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2362E6" w14:textId="0BDF02B0" w:rsidR="00AE221D" w:rsidRPr="005B271B" w:rsidRDefault="00AE221D" w:rsidP="00423A03">
      <w:pPr>
        <w:ind w:left="5387"/>
        <w:rPr>
          <w:rFonts w:asciiTheme="minorHAnsi" w:hAnsiTheme="minorHAnsi" w:cstheme="minorHAnsi"/>
        </w:rPr>
      </w:pPr>
      <w:bookmarkStart w:id="0" w:name="_GoBack"/>
      <w:bookmarkEnd w:id="0"/>
      <w:r w:rsidRPr="005B271B">
        <w:rPr>
          <w:rFonts w:asciiTheme="minorHAnsi" w:hAnsiTheme="minorHAnsi" w:cstheme="minorHAnsi"/>
        </w:rPr>
        <w:t xml:space="preserve">Załącznik </w:t>
      </w:r>
    </w:p>
    <w:p w14:paraId="7B95E805" w14:textId="442928A9" w:rsidR="00AE221D" w:rsidRPr="005B271B" w:rsidRDefault="00423A03" w:rsidP="00423A03">
      <w:pPr>
        <w:ind w:left="5387"/>
        <w:rPr>
          <w:rFonts w:asciiTheme="minorHAnsi" w:hAnsiTheme="minorHAnsi" w:cstheme="minorHAnsi"/>
        </w:rPr>
      </w:pPr>
      <w:r w:rsidRPr="005B271B">
        <w:rPr>
          <w:rFonts w:asciiTheme="minorHAnsi" w:hAnsiTheme="minorHAnsi" w:cstheme="minorHAnsi"/>
        </w:rPr>
        <w:t xml:space="preserve">do Uchwały nr </w:t>
      </w:r>
      <w:r w:rsidR="006A68DF">
        <w:rPr>
          <w:rFonts w:asciiTheme="minorHAnsi" w:hAnsiTheme="minorHAnsi" w:cstheme="minorHAnsi"/>
        </w:rPr>
        <w:t>2809</w:t>
      </w:r>
    </w:p>
    <w:p w14:paraId="40F2F92F" w14:textId="4834E9B5" w:rsidR="00AE221D" w:rsidRPr="005B271B" w:rsidRDefault="00AE221D" w:rsidP="00423A03">
      <w:pPr>
        <w:ind w:left="5387"/>
        <w:rPr>
          <w:rFonts w:asciiTheme="minorHAnsi" w:hAnsiTheme="minorHAnsi" w:cstheme="minorHAnsi"/>
        </w:rPr>
      </w:pPr>
      <w:r w:rsidRPr="005B271B">
        <w:rPr>
          <w:rFonts w:asciiTheme="minorHAnsi" w:hAnsiTheme="minorHAnsi" w:cstheme="minorHAnsi"/>
        </w:rPr>
        <w:t>Senatu Uniwersytetu Medycznego we Wrocławiu</w:t>
      </w:r>
    </w:p>
    <w:p w14:paraId="444E532B" w14:textId="1FE988EE" w:rsidR="00AE221D" w:rsidRPr="005B271B" w:rsidRDefault="00AE221D" w:rsidP="00423A03">
      <w:pPr>
        <w:ind w:left="5387"/>
        <w:rPr>
          <w:rFonts w:asciiTheme="minorHAnsi" w:hAnsiTheme="minorHAnsi" w:cstheme="minorHAnsi"/>
        </w:rPr>
      </w:pPr>
      <w:r w:rsidRPr="005B271B">
        <w:rPr>
          <w:rFonts w:asciiTheme="minorHAnsi" w:hAnsiTheme="minorHAnsi" w:cstheme="minorHAnsi"/>
        </w:rPr>
        <w:t xml:space="preserve">z dnia </w:t>
      </w:r>
      <w:r w:rsidR="005B271B" w:rsidRPr="005B271B">
        <w:rPr>
          <w:rFonts w:asciiTheme="minorHAnsi" w:hAnsiTheme="minorHAnsi" w:cstheme="minorHAnsi"/>
        </w:rPr>
        <w:t>24 września</w:t>
      </w:r>
      <w:r w:rsidR="00423A03" w:rsidRPr="005B271B">
        <w:rPr>
          <w:rFonts w:asciiTheme="minorHAnsi" w:hAnsiTheme="minorHAnsi" w:cstheme="minorHAnsi"/>
        </w:rPr>
        <w:t xml:space="preserve"> 2025 r. </w:t>
      </w:r>
    </w:p>
    <w:p w14:paraId="2F0C196A" w14:textId="77777777" w:rsidR="00B24CA1" w:rsidRPr="005B271B" w:rsidRDefault="00B24CA1" w:rsidP="00B24CA1">
      <w:pPr>
        <w:jc w:val="center"/>
      </w:pPr>
    </w:p>
    <w:p w14:paraId="333B5B7A" w14:textId="77777777" w:rsidR="00B24CA1" w:rsidRPr="005B271B" w:rsidRDefault="00B24CA1" w:rsidP="00B24CA1">
      <w:pPr>
        <w:jc w:val="center"/>
      </w:pPr>
      <w:r w:rsidRPr="005B271B">
        <w:rPr>
          <w:noProof/>
          <w:lang w:eastAsia="pl-PL"/>
        </w:rPr>
        <w:drawing>
          <wp:inline distT="0" distB="0" distL="0" distR="0" wp14:anchorId="629EBDCA" wp14:editId="7EE3E97D">
            <wp:extent cx="3234520" cy="1472218"/>
            <wp:effectExtent l="0" t="0" r="4445" b="0"/>
            <wp:docPr id="1" name="Obraz 1" descr="logo_UMW_uklad_symetryczny_wersja_POL_dwuwierszowa_wersja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UMW_uklad_symetryczny_wersja_POL_dwuwierszowa_wersja_CMY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794" cy="1488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68D04" w14:textId="77777777" w:rsidR="00A46003" w:rsidRPr="005B271B" w:rsidRDefault="00A46003" w:rsidP="00B24CA1">
      <w:pPr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65C0F28C" w14:textId="77777777" w:rsidR="00A46003" w:rsidRPr="005B271B" w:rsidRDefault="00A46003" w:rsidP="00B24CA1">
      <w:pPr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02B9A048" w14:textId="1F309F9C" w:rsidR="00B24CA1" w:rsidRPr="005B271B" w:rsidRDefault="00B24CA1" w:rsidP="00B24CA1">
      <w:pPr>
        <w:jc w:val="center"/>
        <w:rPr>
          <w:rFonts w:asciiTheme="minorHAnsi" w:hAnsiTheme="minorHAnsi" w:cstheme="minorHAnsi"/>
          <w:b/>
          <w:sz w:val="40"/>
          <w:szCs w:val="40"/>
        </w:rPr>
      </w:pPr>
      <w:r w:rsidRPr="005B271B">
        <w:rPr>
          <w:rFonts w:asciiTheme="minorHAnsi" w:hAnsiTheme="minorHAnsi" w:cstheme="minorHAnsi"/>
          <w:b/>
          <w:sz w:val="40"/>
          <w:szCs w:val="40"/>
        </w:rPr>
        <w:t>Program studiów</w:t>
      </w:r>
    </w:p>
    <w:p w14:paraId="36C5FDF0" w14:textId="77777777" w:rsidR="006E5EBF" w:rsidRPr="005B271B" w:rsidRDefault="006E5EBF" w:rsidP="000B6C78">
      <w:pPr>
        <w:rPr>
          <w:rFonts w:ascii="Times New Roman" w:hAnsi="Times New Roman"/>
          <w:b/>
          <w:sz w:val="24"/>
          <w:szCs w:val="24"/>
        </w:rPr>
      </w:pPr>
    </w:p>
    <w:p w14:paraId="04871BA3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98D0BD2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45C69E8E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54B675A2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7BC4E374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5DFF5529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020E66A6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19BC5B8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1C657D28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4895E66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B0269E6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29285F7C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1EE04D5B" w14:textId="69C7E676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4E139B3" w14:textId="77777777" w:rsidR="00B81605" w:rsidRPr="005B271B" w:rsidRDefault="00B81605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2F1B51A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1A371EF6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01BB79F8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B5F6071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C1EFA5C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289FE53B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74FD3E91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0FB5562" w14:textId="468D8A20" w:rsidR="00A46003" w:rsidRPr="005B271B" w:rsidRDefault="00A46003" w:rsidP="000B6C78">
      <w:pPr>
        <w:rPr>
          <w:rFonts w:asciiTheme="minorHAnsi" w:hAnsiTheme="minorHAnsi" w:cstheme="minorHAnsi"/>
          <w:b/>
          <w:sz w:val="32"/>
          <w:szCs w:val="32"/>
        </w:rPr>
      </w:pPr>
      <w:r w:rsidRPr="005B271B">
        <w:rPr>
          <w:rFonts w:asciiTheme="minorHAnsi" w:hAnsiTheme="minorHAnsi" w:cstheme="minorHAnsi"/>
          <w:b/>
          <w:sz w:val="32"/>
          <w:szCs w:val="32"/>
        </w:rPr>
        <w:t>Wydział:</w:t>
      </w:r>
      <w:r w:rsidR="00252229" w:rsidRPr="005B271B">
        <w:rPr>
          <w:rFonts w:asciiTheme="minorHAnsi" w:hAnsiTheme="minorHAnsi" w:cstheme="minorHAnsi"/>
          <w:b/>
          <w:sz w:val="32"/>
          <w:szCs w:val="32"/>
        </w:rPr>
        <w:t xml:space="preserve"> Farmaceutyczny</w:t>
      </w:r>
    </w:p>
    <w:p w14:paraId="57283EBE" w14:textId="14271A80" w:rsidR="00A46003" w:rsidRPr="005B271B" w:rsidRDefault="00A46003" w:rsidP="000B6C78">
      <w:pPr>
        <w:rPr>
          <w:rFonts w:asciiTheme="minorHAnsi" w:hAnsiTheme="minorHAnsi" w:cstheme="minorHAnsi"/>
          <w:b/>
          <w:sz w:val="32"/>
          <w:szCs w:val="32"/>
        </w:rPr>
      </w:pPr>
      <w:r w:rsidRPr="005B271B">
        <w:rPr>
          <w:rFonts w:asciiTheme="minorHAnsi" w:hAnsiTheme="minorHAnsi" w:cstheme="minorHAnsi"/>
          <w:b/>
          <w:sz w:val="32"/>
          <w:szCs w:val="32"/>
        </w:rPr>
        <w:t>Kierunek studiów</w:t>
      </w:r>
      <w:r w:rsidR="00B87965" w:rsidRPr="005B271B">
        <w:rPr>
          <w:rFonts w:asciiTheme="minorHAnsi" w:hAnsiTheme="minorHAnsi" w:cstheme="minorHAnsi"/>
          <w:b/>
          <w:sz w:val="32"/>
          <w:szCs w:val="32"/>
        </w:rPr>
        <w:t>:</w:t>
      </w:r>
      <w:r w:rsidR="00252229" w:rsidRPr="005B271B">
        <w:rPr>
          <w:rFonts w:asciiTheme="minorHAnsi" w:hAnsiTheme="minorHAnsi" w:cstheme="minorHAnsi"/>
          <w:b/>
          <w:sz w:val="32"/>
          <w:szCs w:val="32"/>
        </w:rPr>
        <w:t xml:space="preserve"> Dietetyka</w:t>
      </w:r>
    </w:p>
    <w:p w14:paraId="5D6987C6" w14:textId="2F14A3CA" w:rsidR="00A46003" w:rsidRPr="005B271B" w:rsidRDefault="00A46003" w:rsidP="000B6C78">
      <w:pPr>
        <w:rPr>
          <w:rFonts w:asciiTheme="minorHAnsi" w:hAnsiTheme="minorHAnsi" w:cstheme="minorHAnsi"/>
          <w:b/>
          <w:sz w:val="32"/>
          <w:szCs w:val="32"/>
        </w:rPr>
      </w:pPr>
      <w:r w:rsidRPr="005B271B">
        <w:rPr>
          <w:rFonts w:asciiTheme="minorHAnsi" w:hAnsiTheme="minorHAnsi" w:cstheme="minorHAnsi"/>
          <w:b/>
          <w:sz w:val="32"/>
          <w:szCs w:val="32"/>
        </w:rPr>
        <w:t>Poziom studiów</w:t>
      </w:r>
      <w:r w:rsidR="00B87965" w:rsidRPr="005B271B">
        <w:rPr>
          <w:rFonts w:asciiTheme="minorHAnsi" w:hAnsiTheme="minorHAnsi" w:cstheme="minorHAnsi"/>
          <w:b/>
          <w:sz w:val="32"/>
          <w:szCs w:val="32"/>
        </w:rPr>
        <w:t>:</w:t>
      </w:r>
      <w:r w:rsidR="00252229" w:rsidRPr="005B271B">
        <w:rPr>
          <w:rFonts w:asciiTheme="minorHAnsi" w:hAnsiTheme="minorHAnsi" w:cstheme="minorHAnsi"/>
          <w:b/>
          <w:sz w:val="32"/>
          <w:szCs w:val="32"/>
        </w:rPr>
        <w:t xml:space="preserve"> studia pierwszego stopnia</w:t>
      </w:r>
    </w:p>
    <w:p w14:paraId="37CA237E" w14:textId="390B6B76" w:rsidR="00A46003" w:rsidRPr="005B271B" w:rsidRDefault="00A46003" w:rsidP="000B6C78">
      <w:pPr>
        <w:rPr>
          <w:rFonts w:asciiTheme="minorHAnsi" w:hAnsiTheme="minorHAnsi" w:cstheme="minorHAnsi"/>
          <w:b/>
          <w:sz w:val="32"/>
          <w:szCs w:val="32"/>
        </w:rPr>
      </w:pPr>
      <w:r w:rsidRPr="005B271B">
        <w:rPr>
          <w:rFonts w:asciiTheme="minorHAnsi" w:hAnsiTheme="minorHAnsi" w:cstheme="minorHAnsi"/>
          <w:b/>
          <w:sz w:val="32"/>
          <w:szCs w:val="32"/>
        </w:rPr>
        <w:t>Forma studiów</w:t>
      </w:r>
      <w:r w:rsidR="00B87965" w:rsidRPr="005B271B">
        <w:rPr>
          <w:rFonts w:asciiTheme="minorHAnsi" w:hAnsiTheme="minorHAnsi" w:cstheme="minorHAnsi"/>
          <w:b/>
          <w:sz w:val="32"/>
          <w:szCs w:val="32"/>
        </w:rPr>
        <w:t>:</w:t>
      </w:r>
      <w:r w:rsidR="00252229" w:rsidRPr="005B271B">
        <w:rPr>
          <w:rFonts w:asciiTheme="minorHAnsi" w:hAnsiTheme="minorHAnsi" w:cstheme="minorHAnsi"/>
          <w:b/>
          <w:sz w:val="32"/>
          <w:szCs w:val="32"/>
        </w:rPr>
        <w:t xml:space="preserve"> stacjonarne</w:t>
      </w:r>
    </w:p>
    <w:p w14:paraId="74971FD9" w14:textId="74EB34C4" w:rsidR="00A46003" w:rsidRPr="005B271B" w:rsidRDefault="00A46003" w:rsidP="000B6C78">
      <w:pPr>
        <w:rPr>
          <w:rFonts w:asciiTheme="minorHAnsi" w:hAnsiTheme="minorHAnsi" w:cstheme="minorHAnsi"/>
          <w:b/>
          <w:sz w:val="32"/>
          <w:szCs w:val="32"/>
        </w:rPr>
      </w:pPr>
      <w:r w:rsidRPr="005B271B">
        <w:rPr>
          <w:rFonts w:asciiTheme="minorHAnsi" w:hAnsiTheme="minorHAnsi" w:cstheme="minorHAnsi"/>
          <w:b/>
          <w:sz w:val="32"/>
          <w:szCs w:val="32"/>
        </w:rPr>
        <w:t xml:space="preserve">Cykl kształcenia: </w:t>
      </w:r>
      <w:r w:rsidR="00252229" w:rsidRPr="005B271B">
        <w:rPr>
          <w:rFonts w:asciiTheme="minorHAnsi" w:hAnsiTheme="minorHAnsi" w:cstheme="minorHAnsi"/>
          <w:b/>
          <w:sz w:val="32"/>
          <w:szCs w:val="32"/>
        </w:rPr>
        <w:t>2025/26-2027/28</w:t>
      </w:r>
    </w:p>
    <w:p w14:paraId="13BCDC41" w14:textId="3E05060B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FB66593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2DB7EAD0" w14:textId="77777777" w:rsidR="007E7B47" w:rsidRPr="005B271B" w:rsidRDefault="007E7B47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D92C0AA" w14:textId="77A27037" w:rsidR="000B6C78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Część A. PODSTAWOWE INFORMACJE O KIERUNKU</w:t>
      </w:r>
      <w:r w:rsidR="00606372" w:rsidRPr="005B271B">
        <w:rPr>
          <w:rFonts w:asciiTheme="minorHAnsi" w:hAnsiTheme="minorHAnsi" w:cstheme="minorHAnsi"/>
          <w:b/>
          <w:sz w:val="24"/>
          <w:szCs w:val="24"/>
        </w:rPr>
        <w:t>:</w:t>
      </w:r>
    </w:p>
    <w:p w14:paraId="432C2DC4" w14:textId="77777777" w:rsidR="00B268A0" w:rsidRPr="005B271B" w:rsidRDefault="00B268A0" w:rsidP="000B6C78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9"/>
        <w:gridCol w:w="4039"/>
        <w:gridCol w:w="5387"/>
      </w:tblGrid>
      <w:tr w:rsidR="00DC183C" w:rsidRPr="005B271B" w14:paraId="2ECE66C0" w14:textId="77777777" w:rsidTr="00A46003">
        <w:tc>
          <w:tcPr>
            <w:tcW w:w="377" w:type="pct"/>
          </w:tcPr>
          <w:p w14:paraId="72E94D8C" w14:textId="01B75862" w:rsidR="001C26D4" w:rsidRPr="005B271B" w:rsidRDefault="00456032" w:rsidP="00CC7E5C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</w:t>
            </w:r>
            <w:r w:rsidR="00562224" w:rsidRPr="005B271B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06D56A87" w14:textId="77777777" w:rsidR="001C26D4" w:rsidRPr="005B271B" w:rsidRDefault="001C26D4" w:rsidP="00CC7E5C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Nazwa kierunku studiów:</w:t>
            </w:r>
          </w:p>
          <w:p w14:paraId="36879BBE" w14:textId="4172BC7D" w:rsidR="001C2AC4" w:rsidRPr="005B271B" w:rsidRDefault="001C2AC4" w:rsidP="00CC7E5C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B271B">
              <w:rPr>
                <w:rFonts w:asciiTheme="minorHAnsi" w:hAnsiTheme="minorHAnsi" w:cstheme="minorHAnsi"/>
                <w:bCs/>
                <w:sz w:val="18"/>
                <w:szCs w:val="18"/>
              </w:rPr>
              <w:t>Adekwatna do zakładanych efektów uczenia się</w:t>
            </w:r>
          </w:p>
        </w:tc>
        <w:tc>
          <w:tcPr>
            <w:tcW w:w="2641" w:type="pct"/>
          </w:tcPr>
          <w:p w14:paraId="0B6EA576" w14:textId="10A37A54" w:rsidR="001C26D4" w:rsidRPr="005B271B" w:rsidRDefault="00E62480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dietetyka</w:t>
            </w:r>
          </w:p>
        </w:tc>
      </w:tr>
      <w:tr w:rsidR="00DC183C" w:rsidRPr="005B271B" w14:paraId="190EC0D7" w14:textId="77777777" w:rsidTr="00A46003">
        <w:tc>
          <w:tcPr>
            <w:tcW w:w="377" w:type="pct"/>
          </w:tcPr>
          <w:p w14:paraId="6BF7CF54" w14:textId="71C6529C" w:rsidR="001C26D4" w:rsidRPr="005B271B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2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3F48A725" w14:textId="7AC24C11" w:rsidR="001C26D4" w:rsidRPr="005B271B" w:rsidRDefault="001C26D4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Poziom studiów:</w:t>
            </w:r>
            <w:r w:rsidRPr="005B271B">
              <w:rPr>
                <w:rStyle w:val="Odwoanieprzypisudolnego"/>
                <w:rFonts w:asciiTheme="minorHAnsi" w:hAnsiTheme="minorHAnsi" w:cstheme="minorHAnsi"/>
                <w:b/>
              </w:rPr>
              <w:t xml:space="preserve"> </w:t>
            </w:r>
            <w:r w:rsidR="00577422" w:rsidRPr="005B271B">
              <w:rPr>
                <w:rFonts w:asciiTheme="minorHAnsi" w:hAnsiTheme="minorHAnsi" w:cstheme="minorHAnsi"/>
                <w:b/>
              </w:rPr>
              <w:br/>
            </w:r>
            <w:r w:rsidR="00577422" w:rsidRPr="005B271B">
              <w:rPr>
                <w:rFonts w:asciiTheme="minorHAnsi" w:hAnsiTheme="minorHAnsi" w:cstheme="minorHAnsi"/>
              </w:rPr>
              <w:t>S</w:t>
            </w:r>
            <w:r w:rsidR="00577422" w:rsidRPr="005B271B">
              <w:rPr>
                <w:rFonts w:asciiTheme="minorHAnsi" w:hAnsiTheme="minorHAnsi" w:cstheme="minorHAnsi"/>
                <w:sz w:val="18"/>
                <w:szCs w:val="18"/>
              </w:rPr>
              <w:t>tudia pierwszego stopnia/ Studia drugiego stopnia/ Jednolite studia magisterskie</w:t>
            </w:r>
          </w:p>
        </w:tc>
        <w:tc>
          <w:tcPr>
            <w:tcW w:w="2641" w:type="pct"/>
          </w:tcPr>
          <w:p w14:paraId="614116A6" w14:textId="0D741B28" w:rsidR="001C26D4" w:rsidRPr="005B271B" w:rsidRDefault="00E62480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Studia pierwszego stopnia</w:t>
            </w:r>
          </w:p>
        </w:tc>
      </w:tr>
      <w:tr w:rsidR="00DC183C" w:rsidRPr="005B271B" w14:paraId="5CE2ED82" w14:textId="77777777" w:rsidTr="00A46003">
        <w:tc>
          <w:tcPr>
            <w:tcW w:w="377" w:type="pct"/>
          </w:tcPr>
          <w:p w14:paraId="65CC9B40" w14:textId="605C0E8D" w:rsidR="001C26D4" w:rsidRPr="005B271B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3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5F61C209" w14:textId="4492413F" w:rsidR="001C26D4" w:rsidRPr="005B271B" w:rsidRDefault="001C26D4" w:rsidP="00577422">
            <w:pPr>
              <w:pStyle w:val="Tekstprzypisudolnego"/>
              <w:rPr>
                <w:rFonts w:asciiTheme="minorHAnsi" w:hAnsiTheme="minorHAnsi" w:cstheme="minorHAnsi"/>
                <w:sz w:val="18"/>
                <w:szCs w:val="18"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Poziom Polskiej Ramy Kwalifikacji:</w:t>
            </w:r>
            <w:r w:rsidR="00577422" w:rsidRPr="005B271B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577422" w:rsidRPr="005B271B">
              <w:rPr>
                <w:rFonts w:asciiTheme="minorHAnsi" w:hAnsiTheme="minorHAnsi" w:cstheme="minorHAnsi"/>
                <w:b/>
                <w:bCs/>
              </w:rPr>
              <w:br/>
            </w:r>
            <w:r w:rsidR="00577422" w:rsidRPr="005B271B">
              <w:rPr>
                <w:rFonts w:asciiTheme="minorHAnsi" w:hAnsiTheme="minorHAnsi" w:cstheme="minorHAnsi"/>
                <w:sz w:val="18"/>
                <w:szCs w:val="18"/>
              </w:rPr>
              <w:t>6 – studia pierwszego stopnia; 7 – studia drugiego stopnia i jednolite studia magisterskie;</w:t>
            </w:r>
          </w:p>
        </w:tc>
        <w:tc>
          <w:tcPr>
            <w:tcW w:w="2641" w:type="pct"/>
          </w:tcPr>
          <w:p w14:paraId="445DC888" w14:textId="3A4274CB" w:rsidR="001C26D4" w:rsidRPr="005B271B" w:rsidRDefault="00E62480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6</w:t>
            </w:r>
          </w:p>
        </w:tc>
      </w:tr>
      <w:tr w:rsidR="00DC183C" w:rsidRPr="005B271B" w14:paraId="11711EB6" w14:textId="77777777" w:rsidTr="00A46003">
        <w:tc>
          <w:tcPr>
            <w:tcW w:w="377" w:type="pct"/>
          </w:tcPr>
          <w:p w14:paraId="6A7C0838" w14:textId="46A72CEF" w:rsidR="001C26D4" w:rsidRPr="005B271B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4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36294B2C" w14:textId="77777777" w:rsidR="001C26D4" w:rsidRPr="005B271B" w:rsidRDefault="001C26D4" w:rsidP="00CC7E5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Profil studiów:</w:t>
            </w:r>
          </w:p>
          <w:p w14:paraId="74D96E3D" w14:textId="660FB7BB" w:rsidR="00577422" w:rsidRPr="005B271B" w:rsidRDefault="00514470" w:rsidP="00577422">
            <w:pPr>
              <w:pStyle w:val="Tekstprzypisudolnego"/>
              <w:rPr>
                <w:rFonts w:asciiTheme="minorHAnsi" w:hAnsiTheme="minorHAnsi" w:cstheme="minorHAnsi"/>
                <w:sz w:val="18"/>
                <w:szCs w:val="18"/>
              </w:rPr>
            </w:pPr>
            <w:r w:rsidRPr="005B271B">
              <w:rPr>
                <w:rFonts w:asciiTheme="minorHAnsi" w:hAnsiTheme="minorHAnsi" w:cstheme="minorHAnsi"/>
                <w:sz w:val="18"/>
                <w:szCs w:val="18"/>
              </w:rPr>
              <w:t>Ogólnoakademicki – ponad połowa punktów ECTS jest przypisana zajęciom związanym z prowadzoną w Uczelni działalnością naukową/ Praktyczny - ponad połowa punktów ECTS jest przypisana zajęciom kształtującym umiejętności praktyczne</w:t>
            </w:r>
          </w:p>
        </w:tc>
        <w:tc>
          <w:tcPr>
            <w:tcW w:w="2641" w:type="pct"/>
          </w:tcPr>
          <w:p w14:paraId="546713D8" w14:textId="5995E99A" w:rsidR="001C26D4" w:rsidRPr="005B271B" w:rsidRDefault="009073D8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ogólnoakademicki</w:t>
            </w:r>
          </w:p>
        </w:tc>
      </w:tr>
      <w:tr w:rsidR="00DC183C" w:rsidRPr="005B271B" w14:paraId="75930E85" w14:textId="77777777" w:rsidTr="00A46003">
        <w:tc>
          <w:tcPr>
            <w:tcW w:w="377" w:type="pct"/>
          </w:tcPr>
          <w:p w14:paraId="436E2F84" w14:textId="1673B461" w:rsidR="001C26D4" w:rsidRPr="005B271B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5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3CE451A9" w14:textId="165D9BD6" w:rsidR="001C26D4" w:rsidRPr="005B271B" w:rsidRDefault="001C26D4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Forma/formy studiów:</w:t>
            </w:r>
          </w:p>
          <w:p w14:paraId="3BB3EC68" w14:textId="01C27CD1" w:rsidR="00577422" w:rsidRPr="005B271B" w:rsidRDefault="00994D94" w:rsidP="00577422">
            <w:pPr>
              <w:pStyle w:val="Tekstprzypisudolnego"/>
              <w:rPr>
                <w:rFonts w:asciiTheme="minorHAnsi" w:hAnsiTheme="minorHAnsi" w:cstheme="minorHAnsi"/>
                <w:sz w:val="18"/>
                <w:szCs w:val="18"/>
              </w:rPr>
            </w:pPr>
            <w:r w:rsidRPr="005B271B">
              <w:rPr>
                <w:rFonts w:asciiTheme="minorHAnsi" w:hAnsiTheme="minorHAnsi" w:cstheme="minorHAnsi"/>
                <w:sz w:val="18"/>
                <w:szCs w:val="18"/>
              </w:rPr>
              <w:t>Stacjonarne – studia bezpłatne, w ramach których co najmniej połowa punktów ECTS jest uzyskiwana w ramach zajęć z bezpośrednim udziałem nauczycieli akademickich lub innych osób prowadzących zajęcia i studentów/ Niestacjonarne</w:t>
            </w:r>
          </w:p>
        </w:tc>
        <w:tc>
          <w:tcPr>
            <w:tcW w:w="2641" w:type="pct"/>
          </w:tcPr>
          <w:p w14:paraId="008125C8" w14:textId="7064ADDA" w:rsidR="001C26D4" w:rsidRPr="005B271B" w:rsidRDefault="00B74DB7" w:rsidP="00946D3F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stacjonarne</w:t>
            </w:r>
          </w:p>
        </w:tc>
      </w:tr>
      <w:tr w:rsidR="00DC183C" w:rsidRPr="005B271B" w14:paraId="03D64D74" w14:textId="77777777" w:rsidTr="00A46003">
        <w:tc>
          <w:tcPr>
            <w:tcW w:w="377" w:type="pct"/>
          </w:tcPr>
          <w:p w14:paraId="27EB2F63" w14:textId="6FDBA1C3" w:rsidR="001C26D4" w:rsidRPr="005B271B" w:rsidRDefault="00456032" w:rsidP="00A31C41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6</w:t>
            </w:r>
            <w:r w:rsidR="00562224" w:rsidRPr="005B271B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0AF47D25" w14:textId="7521ACB2" w:rsidR="001C26D4" w:rsidRPr="005B271B" w:rsidRDefault="001C26D4" w:rsidP="00A31C4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</w:rPr>
              <w:t>Liczba semestrów:</w:t>
            </w:r>
          </w:p>
        </w:tc>
        <w:tc>
          <w:tcPr>
            <w:tcW w:w="2641" w:type="pct"/>
          </w:tcPr>
          <w:p w14:paraId="6071ABBD" w14:textId="10EAF7EE" w:rsidR="001C26D4" w:rsidRPr="005B271B" w:rsidRDefault="00E62480" w:rsidP="00A31C4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6</w:t>
            </w:r>
          </w:p>
        </w:tc>
      </w:tr>
      <w:tr w:rsidR="00DC183C" w:rsidRPr="005B271B" w14:paraId="602A5DA5" w14:textId="77777777" w:rsidTr="00A46003">
        <w:tc>
          <w:tcPr>
            <w:tcW w:w="377" w:type="pct"/>
          </w:tcPr>
          <w:p w14:paraId="18394569" w14:textId="57D99C57" w:rsidR="001C26D4" w:rsidRPr="005B271B" w:rsidRDefault="00456032" w:rsidP="00A31C4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7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  <w:vAlign w:val="center"/>
          </w:tcPr>
          <w:p w14:paraId="585BBEE6" w14:textId="0485B339" w:rsidR="001C26D4" w:rsidRPr="005B271B" w:rsidRDefault="001C26D4" w:rsidP="00A31C4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Łączna liczba godzin zajęć:</w:t>
            </w:r>
          </w:p>
        </w:tc>
        <w:tc>
          <w:tcPr>
            <w:tcW w:w="2641" w:type="pct"/>
          </w:tcPr>
          <w:p w14:paraId="52B761A8" w14:textId="0E07CF5B" w:rsidR="001C26D4" w:rsidRPr="005B271B" w:rsidRDefault="00403B7F" w:rsidP="00A31C4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2</w:t>
            </w:r>
            <w:r w:rsidR="00EC1C60" w:rsidRPr="005B271B">
              <w:rPr>
                <w:rFonts w:asciiTheme="minorHAnsi" w:hAnsiTheme="minorHAnsi" w:cstheme="minorHAnsi"/>
                <w:sz w:val="32"/>
                <w:szCs w:val="32"/>
              </w:rPr>
              <w:t>7</w:t>
            </w:r>
            <w:r w:rsidR="00522251" w:rsidRPr="005B271B">
              <w:rPr>
                <w:rFonts w:asciiTheme="minorHAnsi" w:hAnsiTheme="minorHAnsi" w:cstheme="minorHAnsi"/>
                <w:sz w:val="32"/>
                <w:szCs w:val="32"/>
              </w:rPr>
              <w:t>21</w:t>
            </w:r>
          </w:p>
        </w:tc>
      </w:tr>
      <w:tr w:rsidR="00DC183C" w:rsidRPr="005B271B" w14:paraId="0F5F8CB6" w14:textId="77777777" w:rsidTr="00A46003">
        <w:tc>
          <w:tcPr>
            <w:tcW w:w="377" w:type="pct"/>
          </w:tcPr>
          <w:p w14:paraId="76C3CF72" w14:textId="524FA207" w:rsidR="001C26D4" w:rsidRPr="005B271B" w:rsidRDefault="00456032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8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54576732" w14:textId="68288D5B" w:rsidR="001C26D4" w:rsidRPr="005B271B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Łączna liczba punktów ECTS:</w:t>
            </w:r>
          </w:p>
        </w:tc>
        <w:tc>
          <w:tcPr>
            <w:tcW w:w="2641" w:type="pct"/>
          </w:tcPr>
          <w:p w14:paraId="381EC45A" w14:textId="7DB4967C" w:rsidR="001C26D4" w:rsidRPr="005B271B" w:rsidRDefault="00403B7F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18</w:t>
            </w:r>
            <w:r w:rsidR="00F56A26" w:rsidRPr="005B271B">
              <w:rPr>
                <w:rFonts w:asciiTheme="minorHAnsi" w:hAnsiTheme="minorHAnsi" w:cstheme="minorHAnsi"/>
                <w:sz w:val="32"/>
                <w:szCs w:val="32"/>
              </w:rPr>
              <w:t>0</w:t>
            </w:r>
          </w:p>
        </w:tc>
      </w:tr>
      <w:tr w:rsidR="00DC183C" w:rsidRPr="005B271B" w14:paraId="3FCC5C17" w14:textId="77777777" w:rsidTr="00A46003">
        <w:tc>
          <w:tcPr>
            <w:tcW w:w="377" w:type="pct"/>
          </w:tcPr>
          <w:p w14:paraId="5690A430" w14:textId="5407BA03" w:rsidR="001C26D4" w:rsidRPr="005B271B" w:rsidRDefault="00456032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9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51840DFE" w14:textId="151B6EFD" w:rsidR="001C26D4" w:rsidRPr="005B271B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Tytuł zawodowy nadawany absolwentom:</w:t>
            </w:r>
          </w:p>
        </w:tc>
        <w:tc>
          <w:tcPr>
            <w:tcW w:w="2641" w:type="pct"/>
          </w:tcPr>
          <w:p w14:paraId="5219B89E" w14:textId="6E2893CB" w:rsidR="001C26D4" w:rsidRPr="005B271B" w:rsidRDefault="00E62480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licencjat</w:t>
            </w:r>
          </w:p>
        </w:tc>
      </w:tr>
      <w:tr w:rsidR="00DC183C" w:rsidRPr="005B271B" w14:paraId="10549747" w14:textId="77777777" w:rsidTr="00A46003">
        <w:tc>
          <w:tcPr>
            <w:tcW w:w="377" w:type="pct"/>
          </w:tcPr>
          <w:p w14:paraId="0A7D77C0" w14:textId="4777EC44" w:rsidR="001C26D4" w:rsidRPr="005B271B" w:rsidRDefault="00456032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10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1DF5BE44" w14:textId="05F7B23D" w:rsidR="001C26D4" w:rsidRPr="005B271B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Język  wykładowy:</w:t>
            </w:r>
          </w:p>
        </w:tc>
        <w:tc>
          <w:tcPr>
            <w:tcW w:w="2641" w:type="pct"/>
          </w:tcPr>
          <w:p w14:paraId="7790FD5C" w14:textId="79F9E358" w:rsidR="001C26D4" w:rsidRPr="005B271B" w:rsidRDefault="00E62480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polski</w:t>
            </w:r>
          </w:p>
        </w:tc>
      </w:tr>
      <w:tr w:rsidR="00DC183C" w:rsidRPr="005B271B" w14:paraId="3600327F" w14:textId="77777777" w:rsidTr="00A46003">
        <w:tc>
          <w:tcPr>
            <w:tcW w:w="377" w:type="pct"/>
          </w:tcPr>
          <w:p w14:paraId="46631349" w14:textId="12E84A58" w:rsidR="001C26D4" w:rsidRPr="005B271B" w:rsidRDefault="00456032" w:rsidP="00185C11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1</w:t>
            </w:r>
            <w:r w:rsidR="00562224" w:rsidRPr="005B271B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183C4527" w14:textId="0A67ACF6" w:rsidR="001C26D4" w:rsidRPr="005B271B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</w:rPr>
              <w:t>Wydział prowadzący kierunek studiów:</w:t>
            </w:r>
          </w:p>
        </w:tc>
        <w:tc>
          <w:tcPr>
            <w:tcW w:w="2641" w:type="pct"/>
          </w:tcPr>
          <w:p w14:paraId="5B35B226" w14:textId="2E8D62F9" w:rsidR="001C26D4" w:rsidRPr="005B271B" w:rsidRDefault="00E62480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farmaceutyczny</w:t>
            </w:r>
          </w:p>
        </w:tc>
      </w:tr>
      <w:tr w:rsidR="00DC183C" w:rsidRPr="005B271B" w14:paraId="6023B2D2" w14:textId="77777777" w:rsidTr="00A46003">
        <w:tc>
          <w:tcPr>
            <w:tcW w:w="377" w:type="pct"/>
          </w:tcPr>
          <w:p w14:paraId="12E4AD11" w14:textId="7478D0AE" w:rsidR="001C26D4" w:rsidRPr="005B271B" w:rsidRDefault="00456032" w:rsidP="00185C11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2</w:t>
            </w:r>
            <w:r w:rsidR="00562224" w:rsidRPr="005B271B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5B7FCE4E" w14:textId="77777777" w:rsidR="00014349" w:rsidRPr="005B271B" w:rsidRDefault="001C26D4" w:rsidP="00185C11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 xml:space="preserve">Specjalności/ specjalizacje realizowane </w:t>
            </w:r>
          </w:p>
          <w:p w14:paraId="45136852" w14:textId="5C4844AF" w:rsidR="001C26D4" w:rsidRPr="005B271B" w:rsidRDefault="001C26D4" w:rsidP="00185C11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w ramach kierunku studiów</w:t>
            </w:r>
          </w:p>
          <w:p w14:paraId="3A686000" w14:textId="61E7C104" w:rsidR="00577422" w:rsidRPr="005B271B" w:rsidRDefault="00577422" w:rsidP="00185C11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641" w:type="pct"/>
          </w:tcPr>
          <w:p w14:paraId="5137AE39" w14:textId="28E0AB11" w:rsidR="001C26D4" w:rsidRPr="005B271B" w:rsidRDefault="00E978EB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-</w:t>
            </w:r>
          </w:p>
        </w:tc>
      </w:tr>
    </w:tbl>
    <w:p w14:paraId="67A75212" w14:textId="58A1034E" w:rsidR="00A46003" w:rsidRPr="005B271B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26F3CB62" w14:textId="77777777" w:rsidR="00A46003" w:rsidRPr="005B271B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0D349CF9" w14:textId="77777777" w:rsidR="00A46003" w:rsidRPr="005B271B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3"/>
        <w:gridCol w:w="9492"/>
      </w:tblGrid>
      <w:tr w:rsidR="00DC183C" w:rsidRPr="005B271B" w14:paraId="2F93103C" w14:textId="77777777" w:rsidTr="00856A6F">
        <w:tc>
          <w:tcPr>
            <w:tcW w:w="345" w:type="pct"/>
          </w:tcPr>
          <w:p w14:paraId="44520197" w14:textId="77777777" w:rsidR="00A46003" w:rsidRPr="005B271B" w:rsidRDefault="00A46003" w:rsidP="00B27834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3.</w:t>
            </w:r>
          </w:p>
          <w:p w14:paraId="1913DF6A" w14:textId="77777777" w:rsidR="00A46003" w:rsidRPr="005B271B" w:rsidRDefault="00A46003" w:rsidP="00B2783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655" w:type="pct"/>
          </w:tcPr>
          <w:p w14:paraId="2A6EB77B" w14:textId="77777777" w:rsidR="00A46003" w:rsidRPr="005B271B" w:rsidRDefault="00A46003" w:rsidP="00B27834">
            <w:pPr>
              <w:ind w:left="-24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zyporządkowanie kierunku studiów do dziedzin nauki i dyscyplin naukowych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, w których prowadzony jest kierunek studiów zgodnie z klasyfikacją dziedzin i dyscyplin naukowych oraz dyscyplin artystycznych stanowiąca załącznik do Rozporządzenia MEiN z dn. 11.10.2022 r. (Dz.U. poz.2202)</w:t>
            </w:r>
          </w:p>
          <w:p w14:paraId="7481B895" w14:textId="77777777" w:rsidR="00A46003" w:rsidRPr="005B271B" w:rsidRDefault="00A46003" w:rsidP="00B27834">
            <w:pPr>
              <w:ind w:left="-248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tbl>
      <w:tblPr>
        <w:tblStyle w:val="Tabela-Siatka"/>
        <w:tblW w:w="10201" w:type="dxa"/>
        <w:tblLook w:val="04A0" w:firstRow="1" w:lastRow="0" w:firstColumn="1" w:lastColumn="0" w:noHBand="0" w:noVBand="1"/>
      </w:tblPr>
      <w:tblGrid>
        <w:gridCol w:w="3085"/>
        <w:gridCol w:w="3735"/>
        <w:gridCol w:w="1314"/>
        <w:gridCol w:w="2067"/>
      </w:tblGrid>
      <w:tr w:rsidR="00A46003" w:rsidRPr="005B271B" w14:paraId="5DFAF2A0" w14:textId="77777777" w:rsidTr="44E56E85">
        <w:tc>
          <w:tcPr>
            <w:tcW w:w="3085" w:type="dxa"/>
          </w:tcPr>
          <w:p w14:paraId="37E29B0C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Dziedzina nauki</w:t>
            </w:r>
          </w:p>
        </w:tc>
        <w:tc>
          <w:tcPr>
            <w:tcW w:w="3735" w:type="dxa"/>
          </w:tcPr>
          <w:p w14:paraId="0B62FF9E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Dyscyplina naukowa</w:t>
            </w:r>
          </w:p>
        </w:tc>
        <w:tc>
          <w:tcPr>
            <w:tcW w:w="1314" w:type="dxa"/>
          </w:tcPr>
          <w:p w14:paraId="6FF50538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 xml:space="preserve">Procentowy udział </w:t>
            </w:r>
          </w:p>
        </w:tc>
        <w:tc>
          <w:tcPr>
            <w:tcW w:w="2067" w:type="dxa"/>
          </w:tcPr>
          <w:p w14:paraId="25D637B9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 xml:space="preserve">Dyscyplina wiodąca </w:t>
            </w:r>
          </w:p>
          <w:p w14:paraId="262469C8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 xml:space="preserve">(TAK-ponad 50%; NIE-50% i mniej) </w:t>
            </w:r>
          </w:p>
        </w:tc>
      </w:tr>
      <w:tr w:rsidR="00A46003" w:rsidRPr="005B271B" w14:paraId="41CF5CA9" w14:textId="77777777" w:rsidTr="44E56E85">
        <w:tc>
          <w:tcPr>
            <w:tcW w:w="3085" w:type="dxa"/>
          </w:tcPr>
          <w:p w14:paraId="7F3ABD36" w14:textId="6E38C36C" w:rsidR="00A46003" w:rsidRPr="005B271B" w:rsidRDefault="000A3C71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Nauki </w:t>
            </w:r>
            <w:r w:rsidR="00E62480" w:rsidRPr="005B271B">
              <w:rPr>
                <w:rFonts w:asciiTheme="minorHAnsi" w:hAnsiTheme="minorHAnsi" w:cstheme="minorHAnsi"/>
              </w:rPr>
              <w:t xml:space="preserve">medyczne i nauki </w:t>
            </w:r>
            <w:r w:rsidRPr="005B271B">
              <w:rPr>
                <w:rFonts w:asciiTheme="minorHAnsi" w:hAnsiTheme="minorHAnsi" w:cstheme="minorHAnsi"/>
              </w:rPr>
              <w:t xml:space="preserve">o zdrowiu </w:t>
            </w:r>
          </w:p>
        </w:tc>
        <w:tc>
          <w:tcPr>
            <w:tcW w:w="3735" w:type="dxa"/>
          </w:tcPr>
          <w:p w14:paraId="0B79BFB3" w14:textId="262C49C5" w:rsidR="00A46003" w:rsidRPr="005B271B" w:rsidRDefault="000E568F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Nauki o zdrowiu</w:t>
            </w:r>
          </w:p>
        </w:tc>
        <w:tc>
          <w:tcPr>
            <w:tcW w:w="1314" w:type="dxa"/>
          </w:tcPr>
          <w:p w14:paraId="58BBEBE6" w14:textId="61236B0B" w:rsidR="00A46003" w:rsidRPr="005B271B" w:rsidRDefault="006911E7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5</w:t>
            </w:r>
            <w:r w:rsidR="000E568F" w:rsidRPr="005B271B">
              <w:rPr>
                <w:rFonts w:asciiTheme="minorHAnsi" w:hAnsiTheme="minorHAnsi" w:cstheme="minorHAnsi"/>
              </w:rPr>
              <w:t>5</w:t>
            </w:r>
            <w:r w:rsidR="003C4C1F" w:rsidRPr="005B271B">
              <w:rPr>
                <w:rFonts w:asciiTheme="minorHAnsi" w:hAnsiTheme="minorHAnsi" w:cstheme="minorHAnsi"/>
              </w:rPr>
              <w:t>%</w:t>
            </w:r>
          </w:p>
        </w:tc>
        <w:tc>
          <w:tcPr>
            <w:tcW w:w="2067" w:type="dxa"/>
          </w:tcPr>
          <w:p w14:paraId="3C55C766" w14:textId="3826F15A" w:rsidR="00A46003" w:rsidRPr="005B271B" w:rsidRDefault="00E62480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tak</w:t>
            </w:r>
          </w:p>
        </w:tc>
      </w:tr>
      <w:tr w:rsidR="00A46003" w:rsidRPr="005B271B" w14:paraId="69DEC186" w14:textId="77777777" w:rsidTr="44E56E85">
        <w:tc>
          <w:tcPr>
            <w:tcW w:w="3085" w:type="dxa"/>
          </w:tcPr>
          <w:p w14:paraId="4B22999C" w14:textId="5B561698" w:rsidR="00A46003" w:rsidRPr="005B271B" w:rsidRDefault="00B74DB7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Nauki medyczne i nauki o zdrowiu</w:t>
            </w:r>
          </w:p>
        </w:tc>
        <w:tc>
          <w:tcPr>
            <w:tcW w:w="3735" w:type="dxa"/>
          </w:tcPr>
          <w:p w14:paraId="096BC3D3" w14:textId="7921F120" w:rsidR="00A46003" w:rsidRPr="005B271B" w:rsidRDefault="000E568F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Nauki farmaceutyczne</w:t>
            </w:r>
          </w:p>
        </w:tc>
        <w:tc>
          <w:tcPr>
            <w:tcW w:w="1314" w:type="dxa"/>
          </w:tcPr>
          <w:p w14:paraId="06443A71" w14:textId="5915A703" w:rsidR="00A46003" w:rsidRPr="005B271B" w:rsidRDefault="000E568F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45</w:t>
            </w:r>
            <w:r w:rsidR="003C4C1F" w:rsidRPr="005B271B">
              <w:rPr>
                <w:rFonts w:asciiTheme="minorHAnsi" w:hAnsiTheme="minorHAnsi" w:cstheme="minorHAnsi"/>
              </w:rPr>
              <w:t>%</w:t>
            </w:r>
          </w:p>
        </w:tc>
        <w:tc>
          <w:tcPr>
            <w:tcW w:w="2067" w:type="dxa"/>
          </w:tcPr>
          <w:p w14:paraId="0282AACA" w14:textId="43294122" w:rsidR="00A46003" w:rsidRPr="005B271B" w:rsidRDefault="00E62480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nie</w:t>
            </w:r>
          </w:p>
        </w:tc>
      </w:tr>
      <w:tr w:rsidR="00A46003" w:rsidRPr="005B271B" w14:paraId="1D751C15" w14:textId="77777777" w:rsidTr="44E56E85">
        <w:trPr>
          <w:gridAfter w:val="1"/>
          <w:wAfter w:w="2067" w:type="dxa"/>
        </w:trPr>
        <w:tc>
          <w:tcPr>
            <w:tcW w:w="6820" w:type="dxa"/>
            <w:gridSpan w:val="2"/>
          </w:tcPr>
          <w:p w14:paraId="1BCB1BC3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Razem:</w:t>
            </w:r>
          </w:p>
        </w:tc>
        <w:tc>
          <w:tcPr>
            <w:tcW w:w="1314" w:type="dxa"/>
          </w:tcPr>
          <w:p w14:paraId="59F4BFF6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100 %</w:t>
            </w:r>
          </w:p>
        </w:tc>
      </w:tr>
    </w:tbl>
    <w:p w14:paraId="59F090B0" w14:textId="77777777" w:rsidR="00A46003" w:rsidRPr="005B271B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7667228D" w14:textId="77777777" w:rsidR="00A46003" w:rsidRPr="005B271B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6CD41093" w14:textId="77777777" w:rsidR="003F3356" w:rsidRPr="005B271B" w:rsidRDefault="003F3356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6B72E553" w14:textId="3871A0C2" w:rsidR="0025266E" w:rsidRPr="005B271B" w:rsidRDefault="00A46003" w:rsidP="00786F5F">
      <w:pPr>
        <w:rPr>
          <w:rFonts w:asciiTheme="minorHAnsi" w:hAnsiTheme="minorHAnsi" w:cstheme="minorHAnsi"/>
          <w:b/>
          <w:strike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lastRenderedPageBreak/>
        <w:t xml:space="preserve">Część B. WSKAŹNIKI DOTYCZĄCE PROGRAMU STUDIÓW </w:t>
      </w:r>
    </w:p>
    <w:p w14:paraId="44CBF6FA" w14:textId="74AA2FE7" w:rsidR="0025266E" w:rsidRPr="005B271B" w:rsidRDefault="0025266E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36E60517" w14:textId="4D7CAEDD" w:rsidR="00517101" w:rsidRPr="005B271B" w:rsidRDefault="001F36F2" w:rsidP="00786F5F">
      <w:pPr>
        <w:rPr>
          <w:rFonts w:asciiTheme="minorHAnsi" w:hAnsiTheme="minorHAnsi" w:cstheme="minorHAnsi"/>
          <w:b/>
          <w:sz w:val="16"/>
          <w:szCs w:val="16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Wskaźniki w zakresie l</w:t>
      </w:r>
      <w:r w:rsidR="001C26D4" w:rsidRPr="005B271B">
        <w:rPr>
          <w:rFonts w:asciiTheme="minorHAnsi" w:hAnsiTheme="minorHAnsi" w:cstheme="minorHAnsi"/>
          <w:b/>
          <w:sz w:val="24"/>
          <w:szCs w:val="24"/>
        </w:rPr>
        <w:t>iczby punktów ECTS</w:t>
      </w:r>
      <w:r w:rsidR="008D2EA5" w:rsidRPr="005B271B">
        <w:rPr>
          <w:rFonts w:asciiTheme="minorHAnsi" w:hAnsiTheme="minorHAnsi" w:cstheme="minorHAnsi"/>
          <w:b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11"/>
        <w:gridCol w:w="2614"/>
        <w:gridCol w:w="5842"/>
        <w:gridCol w:w="1127"/>
      </w:tblGrid>
      <w:tr w:rsidR="00DC183C" w:rsidRPr="005B271B" w14:paraId="07C70924" w14:textId="77777777" w:rsidTr="0D6237FD">
        <w:tc>
          <w:tcPr>
            <w:tcW w:w="611" w:type="dxa"/>
            <w:vAlign w:val="center"/>
          </w:tcPr>
          <w:p w14:paraId="5BB7D991" w14:textId="7481EEF0" w:rsidR="00524953" w:rsidRPr="005B271B" w:rsidRDefault="00EB053F" w:rsidP="005E0D5B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Lp.</w:t>
            </w:r>
          </w:p>
        </w:tc>
        <w:tc>
          <w:tcPr>
            <w:tcW w:w="8456" w:type="dxa"/>
            <w:gridSpan w:val="2"/>
            <w:vAlign w:val="center"/>
          </w:tcPr>
          <w:p w14:paraId="372283D1" w14:textId="74D90193" w:rsidR="00524953" w:rsidRPr="005B271B" w:rsidRDefault="00524953" w:rsidP="008A2BFB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Określenie wskaźnika</w:t>
            </w:r>
          </w:p>
        </w:tc>
        <w:tc>
          <w:tcPr>
            <w:tcW w:w="1127" w:type="dxa"/>
            <w:vAlign w:val="center"/>
          </w:tcPr>
          <w:p w14:paraId="4227B13B" w14:textId="189035E2" w:rsidR="00524953" w:rsidRPr="005B271B" w:rsidRDefault="0052495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Liczba punktów</w:t>
            </w:r>
          </w:p>
        </w:tc>
      </w:tr>
      <w:tr w:rsidR="00DC183C" w:rsidRPr="005B271B" w14:paraId="404BD717" w14:textId="77777777" w:rsidTr="0D6237FD">
        <w:tc>
          <w:tcPr>
            <w:tcW w:w="611" w:type="dxa"/>
            <w:vAlign w:val="center"/>
          </w:tcPr>
          <w:p w14:paraId="315E031F" w14:textId="37AD0006" w:rsidR="008A2BFB" w:rsidRPr="005B271B" w:rsidRDefault="00FF2839" w:rsidP="005E0D5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1</w:t>
            </w:r>
            <w:r w:rsidR="00A46003" w:rsidRPr="005B271B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8456" w:type="dxa"/>
            <w:gridSpan w:val="2"/>
            <w:vAlign w:val="center"/>
          </w:tcPr>
          <w:p w14:paraId="7EAA85D6" w14:textId="47926F7A" w:rsidR="008A2BFB" w:rsidRPr="005B271B" w:rsidRDefault="001C26D4" w:rsidP="008A2BF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punktów ECTS </w:t>
            </w:r>
            <w:r w:rsidR="00680A95" w:rsidRPr="005B271B">
              <w:rPr>
                <w:rFonts w:asciiTheme="minorHAnsi" w:hAnsiTheme="minorHAnsi" w:cstheme="minorHAnsi"/>
              </w:rPr>
              <w:t>k</w:t>
            </w:r>
            <w:r w:rsidR="008A2BFB" w:rsidRPr="005B271B">
              <w:rPr>
                <w:rFonts w:asciiTheme="minorHAnsi" w:hAnsiTheme="minorHAnsi" w:cstheme="minorHAnsi"/>
              </w:rPr>
              <w:t>onie</w:t>
            </w:r>
            <w:r w:rsidR="00B51E2B" w:rsidRPr="005B271B">
              <w:rPr>
                <w:rFonts w:asciiTheme="minorHAnsi" w:hAnsiTheme="minorHAnsi" w:cstheme="minorHAnsi"/>
              </w:rPr>
              <w:t>czna do ukończenia studiów</w:t>
            </w:r>
            <w:r w:rsidR="00095D76" w:rsidRPr="005B271B">
              <w:rPr>
                <w:rFonts w:asciiTheme="minorHAnsi" w:hAnsiTheme="minorHAnsi" w:cstheme="minorHAnsi"/>
              </w:rPr>
              <w:t xml:space="preserve"> według ustawy PoSWiN</w:t>
            </w:r>
          </w:p>
        </w:tc>
        <w:tc>
          <w:tcPr>
            <w:tcW w:w="1127" w:type="dxa"/>
          </w:tcPr>
          <w:p w14:paraId="6EDD712E" w14:textId="48420A54" w:rsidR="008A2BFB" w:rsidRPr="005B271B" w:rsidRDefault="0091000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80</w:t>
            </w:r>
          </w:p>
        </w:tc>
      </w:tr>
      <w:tr w:rsidR="00DC183C" w:rsidRPr="005B271B" w14:paraId="0D4916D8" w14:textId="77777777" w:rsidTr="0D6237FD">
        <w:tc>
          <w:tcPr>
            <w:tcW w:w="611" w:type="dxa"/>
            <w:vAlign w:val="center"/>
          </w:tcPr>
          <w:p w14:paraId="38875E0E" w14:textId="2CC681DD" w:rsidR="008A2BFB" w:rsidRPr="005B271B" w:rsidRDefault="00A46003" w:rsidP="00204C52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8456" w:type="dxa"/>
            <w:gridSpan w:val="2"/>
            <w:vAlign w:val="center"/>
          </w:tcPr>
          <w:p w14:paraId="3C300A9D" w14:textId="7E85204C" w:rsidR="008A2BFB" w:rsidRPr="005B271B" w:rsidRDefault="001C26D4" w:rsidP="008A2BF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punktów ECTS </w:t>
            </w:r>
            <w:r w:rsidR="00680A95" w:rsidRPr="005B271B">
              <w:rPr>
                <w:rFonts w:asciiTheme="minorHAnsi" w:hAnsiTheme="minorHAnsi" w:cstheme="minorHAnsi"/>
              </w:rPr>
              <w:t>w</w:t>
            </w:r>
            <w:r w:rsidR="00786F5F" w:rsidRPr="005B271B">
              <w:rPr>
                <w:rFonts w:asciiTheme="minorHAnsi" w:hAnsiTheme="minorHAnsi" w:cstheme="minorHAnsi"/>
              </w:rPr>
              <w:t xml:space="preserve"> ramach zajęć prowadzonych z bezpośrednim udziałem nauczycieli akademickich lub innych osób prowadzących zajęcia</w:t>
            </w:r>
          </w:p>
        </w:tc>
        <w:tc>
          <w:tcPr>
            <w:tcW w:w="1127" w:type="dxa"/>
          </w:tcPr>
          <w:p w14:paraId="1A140679" w14:textId="4630F720" w:rsidR="008A2BFB" w:rsidRPr="005B271B" w:rsidRDefault="00352EA7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92</w:t>
            </w:r>
          </w:p>
        </w:tc>
      </w:tr>
      <w:tr w:rsidR="00DC183C" w:rsidRPr="005B271B" w14:paraId="4E99E6FE" w14:textId="77777777" w:rsidTr="0D6237FD">
        <w:tc>
          <w:tcPr>
            <w:tcW w:w="611" w:type="dxa"/>
            <w:vAlign w:val="center"/>
          </w:tcPr>
          <w:p w14:paraId="7487C1B8" w14:textId="4233A6E6" w:rsidR="003F3356" w:rsidRPr="005B271B" w:rsidRDefault="003F3356" w:rsidP="00204C52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8456" w:type="dxa"/>
            <w:gridSpan w:val="2"/>
          </w:tcPr>
          <w:p w14:paraId="171FA33C" w14:textId="57225C7E" w:rsidR="003F3356" w:rsidRPr="005B271B" w:rsidRDefault="003F3356" w:rsidP="008A2BF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Liczba punktów ECTS przypisana do zajęć prowadzonych z wykorzystaniem metod i technik kształcenia na odległość tj. synchronicznie lub asynchronicznie np. w formie e-learningu</w:t>
            </w:r>
          </w:p>
        </w:tc>
        <w:tc>
          <w:tcPr>
            <w:tcW w:w="1127" w:type="dxa"/>
          </w:tcPr>
          <w:p w14:paraId="33C60426" w14:textId="567594FF" w:rsidR="003F3356" w:rsidRPr="005B271B" w:rsidRDefault="00352EA7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41</w:t>
            </w:r>
          </w:p>
        </w:tc>
      </w:tr>
      <w:tr w:rsidR="00DC183C" w:rsidRPr="005B271B" w14:paraId="1B6BA9F7" w14:textId="77777777" w:rsidTr="0D6237FD">
        <w:tc>
          <w:tcPr>
            <w:tcW w:w="611" w:type="dxa"/>
            <w:vAlign w:val="center"/>
          </w:tcPr>
          <w:p w14:paraId="47FE0980" w14:textId="16FC9683" w:rsidR="008A2BFB" w:rsidRPr="005B271B" w:rsidRDefault="003F3356" w:rsidP="00204C52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4.</w:t>
            </w:r>
          </w:p>
        </w:tc>
        <w:tc>
          <w:tcPr>
            <w:tcW w:w="8456" w:type="dxa"/>
            <w:gridSpan w:val="2"/>
          </w:tcPr>
          <w:p w14:paraId="77BF53B4" w14:textId="68F046F3" w:rsidR="008A2BFB" w:rsidRPr="005B271B" w:rsidRDefault="001C26D4" w:rsidP="008A2BF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punktów ECTS, </w:t>
            </w:r>
            <w:r w:rsidR="00680A95" w:rsidRPr="005B271B">
              <w:rPr>
                <w:rFonts w:asciiTheme="minorHAnsi" w:hAnsiTheme="minorHAnsi" w:cstheme="minorHAnsi"/>
              </w:rPr>
              <w:t>k</w:t>
            </w:r>
            <w:r w:rsidR="00786F5F" w:rsidRPr="005B271B">
              <w:rPr>
                <w:rFonts w:asciiTheme="minorHAnsi" w:hAnsiTheme="minorHAnsi" w:cstheme="minorHAnsi"/>
              </w:rPr>
              <w:t>tórą student musi uzyskać w ramach zajęć z dziedziny nauk humanistycznych lub nauk społecznych</w:t>
            </w:r>
            <w:r w:rsidR="00092AB9" w:rsidRPr="005B271B">
              <w:rPr>
                <w:rFonts w:asciiTheme="minorHAnsi" w:hAnsiTheme="minorHAnsi" w:cstheme="minorHAnsi"/>
              </w:rPr>
              <w:t>, nie mniejsza niż 5 punktów ECTS</w:t>
            </w:r>
          </w:p>
        </w:tc>
        <w:tc>
          <w:tcPr>
            <w:tcW w:w="1127" w:type="dxa"/>
          </w:tcPr>
          <w:p w14:paraId="01FB294A" w14:textId="2483EC8E" w:rsidR="008A2BFB" w:rsidRPr="005B271B" w:rsidRDefault="00874FE0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8</w:t>
            </w:r>
          </w:p>
        </w:tc>
      </w:tr>
      <w:tr w:rsidR="00DC183C" w:rsidRPr="005B271B" w14:paraId="7180E6BF" w14:textId="77777777" w:rsidTr="0D6237FD">
        <w:tc>
          <w:tcPr>
            <w:tcW w:w="611" w:type="dxa"/>
            <w:vAlign w:val="center"/>
          </w:tcPr>
          <w:p w14:paraId="0C643769" w14:textId="588F5CC6" w:rsidR="008A2BFB" w:rsidRPr="005B271B" w:rsidRDefault="003F3356" w:rsidP="00204C52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5.</w:t>
            </w:r>
          </w:p>
        </w:tc>
        <w:tc>
          <w:tcPr>
            <w:tcW w:w="8456" w:type="dxa"/>
            <w:gridSpan w:val="2"/>
            <w:vAlign w:val="center"/>
          </w:tcPr>
          <w:p w14:paraId="7BAE76FB" w14:textId="0E0D9F8A" w:rsidR="008A2BFB" w:rsidRPr="005B271B" w:rsidRDefault="001C26D4" w:rsidP="008A2BF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punktów ECTS, którą </w:t>
            </w:r>
            <w:r w:rsidR="00786F5F" w:rsidRPr="005B271B">
              <w:rPr>
                <w:rFonts w:asciiTheme="minorHAnsi" w:hAnsiTheme="minorHAnsi" w:cstheme="minorHAnsi"/>
              </w:rPr>
              <w:t>student musi uzyskać w ramach zajęć z zakresu nauki języków obcych</w:t>
            </w:r>
          </w:p>
        </w:tc>
        <w:tc>
          <w:tcPr>
            <w:tcW w:w="1127" w:type="dxa"/>
          </w:tcPr>
          <w:p w14:paraId="6F177218" w14:textId="295C7140" w:rsidR="008A2BFB" w:rsidRPr="005B271B" w:rsidRDefault="00874FE0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8</w:t>
            </w:r>
          </w:p>
        </w:tc>
      </w:tr>
      <w:tr w:rsidR="00234E5C" w:rsidRPr="005B271B" w14:paraId="5BADEC97" w14:textId="77777777" w:rsidTr="0D6237FD">
        <w:tc>
          <w:tcPr>
            <w:tcW w:w="611" w:type="dxa"/>
            <w:vMerge w:val="restart"/>
            <w:vAlign w:val="center"/>
          </w:tcPr>
          <w:p w14:paraId="79211A1B" w14:textId="02D4D2CB" w:rsidR="00234E5C" w:rsidRPr="005B271B" w:rsidRDefault="00234E5C" w:rsidP="00234E5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6.</w:t>
            </w:r>
          </w:p>
        </w:tc>
        <w:tc>
          <w:tcPr>
            <w:tcW w:w="2614" w:type="dxa"/>
            <w:vAlign w:val="center"/>
          </w:tcPr>
          <w:p w14:paraId="408C2D43" w14:textId="1E8CCFAA" w:rsidR="00234E5C" w:rsidRPr="005B271B" w:rsidRDefault="00234E5C" w:rsidP="00234E5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A. W przypadku kierunku studiów objętego standardami kształcenia*</w:t>
            </w:r>
          </w:p>
        </w:tc>
        <w:tc>
          <w:tcPr>
            <w:tcW w:w="5842" w:type="dxa"/>
            <w:vAlign w:val="center"/>
          </w:tcPr>
          <w:p w14:paraId="05F36D3B" w14:textId="49013671" w:rsidR="00234E5C" w:rsidRPr="005B271B" w:rsidRDefault="00234E5C" w:rsidP="00234E5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Liczba punktów ECTS, którą student musi uzyskać w ramach realizacji zajęć do wyboru w wymiarze określonym w standardzie kształcenia właściwym dla kierunku studiów</w:t>
            </w:r>
          </w:p>
        </w:tc>
        <w:tc>
          <w:tcPr>
            <w:tcW w:w="1127" w:type="dxa"/>
          </w:tcPr>
          <w:p w14:paraId="66B227CE" w14:textId="73AB3178" w:rsidR="00234E5C" w:rsidRPr="005B271B" w:rsidRDefault="00234E5C" w:rsidP="00234E5C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</w:rPr>
              <w:t>Nie dotyczy</w:t>
            </w:r>
          </w:p>
        </w:tc>
      </w:tr>
      <w:tr w:rsidR="00234E5C" w:rsidRPr="005B271B" w14:paraId="17ADB28E" w14:textId="77777777" w:rsidTr="0D6237FD">
        <w:tc>
          <w:tcPr>
            <w:tcW w:w="611" w:type="dxa"/>
            <w:vMerge/>
            <w:vAlign w:val="center"/>
          </w:tcPr>
          <w:p w14:paraId="4BA2DEAC" w14:textId="77777777" w:rsidR="00234E5C" w:rsidRPr="005B271B" w:rsidRDefault="00234E5C" w:rsidP="00234E5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4" w:type="dxa"/>
            <w:vAlign w:val="center"/>
          </w:tcPr>
          <w:p w14:paraId="439A34DB" w14:textId="4C008D23" w:rsidR="00234E5C" w:rsidRPr="005B271B" w:rsidRDefault="00234E5C" w:rsidP="00234E5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B. W przypadku kierunku studiów nieobjętego standardami kształcenia*</w:t>
            </w:r>
          </w:p>
        </w:tc>
        <w:tc>
          <w:tcPr>
            <w:tcW w:w="5842" w:type="dxa"/>
            <w:vAlign w:val="center"/>
          </w:tcPr>
          <w:p w14:paraId="4245571C" w14:textId="682DCCBA" w:rsidR="00234E5C" w:rsidRPr="005B271B" w:rsidRDefault="00234E5C" w:rsidP="00234E5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punktów ECTS, którą student musi uzyskać w ramach realizacji zajęć do wyboru, nie mniejsza niż 30% liczby punktów koniecznych do ukończenia studiów </w:t>
            </w:r>
          </w:p>
        </w:tc>
        <w:tc>
          <w:tcPr>
            <w:tcW w:w="1127" w:type="dxa"/>
          </w:tcPr>
          <w:p w14:paraId="792B92DA" w14:textId="4B72B2E5" w:rsidR="00234E5C" w:rsidRPr="005B271B" w:rsidRDefault="008316A5" w:rsidP="009E2E6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5</w:t>
            </w:r>
            <w:r w:rsidR="00874FE0" w:rsidRPr="005B271B">
              <w:rPr>
                <w:rFonts w:asciiTheme="minorHAnsi" w:hAnsiTheme="minorHAnsi" w:cstheme="minorHAnsi"/>
                <w:b/>
              </w:rPr>
              <w:t>4</w:t>
            </w:r>
          </w:p>
        </w:tc>
      </w:tr>
      <w:tr w:rsidR="00DC183C" w:rsidRPr="005B271B" w14:paraId="08C9E6DA" w14:textId="77777777" w:rsidTr="0D6237FD">
        <w:tc>
          <w:tcPr>
            <w:tcW w:w="611" w:type="dxa"/>
            <w:vAlign w:val="center"/>
          </w:tcPr>
          <w:p w14:paraId="3A5A4621" w14:textId="5ED94D41" w:rsidR="00F16554" w:rsidRPr="005B271B" w:rsidRDefault="003F3356" w:rsidP="00204C52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7.</w:t>
            </w:r>
          </w:p>
        </w:tc>
        <w:tc>
          <w:tcPr>
            <w:tcW w:w="8456" w:type="dxa"/>
            <w:gridSpan w:val="2"/>
            <w:vAlign w:val="center"/>
          </w:tcPr>
          <w:p w14:paraId="344141B2" w14:textId="6F80A253" w:rsidR="00F16554" w:rsidRPr="005B271B" w:rsidRDefault="001C26D4" w:rsidP="008A2BF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Liczba punktów ECTS, którą</w:t>
            </w:r>
            <w:r w:rsidR="00F16554" w:rsidRPr="005B271B">
              <w:rPr>
                <w:rFonts w:asciiTheme="minorHAnsi" w:hAnsiTheme="minorHAnsi" w:cstheme="minorHAnsi"/>
              </w:rPr>
              <w:t xml:space="preserve"> student musi uzyskać w ramach praktyk zawodowych</w:t>
            </w:r>
          </w:p>
        </w:tc>
        <w:tc>
          <w:tcPr>
            <w:tcW w:w="1127" w:type="dxa"/>
          </w:tcPr>
          <w:p w14:paraId="46821E1C" w14:textId="1D6DFDDD" w:rsidR="00F16554" w:rsidRPr="005B271B" w:rsidRDefault="00874FE0" w:rsidP="009E2E6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5</w:t>
            </w:r>
          </w:p>
        </w:tc>
      </w:tr>
      <w:tr w:rsidR="00DC183C" w:rsidRPr="005B271B" w14:paraId="143DC4F7" w14:textId="77777777" w:rsidTr="0D6237FD">
        <w:trPr>
          <w:trHeight w:val="777"/>
        </w:trPr>
        <w:tc>
          <w:tcPr>
            <w:tcW w:w="611" w:type="dxa"/>
            <w:vMerge w:val="restart"/>
            <w:vAlign w:val="center"/>
          </w:tcPr>
          <w:p w14:paraId="4FEC1165" w14:textId="7F417120" w:rsidR="003F59C9" w:rsidRPr="005B271B" w:rsidRDefault="003F3356" w:rsidP="001C26D4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8.</w:t>
            </w:r>
          </w:p>
        </w:tc>
        <w:tc>
          <w:tcPr>
            <w:tcW w:w="2614" w:type="dxa"/>
            <w:vAlign w:val="center"/>
          </w:tcPr>
          <w:p w14:paraId="328BE1E5" w14:textId="08174C0A" w:rsidR="003F59C9" w:rsidRPr="005B271B" w:rsidRDefault="003F59C9" w:rsidP="005B00A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A. W przypadku programu studiów dla profilu praktycznego</w:t>
            </w:r>
            <w:r w:rsidR="003F3356" w:rsidRPr="005B271B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842" w:type="dxa"/>
            <w:vAlign w:val="center"/>
          </w:tcPr>
          <w:p w14:paraId="2E643B24" w14:textId="0D9B59BF" w:rsidR="003F59C9" w:rsidRPr="005B271B" w:rsidRDefault="003F59C9" w:rsidP="005B00A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</w:t>
            </w:r>
            <w:r w:rsidR="00F81FF8" w:rsidRPr="005B271B">
              <w:rPr>
                <w:rFonts w:asciiTheme="minorHAnsi" w:hAnsiTheme="minorHAnsi" w:cstheme="minorHAnsi"/>
              </w:rPr>
              <w:t>punktów ECTS przyporządkowana do zajęć kształtujących umiejętności praktyczne w wymiarze większym niż 50% liczby punktów ECTS koniecznej do ukończenia studiów</w:t>
            </w:r>
          </w:p>
        </w:tc>
        <w:tc>
          <w:tcPr>
            <w:tcW w:w="1127" w:type="dxa"/>
          </w:tcPr>
          <w:p w14:paraId="563D99AF" w14:textId="6C4311EB" w:rsidR="003F59C9" w:rsidRPr="005B271B" w:rsidRDefault="009E2E6B" w:rsidP="0D6237FD">
            <w:pPr>
              <w:rPr>
                <w:rFonts w:asciiTheme="minorHAnsi" w:hAnsiTheme="minorHAnsi" w:cstheme="minorBidi"/>
                <w:b/>
                <w:bCs/>
              </w:rPr>
            </w:pPr>
            <w:r w:rsidRPr="005B271B">
              <w:rPr>
                <w:rFonts w:asciiTheme="minorHAnsi" w:hAnsiTheme="minorHAnsi" w:cstheme="minorBidi"/>
              </w:rPr>
              <w:t>Nie dotyczy</w:t>
            </w:r>
            <w:r w:rsidRPr="005B271B">
              <w:rPr>
                <w:rFonts w:asciiTheme="minorHAnsi" w:hAnsiTheme="minorHAnsi" w:cstheme="minorBidi"/>
                <w:b/>
                <w:bCs/>
              </w:rPr>
              <w:t xml:space="preserve"> </w:t>
            </w:r>
          </w:p>
        </w:tc>
      </w:tr>
      <w:tr w:rsidR="00DC183C" w:rsidRPr="005B271B" w14:paraId="2751A6B8" w14:textId="77777777" w:rsidTr="0D6237FD">
        <w:trPr>
          <w:trHeight w:val="1265"/>
        </w:trPr>
        <w:tc>
          <w:tcPr>
            <w:tcW w:w="611" w:type="dxa"/>
            <w:vMerge/>
            <w:vAlign w:val="center"/>
          </w:tcPr>
          <w:p w14:paraId="1E402491" w14:textId="03943E37" w:rsidR="003F59C9" w:rsidRPr="005B271B" w:rsidRDefault="003F59C9" w:rsidP="001C26D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4" w:type="dxa"/>
          </w:tcPr>
          <w:p w14:paraId="227B27CF" w14:textId="00CCBE07" w:rsidR="003F59C9" w:rsidRPr="005B271B" w:rsidRDefault="003F59C9" w:rsidP="001C26D4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B. W przypadku programu studiów dla profilu ogólnoakademickiego</w:t>
            </w:r>
            <w:r w:rsidR="003F3356" w:rsidRPr="005B271B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842" w:type="dxa"/>
          </w:tcPr>
          <w:p w14:paraId="1DC78B98" w14:textId="570657F7" w:rsidR="003F59C9" w:rsidRPr="005B271B" w:rsidRDefault="003F59C9" w:rsidP="001C26D4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</w:t>
            </w:r>
            <w:r w:rsidR="00F30722" w:rsidRPr="005B271B">
              <w:rPr>
                <w:rFonts w:asciiTheme="minorHAnsi" w:hAnsiTheme="minorHAnsi" w:cstheme="minorHAnsi"/>
              </w:rPr>
              <w:t xml:space="preserve">punktów ECTS przyporządkowana zajęciom związanym z prowadzoną w uczelni działalnością naukową w dyscyplinie lub dyscyplinach, do których przyporządkowany jest kierunek studiów </w:t>
            </w:r>
            <w:r w:rsidRPr="005B271B">
              <w:rPr>
                <w:rFonts w:asciiTheme="minorHAnsi" w:hAnsiTheme="minorHAnsi" w:cstheme="minorHAnsi"/>
              </w:rPr>
              <w:t xml:space="preserve">w wymiarze większym niż 50% </w:t>
            </w:r>
            <w:r w:rsidR="00F30722" w:rsidRPr="005B271B">
              <w:rPr>
                <w:rFonts w:asciiTheme="minorHAnsi" w:hAnsiTheme="minorHAnsi" w:cstheme="minorHAnsi"/>
              </w:rPr>
              <w:t>liczby punktów ECTS koniecznej do ukończenia studiów</w:t>
            </w:r>
          </w:p>
        </w:tc>
        <w:tc>
          <w:tcPr>
            <w:tcW w:w="1127" w:type="dxa"/>
          </w:tcPr>
          <w:p w14:paraId="0B43138C" w14:textId="125327AE" w:rsidR="003F59C9" w:rsidRPr="005B271B" w:rsidRDefault="009E2E6B" w:rsidP="001C26D4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</w:t>
            </w:r>
            <w:r w:rsidR="00874FE0" w:rsidRPr="005B271B">
              <w:rPr>
                <w:rFonts w:asciiTheme="minorHAnsi" w:hAnsiTheme="minorHAnsi" w:cstheme="minorHAnsi"/>
                <w:b/>
              </w:rPr>
              <w:t>48</w:t>
            </w:r>
          </w:p>
        </w:tc>
      </w:tr>
    </w:tbl>
    <w:p w14:paraId="6B9044DF" w14:textId="77777777" w:rsidR="00446BB5" w:rsidRPr="005B271B" w:rsidRDefault="00446BB5" w:rsidP="00351B32">
      <w:pPr>
        <w:rPr>
          <w:rFonts w:asciiTheme="minorHAnsi" w:hAnsiTheme="minorHAnsi" w:cstheme="minorHAnsi"/>
        </w:rPr>
      </w:pPr>
    </w:p>
    <w:p w14:paraId="165A21D9" w14:textId="71FBB999" w:rsidR="00BE181F" w:rsidRPr="005B271B" w:rsidRDefault="001F36F2" w:rsidP="00BE181F">
      <w:pPr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Wskaźniki w zakresie liczby godzin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"/>
        <w:gridCol w:w="8572"/>
        <w:gridCol w:w="1127"/>
      </w:tblGrid>
      <w:tr w:rsidR="00DC183C" w:rsidRPr="005B271B" w14:paraId="140782A1" w14:textId="77777777" w:rsidTr="003F3356">
        <w:trPr>
          <w:trHeight w:val="657"/>
        </w:trPr>
        <w:tc>
          <w:tcPr>
            <w:tcW w:w="495" w:type="dxa"/>
            <w:vAlign w:val="center"/>
          </w:tcPr>
          <w:p w14:paraId="7D62D4B1" w14:textId="12A97E78" w:rsidR="001F36F2" w:rsidRPr="005B271B" w:rsidRDefault="0002557F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Lp.</w:t>
            </w:r>
          </w:p>
        </w:tc>
        <w:tc>
          <w:tcPr>
            <w:tcW w:w="8572" w:type="dxa"/>
            <w:vAlign w:val="center"/>
          </w:tcPr>
          <w:p w14:paraId="53868C27" w14:textId="30A41B56" w:rsidR="001F36F2" w:rsidRPr="005B271B" w:rsidRDefault="001F36F2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Określenie wskaźnika</w:t>
            </w:r>
          </w:p>
        </w:tc>
        <w:tc>
          <w:tcPr>
            <w:tcW w:w="1127" w:type="dxa"/>
            <w:vAlign w:val="center"/>
          </w:tcPr>
          <w:p w14:paraId="6BBB85C3" w14:textId="5D2D2C92" w:rsidR="001F36F2" w:rsidRPr="005B271B" w:rsidRDefault="001F36F2" w:rsidP="00EB053F">
            <w:pPr>
              <w:spacing w:before="240"/>
              <w:jc w:val="center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Liczba godzin</w:t>
            </w:r>
          </w:p>
        </w:tc>
      </w:tr>
      <w:tr w:rsidR="00DC183C" w:rsidRPr="005B271B" w14:paraId="4AF7EBFA" w14:textId="77777777" w:rsidTr="003F3356">
        <w:tc>
          <w:tcPr>
            <w:tcW w:w="495" w:type="dxa"/>
            <w:vAlign w:val="center"/>
          </w:tcPr>
          <w:p w14:paraId="67B5E10B" w14:textId="15A56E33" w:rsidR="004F1377" w:rsidRPr="005B271B" w:rsidRDefault="00683033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8572" w:type="dxa"/>
            <w:vAlign w:val="center"/>
          </w:tcPr>
          <w:p w14:paraId="47874035" w14:textId="48F4AA4C" w:rsidR="004F1377" w:rsidRPr="005B271B" w:rsidRDefault="001C26D4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godzin, </w:t>
            </w:r>
            <w:r w:rsidR="004F1377" w:rsidRPr="005B271B">
              <w:rPr>
                <w:rFonts w:asciiTheme="minorHAnsi" w:hAnsiTheme="minorHAnsi" w:cstheme="minorHAnsi"/>
              </w:rPr>
              <w:t>którą student musi uzyskać w ramach zajęć z zakresu nauki języków obcych</w:t>
            </w:r>
          </w:p>
        </w:tc>
        <w:tc>
          <w:tcPr>
            <w:tcW w:w="1127" w:type="dxa"/>
          </w:tcPr>
          <w:p w14:paraId="2AB70999" w14:textId="5C6C70E8" w:rsidR="004F1377" w:rsidRPr="005B271B" w:rsidRDefault="00874FE0" w:rsidP="004F1377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2</w:t>
            </w:r>
            <w:r w:rsidR="00403B7F" w:rsidRPr="005B271B">
              <w:rPr>
                <w:rFonts w:asciiTheme="minorHAnsi" w:hAnsiTheme="minorHAnsi" w:cstheme="minorHAnsi"/>
                <w:b/>
              </w:rPr>
              <w:t>0</w:t>
            </w:r>
          </w:p>
        </w:tc>
      </w:tr>
      <w:tr w:rsidR="00DC183C" w:rsidRPr="005B271B" w14:paraId="33D119B8" w14:textId="77777777" w:rsidTr="003F3356">
        <w:tc>
          <w:tcPr>
            <w:tcW w:w="495" w:type="dxa"/>
            <w:vAlign w:val="center"/>
          </w:tcPr>
          <w:p w14:paraId="4C593EF5" w14:textId="241FEE1F" w:rsidR="004F1377" w:rsidRPr="005B271B" w:rsidRDefault="00683033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8572" w:type="dxa"/>
            <w:vAlign w:val="center"/>
          </w:tcPr>
          <w:p w14:paraId="16D11340" w14:textId="5D3175AF" w:rsidR="004F1377" w:rsidRPr="005B271B" w:rsidRDefault="001C26D4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godzin </w:t>
            </w:r>
            <w:r w:rsidR="004F1377" w:rsidRPr="005B271B">
              <w:rPr>
                <w:rFonts w:asciiTheme="minorHAnsi" w:hAnsiTheme="minorHAnsi" w:cstheme="minorHAnsi"/>
              </w:rPr>
              <w:t>zajęć wychowania fizycznego</w:t>
            </w:r>
            <w:r w:rsidR="001B1FB8" w:rsidRPr="005B271B">
              <w:rPr>
                <w:rFonts w:asciiTheme="minorHAnsi" w:hAnsiTheme="minorHAnsi" w:cstheme="minorHAnsi"/>
              </w:rPr>
              <w:t xml:space="preserve"> (</w:t>
            </w:r>
            <w:r w:rsidR="001B1FB8" w:rsidRPr="005B271B">
              <w:rPr>
                <w:rFonts w:asciiTheme="minorHAnsi" w:hAnsiTheme="minorHAnsi" w:cstheme="minorHAnsi"/>
                <w:b/>
                <w:bCs/>
              </w:rPr>
              <w:t>obowiązkowo</w:t>
            </w:r>
            <w:r w:rsidR="001B1FB8" w:rsidRPr="005B271B">
              <w:rPr>
                <w:rFonts w:asciiTheme="minorHAnsi" w:hAnsiTheme="minorHAnsi" w:cstheme="minorHAnsi"/>
              </w:rPr>
              <w:t xml:space="preserve"> </w:t>
            </w:r>
            <w:r w:rsidR="001B1FB8" w:rsidRPr="005B271B">
              <w:rPr>
                <w:rFonts w:asciiTheme="minorHAnsi" w:hAnsiTheme="minorHAnsi" w:cstheme="minorHAnsi"/>
                <w:b/>
                <w:bCs/>
              </w:rPr>
              <w:t>tylko</w:t>
            </w:r>
            <w:r w:rsidR="001B1FB8" w:rsidRPr="005B271B">
              <w:rPr>
                <w:rFonts w:asciiTheme="minorHAnsi" w:hAnsiTheme="minorHAnsi" w:cstheme="minorHAnsi"/>
              </w:rPr>
              <w:t xml:space="preserve"> dla kierunku studiów prowadzonego </w:t>
            </w:r>
            <w:r w:rsidR="001B1FB8" w:rsidRPr="005B271B">
              <w:rPr>
                <w:rFonts w:asciiTheme="minorHAnsi" w:hAnsiTheme="minorHAnsi" w:cstheme="minorHAnsi"/>
                <w:b/>
                <w:bCs/>
              </w:rPr>
              <w:t>w formie stacjonarnej</w:t>
            </w:r>
            <w:r w:rsidR="001B1FB8" w:rsidRPr="005B271B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127" w:type="dxa"/>
          </w:tcPr>
          <w:p w14:paraId="6DDC3459" w14:textId="64545D9F" w:rsidR="004F1377" w:rsidRPr="005B271B" w:rsidRDefault="00285FED" w:rsidP="004F1377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60</w:t>
            </w:r>
          </w:p>
        </w:tc>
      </w:tr>
      <w:tr w:rsidR="00DC183C" w:rsidRPr="005B271B" w14:paraId="366E0C21" w14:textId="77777777" w:rsidTr="003F3356">
        <w:tc>
          <w:tcPr>
            <w:tcW w:w="495" w:type="dxa"/>
            <w:vAlign w:val="center"/>
          </w:tcPr>
          <w:p w14:paraId="77D46428" w14:textId="3FE19E79" w:rsidR="004F1377" w:rsidRPr="005B271B" w:rsidRDefault="00683033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8572" w:type="dxa"/>
            <w:vAlign w:val="center"/>
          </w:tcPr>
          <w:p w14:paraId="2A135B34" w14:textId="3AD1475C" w:rsidR="004F1377" w:rsidRPr="005B271B" w:rsidRDefault="001C26D4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Liczba godzin</w:t>
            </w:r>
            <w:r w:rsidR="009B1F04" w:rsidRPr="005B271B">
              <w:rPr>
                <w:rFonts w:asciiTheme="minorHAnsi" w:hAnsiTheme="minorHAnsi" w:cstheme="minorHAnsi"/>
              </w:rPr>
              <w:t>/ wymiar</w:t>
            </w:r>
            <w:r w:rsidRPr="005B271B">
              <w:rPr>
                <w:rFonts w:asciiTheme="minorHAnsi" w:hAnsiTheme="minorHAnsi" w:cstheme="minorHAnsi"/>
              </w:rPr>
              <w:t xml:space="preserve"> </w:t>
            </w:r>
            <w:r w:rsidR="004F1377" w:rsidRPr="005B271B">
              <w:rPr>
                <w:rFonts w:asciiTheme="minorHAnsi" w:hAnsiTheme="minorHAnsi" w:cstheme="minorHAnsi"/>
              </w:rPr>
              <w:t>praktyk zawodowych</w:t>
            </w:r>
          </w:p>
        </w:tc>
        <w:tc>
          <w:tcPr>
            <w:tcW w:w="1127" w:type="dxa"/>
          </w:tcPr>
          <w:p w14:paraId="439E995B" w14:textId="40A23F06" w:rsidR="004F1377" w:rsidRPr="005B271B" w:rsidRDefault="00874FE0" w:rsidP="004F1377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3</w:t>
            </w:r>
            <w:r w:rsidR="00051325" w:rsidRPr="005B271B">
              <w:rPr>
                <w:rFonts w:asciiTheme="minorHAnsi" w:hAnsiTheme="minorHAnsi" w:cstheme="minorHAnsi"/>
                <w:b/>
              </w:rPr>
              <w:t>50</w:t>
            </w:r>
          </w:p>
        </w:tc>
      </w:tr>
    </w:tbl>
    <w:p w14:paraId="1C5B80F7" w14:textId="77777777" w:rsidR="00C5079F" w:rsidRPr="005B271B" w:rsidRDefault="00C5079F" w:rsidP="004C47FD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6513"/>
      </w:tblGrid>
      <w:tr w:rsidR="00DC183C" w:rsidRPr="005B271B" w14:paraId="0FD3DE17" w14:textId="77777777" w:rsidTr="00E36F26">
        <w:tc>
          <w:tcPr>
            <w:tcW w:w="3681" w:type="dxa"/>
            <w:vAlign w:val="center"/>
          </w:tcPr>
          <w:p w14:paraId="51400F99" w14:textId="5DF2E608" w:rsidR="00683033" w:rsidRPr="005B271B" w:rsidRDefault="00683033" w:rsidP="00B27834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Zasady i forma odbywania praktyk zawodowych </w:t>
            </w:r>
            <w:r w:rsidRPr="005B271B">
              <w:rPr>
                <w:rFonts w:asciiTheme="minorHAnsi" w:hAnsiTheme="minorHAnsi" w:cstheme="minorHAnsi"/>
                <w:sz w:val="18"/>
                <w:szCs w:val="18"/>
              </w:rPr>
              <w:t>(2-3 zdania z uwzględnieniem obowiązujących regulacji na wydziale/ filii/ kierunku)</w:t>
            </w:r>
          </w:p>
        </w:tc>
        <w:tc>
          <w:tcPr>
            <w:tcW w:w="6513" w:type="dxa"/>
          </w:tcPr>
          <w:p w14:paraId="21A3467D" w14:textId="00F4C37B" w:rsidR="00683033" w:rsidRPr="005B271B" w:rsidRDefault="00D46CB9" w:rsidP="00E36F26">
            <w:pPr>
              <w:spacing w:before="240"/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Praktyki realizowane są w </w:t>
            </w:r>
            <w:r w:rsidR="008D0385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trybie przewidzianym w obowiązujących zarządzeniach Rektora Uniwersytetu Medycznego we Wrocławiu. Zajęcia odbywają się w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każdym roku kształcenia w placówkach takich jak szpitale,  placówki </w:t>
            </w:r>
            <w:r w:rsidR="000C290C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lub oddziały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geriatrycz</w:t>
            </w:r>
            <w:r w:rsidR="00095DEC" w:rsidRPr="005B271B"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e, poradni</w:t>
            </w:r>
            <w:r w:rsidR="008D0385" w:rsidRPr="005B271B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dietetyczne, dzia</w:t>
            </w:r>
            <w:r w:rsidR="008D0385" w:rsidRPr="005B271B">
              <w:rPr>
                <w:rFonts w:asciiTheme="minorHAnsi" w:hAnsiTheme="minorHAnsi" w:cstheme="minorHAnsi"/>
                <w:sz w:val="20"/>
                <w:szCs w:val="20"/>
              </w:rPr>
              <w:t>ły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żywienia w szpitalu</w:t>
            </w:r>
            <w:r w:rsidR="008D0385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uchni</w:t>
            </w:r>
            <w:r w:rsidR="008D0385" w:rsidRPr="005B271B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instytucji opiekuńczo-wychowawcz</w:t>
            </w:r>
            <w:r w:rsidR="008D0385" w:rsidRPr="005B271B">
              <w:rPr>
                <w:rFonts w:asciiTheme="minorHAnsi" w:hAnsiTheme="minorHAnsi" w:cstheme="minorHAnsi"/>
                <w:sz w:val="20"/>
                <w:szCs w:val="20"/>
              </w:rPr>
              <w:t>ych.</w:t>
            </w:r>
          </w:p>
        </w:tc>
      </w:tr>
    </w:tbl>
    <w:p w14:paraId="49A2D454" w14:textId="77777777" w:rsidR="003F3356" w:rsidRPr="005B271B" w:rsidRDefault="003F3356" w:rsidP="003F3356">
      <w:pPr>
        <w:rPr>
          <w:rFonts w:asciiTheme="minorHAnsi" w:hAnsiTheme="minorHAnsi" w:cstheme="minorHAnsi"/>
          <w:bCs/>
          <w:sz w:val="24"/>
          <w:szCs w:val="24"/>
        </w:rPr>
      </w:pPr>
      <w:r w:rsidRPr="005B271B">
        <w:rPr>
          <w:rFonts w:asciiTheme="minorHAnsi" w:hAnsiTheme="minorHAnsi" w:cstheme="minorHAnsi"/>
          <w:bCs/>
          <w:sz w:val="24"/>
          <w:szCs w:val="24"/>
        </w:rPr>
        <w:t>*należy pozostawić właściwe</w:t>
      </w:r>
    </w:p>
    <w:p w14:paraId="4BD536B1" w14:textId="41C4B574" w:rsidR="00390319" w:rsidRPr="005B271B" w:rsidRDefault="00390319" w:rsidP="00390319">
      <w:pPr>
        <w:rPr>
          <w:rFonts w:asciiTheme="minorHAnsi" w:hAnsiTheme="minorHAnsi" w:cstheme="minorHAnsi"/>
        </w:rPr>
      </w:pPr>
    </w:p>
    <w:p w14:paraId="4BBFED27" w14:textId="77777777" w:rsidR="00B3159A" w:rsidRPr="005B271B" w:rsidRDefault="00B3159A" w:rsidP="00390319">
      <w:pPr>
        <w:jc w:val="center"/>
        <w:rPr>
          <w:rFonts w:asciiTheme="minorHAnsi" w:hAnsiTheme="minorHAnsi" w:cstheme="minorHAnsi"/>
          <w:b/>
          <w:sz w:val="24"/>
          <w:szCs w:val="24"/>
        </w:rPr>
        <w:sectPr w:rsidR="00B3159A" w:rsidRPr="005B271B" w:rsidSect="00351B32">
          <w:headerReference w:type="default" r:id="rId12"/>
          <w:footerReference w:type="default" r:id="rId13"/>
          <w:footnotePr>
            <w:pos w:val="beneathText"/>
            <w:numRestart w:val="eachSect"/>
          </w:footnotePr>
          <w:pgSz w:w="11906" w:h="16838" w:code="9"/>
          <w:pgMar w:top="426" w:right="851" w:bottom="426" w:left="851" w:header="567" w:footer="709" w:gutter="0"/>
          <w:cols w:space="708"/>
          <w:docGrid w:linePitch="360"/>
        </w:sectPr>
      </w:pPr>
    </w:p>
    <w:p w14:paraId="5AF01D64" w14:textId="45845DCC" w:rsidR="00F4224A" w:rsidRPr="005B271B" w:rsidRDefault="00F4224A" w:rsidP="00F4224A">
      <w:pPr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 xml:space="preserve">Część C. Tabela zajęć </w:t>
      </w:r>
    </w:p>
    <w:p w14:paraId="4DA008DB" w14:textId="25640850" w:rsidR="00390319" w:rsidRPr="005B271B" w:rsidRDefault="00390319" w:rsidP="00390319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PROGRAM STUDIÓW dla cyklu kształcenia 20</w:t>
      </w:r>
      <w:r w:rsidR="003D3C97" w:rsidRPr="005B271B">
        <w:rPr>
          <w:rFonts w:asciiTheme="minorHAnsi" w:hAnsiTheme="minorHAnsi" w:cstheme="minorHAnsi"/>
          <w:b/>
          <w:sz w:val="24"/>
          <w:szCs w:val="24"/>
        </w:rPr>
        <w:t>25</w:t>
      </w:r>
      <w:r w:rsidRPr="005B271B">
        <w:rPr>
          <w:rFonts w:asciiTheme="minorHAnsi" w:hAnsiTheme="minorHAnsi" w:cstheme="minorHAnsi"/>
          <w:b/>
          <w:sz w:val="24"/>
          <w:szCs w:val="24"/>
        </w:rPr>
        <w:t>/20</w:t>
      </w:r>
      <w:r w:rsidR="003D3C97" w:rsidRPr="005B271B">
        <w:rPr>
          <w:rFonts w:asciiTheme="minorHAnsi" w:hAnsiTheme="minorHAnsi" w:cstheme="minorHAnsi"/>
          <w:b/>
          <w:sz w:val="24"/>
          <w:szCs w:val="24"/>
        </w:rPr>
        <w:t>26</w:t>
      </w:r>
      <w:r w:rsidRPr="005B271B">
        <w:rPr>
          <w:rFonts w:asciiTheme="minorHAnsi" w:hAnsiTheme="minorHAnsi" w:cstheme="minorHAnsi"/>
          <w:b/>
          <w:sz w:val="24"/>
          <w:szCs w:val="24"/>
        </w:rPr>
        <w:t xml:space="preserve"> – 20</w:t>
      </w:r>
      <w:r w:rsidR="003D3C97" w:rsidRPr="005B271B">
        <w:rPr>
          <w:rFonts w:asciiTheme="minorHAnsi" w:hAnsiTheme="minorHAnsi" w:cstheme="minorHAnsi"/>
          <w:b/>
          <w:sz w:val="24"/>
          <w:szCs w:val="24"/>
        </w:rPr>
        <w:t>27</w:t>
      </w:r>
      <w:r w:rsidRPr="005B271B">
        <w:rPr>
          <w:rFonts w:asciiTheme="minorHAnsi" w:hAnsiTheme="minorHAnsi" w:cstheme="minorHAnsi"/>
          <w:b/>
          <w:sz w:val="24"/>
          <w:szCs w:val="24"/>
        </w:rPr>
        <w:t>/20</w:t>
      </w:r>
      <w:r w:rsidR="003D3C97" w:rsidRPr="005B271B">
        <w:rPr>
          <w:rFonts w:asciiTheme="minorHAnsi" w:hAnsiTheme="minorHAnsi" w:cstheme="minorHAnsi"/>
          <w:b/>
          <w:sz w:val="24"/>
          <w:szCs w:val="24"/>
        </w:rPr>
        <w:t>28</w:t>
      </w:r>
    </w:p>
    <w:p w14:paraId="0F808A42" w14:textId="33D27358" w:rsidR="00390319" w:rsidRPr="005B271B" w:rsidRDefault="00390319" w:rsidP="00390319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akademicki</w:t>
      </w:r>
      <w:r w:rsidR="003D3C97" w:rsidRPr="005B271B">
        <w:rPr>
          <w:rFonts w:asciiTheme="minorHAnsi" w:hAnsiTheme="minorHAnsi" w:cstheme="minorHAnsi"/>
          <w:b/>
          <w:sz w:val="24"/>
          <w:szCs w:val="24"/>
        </w:rPr>
        <w:t xml:space="preserve"> 2025/2026</w:t>
      </w:r>
    </w:p>
    <w:p w14:paraId="498B93DB" w14:textId="3FD90A37" w:rsidR="00FA67F8" w:rsidRPr="007F5142" w:rsidRDefault="00390319" w:rsidP="007F5142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1</w:t>
      </w:r>
      <w:r w:rsidR="00CA39E0" w:rsidRPr="005B271B">
        <w:rPr>
          <w:rFonts w:asciiTheme="minorHAnsi" w:hAnsiTheme="minorHAnsi" w:cstheme="minorHAnsi"/>
          <w:b/>
          <w:sz w:val="24"/>
          <w:szCs w:val="24"/>
        </w:rPr>
        <w:t>*</w:t>
      </w: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4952"/>
        <w:gridCol w:w="992"/>
        <w:gridCol w:w="1276"/>
        <w:gridCol w:w="1417"/>
        <w:gridCol w:w="1560"/>
        <w:gridCol w:w="1417"/>
        <w:gridCol w:w="1559"/>
        <w:gridCol w:w="1418"/>
      </w:tblGrid>
      <w:tr w:rsidR="00E30309" w:rsidRPr="005B271B" w14:paraId="345C4E08" w14:textId="41F65FBE" w:rsidTr="00E30309">
        <w:trPr>
          <w:trHeight w:val="968"/>
        </w:trPr>
        <w:tc>
          <w:tcPr>
            <w:tcW w:w="1002" w:type="dxa"/>
            <w:noWrap/>
            <w:vAlign w:val="center"/>
            <w:hideMark/>
          </w:tcPr>
          <w:p w14:paraId="2676043D" w14:textId="7AF2BF74" w:rsidR="00E30309" w:rsidRPr="005B271B" w:rsidRDefault="00E30309" w:rsidP="00680A9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bookmarkStart w:id="1" w:name="_Hlk190601494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</w:t>
            </w:r>
            <w:r w:rsidR="00D41F0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</w:t>
            </w:r>
            <w:r w:rsidR="00D41F0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.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ądź kod grupy**</w:t>
            </w:r>
          </w:p>
        </w:tc>
        <w:tc>
          <w:tcPr>
            <w:tcW w:w="4952" w:type="dxa"/>
            <w:vAlign w:val="center"/>
            <w:hideMark/>
          </w:tcPr>
          <w:p w14:paraId="188D6B7C" w14:textId="77777777" w:rsidR="00E30309" w:rsidRPr="005B271B" w:rsidRDefault="00E30309" w:rsidP="00511C0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046126ED" w14:textId="6886819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1E1F1263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92" w:type="dxa"/>
            <w:noWrap/>
            <w:vAlign w:val="center"/>
            <w:hideMark/>
          </w:tcPr>
          <w:p w14:paraId="291133F6" w14:textId="5A6EBE58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ykład</w:t>
            </w:r>
          </w:p>
        </w:tc>
        <w:tc>
          <w:tcPr>
            <w:tcW w:w="1276" w:type="dxa"/>
            <w:noWrap/>
            <w:vAlign w:val="center"/>
            <w:hideMark/>
          </w:tcPr>
          <w:p w14:paraId="14032F99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</w:t>
            </w:r>
          </w:p>
        </w:tc>
        <w:tc>
          <w:tcPr>
            <w:tcW w:w="1417" w:type="dxa"/>
            <w:noWrap/>
            <w:vAlign w:val="center"/>
            <w:hideMark/>
          </w:tcPr>
          <w:p w14:paraId="5945C225" w14:textId="4826A67C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ostałe formy</w:t>
            </w:r>
          </w:p>
        </w:tc>
        <w:tc>
          <w:tcPr>
            <w:tcW w:w="1560" w:type="dxa"/>
            <w:noWrap/>
            <w:vAlign w:val="center"/>
            <w:hideMark/>
          </w:tcPr>
          <w:p w14:paraId="6435DCCE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zawodowa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0164C31A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UMA</w:t>
            </w:r>
          </w:p>
          <w:p w14:paraId="119D5E04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ODZIN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5D2C8151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UNKTY</w:t>
            </w:r>
          </w:p>
          <w:p w14:paraId="0F69D8CF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CTS</w:t>
            </w:r>
          </w:p>
        </w:tc>
        <w:tc>
          <w:tcPr>
            <w:tcW w:w="1418" w:type="dxa"/>
            <w:noWrap/>
            <w:vAlign w:val="center"/>
            <w:hideMark/>
          </w:tcPr>
          <w:p w14:paraId="6AAF26DB" w14:textId="613DCBED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orma</w:t>
            </w:r>
          </w:p>
          <w:p w14:paraId="2A99044B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eryfikacji</w:t>
            </w:r>
          </w:p>
          <w:p w14:paraId="5C729F76" w14:textId="522D300B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***</w:t>
            </w:r>
          </w:p>
        </w:tc>
      </w:tr>
      <w:tr w:rsidR="00E30309" w:rsidRPr="005B271B" w14:paraId="031FAE93" w14:textId="218AB2ED" w:rsidTr="001650BA">
        <w:trPr>
          <w:trHeight w:val="289"/>
        </w:trPr>
        <w:tc>
          <w:tcPr>
            <w:tcW w:w="1002" w:type="dxa"/>
            <w:noWrap/>
            <w:vAlign w:val="center"/>
          </w:tcPr>
          <w:p w14:paraId="542A4C6A" w14:textId="6608BB1D" w:rsidR="00E30309" w:rsidRPr="005B271B" w:rsidRDefault="00E30309" w:rsidP="001650BA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75C27198" w14:textId="4F3B9CC0" w:rsidR="00E30309" w:rsidRPr="005B271B" w:rsidRDefault="00D41F00" w:rsidP="00511C0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Chemia ogólna i organiczna</w:t>
            </w:r>
          </w:p>
        </w:tc>
        <w:tc>
          <w:tcPr>
            <w:tcW w:w="992" w:type="dxa"/>
            <w:noWrap/>
            <w:vAlign w:val="center"/>
            <w:hideMark/>
          </w:tcPr>
          <w:p w14:paraId="3F8CD46C" w14:textId="17213BD5" w:rsidR="00E30309" w:rsidRPr="005B271B" w:rsidRDefault="00B27B23" w:rsidP="006F7BF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2</w:t>
            </w:r>
          </w:p>
        </w:tc>
        <w:tc>
          <w:tcPr>
            <w:tcW w:w="1276" w:type="dxa"/>
            <w:noWrap/>
            <w:vAlign w:val="center"/>
            <w:hideMark/>
          </w:tcPr>
          <w:p w14:paraId="18BE04FC" w14:textId="3C7A5EB7" w:rsidR="00E30309" w:rsidRPr="005B271B" w:rsidRDefault="00E30309" w:rsidP="006F7BF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CD1F18A" w14:textId="0DEDEECA" w:rsidR="00E30309" w:rsidRPr="005B271B" w:rsidRDefault="00585E70" w:rsidP="006F7BF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5</w:t>
            </w:r>
          </w:p>
        </w:tc>
        <w:tc>
          <w:tcPr>
            <w:tcW w:w="1560" w:type="dxa"/>
            <w:noWrap/>
            <w:vAlign w:val="center"/>
            <w:hideMark/>
          </w:tcPr>
          <w:p w14:paraId="2D2C2B9A" w14:textId="6E915452" w:rsidR="00E30309" w:rsidRPr="005B271B" w:rsidRDefault="00E30309" w:rsidP="006F7BF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12917F13" w14:textId="4CD556AC" w:rsidR="00E30309" w:rsidRPr="005B271B" w:rsidRDefault="00585E70" w:rsidP="006F7BF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7</w:t>
            </w:r>
            <w:r w:rsidR="00B27B2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2C4C45B" w14:textId="492B65CE" w:rsidR="00E30309" w:rsidRPr="005B271B" w:rsidRDefault="00B27B23" w:rsidP="006F7BF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418" w:type="dxa"/>
            <w:noWrap/>
            <w:vAlign w:val="center"/>
            <w:hideMark/>
          </w:tcPr>
          <w:p w14:paraId="01ADC9B4" w14:textId="5B9702FB" w:rsidR="00E30309" w:rsidRPr="005B271B" w:rsidRDefault="00E30309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BC0E18" w:rsidRPr="005B271B" w14:paraId="14078426" w14:textId="77777777" w:rsidTr="001650BA">
        <w:trPr>
          <w:trHeight w:val="289"/>
        </w:trPr>
        <w:tc>
          <w:tcPr>
            <w:tcW w:w="1002" w:type="dxa"/>
            <w:noWrap/>
            <w:vAlign w:val="center"/>
          </w:tcPr>
          <w:p w14:paraId="70A66BBF" w14:textId="77777777" w:rsidR="00BC0E18" w:rsidRPr="005B271B" w:rsidRDefault="00BC0E18" w:rsidP="001650BA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3B80767F" w14:textId="0508E419" w:rsidR="00BC0E18" w:rsidRPr="005B271B" w:rsidRDefault="00D13850" w:rsidP="00511C0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Chemia żywności </w:t>
            </w:r>
          </w:p>
        </w:tc>
        <w:tc>
          <w:tcPr>
            <w:tcW w:w="992" w:type="dxa"/>
            <w:noWrap/>
            <w:vAlign w:val="center"/>
          </w:tcPr>
          <w:p w14:paraId="4A4EC692" w14:textId="3030BB39" w:rsidR="00BC0E18" w:rsidRPr="005B271B" w:rsidRDefault="00D13850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="00585E7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276" w:type="dxa"/>
            <w:noWrap/>
            <w:vAlign w:val="center"/>
          </w:tcPr>
          <w:p w14:paraId="4B24A01C" w14:textId="77777777" w:rsidR="00BC0E18" w:rsidRPr="005B271B" w:rsidRDefault="00BC0E18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71F408A" w14:textId="020F87F5" w:rsidR="00BC0E18" w:rsidRPr="005B271B" w:rsidRDefault="00585E70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5</w:t>
            </w:r>
          </w:p>
        </w:tc>
        <w:tc>
          <w:tcPr>
            <w:tcW w:w="1560" w:type="dxa"/>
            <w:noWrap/>
            <w:vAlign w:val="center"/>
          </w:tcPr>
          <w:p w14:paraId="64FBDD53" w14:textId="77777777" w:rsidR="00BC0E18" w:rsidRPr="005B271B" w:rsidRDefault="00BC0E18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D66A846" w14:textId="1768AB8F" w:rsidR="00BC0E18" w:rsidRPr="005B271B" w:rsidRDefault="00585E70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56524737" w14:textId="0A5A438B" w:rsidR="00BC0E18" w:rsidRPr="005B271B" w:rsidRDefault="00E32F4D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</w:tcPr>
          <w:p w14:paraId="2D82F541" w14:textId="5788B443" w:rsidR="00BC0E18" w:rsidRPr="005B271B" w:rsidRDefault="00D13850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E30309" w:rsidRPr="005B271B" w14:paraId="180792DC" w14:textId="35E56B53" w:rsidTr="008657FE">
        <w:trPr>
          <w:trHeight w:val="289"/>
        </w:trPr>
        <w:tc>
          <w:tcPr>
            <w:tcW w:w="1002" w:type="dxa"/>
            <w:noWrap/>
            <w:vAlign w:val="center"/>
          </w:tcPr>
          <w:p w14:paraId="7178E903" w14:textId="77FF221F" w:rsidR="00E30309" w:rsidRPr="005B271B" w:rsidRDefault="00E30309" w:rsidP="001650BA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bottom w:val="single" w:sz="4" w:space="0" w:color="auto"/>
            </w:tcBorders>
            <w:vAlign w:val="bottom"/>
            <w:hideMark/>
          </w:tcPr>
          <w:p w14:paraId="468FFDFD" w14:textId="7E1AC3D6" w:rsidR="00E30309" w:rsidRPr="005B271B" w:rsidRDefault="00E30309" w:rsidP="0025222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iochemia ogólna i żywienia z elementami biofizyki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D0FA675" w14:textId="0BEEDED9" w:rsidR="00E30309" w:rsidRPr="005B271B" w:rsidRDefault="00D13850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C719E48" w14:textId="6130E128" w:rsidR="00E30309" w:rsidRPr="005B271B" w:rsidRDefault="00E30309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DD230CF" w14:textId="3220BDEA" w:rsidR="00E30309" w:rsidRPr="005B271B" w:rsidRDefault="0021762C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0</w:t>
            </w:r>
          </w:p>
        </w:tc>
        <w:tc>
          <w:tcPr>
            <w:tcW w:w="1560" w:type="dxa"/>
            <w:noWrap/>
            <w:vAlign w:val="center"/>
            <w:hideMark/>
          </w:tcPr>
          <w:p w14:paraId="73A74A64" w14:textId="037558AF" w:rsidR="00E30309" w:rsidRPr="005B271B" w:rsidRDefault="00E30309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73DDCC52" w14:textId="2C76E6BF" w:rsidR="00E30309" w:rsidRPr="005B271B" w:rsidRDefault="0021762C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EF45882" w14:textId="6BA6F4DA" w:rsidR="00E30309" w:rsidRPr="005B271B" w:rsidRDefault="0021762C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418" w:type="dxa"/>
            <w:noWrap/>
            <w:vAlign w:val="center"/>
            <w:hideMark/>
          </w:tcPr>
          <w:p w14:paraId="1EF42A4D" w14:textId="33CB69BF" w:rsidR="00E30309" w:rsidRPr="005B271B" w:rsidRDefault="00E30309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D13850" w:rsidRPr="005B271B" w14:paraId="5EFEB64C" w14:textId="7D687550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7599AEF3" w14:textId="11CCF042" w:rsidR="00D13850" w:rsidRPr="005B271B" w:rsidRDefault="00D13850" w:rsidP="00D13850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D9A6DA" w14:textId="63D7E067" w:rsidR="00D13850" w:rsidRPr="005B271B" w:rsidRDefault="00D13850" w:rsidP="00D1385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natomia i fizjologia człowiek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E2B55C" w14:textId="2A3B4980" w:rsidR="00D13850" w:rsidRPr="005B271B" w:rsidRDefault="00D13850" w:rsidP="00D1385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548527" w14:textId="383E134A" w:rsidR="00D13850" w:rsidRPr="005B271B" w:rsidRDefault="00D13850" w:rsidP="00D13850">
            <w:pPr>
              <w:jc w:val="center"/>
              <w:rPr>
                <w:rFonts w:asciiTheme="minorHAnsi" w:eastAsia="Times New Roman" w:hAnsiTheme="minorHAnsi" w:cstheme="minorHAnsi"/>
                <w:strike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51764" w14:textId="4E8EA86F" w:rsidR="00D13850" w:rsidRPr="005B271B" w:rsidRDefault="00B27B23" w:rsidP="00D1385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</w:t>
            </w:r>
            <w:r w:rsidR="0021762C"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CDF1238" w14:textId="745E6965" w:rsidR="00D13850" w:rsidRPr="005B271B" w:rsidRDefault="00D13850" w:rsidP="00D1385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14CAE5B5" w14:textId="4FC42123" w:rsidR="00D13850" w:rsidRPr="005B271B" w:rsidRDefault="0021762C" w:rsidP="00D1385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46DB11DE" w14:textId="2FB636B2" w:rsidR="00D13850" w:rsidRPr="005B271B" w:rsidRDefault="0021762C" w:rsidP="00D1385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418" w:type="dxa"/>
            <w:noWrap/>
            <w:vAlign w:val="center"/>
            <w:hideMark/>
          </w:tcPr>
          <w:p w14:paraId="5D494591" w14:textId="4EAA7080" w:rsidR="00D13850" w:rsidRPr="005B271B" w:rsidRDefault="00D13850" w:rsidP="00D1385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1A5714" w:rsidRPr="005B271B" w14:paraId="5C8EE59D" w14:textId="77777777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6FF20529" w14:textId="77777777" w:rsidR="001A5714" w:rsidRPr="005B271B" w:rsidRDefault="001A5714" w:rsidP="001A5714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BCE35E" w14:textId="37A4DD00" w:rsidR="001A5714" w:rsidRPr="005B271B" w:rsidRDefault="001A5714" w:rsidP="001A571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arsztaty Komunikacji/Warsztaty kompetencji psychospołecznyc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6B4F2A" w14:textId="258A5C4D" w:rsidR="001A5714" w:rsidRPr="005B271B" w:rsidRDefault="001A5714" w:rsidP="001A571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C8B2B6" w14:textId="77777777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7CA94A" w14:textId="2C98CAEF" w:rsidR="001A5714" w:rsidRPr="005B271B" w:rsidRDefault="001A5714" w:rsidP="001A571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</w:tcPr>
          <w:p w14:paraId="45774610" w14:textId="77777777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BC7A6E9" w14:textId="534FB6EE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="00585E7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55AFCFC" w14:textId="05C73911" w:rsidR="001A5714" w:rsidRPr="005B271B" w:rsidRDefault="00330979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0EA7F5D7" w14:textId="0A91CD51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1A5714" w:rsidRPr="005B271B" w14:paraId="7C5D4FBE" w14:textId="37D26524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094D0539" w14:textId="23570481" w:rsidR="001A5714" w:rsidRPr="005B271B" w:rsidRDefault="001A5714" w:rsidP="001A5714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CE0657" w14:textId="6BC8AC67" w:rsidR="001A5714" w:rsidRPr="005B271B" w:rsidRDefault="001A5714" w:rsidP="001A571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>Pierwsza pomoc</w:t>
            </w:r>
            <w:r w:rsidR="00D930FC" w:rsidRPr="005B271B">
              <w:rPr>
                <w:rFonts w:asciiTheme="minorHAnsi" w:hAnsiTheme="minorHAnsi" w:cstheme="minorHAnsi"/>
                <w:sz w:val="20"/>
              </w:rPr>
              <w:t>/Zasady postępowania ratunkoweg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D61F01" w14:textId="35FEA77E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705CAE" w14:textId="340DFF82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A047AB" w14:textId="57965CF3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1EA3767" w14:textId="3FD60725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15C1A72" w14:textId="59ED359F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256F71D0" w14:textId="1640DBDE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3F6E0FB4" w14:textId="053D3FE1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1A5714" w:rsidRPr="005B271B" w14:paraId="1BD36A99" w14:textId="69B1BCAE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22C926AF" w14:textId="5C5497E9" w:rsidR="001A5714" w:rsidRPr="005B271B" w:rsidRDefault="001A5714" w:rsidP="001A5714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DDC864" w14:textId="49813D55" w:rsidR="001A5714" w:rsidRPr="005B271B" w:rsidRDefault="001A5714" w:rsidP="001A571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Biologia medyczna z genetyką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5D5C5F" w14:textId="02C3CAF3" w:rsidR="001A5714" w:rsidRPr="005B271B" w:rsidRDefault="00D930FC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ADA39E" w14:textId="4CCF250F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ACF06" w14:textId="3B9324F7" w:rsidR="001A5714" w:rsidRPr="005B271B" w:rsidRDefault="00B7023A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094DEDD" w14:textId="7D60C529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5A369B47" w14:textId="558430C5" w:rsidR="001A5714" w:rsidRPr="005B271B" w:rsidRDefault="00B7023A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  <w:r w:rsidR="00D930F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BEFC835" w14:textId="247FFE5D" w:rsidR="001A5714" w:rsidRPr="005B271B" w:rsidRDefault="00B7023A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418" w:type="dxa"/>
            <w:noWrap/>
            <w:vAlign w:val="center"/>
            <w:hideMark/>
          </w:tcPr>
          <w:p w14:paraId="38E09C28" w14:textId="1D393CE6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4E1617" w:rsidRPr="005B271B" w14:paraId="60E79EE3" w14:textId="77777777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066015D6" w14:textId="77777777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32701C" w14:textId="7C08E3F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Kliniczny zarys chorób z patofizjologią</w:t>
            </w:r>
            <w:r w:rsidR="00001B5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03B2F2" w14:textId="19483C34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F4C069" w14:textId="04D31FA7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865576" w14:textId="146B074E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</w:tcPr>
          <w:p w14:paraId="7D89571F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8E03680" w14:textId="23784369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C979840" w14:textId="4E941F63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</w:tcPr>
          <w:p w14:paraId="0EB8C198" w14:textId="1C00B332" w:rsidR="004E1617" w:rsidRPr="005B271B" w:rsidRDefault="00001B51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4E1617" w:rsidRPr="005B271B" w14:paraId="1D5FAF00" w14:textId="3BBEB83C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083336D6" w14:textId="31179FF3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CB5DE6" w14:textId="53E5EC2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Żywienie człowieka 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DE1633" w14:textId="4201CA7F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066D9C" w14:textId="0D51D883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A7AD4D" w14:textId="4D3ACA6F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6B01C37" w14:textId="61028B78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0D37617F" w14:textId="1C4DCF8E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20A3EDC0" w14:textId="289C4A22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6  </w:t>
            </w:r>
          </w:p>
        </w:tc>
        <w:tc>
          <w:tcPr>
            <w:tcW w:w="1418" w:type="dxa"/>
            <w:noWrap/>
            <w:vAlign w:val="center"/>
            <w:hideMark/>
          </w:tcPr>
          <w:p w14:paraId="4BE4A375" w14:textId="332400A8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egz</w:t>
            </w:r>
          </w:p>
        </w:tc>
      </w:tr>
      <w:tr w:rsidR="004E1617" w:rsidRPr="005B271B" w14:paraId="3D429ADA" w14:textId="77777777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560B3C04" w14:textId="77777777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0A3B66" w14:textId="68819B19" w:rsidR="004E1617" w:rsidRPr="005B271B" w:rsidRDefault="00C15EFA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psychologii/</w:t>
            </w:r>
            <w:r w:rsidR="00352462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rys problemów zdrowia psychiczneg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9578A5" w14:textId="5792701B" w:rsidR="004E1617" w:rsidRPr="005B271B" w:rsidRDefault="004E1617" w:rsidP="004E161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421B73" w14:textId="27E3B040" w:rsidR="004E1617" w:rsidRPr="005B271B" w:rsidRDefault="004E1617" w:rsidP="004E161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23C586" w14:textId="33B350AA" w:rsidR="004E1617" w:rsidRPr="005B271B" w:rsidRDefault="004E1617" w:rsidP="004E161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</w:tcPr>
          <w:p w14:paraId="0E5D68BF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308818AE" w14:textId="18FD6141" w:rsidR="004E1617" w:rsidRPr="005B271B" w:rsidRDefault="00B7023A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02792BA" w14:textId="138CC366" w:rsidR="004E1617" w:rsidRPr="005B271B" w:rsidRDefault="00B7023A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3934E504" w14:textId="2457821C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4E1617" w:rsidRPr="005B271B" w14:paraId="578D94CA" w14:textId="5CCE3FB3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166F2DA3" w14:textId="64EA6A83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367EDC" w14:textId="1A377229" w:rsidR="004E1617" w:rsidRPr="005B271B" w:rsidRDefault="00D93609" w:rsidP="004E1617">
            <w:pPr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Technologia informacyjna/Podstawy informatyk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ADA40D" w14:textId="08167E0F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5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7B504E" w14:textId="50D516E1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C4820D" w14:textId="531A2E09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9BDEBAB" w14:textId="2E18432F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5606A269" w14:textId="212C6862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57918530" w14:textId="57D8445B" w:rsidR="004E1617" w:rsidRPr="005B271B" w:rsidRDefault="00330979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04AF63A0" w14:textId="60D15932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D93609" w:rsidRPr="005B271B" w14:paraId="3961EC39" w14:textId="77777777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60CBA0B9" w14:textId="77777777" w:rsidR="00D93609" w:rsidRPr="005B271B" w:rsidRDefault="00D93609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E1CEEA" w14:textId="09E2FFEE" w:rsidR="00D93609" w:rsidRPr="005B271B" w:rsidRDefault="00D93609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wolucja żywienia/Historia żywieni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CBF4EC" w14:textId="446CA497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7FDCC6" w14:textId="081416FC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456602" w14:textId="77777777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</w:tcPr>
          <w:p w14:paraId="0B67188C" w14:textId="77777777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D2560B8" w14:textId="274FA58E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DFC2C9C" w14:textId="358EF67A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7E485E98" w14:textId="2603E419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4E1617" w:rsidRPr="005B271B" w14:paraId="57D7D0EB" w14:textId="3481D6D8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6D91F4E7" w14:textId="10052332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6D34DC" w14:textId="16AADB0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Wychowanie fizyczne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91A7F9" w14:textId="097DA30A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E5E34E" w14:textId="33E47280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4E1E1A" w14:textId="37A24FAD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EE57B2D" w14:textId="2C34DC9D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4B33BDF" w14:textId="2C057663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4B0CC1A3" w14:textId="14CC5C91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-</w:t>
            </w:r>
          </w:p>
        </w:tc>
        <w:tc>
          <w:tcPr>
            <w:tcW w:w="1418" w:type="dxa"/>
            <w:noWrap/>
            <w:vAlign w:val="center"/>
            <w:hideMark/>
          </w:tcPr>
          <w:p w14:paraId="436D6C12" w14:textId="245DE05E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4E1617" w:rsidRPr="005B271B" w14:paraId="7CCE3052" w14:textId="55C9CD81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0D76B42C" w14:textId="3023F574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EAA592" w14:textId="7CB9A562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Język angielsk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DEA49C" w14:textId="790AA5D2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5DD4F4" w14:textId="288867FF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BF7E24" w14:textId="0F18FA5C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856FB53" w14:textId="6C5600DC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4BF48D99" w14:textId="34B2103A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FE8F661" w14:textId="2E2548C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2740D23D" w14:textId="474D6CF4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4E1617" w:rsidRPr="005B271B" w14:paraId="5043E1BA" w14:textId="77777777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7F3D5F3B" w14:textId="77777777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B48F3" w14:textId="7C982D4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awo i ekonomika w ochronie zdrowi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AA8F7C" w14:textId="61CC3A36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4F4F9A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ADB2B2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</w:tcPr>
          <w:p w14:paraId="59AD11C8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5F900B8F" w14:textId="2A1D8706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41847FD" w14:textId="59C9F0B0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228E82FD" w14:textId="12EC02B3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4E1617" w:rsidRPr="005B271B" w14:paraId="2C2A3308" w14:textId="265A4012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6F3AD264" w14:textId="77777777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A634C6" w14:textId="523AA1CC" w:rsidR="004E1617" w:rsidRPr="005B271B" w:rsidRDefault="004A40A6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ntropologia żywienia i diety /Filozofi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435FE2" w14:textId="0DD5AC4C" w:rsidR="004E1617" w:rsidRPr="005B271B" w:rsidRDefault="008A47CD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C20D4E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856FFB" w14:textId="5A4250D6" w:rsidR="004E1617" w:rsidRPr="005B271B" w:rsidRDefault="008A47CD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</w:tcPr>
          <w:p w14:paraId="6525D9C1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81FBEB1" w14:textId="650F0ABA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4E3769F" w14:textId="6EFBAC64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554AA85F" w14:textId="4C58D7D4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0C290C" w:rsidRPr="005B271B" w14:paraId="35E7C87C" w14:textId="77777777" w:rsidTr="008657FE">
        <w:trPr>
          <w:trHeight w:val="289"/>
        </w:trPr>
        <w:tc>
          <w:tcPr>
            <w:tcW w:w="1002" w:type="dxa"/>
            <w:noWrap/>
            <w:vAlign w:val="center"/>
          </w:tcPr>
          <w:p w14:paraId="1E5AFECB" w14:textId="77777777" w:rsidR="000C290C" w:rsidRPr="005B271B" w:rsidRDefault="000C290C" w:rsidP="000C290C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</w:tcBorders>
            <w:vAlign w:val="bottom"/>
          </w:tcPr>
          <w:p w14:paraId="23ED7988" w14:textId="7C115A86" w:rsidR="000C290C" w:rsidRPr="005B271B" w:rsidRDefault="000C290C" w:rsidP="000C290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zkolenie BHP</w:t>
            </w:r>
            <w:r w:rsidR="00A7413A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P.P.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14:paraId="685C0A54" w14:textId="40CACB61" w:rsidR="000C290C" w:rsidRPr="005B271B" w:rsidRDefault="000C290C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vAlign w:val="center"/>
          </w:tcPr>
          <w:p w14:paraId="2E053400" w14:textId="77777777" w:rsidR="000C290C" w:rsidRPr="005B271B" w:rsidRDefault="000C290C" w:rsidP="000C290C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noWrap/>
            <w:vAlign w:val="center"/>
          </w:tcPr>
          <w:p w14:paraId="18A8A4AA" w14:textId="3EE91617" w:rsidR="000C290C" w:rsidRPr="005B271B" w:rsidRDefault="00A7413A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560" w:type="dxa"/>
            <w:noWrap/>
            <w:vAlign w:val="center"/>
          </w:tcPr>
          <w:p w14:paraId="18C1DE3C" w14:textId="77777777" w:rsidR="000C290C" w:rsidRPr="005B271B" w:rsidRDefault="000C290C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0775A6B" w14:textId="44D2A6DF" w:rsidR="000C290C" w:rsidRPr="005B271B" w:rsidRDefault="000C290C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5DD4A4AB" w14:textId="34D83021" w:rsidR="000C290C" w:rsidRPr="005B271B" w:rsidRDefault="00522251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-</w:t>
            </w:r>
          </w:p>
        </w:tc>
        <w:tc>
          <w:tcPr>
            <w:tcW w:w="1418" w:type="dxa"/>
            <w:noWrap/>
            <w:vAlign w:val="center"/>
          </w:tcPr>
          <w:p w14:paraId="41BE203E" w14:textId="43BE2792" w:rsidR="000C290C" w:rsidRPr="005B271B" w:rsidRDefault="000C290C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A7413A" w:rsidRPr="005B271B" w14:paraId="0888E89C" w14:textId="77777777" w:rsidTr="008657FE">
        <w:trPr>
          <w:trHeight w:val="289"/>
        </w:trPr>
        <w:tc>
          <w:tcPr>
            <w:tcW w:w="1002" w:type="dxa"/>
            <w:noWrap/>
            <w:vAlign w:val="center"/>
          </w:tcPr>
          <w:p w14:paraId="22F28175" w14:textId="77777777" w:rsidR="00A7413A" w:rsidRPr="005B271B" w:rsidRDefault="00A7413A" w:rsidP="000C290C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</w:tcBorders>
            <w:vAlign w:val="bottom"/>
          </w:tcPr>
          <w:p w14:paraId="4C5D3740" w14:textId="07504DC4" w:rsidR="00A7413A" w:rsidRPr="005B271B" w:rsidRDefault="00A7413A" w:rsidP="000C290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ysposobienie biblioteczn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14:paraId="2F1D729C" w14:textId="77777777" w:rsidR="00A7413A" w:rsidRPr="005B271B" w:rsidRDefault="00A7413A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vAlign w:val="center"/>
          </w:tcPr>
          <w:p w14:paraId="17C294C7" w14:textId="77777777" w:rsidR="00A7413A" w:rsidRPr="005B271B" w:rsidRDefault="00A7413A" w:rsidP="000C290C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noWrap/>
            <w:vAlign w:val="center"/>
          </w:tcPr>
          <w:p w14:paraId="1ED2626C" w14:textId="05D50075" w:rsidR="00A7413A" w:rsidRPr="005B271B" w:rsidRDefault="00522251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60" w:type="dxa"/>
            <w:noWrap/>
            <w:vAlign w:val="center"/>
          </w:tcPr>
          <w:p w14:paraId="081691B2" w14:textId="77777777" w:rsidR="00A7413A" w:rsidRPr="005B271B" w:rsidRDefault="00A7413A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4DFFF93" w14:textId="577F421F" w:rsidR="00A7413A" w:rsidRPr="005B271B" w:rsidRDefault="00522251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05CA72A" w14:textId="48189340" w:rsidR="00A7413A" w:rsidRPr="005B271B" w:rsidRDefault="00522251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-</w:t>
            </w:r>
          </w:p>
        </w:tc>
        <w:tc>
          <w:tcPr>
            <w:tcW w:w="1418" w:type="dxa"/>
            <w:noWrap/>
            <w:vAlign w:val="center"/>
          </w:tcPr>
          <w:p w14:paraId="7D8593ED" w14:textId="0E953435" w:rsidR="00A7413A" w:rsidRPr="005B271B" w:rsidRDefault="00522251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4E1617" w:rsidRPr="005B271B" w14:paraId="5A817A95" w14:textId="156F3CE4" w:rsidTr="008657FE">
        <w:trPr>
          <w:trHeight w:val="289"/>
        </w:trPr>
        <w:tc>
          <w:tcPr>
            <w:tcW w:w="1002" w:type="dxa"/>
            <w:noWrap/>
            <w:vAlign w:val="center"/>
          </w:tcPr>
          <w:p w14:paraId="0D20A28B" w14:textId="6E8C3722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</w:tcBorders>
            <w:vAlign w:val="bottom"/>
          </w:tcPr>
          <w:p w14:paraId="38085F93" w14:textId="1DFDE8BE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zedmioty do wyboru 3 z </w:t>
            </w:r>
            <w:r w:rsidR="006134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14:paraId="34476345" w14:textId="6ABBBEB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vAlign w:val="center"/>
          </w:tcPr>
          <w:p w14:paraId="31B811E1" w14:textId="75F2AB2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noWrap/>
            <w:vAlign w:val="center"/>
          </w:tcPr>
          <w:p w14:paraId="7D92A6F9" w14:textId="1138C6C5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7E1C8E2C" w14:textId="3F469116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8872798" w14:textId="21B3E00B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406C490" w14:textId="759F04B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3  </w:t>
            </w:r>
          </w:p>
        </w:tc>
        <w:tc>
          <w:tcPr>
            <w:tcW w:w="1418" w:type="dxa"/>
            <w:noWrap/>
            <w:vAlign w:val="center"/>
          </w:tcPr>
          <w:p w14:paraId="72AFBA0D" w14:textId="4BC6BD23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4E1617" w:rsidRPr="005B271B" w14:paraId="4BD25A72" w14:textId="4801EA09" w:rsidTr="001650BA">
        <w:trPr>
          <w:trHeight w:val="289"/>
        </w:trPr>
        <w:tc>
          <w:tcPr>
            <w:tcW w:w="1002" w:type="dxa"/>
            <w:noWrap/>
            <w:vAlign w:val="center"/>
          </w:tcPr>
          <w:p w14:paraId="6082FA7A" w14:textId="77777777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1BCFFCEE" w14:textId="36C130C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stępna w szpitalu (wakacyjna)</w:t>
            </w:r>
          </w:p>
        </w:tc>
        <w:tc>
          <w:tcPr>
            <w:tcW w:w="992" w:type="dxa"/>
            <w:noWrap/>
            <w:vAlign w:val="center"/>
          </w:tcPr>
          <w:p w14:paraId="1526EB70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1122EB47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3A8B021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79799157" w14:textId="5306FF93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="00B471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47C9AF04" w14:textId="2B89F5B9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="00B471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1F4C0266" w14:textId="281AC0EE" w:rsidR="004E1617" w:rsidRPr="005B271B" w:rsidRDefault="00B47194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4204C3A5" w14:textId="6D6AC94C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4E1617" w:rsidRPr="005B271B" w14:paraId="4B74CBD9" w14:textId="6398F7CD" w:rsidTr="00507535">
        <w:trPr>
          <w:trHeight w:val="289"/>
        </w:trPr>
        <w:tc>
          <w:tcPr>
            <w:tcW w:w="5954" w:type="dxa"/>
            <w:gridSpan w:val="2"/>
            <w:noWrap/>
            <w:vAlign w:val="center"/>
            <w:hideMark/>
          </w:tcPr>
          <w:p w14:paraId="6219DF80" w14:textId="77777777" w:rsidR="004E1617" w:rsidRPr="005B271B" w:rsidRDefault="004E1617" w:rsidP="004E1617">
            <w:pPr>
              <w:jc w:val="right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RAZ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5A01B60" w14:textId="3DF2E412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  <w:r w:rsidR="00A7413A"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A46FE9A" w14:textId="5913369F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 w:rsidR="00B47194"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0A233C9" w14:textId="17B278CE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</w:t>
            </w:r>
            <w:r w:rsidR="00522251"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1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noWrap/>
            <w:vAlign w:val="center"/>
            <w:hideMark/>
          </w:tcPr>
          <w:p w14:paraId="79A977B0" w14:textId="3F9B73B0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="00B471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5619AB0" w14:textId="57B2CC56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9</w:t>
            </w:r>
            <w:r w:rsidR="0052225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C78469A" w14:textId="151B132A" w:rsidR="004E1617" w:rsidRPr="005B271B" w:rsidRDefault="0033097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418" w:type="dxa"/>
            <w:tcBorders>
              <w:left w:val="single" w:sz="12" w:space="0" w:color="auto"/>
            </w:tcBorders>
            <w:noWrap/>
            <w:vAlign w:val="center"/>
            <w:hideMark/>
          </w:tcPr>
          <w:p w14:paraId="6D3954BD" w14:textId="0149865E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  <w:bookmarkEnd w:id="1"/>
    </w:tbl>
    <w:p w14:paraId="10B92207" w14:textId="77777777" w:rsidR="0043191F" w:rsidRPr="005B271B" w:rsidRDefault="0043191F" w:rsidP="0043191F">
      <w:pPr>
        <w:rPr>
          <w:rFonts w:asciiTheme="minorHAnsi" w:hAnsiTheme="minorHAnsi" w:cstheme="minorHAnsi"/>
        </w:rPr>
      </w:pPr>
    </w:p>
    <w:p w14:paraId="690A0CB1" w14:textId="77777777" w:rsidR="00E26C24" w:rsidRPr="005B271B" w:rsidRDefault="00E26C24" w:rsidP="00E26C24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tabelę należy powielić tyle razy ile jest lat w danym cyklu kształcenia</w:t>
      </w:r>
    </w:p>
    <w:p w14:paraId="4195C6DB" w14:textId="77777777" w:rsidR="00E26C24" w:rsidRPr="005B271B" w:rsidRDefault="00E26C24" w:rsidP="00E26C24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29FA9042" w14:textId="77777777" w:rsidR="00E26C24" w:rsidRPr="005B271B" w:rsidRDefault="00E26C24" w:rsidP="00E26C24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* należy wpisać symbol zgodnie z legendą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1984"/>
      </w:tblGrid>
      <w:tr w:rsidR="00E26C24" w:rsidRPr="005B271B" w14:paraId="32A46AD8" w14:textId="77777777" w:rsidTr="00B27834">
        <w:tc>
          <w:tcPr>
            <w:tcW w:w="846" w:type="dxa"/>
          </w:tcPr>
          <w:p w14:paraId="43542C5A" w14:textId="77777777" w:rsidR="00E26C24" w:rsidRPr="005B271B" w:rsidRDefault="00E26C24" w:rsidP="00B278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</w:p>
        </w:tc>
        <w:tc>
          <w:tcPr>
            <w:tcW w:w="1984" w:type="dxa"/>
          </w:tcPr>
          <w:p w14:paraId="0F365696" w14:textId="77777777" w:rsidR="00E26C24" w:rsidRPr="005B271B" w:rsidRDefault="00E26C24" w:rsidP="00B278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iczenie</w:t>
            </w:r>
          </w:p>
        </w:tc>
      </w:tr>
      <w:tr w:rsidR="00E26C24" w:rsidRPr="005B271B" w14:paraId="33AC6467" w14:textId="77777777" w:rsidTr="00B27834">
        <w:tc>
          <w:tcPr>
            <w:tcW w:w="846" w:type="dxa"/>
          </w:tcPr>
          <w:p w14:paraId="68A3BCB4" w14:textId="77777777" w:rsidR="00E26C24" w:rsidRPr="005B271B" w:rsidRDefault="00E26C24" w:rsidP="00B278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/o</w:t>
            </w:r>
          </w:p>
        </w:tc>
        <w:tc>
          <w:tcPr>
            <w:tcW w:w="1984" w:type="dxa"/>
          </w:tcPr>
          <w:p w14:paraId="6C8B363B" w14:textId="77777777" w:rsidR="00E26C24" w:rsidRPr="005B271B" w:rsidRDefault="00E26C24" w:rsidP="00B278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iczenie na ocenę</w:t>
            </w:r>
          </w:p>
        </w:tc>
      </w:tr>
      <w:tr w:rsidR="00E26C24" w:rsidRPr="005B271B" w14:paraId="25823B0A" w14:textId="77777777" w:rsidTr="00B27834">
        <w:tc>
          <w:tcPr>
            <w:tcW w:w="846" w:type="dxa"/>
          </w:tcPr>
          <w:p w14:paraId="77949DB4" w14:textId="77777777" w:rsidR="00E26C24" w:rsidRPr="005B271B" w:rsidRDefault="00E26C24" w:rsidP="00B278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egz</w:t>
            </w:r>
          </w:p>
        </w:tc>
        <w:tc>
          <w:tcPr>
            <w:tcW w:w="1984" w:type="dxa"/>
          </w:tcPr>
          <w:p w14:paraId="1B72FDE0" w14:textId="77777777" w:rsidR="00E26C24" w:rsidRPr="005B271B" w:rsidRDefault="00E26C24" w:rsidP="00B278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egzamin </w:t>
            </w:r>
          </w:p>
        </w:tc>
      </w:tr>
    </w:tbl>
    <w:p w14:paraId="270E620E" w14:textId="77777777" w:rsidR="00904475" w:rsidRPr="005B271B" w:rsidRDefault="00904475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4383356A" w14:textId="77777777" w:rsidR="00904475" w:rsidRPr="005B271B" w:rsidRDefault="00904475" w:rsidP="00904475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PROGRAM STUDIÓW dla cyklu kształcenia 2025/2026 – 2027/2028</w:t>
      </w:r>
    </w:p>
    <w:p w14:paraId="1BA50C69" w14:textId="77777777" w:rsidR="00904475" w:rsidRPr="005B271B" w:rsidRDefault="00904475" w:rsidP="00904475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akademicki 2026/2027</w:t>
      </w:r>
    </w:p>
    <w:p w14:paraId="25D9D703" w14:textId="77777777" w:rsidR="00904475" w:rsidRPr="005B271B" w:rsidRDefault="00904475" w:rsidP="00904475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2*</w:t>
      </w:r>
    </w:p>
    <w:p w14:paraId="311A50C7" w14:textId="77777777" w:rsidR="00904475" w:rsidRPr="005B271B" w:rsidRDefault="00904475" w:rsidP="00904475">
      <w:pPr>
        <w:rPr>
          <w:rFonts w:asciiTheme="minorHAnsi" w:hAnsiTheme="minorHAnsi" w:cstheme="minorHAnsi"/>
          <w:b/>
          <w:sz w:val="24"/>
          <w:szCs w:val="24"/>
        </w:rPr>
      </w:pPr>
    </w:p>
    <w:p w14:paraId="5999AF18" w14:textId="77777777" w:rsidR="00904475" w:rsidRPr="005B271B" w:rsidRDefault="00904475" w:rsidP="00904475">
      <w:pPr>
        <w:rPr>
          <w:rFonts w:asciiTheme="minorHAnsi" w:hAnsiTheme="minorHAnsi" w:cstheme="minorHAnsi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4952"/>
        <w:gridCol w:w="992"/>
        <w:gridCol w:w="1276"/>
        <w:gridCol w:w="1417"/>
        <w:gridCol w:w="1560"/>
        <w:gridCol w:w="1417"/>
        <w:gridCol w:w="1559"/>
        <w:gridCol w:w="1418"/>
      </w:tblGrid>
      <w:tr w:rsidR="00904475" w:rsidRPr="005B271B" w14:paraId="78370A34" w14:textId="77777777" w:rsidTr="00904475">
        <w:trPr>
          <w:trHeight w:val="1223"/>
        </w:trPr>
        <w:tc>
          <w:tcPr>
            <w:tcW w:w="1002" w:type="dxa"/>
            <w:noWrap/>
            <w:vAlign w:val="center"/>
            <w:hideMark/>
          </w:tcPr>
          <w:p w14:paraId="77DF0C86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bookmarkStart w:id="2" w:name="_Hlk190601634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.p. bądź kod grupy**</w:t>
            </w:r>
          </w:p>
        </w:tc>
        <w:tc>
          <w:tcPr>
            <w:tcW w:w="4952" w:type="dxa"/>
            <w:vAlign w:val="center"/>
            <w:hideMark/>
          </w:tcPr>
          <w:p w14:paraId="42F06498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1B4FF50F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6579121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92" w:type="dxa"/>
            <w:noWrap/>
            <w:vAlign w:val="center"/>
            <w:hideMark/>
          </w:tcPr>
          <w:p w14:paraId="70B908A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ykład</w:t>
            </w:r>
          </w:p>
        </w:tc>
        <w:tc>
          <w:tcPr>
            <w:tcW w:w="1276" w:type="dxa"/>
            <w:noWrap/>
            <w:vAlign w:val="center"/>
            <w:hideMark/>
          </w:tcPr>
          <w:p w14:paraId="058DBCE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</w:t>
            </w:r>
          </w:p>
        </w:tc>
        <w:tc>
          <w:tcPr>
            <w:tcW w:w="1417" w:type="dxa"/>
            <w:noWrap/>
            <w:vAlign w:val="center"/>
            <w:hideMark/>
          </w:tcPr>
          <w:p w14:paraId="299468F2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ostałe formy</w:t>
            </w:r>
          </w:p>
        </w:tc>
        <w:tc>
          <w:tcPr>
            <w:tcW w:w="1560" w:type="dxa"/>
            <w:noWrap/>
            <w:vAlign w:val="center"/>
            <w:hideMark/>
          </w:tcPr>
          <w:p w14:paraId="3D8AD7E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zawodowa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128926B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UMA</w:t>
            </w:r>
          </w:p>
          <w:p w14:paraId="329EE8A3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ODZIN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54F8AD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UNKTY</w:t>
            </w:r>
          </w:p>
          <w:p w14:paraId="278EE50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CTS</w:t>
            </w:r>
          </w:p>
        </w:tc>
        <w:tc>
          <w:tcPr>
            <w:tcW w:w="1418" w:type="dxa"/>
            <w:noWrap/>
            <w:vAlign w:val="center"/>
            <w:hideMark/>
          </w:tcPr>
          <w:p w14:paraId="2FF40AF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orma</w:t>
            </w:r>
          </w:p>
          <w:p w14:paraId="40566B85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eryfikacji</w:t>
            </w:r>
          </w:p>
          <w:p w14:paraId="4E679E7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***</w:t>
            </w:r>
          </w:p>
        </w:tc>
      </w:tr>
      <w:tr w:rsidR="00904475" w:rsidRPr="005B271B" w14:paraId="43CF517B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728F57F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4952" w:type="dxa"/>
            <w:vAlign w:val="bottom"/>
            <w:hideMark/>
          </w:tcPr>
          <w:p w14:paraId="002E67F1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Higiena, bezpieczeństwo i toksykologia żywności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F56278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7360DA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trike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FB691B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560" w:type="dxa"/>
            <w:noWrap/>
            <w:vAlign w:val="center"/>
            <w:hideMark/>
          </w:tcPr>
          <w:p w14:paraId="4A00376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055A26E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6E929C5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  <w:hideMark/>
          </w:tcPr>
          <w:p w14:paraId="0984B98F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904475" w:rsidRPr="005B271B" w14:paraId="1C324224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0375ADCF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4952" w:type="dxa"/>
            <w:vAlign w:val="bottom"/>
            <w:hideMark/>
          </w:tcPr>
          <w:p w14:paraId="549994AC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 xml:space="preserve">Technologia żywności, towaroznawstwo i przechowalnictwo 1 i 2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2E96659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F08325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87FC41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560" w:type="dxa"/>
            <w:noWrap/>
            <w:vAlign w:val="center"/>
            <w:hideMark/>
          </w:tcPr>
          <w:p w14:paraId="48927EB2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3713526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B4DD851" w14:textId="6AFD1974" w:rsidR="00904475" w:rsidRPr="005B271B" w:rsidRDefault="0052392B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418" w:type="dxa"/>
            <w:noWrap/>
            <w:vAlign w:val="center"/>
            <w:hideMark/>
          </w:tcPr>
          <w:p w14:paraId="74708885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904475" w:rsidRPr="005B271B" w14:paraId="24AE4132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4F20213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.</w:t>
            </w:r>
          </w:p>
        </w:tc>
        <w:tc>
          <w:tcPr>
            <w:tcW w:w="4952" w:type="dxa"/>
            <w:vAlign w:val="bottom"/>
            <w:hideMark/>
          </w:tcPr>
          <w:p w14:paraId="1EA809EA" w14:textId="289AB3C8" w:rsidR="00904475" w:rsidRPr="005B271B" w:rsidRDefault="0052392B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ność pochodzenia biotechnologicznego /Zaawansowane technologie w łańcuchu żywnościowym</w:t>
            </w:r>
          </w:p>
        </w:tc>
        <w:tc>
          <w:tcPr>
            <w:tcW w:w="992" w:type="dxa"/>
            <w:noWrap/>
            <w:vAlign w:val="center"/>
            <w:hideMark/>
          </w:tcPr>
          <w:p w14:paraId="2F9106F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  <w:hideMark/>
          </w:tcPr>
          <w:p w14:paraId="69C3F01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CDF7AF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60" w:type="dxa"/>
            <w:noWrap/>
            <w:vAlign w:val="center"/>
            <w:hideMark/>
          </w:tcPr>
          <w:p w14:paraId="447CA42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7CB15662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3A4BE9FC" w14:textId="63350491" w:rsidR="0090447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0D5C301B" w14:textId="00E7584B" w:rsidR="00904475" w:rsidRPr="005B271B" w:rsidRDefault="0034359D" w:rsidP="00904475">
            <w:pPr>
              <w:jc w:val="center"/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pl-PL"/>
              </w:rPr>
              <w:t>zal</w:t>
            </w:r>
          </w:p>
        </w:tc>
      </w:tr>
      <w:tr w:rsidR="00904475" w:rsidRPr="005B271B" w14:paraId="5EE1304C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4C07D648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.</w:t>
            </w:r>
          </w:p>
        </w:tc>
        <w:tc>
          <w:tcPr>
            <w:tcW w:w="4952" w:type="dxa"/>
            <w:vAlign w:val="bottom"/>
            <w:hideMark/>
          </w:tcPr>
          <w:p w14:paraId="63B46E0F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e człowieka 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BEF107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D58597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6DCE3B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560" w:type="dxa"/>
            <w:noWrap/>
            <w:vAlign w:val="center"/>
            <w:hideMark/>
          </w:tcPr>
          <w:p w14:paraId="6C8D5B4A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05F40605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D97AEA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3F1334E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B47194" w:rsidRPr="005B271B" w14:paraId="44C4E30B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035247EC" w14:textId="60C4D202" w:rsidR="00B47194" w:rsidRPr="005B271B" w:rsidRDefault="00B47194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5. </w:t>
            </w:r>
          </w:p>
        </w:tc>
        <w:tc>
          <w:tcPr>
            <w:tcW w:w="4952" w:type="dxa"/>
            <w:vAlign w:val="bottom"/>
          </w:tcPr>
          <w:p w14:paraId="069DED5F" w14:textId="77409624" w:rsidR="00B47194" w:rsidRPr="005B271B" w:rsidRDefault="00B47194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mmunologia</w:t>
            </w:r>
          </w:p>
        </w:tc>
        <w:tc>
          <w:tcPr>
            <w:tcW w:w="992" w:type="dxa"/>
            <w:noWrap/>
            <w:vAlign w:val="center"/>
          </w:tcPr>
          <w:p w14:paraId="73A817AC" w14:textId="730C18DB" w:rsidR="00B47194" w:rsidRPr="005B271B" w:rsidRDefault="0052392B" w:rsidP="0090447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12A1213B" w14:textId="77777777" w:rsidR="00B47194" w:rsidRPr="005B271B" w:rsidRDefault="00B47194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4A849373" w14:textId="3222809F" w:rsidR="00B47194" w:rsidRPr="005B271B" w:rsidRDefault="0052392B" w:rsidP="0090447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60" w:type="dxa"/>
            <w:noWrap/>
            <w:vAlign w:val="center"/>
          </w:tcPr>
          <w:p w14:paraId="5B197366" w14:textId="77777777" w:rsidR="00B47194" w:rsidRPr="005B271B" w:rsidRDefault="00B47194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A6CFAF9" w14:textId="3C991731" w:rsidR="00B47194" w:rsidRPr="005B271B" w:rsidRDefault="0052392B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41E52A61" w14:textId="44BAB65A" w:rsidR="00B47194" w:rsidRPr="005B271B" w:rsidRDefault="0052392B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0F9791E6" w14:textId="4FEFA751" w:rsidR="00B47194" w:rsidRPr="005B271B" w:rsidRDefault="0052392B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B47194" w:rsidRPr="005B271B" w14:paraId="036A6EAE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0006BE29" w14:textId="3D135848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.</w:t>
            </w:r>
          </w:p>
        </w:tc>
        <w:tc>
          <w:tcPr>
            <w:tcW w:w="4952" w:type="dxa"/>
            <w:vAlign w:val="bottom"/>
            <w:hideMark/>
          </w:tcPr>
          <w:p w14:paraId="1DB9E99D" w14:textId="77777777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Mikrobiologia</w:t>
            </w:r>
            <w:r w:rsidRPr="005B271B"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 parazytologia</w:t>
            </w:r>
          </w:p>
        </w:tc>
        <w:tc>
          <w:tcPr>
            <w:tcW w:w="992" w:type="dxa"/>
            <w:noWrap/>
            <w:vAlign w:val="center"/>
            <w:hideMark/>
          </w:tcPr>
          <w:p w14:paraId="0043E0CA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noWrap/>
            <w:vAlign w:val="center"/>
            <w:hideMark/>
          </w:tcPr>
          <w:p w14:paraId="471361B3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D97F256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60" w:type="dxa"/>
            <w:noWrap/>
            <w:vAlign w:val="center"/>
            <w:hideMark/>
          </w:tcPr>
          <w:p w14:paraId="59389B17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BA2B6F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5C530EDB" w14:textId="225CD7EC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5  </w:t>
            </w:r>
          </w:p>
        </w:tc>
        <w:tc>
          <w:tcPr>
            <w:tcW w:w="1418" w:type="dxa"/>
            <w:noWrap/>
            <w:vAlign w:val="center"/>
            <w:hideMark/>
          </w:tcPr>
          <w:p w14:paraId="796DC6A4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B47194" w:rsidRPr="005B271B" w14:paraId="571DB54D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2524A84F" w14:textId="59909265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.</w:t>
            </w:r>
          </w:p>
        </w:tc>
        <w:tc>
          <w:tcPr>
            <w:tcW w:w="4952" w:type="dxa"/>
            <w:vAlign w:val="bottom"/>
            <w:hideMark/>
          </w:tcPr>
          <w:p w14:paraId="0A59A0CA" w14:textId="77777777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zdrowia publicznego</w:t>
            </w:r>
          </w:p>
        </w:tc>
        <w:tc>
          <w:tcPr>
            <w:tcW w:w="992" w:type="dxa"/>
            <w:noWrap/>
            <w:vAlign w:val="center"/>
            <w:hideMark/>
          </w:tcPr>
          <w:p w14:paraId="2B7A20CD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  <w:hideMark/>
          </w:tcPr>
          <w:p w14:paraId="074933E4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E585605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  <w:hideMark/>
          </w:tcPr>
          <w:p w14:paraId="3DE8CD64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271C4B6C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03863CC3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4FD5C61A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egz</w:t>
            </w:r>
          </w:p>
        </w:tc>
      </w:tr>
      <w:tr w:rsidR="00B47194" w:rsidRPr="005B271B" w14:paraId="0340619F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24985BAC" w14:textId="1776674A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.</w:t>
            </w:r>
          </w:p>
        </w:tc>
        <w:tc>
          <w:tcPr>
            <w:tcW w:w="4952" w:type="dxa"/>
            <w:vAlign w:val="bottom"/>
          </w:tcPr>
          <w:p w14:paraId="0401A8BC" w14:textId="004F07EA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Kliniczny zarys chorób z patofizjologią 2</w:t>
            </w:r>
          </w:p>
        </w:tc>
        <w:tc>
          <w:tcPr>
            <w:tcW w:w="992" w:type="dxa"/>
            <w:noWrap/>
            <w:vAlign w:val="center"/>
          </w:tcPr>
          <w:p w14:paraId="4EB2E034" w14:textId="2A5509E3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noWrap/>
            <w:vAlign w:val="center"/>
          </w:tcPr>
          <w:p w14:paraId="3F5015AA" w14:textId="1B690D94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417" w:type="dxa"/>
            <w:noWrap/>
            <w:vAlign w:val="center"/>
          </w:tcPr>
          <w:p w14:paraId="7E5BEE60" w14:textId="283A9E84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560" w:type="dxa"/>
            <w:noWrap/>
            <w:vAlign w:val="center"/>
          </w:tcPr>
          <w:p w14:paraId="27D4CDFD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9EF3927" w14:textId="6BDFE6D2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597069A1" w14:textId="32D31642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489124DF" w14:textId="2CEA8A85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B47194" w:rsidRPr="005B271B" w14:paraId="332E9C97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29C12D5B" w14:textId="2A919286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9.</w:t>
            </w:r>
          </w:p>
        </w:tc>
        <w:tc>
          <w:tcPr>
            <w:tcW w:w="4952" w:type="dxa"/>
            <w:vAlign w:val="bottom"/>
            <w:hideMark/>
          </w:tcPr>
          <w:p w14:paraId="72F5C27D" w14:textId="632E7530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 Licencjackie 1</w:t>
            </w:r>
          </w:p>
        </w:tc>
        <w:tc>
          <w:tcPr>
            <w:tcW w:w="992" w:type="dxa"/>
            <w:noWrap/>
            <w:vAlign w:val="center"/>
            <w:hideMark/>
          </w:tcPr>
          <w:p w14:paraId="59332BB9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1B212ADB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417" w:type="dxa"/>
            <w:noWrap/>
            <w:vAlign w:val="center"/>
            <w:hideMark/>
          </w:tcPr>
          <w:p w14:paraId="6275D472" w14:textId="77777777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  <w:hideMark/>
          </w:tcPr>
          <w:p w14:paraId="5D63FECA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032825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0CC03B13" w14:textId="0A2C9AA9" w:rsidR="00B47194" w:rsidRPr="005B271B" w:rsidRDefault="0052392B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45A70318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B47194" w:rsidRPr="005B271B" w14:paraId="5226C30C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1E3A23C6" w14:textId="2CBA556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.</w:t>
            </w:r>
          </w:p>
        </w:tc>
        <w:tc>
          <w:tcPr>
            <w:tcW w:w="4952" w:type="dxa"/>
            <w:vAlign w:val="bottom"/>
            <w:hideMark/>
          </w:tcPr>
          <w:p w14:paraId="377B3161" w14:textId="35B33686" w:rsidR="00B47194" w:rsidRPr="005B271B" w:rsidRDefault="0052392B" w:rsidP="0052392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wiązki biologicznie czynne w żywności/Biologiczna aktywność składników żywności pochodzenia roślinnego</w:t>
            </w:r>
          </w:p>
        </w:tc>
        <w:tc>
          <w:tcPr>
            <w:tcW w:w="992" w:type="dxa"/>
            <w:noWrap/>
            <w:vAlign w:val="center"/>
            <w:hideMark/>
          </w:tcPr>
          <w:p w14:paraId="0C2236E6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noWrap/>
            <w:vAlign w:val="center"/>
            <w:hideMark/>
          </w:tcPr>
          <w:p w14:paraId="17A0D52C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01EB4A1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60" w:type="dxa"/>
            <w:noWrap/>
            <w:vAlign w:val="center"/>
            <w:hideMark/>
          </w:tcPr>
          <w:p w14:paraId="05044E72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1142299C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3242F002" w14:textId="1D043039" w:rsidR="00B47194" w:rsidRPr="005B271B" w:rsidRDefault="0052392B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4CFE4841" w14:textId="02F3B3DA" w:rsidR="00B47194" w:rsidRPr="005B271B" w:rsidRDefault="0034359D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B47194" w:rsidRPr="005B271B" w14:paraId="48C67DA8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3415909B" w14:textId="40554241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1.</w:t>
            </w:r>
          </w:p>
        </w:tc>
        <w:tc>
          <w:tcPr>
            <w:tcW w:w="4952" w:type="dxa"/>
            <w:vAlign w:val="bottom"/>
            <w:hideMark/>
          </w:tcPr>
          <w:p w14:paraId="3A595DB4" w14:textId="77777777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odstawy dietetyki 1 i 2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16CA29A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FA6AA1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7D8EEE8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60" w:type="dxa"/>
            <w:noWrap/>
            <w:vAlign w:val="center"/>
            <w:hideMark/>
          </w:tcPr>
          <w:p w14:paraId="285201FD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D231A3A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6B222AC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418" w:type="dxa"/>
            <w:noWrap/>
            <w:vAlign w:val="center"/>
            <w:hideMark/>
          </w:tcPr>
          <w:p w14:paraId="2AE90736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B47194" w:rsidRPr="005B271B" w14:paraId="4F129DA8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01CF641C" w14:textId="7E3CEE42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2.</w:t>
            </w:r>
          </w:p>
        </w:tc>
        <w:tc>
          <w:tcPr>
            <w:tcW w:w="4952" w:type="dxa"/>
            <w:vAlign w:val="bottom"/>
          </w:tcPr>
          <w:p w14:paraId="0C4043FE" w14:textId="77777777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naliza i ocena jakości żywnośc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87D1522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1A08A1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6DF6425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5311CD53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CFEBE45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3D64419" w14:textId="2FBBE4AE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4DFF1D44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B47194" w:rsidRPr="005B271B" w14:paraId="10EAAFAE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18371BB6" w14:textId="04B51DDB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3.</w:t>
            </w:r>
          </w:p>
        </w:tc>
        <w:tc>
          <w:tcPr>
            <w:tcW w:w="4952" w:type="dxa"/>
            <w:vAlign w:val="bottom"/>
          </w:tcPr>
          <w:p w14:paraId="152EDB41" w14:textId="470360AA" w:rsidR="00B47194" w:rsidRPr="005B271B" w:rsidRDefault="0052392B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Żywność nowej generacji/Kierunki rozwoju technologii żywnośc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19E00B0" w14:textId="77777777" w:rsidR="00B47194" w:rsidRPr="005B271B" w:rsidRDefault="00B47194" w:rsidP="00B4719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58D42F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74FE90E" w14:textId="77777777" w:rsidR="00B47194" w:rsidRPr="005B271B" w:rsidRDefault="00B47194" w:rsidP="00B4719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4FACB5AC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FC25D6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4E87058C" w14:textId="08302306" w:rsidR="00B47194" w:rsidRPr="005B271B" w:rsidRDefault="0052392B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2CECBBBB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zal</w:t>
            </w:r>
          </w:p>
        </w:tc>
      </w:tr>
      <w:tr w:rsidR="00B47194" w:rsidRPr="005B271B" w14:paraId="792B99DD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16626946" w14:textId="4A062002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4.</w:t>
            </w:r>
          </w:p>
        </w:tc>
        <w:tc>
          <w:tcPr>
            <w:tcW w:w="4952" w:type="dxa"/>
            <w:vAlign w:val="bottom"/>
          </w:tcPr>
          <w:p w14:paraId="586D6BB5" w14:textId="77777777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pidemiologia żywieniowa/Demografia żywieniowa</w:t>
            </w:r>
          </w:p>
        </w:tc>
        <w:tc>
          <w:tcPr>
            <w:tcW w:w="992" w:type="dxa"/>
            <w:noWrap/>
            <w:vAlign w:val="center"/>
          </w:tcPr>
          <w:p w14:paraId="78C9F151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763BA636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noWrap/>
            <w:vAlign w:val="center"/>
          </w:tcPr>
          <w:p w14:paraId="69645422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48FC998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D9BCA6F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CB1C2BC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4A88B243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l</w:t>
            </w:r>
          </w:p>
        </w:tc>
      </w:tr>
      <w:tr w:rsidR="00C00A2D" w:rsidRPr="005B271B" w14:paraId="29C5F111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2BDAB99B" w14:textId="0D760D22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.</w:t>
            </w:r>
          </w:p>
        </w:tc>
        <w:tc>
          <w:tcPr>
            <w:tcW w:w="4952" w:type="dxa"/>
            <w:vAlign w:val="bottom"/>
          </w:tcPr>
          <w:p w14:paraId="010F3299" w14:textId="600EF9CA" w:rsidR="00C00A2D" w:rsidRPr="005B271B" w:rsidRDefault="00C00A2D" w:rsidP="00C00A2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Język angielski</w:t>
            </w:r>
          </w:p>
        </w:tc>
        <w:tc>
          <w:tcPr>
            <w:tcW w:w="992" w:type="dxa"/>
            <w:noWrap/>
            <w:vAlign w:val="center"/>
          </w:tcPr>
          <w:p w14:paraId="3F14CF67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1C6588A0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E3717C5" w14:textId="259BEA95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60" w:type="dxa"/>
            <w:noWrap/>
            <w:vAlign w:val="center"/>
          </w:tcPr>
          <w:p w14:paraId="2297E2DE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37E733B1" w14:textId="64CEFD10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BB6ED5C" w14:textId="02CE1238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</w:tcPr>
          <w:p w14:paraId="73BCB703" w14:textId="2E73F394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C00A2D" w:rsidRPr="005B271B" w14:paraId="3A5FE839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18BAB836" w14:textId="013114A4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6.</w:t>
            </w:r>
          </w:p>
        </w:tc>
        <w:tc>
          <w:tcPr>
            <w:tcW w:w="4952" w:type="dxa"/>
            <w:vAlign w:val="bottom"/>
          </w:tcPr>
          <w:p w14:paraId="4E39AC15" w14:textId="6F691CD5" w:rsidR="00C00A2D" w:rsidRPr="005B271B" w:rsidRDefault="00C00A2D" w:rsidP="00C00A2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y do wyboru 3 z 1</w:t>
            </w:r>
            <w:r w:rsidR="00E118C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992" w:type="dxa"/>
            <w:noWrap/>
            <w:vAlign w:val="center"/>
          </w:tcPr>
          <w:p w14:paraId="158B91E0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2667F599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417" w:type="dxa"/>
            <w:noWrap/>
            <w:vAlign w:val="center"/>
          </w:tcPr>
          <w:p w14:paraId="7D45C366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78661191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EBCEF11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12C6812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0FA14EFD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C00A2D" w:rsidRPr="005B271B" w14:paraId="5F8B210B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0C5CA1E9" w14:textId="7184DF28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7.</w:t>
            </w:r>
          </w:p>
        </w:tc>
        <w:tc>
          <w:tcPr>
            <w:tcW w:w="4952" w:type="dxa"/>
            <w:vAlign w:val="bottom"/>
          </w:tcPr>
          <w:p w14:paraId="58BC1AE5" w14:textId="6C0B62FA" w:rsidR="00C00A2D" w:rsidRPr="005B271B" w:rsidRDefault="00C00A2D" w:rsidP="00C00A2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instytucji opiekuńczo-wychowawczej</w:t>
            </w:r>
          </w:p>
        </w:tc>
        <w:tc>
          <w:tcPr>
            <w:tcW w:w="992" w:type="dxa"/>
            <w:noWrap/>
            <w:vAlign w:val="center"/>
          </w:tcPr>
          <w:p w14:paraId="4360A652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6DD97D8A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4BB20A99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084D65FA" w14:textId="53571083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C4DEBDC" w14:textId="6DD63273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45E07B3" w14:textId="1F018BA0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565A4162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C00A2D" w:rsidRPr="005B271B" w14:paraId="03812371" w14:textId="77777777" w:rsidTr="00904475">
        <w:trPr>
          <w:trHeight w:val="289"/>
        </w:trPr>
        <w:tc>
          <w:tcPr>
            <w:tcW w:w="5954" w:type="dxa"/>
            <w:gridSpan w:val="2"/>
            <w:noWrap/>
            <w:vAlign w:val="center"/>
            <w:hideMark/>
          </w:tcPr>
          <w:p w14:paraId="70D00895" w14:textId="77777777" w:rsidR="00C00A2D" w:rsidRPr="005B271B" w:rsidRDefault="00C00A2D" w:rsidP="00C00A2D">
            <w:pPr>
              <w:jc w:val="right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RAZ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7E63788" w14:textId="4F0A191E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2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5ED62E7" w14:textId="71E8C00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13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EF8138F" w14:textId="464C2951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490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noWrap/>
            <w:vAlign w:val="center"/>
            <w:hideMark/>
          </w:tcPr>
          <w:p w14:paraId="5E130E0B" w14:textId="76423F7A" w:rsidR="00C00A2D" w:rsidRPr="005B271B" w:rsidRDefault="00C00A2D" w:rsidP="00C00A2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C0EA593" w14:textId="22F26F6E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950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8F2A941" w14:textId="3BF53D28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418" w:type="dxa"/>
            <w:tcBorders>
              <w:left w:val="single" w:sz="12" w:space="0" w:color="auto"/>
            </w:tcBorders>
            <w:noWrap/>
            <w:vAlign w:val="center"/>
            <w:hideMark/>
          </w:tcPr>
          <w:p w14:paraId="10540CF1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  <w:bookmarkEnd w:id="2"/>
    </w:tbl>
    <w:p w14:paraId="0C3947C6" w14:textId="77777777" w:rsidR="00904475" w:rsidRPr="005B271B" w:rsidRDefault="00904475" w:rsidP="00904475">
      <w:pPr>
        <w:rPr>
          <w:rFonts w:asciiTheme="minorHAnsi" w:hAnsiTheme="minorHAnsi" w:cstheme="minorHAnsi"/>
        </w:rPr>
      </w:pPr>
    </w:p>
    <w:p w14:paraId="0C83205E" w14:textId="77777777" w:rsidR="00904475" w:rsidRPr="005B271B" w:rsidRDefault="00904475" w:rsidP="00904475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tabelę należy powielić tyle razy ile jest lat w danym cyklu kształcenia</w:t>
      </w:r>
    </w:p>
    <w:p w14:paraId="1D7D7AC9" w14:textId="77777777" w:rsidR="00904475" w:rsidRPr="005B271B" w:rsidRDefault="00904475" w:rsidP="00904475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71DC332E" w14:textId="77777777" w:rsidR="00904475" w:rsidRPr="005B271B" w:rsidRDefault="00904475" w:rsidP="00904475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* należy wpisać symbol zgodnie z legendą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1984"/>
      </w:tblGrid>
      <w:tr w:rsidR="00904475" w:rsidRPr="005B271B" w14:paraId="1B1D5191" w14:textId="77777777" w:rsidTr="00904475">
        <w:tc>
          <w:tcPr>
            <w:tcW w:w="846" w:type="dxa"/>
          </w:tcPr>
          <w:p w14:paraId="27A45476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</w:p>
        </w:tc>
        <w:tc>
          <w:tcPr>
            <w:tcW w:w="1984" w:type="dxa"/>
          </w:tcPr>
          <w:p w14:paraId="66490A4E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iczenie</w:t>
            </w:r>
          </w:p>
        </w:tc>
      </w:tr>
      <w:tr w:rsidR="00904475" w:rsidRPr="005B271B" w14:paraId="1B1995A9" w14:textId="77777777" w:rsidTr="00904475">
        <w:tc>
          <w:tcPr>
            <w:tcW w:w="846" w:type="dxa"/>
          </w:tcPr>
          <w:p w14:paraId="4ECEEB7C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/o</w:t>
            </w:r>
          </w:p>
        </w:tc>
        <w:tc>
          <w:tcPr>
            <w:tcW w:w="1984" w:type="dxa"/>
          </w:tcPr>
          <w:p w14:paraId="732CDCA5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iczenie na ocenę</w:t>
            </w:r>
          </w:p>
        </w:tc>
      </w:tr>
      <w:tr w:rsidR="00904475" w:rsidRPr="005B271B" w14:paraId="2CAADF9B" w14:textId="77777777" w:rsidTr="00904475">
        <w:tc>
          <w:tcPr>
            <w:tcW w:w="846" w:type="dxa"/>
          </w:tcPr>
          <w:p w14:paraId="3F8F47A4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egz</w:t>
            </w:r>
          </w:p>
        </w:tc>
        <w:tc>
          <w:tcPr>
            <w:tcW w:w="1984" w:type="dxa"/>
          </w:tcPr>
          <w:p w14:paraId="76BC30D9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egzamin </w:t>
            </w:r>
          </w:p>
        </w:tc>
      </w:tr>
    </w:tbl>
    <w:p w14:paraId="0B5232C0" w14:textId="77777777" w:rsidR="00904475" w:rsidRPr="005B271B" w:rsidRDefault="00904475" w:rsidP="00E26C24">
      <w:pPr>
        <w:jc w:val="center"/>
        <w:rPr>
          <w:rFonts w:asciiTheme="minorHAnsi" w:hAnsiTheme="minorHAnsi" w:cstheme="minorHAnsi"/>
          <w:bCs/>
          <w:sz w:val="24"/>
          <w:szCs w:val="24"/>
        </w:rPr>
      </w:pPr>
    </w:p>
    <w:p w14:paraId="2E4D8B30" w14:textId="77777777" w:rsidR="00904475" w:rsidRPr="005B271B" w:rsidRDefault="00904475" w:rsidP="00904475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PROGRAM STUDIÓW dla cyklu kształcenia 2025/2026 – 2027/2028</w:t>
      </w:r>
    </w:p>
    <w:p w14:paraId="6FE180FC" w14:textId="77777777" w:rsidR="00904475" w:rsidRPr="005B271B" w:rsidRDefault="00904475" w:rsidP="00904475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akademicki 2027/2028</w:t>
      </w:r>
    </w:p>
    <w:p w14:paraId="391E2781" w14:textId="77777777" w:rsidR="00904475" w:rsidRPr="005B271B" w:rsidRDefault="00904475" w:rsidP="00904475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3*</w:t>
      </w:r>
    </w:p>
    <w:p w14:paraId="54DE3F54" w14:textId="77777777" w:rsidR="00904475" w:rsidRPr="005B271B" w:rsidRDefault="00904475" w:rsidP="00904475">
      <w:pPr>
        <w:rPr>
          <w:rFonts w:asciiTheme="minorHAnsi" w:hAnsiTheme="minorHAnsi" w:cstheme="minorHAnsi"/>
          <w:b/>
          <w:sz w:val="24"/>
          <w:szCs w:val="24"/>
        </w:rPr>
      </w:pPr>
    </w:p>
    <w:p w14:paraId="6D304D95" w14:textId="77777777" w:rsidR="00904475" w:rsidRPr="005B271B" w:rsidRDefault="00904475" w:rsidP="00904475">
      <w:pPr>
        <w:rPr>
          <w:rFonts w:asciiTheme="minorHAnsi" w:hAnsiTheme="minorHAnsi" w:cstheme="minorHAnsi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4952"/>
        <w:gridCol w:w="992"/>
        <w:gridCol w:w="1276"/>
        <w:gridCol w:w="1417"/>
        <w:gridCol w:w="1560"/>
        <w:gridCol w:w="1417"/>
        <w:gridCol w:w="1559"/>
        <w:gridCol w:w="1418"/>
      </w:tblGrid>
      <w:tr w:rsidR="00904475" w:rsidRPr="005B271B" w14:paraId="7F08C0A0" w14:textId="77777777" w:rsidTr="00904475">
        <w:trPr>
          <w:trHeight w:val="1174"/>
        </w:trPr>
        <w:tc>
          <w:tcPr>
            <w:tcW w:w="1002" w:type="dxa"/>
            <w:noWrap/>
            <w:vAlign w:val="center"/>
            <w:hideMark/>
          </w:tcPr>
          <w:p w14:paraId="711D45B0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bookmarkStart w:id="3" w:name="_Hlk190601658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p bądź kod grupy**</w:t>
            </w:r>
          </w:p>
        </w:tc>
        <w:tc>
          <w:tcPr>
            <w:tcW w:w="4952" w:type="dxa"/>
            <w:vAlign w:val="center"/>
            <w:hideMark/>
          </w:tcPr>
          <w:p w14:paraId="0B0754D2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334DB4B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471A7B5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92" w:type="dxa"/>
            <w:noWrap/>
            <w:vAlign w:val="center"/>
            <w:hideMark/>
          </w:tcPr>
          <w:p w14:paraId="5DFA8E8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ykład</w:t>
            </w:r>
          </w:p>
        </w:tc>
        <w:tc>
          <w:tcPr>
            <w:tcW w:w="1276" w:type="dxa"/>
            <w:noWrap/>
            <w:vAlign w:val="center"/>
            <w:hideMark/>
          </w:tcPr>
          <w:p w14:paraId="703B77CF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</w:t>
            </w:r>
          </w:p>
        </w:tc>
        <w:tc>
          <w:tcPr>
            <w:tcW w:w="1417" w:type="dxa"/>
            <w:noWrap/>
            <w:vAlign w:val="center"/>
            <w:hideMark/>
          </w:tcPr>
          <w:p w14:paraId="3470301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ostałe formy</w:t>
            </w:r>
          </w:p>
        </w:tc>
        <w:tc>
          <w:tcPr>
            <w:tcW w:w="1560" w:type="dxa"/>
            <w:noWrap/>
            <w:vAlign w:val="center"/>
            <w:hideMark/>
          </w:tcPr>
          <w:p w14:paraId="4EF0DD5B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zawodowa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0968DC7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UMA</w:t>
            </w:r>
          </w:p>
          <w:p w14:paraId="16DE134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ODZIN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60973D8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UNKTY</w:t>
            </w:r>
          </w:p>
          <w:p w14:paraId="2521162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CTS</w:t>
            </w:r>
          </w:p>
        </w:tc>
        <w:tc>
          <w:tcPr>
            <w:tcW w:w="1418" w:type="dxa"/>
            <w:noWrap/>
            <w:vAlign w:val="center"/>
            <w:hideMark/>
          </w:tcPr>
          <w:p w14:paraId="015AA38B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orma</w:t>
            </w:r>
          </w:p>
          <w:p w14:paraId="0D40BDC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eryfikacji</w:t>
            </w:r>
          </w:p>
          <w:p w14:paraId="07BD2A3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***</w:t>
            </w:r>
          </w:p>
        </w:tc>
      </w:tr>
      <w:tr w:rsidR="00904475" w:rsidRPr="005B271B" w14:paraId="450595D0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0DD2B75F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67D16F55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dietetyki 3</w:t>
            </w:r>
          </w:p>
        </w:tc>
        <w:tc>
          <w:tcPr>
            <w:tcW w:w="992" w:type="dxa"/>
            <w:noWrap/>
            <w:vAlign w:val="center"/>
            <w:hideMark/>
          </w:tcPr>
          <w:p w14:paraId="68A8F61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noWrap/>
            <w:vAlign w:val="center"/>
            <w:hideMark/>
          </w:tcPr>
          <w:p w14:paraId="34F5542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2AB264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60" w:type="dxa"/>
            <w:noWrap/>
            <w:vAlign w:val="center"/>
            <w:hideMark/>
          </w:tcPr>
          <w:p w14:paraId="3AE93DA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20EEF5C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0A5893EA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032F34B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904475" w:rsidRPr="005B271B" w14:paraId="16C565A7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02511DCB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7CF094F6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ość funkcjonalna, nutraceutyki i suplementy diet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48FA59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5D17FB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11E00E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560" w:type="dxa"/>
            <w:noWrap/>
            <w:vAlign w:val="center"/>
            <w:hideMark/>
          </w:tcPr>
          <w:p w14:paraId="07155AD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594A911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CAC246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12FD342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egz</w:t>
            </w:r>
          </w:p>
        </w:tc>
      </w:tr>
      <w:tr w:rsidR="00904475" w:rsidRPr="005B271B" w14:paraId="3638C0EA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2DD969B9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08B99E93" w14:textId="63D497D0" w:rsidR="00904475" w:rsidRPr="005B271B" w:rsidRDefault="00DF7D8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Metodologia badań żywieniowych/Podstawy analizy wyników badań żywieniowych z biostatystyką</w:t>
            </w:r>
          </w:p>
        </w:tc>
        <w:tc>
          <w:tcPr>
            <w:tcW w:w="992" w:type="dxa"/>
            <w:noWrap/>
            <w:vAlign w:val="center"/>
            <w:hideMark/>
          </w:tcPr>
          <w:p w14:paraId="5405220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  <w:hideMark/>
          </w:tcPr>
          <w:p w14:paraId="63F64778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7A20AEE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60" w:type="dxa"/>
            <w:noWrap/>
            <w:vAlign w:val="center"/>
            <w:hideMark/>
          </w:tcPr>
          <w:p w14:paraId="52E25B09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50CB4C0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222F6CC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106CBA6E" w14:textId="0EF48E22" w:rsidR="00904475" w:rsidRPr="005B271B" w:rsidRDefault="00DF7D85" w:rsidP="00904475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l</w:t>
            </w:r>
          </w:p>
        </w:tc>
      </w:tr>
      <w:tr w:rsidR="00904475" w:rsidRPr="005B271B" w14:paraId="34D10DD4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3A4D9844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4DD73893" w14:textId="2DC40723" w:rsidR="00904475" w:rsidRPr="005B271B" w:rsidRDefault="00DF7D8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dukacja żywieniowa/Rozwijanie kompetencji żywieniowych w grupach społecznych</w:t>
            </w:r>
          </w:p>
        </w:tc>
        <w:tc>
          <w:tcPr>
            <w:tcW w:w="992" w:type="dxa"/>
            <w:noWrap/>
            <w:vAlign w:val="center"/>
            <w:hideMark/>
          </w:tcPr>
          <w:p w14:paraId="54A2515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7218678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2D497559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60" w:type="dxa"/>
            <w:noWrap/>
            <w:vAlign w:val="center"/>
            <w:hideMark/>
          </w:tcPr>
          <w:p w14:paraId="7627AB2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ADEC10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E9F0D5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  <w:hideMark/>
          </w:tcPr>
          <w:p w14:paraId="36CEC10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Bidi"/>
                <w:strike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l</w:t>
            </w:r>
          </w:p>
        </w:tc>
      </w:tr>
      <w:tr w:rsidR="00904475" w:rsidRPr="005B271B" w14:paraId="0E9B0DE0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530C4C64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19DB7205" w14:textId="2E024630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agnostyka laboratoryjna w dietetyce</w:t>
            </w:r>
          </w:p>
        </w:tc>
        <w:tc>
          <w:tcPr>
            <w:tcW w:w="992" w:type="dxa"/>
            <w:noWrap/>
            <w:vAlign w:val="center"/>
            <w:hideMark/>
          </w:tcPr>
          <w:p w14:paraId="12B1ED8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276" w:type="dxa"/>
            <w:noWrap/>
            <w:vAlign w:val="center"/>
            <w:hideMark/>
          </w:tcPr>
          <w:p w14:paraId="4EF31BDB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5F806E08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3</w:t>
            </w:r>
          </w:p>
        </w:tc>
        <w:tc>
          <w:tcPr>
            <w:tcW w:w="1560" w:type="dxa"/>
            <w:noWrap/>
            <w:vAlign w:val="center"/>
            <w:hideMark/>
          </w:tcPr>
          <w:p w14:paraId="5D0A221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8C9B50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3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D319E23" w14:textId="550B02D1" w:rsidR="0090447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138C761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904475" w:rsidRPr="005B271B" w14:paraId="53581019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6D7002B8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7D253D75" w14:textId="4391A16E" w:rsidR="00904475" w:rsidRPr="005B271B" w:rsidRDefault="00DF7D8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>Diety alternatywne/Kontrowersje żywieniowe w praktyce klinicznej</w:t>
            </w:r>
          </w:p>
        </w:tc>
        <w:tc>
          <w:tcPr>
            <w:tcW w:w="992" w:type="dxa"/>
            <w:noWrap/>
            <w:vAlign w:val="center"/>
            <w:hideMark/>
          </w:tcPr>
          <w:p w14:paraId="18B3B202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40C0BDF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3D453C6C" w14:textId="23522BBF" w:rsidR="0090447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  <w:hideMark/>
          </w:tcPr>
          <w:p w14:paraId="242BC6D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3E77E426" w14:textId="560CA84F" w:rsidR="0090447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8784892" w14:textId="5D201894" w:rsidR="0090447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5984B672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DF7D85" w:rsidRPr="005B271B" w14:paraId="1948C233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14392DB2" w14:textId="77777777" w:rsidR="00DF7D85" w:rsidRPr="005B271B" w:rsidRDefault="00DF7D8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709AB04C" w14:textId="3E5698D6" w:rsidR="00DF7D85" w:rsidRPr="005B271B" w:rsidRDefault="00DF7D85" w:rsidP="0090447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uchnie regionalne/Kuchnie narodowe</w:t>
            </w:r>
          </w:p>
        </w:tc>
        <w:tc>
          <w:tcPr>
            <w:tcW w:w="992" w:type="dxa"/>
            <w:noWrap/>
            <w:vAlign w:val="center"/>
          </w:tcPr>
          <w:p w14:paraId="796A3B02" w14:textId="77777777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7B66AF0A" w14:textId="77777777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D560174" w14:textId="6F3549A8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</w:tcPr>
          <w:p w14:paraId="57828B7E" w14:textId="77777777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462E3E22" w14:textId="41E1B398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71284A0" w14:textId="0AB3B0D4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1C76EC02" w14:textId="2138E39E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zal</w:t>
            </w:r>
          </w:p>
        </w:tc>
      </w:tr>
      <w:tr w:rsidR="00904475" w:rsidRPr="005B271B" w14:paraId="193D282D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746E835E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4EB2A9C1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Dietetyka pediatryczna</w:t>
            </w:r>
          </w:p>
        </w:tc>
        <w:tc>
          <w:tcPr>
            <w:tcW w:w="992" w:type="dxa"/>
            <w:noWrap/>
            <w:vAlign w:val="center"/>
          </w:tcPr>
          <w:p w14:paraId="37272DA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</w:tcPr>
          <w:p w14:paraId="750F1FA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03E4E8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</w:tcPr>
          <w:p w14:paraId="5156F9B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0B7B50F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2A9BB6A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7487CFD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egz</w:t>
            </w:r>
          </w:p>
        </w:tc>
      </w:tr>
      <w:tr w:rsidR="00904475" w:rsidRPr="005B271B" w14:paraId="2A5AF25C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5A3AFB52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23C862BD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armakologia, farmakoterapia i interakcje leków z żywnością</w:t>
            </w:r>
          </w:p>
        </w:tc>
        <w:tc>
          <w:tcPr>
            <w:tcW w:w="992" w:type="dxa"/>
            <w:noWrap/>
            <w:vAlign w:val="center"/>
          </w:tcPr>
          <w:p w14:paraId="5980C05B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noWrap/>
            <w:vAlign w:val="center"/>
          </w:tcPr>
          <w:p w14:paraId="3B6038C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noWrap/>
            <w:vAlign w:val="center"/>
          </w:tcPr>
          <w:p w14:paraId="756EFC5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60" w:type="dxa"/>
            <w:noWrap/>
            <w:vAlign w:val="center"/>
          </w:tcPr>
          <w:p w14:paraId="3DD36B79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2CEE11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59E0AE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418" w:type="dxa"/>
            <w:noWrap/>
            <w:vAlign w:val="center"/>
          </w:tcPr>
          <w:p w14:paraId="1B15B20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egz</w:t>
            </w:r>
          </w:p>
        </w:tc>
      </w:tr>
      <w:tr w:rsidR="00904475" w:rsidRPr="005B271B" w14:paraId="7C6A4713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7E108205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5A58E869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oterapia bloków metabolicznych</w:t>
            </w:r>
          </w:p>
        </w:tc>
        <w:tc>
          <w:tcPr>
            <w:tcW w:w="992" w:type="dxa"/>
            <w:noWrap/>
            <w:vAlign w:val="center"/>
          </w:tcPr>
          <w:p w14:paraId="1FD8E1E2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5E5E577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44F660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550ABC1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7DDAC9F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E341E7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20807DE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04475" w:rsidRPr="005B271B" w14:paraId="5D894263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1435AD66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6A49E184" w14:textId="5A60029A" w:rsidR="00904475" w:rsidRPr="005B271B" w:rsidRDefault="00DF7D8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poradnictwa dietetycznego/Indywidualizacja opieki dietetycznej</w:t>
            </w:r>
          </w:p>
        </w:tc>
        <w:tc>
          <w:tcPr>
            <w:tcW w:w="992" w:type="dxa"/>
            <w:noWrap/>
            <w:vAlign w:val="center"/>
            <w:hideMark/>
          </w:tcPr>
          <w:p w14:paraId="2F5D7F63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  <w:hideMark/>
          </w:tcPr>
          <w:p w14:paraId="30ECCB2A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073AC7B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  <w:hideMark/>
          </w:tcPr>
          <w:p w14:paraId="750BF5C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6E054F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47277B6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50B57D0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A53C60" w:rsidRPr="005B271B" w14:paraId="010064EE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7E778066" w14:textId="77777777" w:rsidR="00A53C60" w:rsidRPr="005B271B" w:rsidRDefault="00A53C60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4985BFF7" w14:textId="56B92C9F" w:rsidR="00A53C60" w:rsidRPr="005B271B" w:rsidRDefault="00A53C60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e osób pracujących w służbach mundurowych/Żywienie w warunkach zmianowych i ekstremalnych</w:t>
            </w:r>
          </w:p>
        </w:tc>
        <w:tc>
          <w:tcPr>
            <w:tcW w:w="992" w:type="dxa"/>
            <w:noWrap/>
            <w:vAlign w:val="center"/>
          </w:tcPr>
          <w:p w14:paraId="2B224AC3" w14:textId="77777777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5D9AE11F" w14:textId="77777777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19BB4AA4" w14:textId="30FAE5C8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60" w:type="dxa"/>
            <w:noWrap/>
            <w:vAlign w:val="center"/>
          </w:tcPr>
          <w:p w14:paraId="412B2A07" w14:textId="77777777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FF82E14" w14:textId="4043E51C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5F0C7F71" w14:textId="07B932D3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7D820B82" w14:textId="61642915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A53C60" w:rsidRPr="005B271B" w14:paraId="068B927F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6C587C9F" w14:textId="77777777" w:rsidR="00A53C60" w:rsidRPr="005B271B" w:rsidRDefault="00A53C60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19B1C43E" w14:textId="3E0F00D8" w:rsidR="00A53C60" w:rsidRPr="005B271B" w:rsidRDefault="00A53C60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dukacja diabetologiczna/Edukacja zdrowotna pacjenta z zaburzeniami metabolicznymi</w:t>
            </w:r>
          </w:p>
        </w:tc>
        <w:tc>
          <w:tcPr>
            <w:tcW w:w="992" w:type="dxa"/>
            <w:noWrap/>
            <w:vAlign w:val="center"/>
          </w:tcPr>
          <w:p w14:paraId="53C24854" w14:textId="77777777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5F5D9522" w14:textId="35C28819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242F124B" w14:textId="5D738422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3CDD9206" w14:textId="77777777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B37D4A9" w14:textId="44FF891B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47E62120" w14:textId="1A3BB30B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62919846" w14:textId="56DE57A0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04475" w:rsidRPr="005B271B" w14:paraId="5FC53663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75C4C48D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18B54757" w14:textId="78F1D241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y do wyboru 5 z 1</w:t>
            </w:r>
            <w:r w:rsidR="00E118C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992" w:type="dxa"/>
            <w:noWrap/>
            <w:vAlign w:val="center"/>
          </w:tcPr>
          <w:p w14:paraId="7D7EA0A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7DE634E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417" w:type="dxa"/>
            <w:noWrap/>
            <w:vAlign w:val="center"/>
          </w:tcPr>
          <w:p w14:paraId="038792A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0311CE5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5D257F8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29A201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418" w:type="dxa"/>
            <w:noWrap/>
            <w:vAlign w:val="center"/>
          </w:tcPr>
          <w:p w14:paraId="6DCCAAE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DF7D85" w:rsidRPr="005B271B" w14:paraId="13F67E8F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2BC4560C" w14:textId="77777777" w:rsidR="00DF7D85" w:rsidRPr="005B271B" w:rsidRDefault="00DF7D85" w:rsidP="00DF7D8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2625DB49" w14:textId="4FB16628" w:rsidR="00DF7D85" w:rsidRPr="005B271B" w:rsidRDefault="00DF7D85" w:rsidP="00DF7D8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szpitalu na oddziałach dziecięcych</w:t>
            </w:r>
          </w:p>
        </w:tc>
        <w:tc>
          <w:tcPr>
            <w:tcW w:w="992" w:type="dxa"/>
            <w:noWrap/>
            <w:vAlign w:val="center"/>
          </w:tcPr>
          <w:p w14:paraId="155A3998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416026EE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0C24078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5730046C" w14:textId="539C54DA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826925A" w14:textId="7EC71D3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AC96ED9" w14:textId="19FB15E3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0CAE40BE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DF7D85" w:rsidRPr="005B271B" w14:paraId="5F2F2F67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7261FD00" w14:textId="77777777" w:rsidR="00DF7D85" w:rsidRPr="005B271B" w:rsidRDefault="00DF7D85" w:rsidP="00DF7D8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3433ED06" w14:textId="522BEB2B" w:rsidR="00DF7D85" w:rsidRPr="005B271B" w:rsidRDefault="00DF7D85" w:rsidP="00DF7D8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aktyka w placówce geriatrycznej lub w </w:t>
            </w:r>
            <w:r w:rsidR="00B4208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oddziale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geriatrycznym</w:t>
            </w:r>
          </w:p>
        </w:tc>
        <w:tc>
          <w:tcPr>
            <w:tcW w:w="992" w:type="dxa"/>
            <w:noWrap/>
            <w:vAlign w:val="center"/>
          </w:tcPr>
          <w:p w14:paraId="4718DB1E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1F9AE2DF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13FE37BE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1AAD2661" w14:textId="78DDC704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FA60D1C" w14:textId="473F81ED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051DC04" w14:textId="5D6D3F64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7F724E34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DF7D85" w:rsidRPr="005B271B" w14:paraId="66EF10B1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303A6ED7" w14:textId="77777777" w:rsidR="00DF7D85" w:rsidRPr="005B271B" w:rsidRDefault="00DF7D85" w:rsidP="00DF7D8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4CBB0193" w14:textId="1C1CC74E" w:rsidR="00DF7D85" w:rsidRPr="005B271B" w:rsidRDefault="00DF7D85" w:rsidP="00DF7D8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szpitalu dla dorosłych</w:t>
            </w:r>
          </w:p>
        </w:tc>
        <w:tc>
          <w:tcPr>
            <w:tcW w:w="992" w:type="dxa"/>
            <w:noWrap/>
            <w:vAlign w:val="center"/>
          </w:tcPr>
          <w:p w14:paraId="3D384B94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33B84B2D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4028D218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7910A6E6" w14:textId="0C690EEC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EDFD100" w14:textId="3C8CF0A5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B61A1D3" w14:textId="18ADBEC3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2B89F7AA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DF7D85" w:rsidRPr="005B271B" w14:paraId="0C575594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7C6051A1" w14:textId="77777777" w:rsidR="00DF7D85" w:rsidRPr="005B271B" w:rsidRDefault="00DF7D85" w:rsidP="00DF7D8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16288CF2" w14:textId="37D99581" w:rsidR="00DF7D85" w:rsidRPr="005B271B" w:rsidRDefault="00DF7D85" w:rsidP="00DF7D8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Seminarium Licencjackie 2 i 3</w:t>
            </w:r>
          </w:p>
        </w:tc>
        <w:tc>
          <w:tcPr>
            <w:tcW w:w="992" w:type="dxa"/>
            <w:noWrap/>
            <w:vAlign w:val="center"/>
          </w:tcPr>
          <w:p w14:paraId="2CB3D258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099936D0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noWrap/>
            <w:vAlign w:val="center"/>
          </w:tcPr>
          <w:p w14:paraId="55D88FEB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701619B6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AE5582D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B746FF7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418" w:type="dxa"/>
            <w:noWrap/>
            <w:vAlign w:val="center"/>
          </w:tcPr>
          <w:p w14:paraId="6CF84AB8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A53C60" w:rsidRPr="005B271B" w14:paraId="629709A9" w14:textId="77777777" w:rsidTr="00A04520">
        <w:trPr>
          <w:trHeight w:val="289"/>
        </w:trPr>
        <w:tc>
          <w:tcPr>
            <w:tcW w:w="5954" w:type="dxa"/>
            <w:gridSpan w:val="2"/>
            <w:noWrap/>
            <w:vAlign w:val="center"/>
            <w:hideMark/>
          </w:tcPr>
          <w:p w14:paraId="0D7AD56D" w14:textId="77777777" w:rsidR="00A53C60" w:rsidRPr="005B271B" w:rsidRDefault="00A53C60" w:rsidP="00A53C60">
            <w:pPr>
              <w:jc w:val="right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RAZ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C5A7517" w14:textId="77777777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754AB98F" w14:textId="7B2A52E4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4EBDAAB8" w14:textId="194EE893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63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noWrap/>
            <w:vAlign w:val="center"/>
            <w:hideMark/>
          </w:tcPr>
          <w:p w14:paraId="5D4B33C7" w14:textId="17D96D09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1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90E3874" w14:textId="5416A6AC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73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9887D8" w14:textId="77777777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418" w:type="dxa"/>
            <w:tcBorders>
              <w:left w:val="single" w:sz="12" w:space="0" w:color="auto"/>
            </w:tcBorders>
            <w:noWrap/>
            <w:vAlign w:val="center"/>
            <w:hideMark/>
          </w:tcPr>
          <w:p w14:paraId="73A02ACE" w14:textId="77777777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  <w:bookmarkEnd w:id="3"/>
    </w:tbl>
    <w:p w14:paraId="575A76BA" w14:textId="77777777" w:rsidR="00904475" w:rsidRPr="005B271B" w:rsidRDefault="00904475" w:rsidP="00904475">
      <w:pPr>
        <w:rPr>
          <w:rFonts w:asciiTheme="minorHAnsi" w:hAnsiTheme="minorHAnsi" w:cstheme="minorHAnsi"/>
        </w:rPr>
      </w:pPr>
    </w:p>
    <w:p w14:paraId="4489B1B6" w14:textId="77777777" w:rsidR="00904475" w:rsidRPr="005B271B" w:rsidRDefault="00904475" w:rsidP="00904475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tabelę należy powielić tyle razy ile jest lat w danym cyklu kształcenia</w:t>
      </w:r>
    </w:p>
    <w:p w14:paraId="71735B6C" w14:textId="77777777" w:rsidR="00904475" w:rsidRPr="005B271B" w:rsidRDefault="00904475" w:rsidP="00904475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718722EF" w14:textId="77777777" w:rsidR="00904475" w:rsidRPr="005B271B" w:rsidRDefault="00904475" w:rsidP="00904475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* należy wpisać symbol zgodnie z legendą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1984"/>
      </w:tblGrid>
      <w:tr w:rsidR="00904475" w:rsidRPr="005B271B" w14:paraId="3284D93F" w14:textId="77777777" w:rsidTr="00904475">
        <w:tc>
          <w:tcPr>
            <w:tcW w:w="846" w:type="dxa"/>
          </w:tcPr>
          <w:p w14:paraId="68542FD2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</w:p>
        </w:tc>
        <w:tc>
          <w:tcPr>
            <w:tcW w:w="1984" w:type="dxa"/>
          </w:tcPr>
          <w:p w14:paraId="00BB7504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iczenie</w:t>
            </w:r>
          </w:p>
        </w:tc>
      </w:tr>
      <w:tr w:rsidR="00904475" w:rsidRPr="005B271B" w14:paraId="6A8DBC03" w14:textId="77777777" w:rsidTr="00904475">
        <w:tc>
          <w:tcPr>
            <w:tcW w:w="846" w:type="dxa"/>
          </w:tcPr>
          <w:p w14:paraId="2D8F019B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/o</w:t>
            </w:r>
          </w:p>
        </w:tc>
        <w:tc>
          <w:tcPr>
            <w:tcW w:w="1984" w:type="dxa"/>
          </w:tcPr>
          <w:p w14:paraId="623D73BB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iczenie na ocenę</w:t>
            </w:r>
          </w:p>
        </w:tc>
      </w:tr>
      <w:tr w:rsidR="00904475" w:rsidRPr="005B271B" w14:paraId="709433E5" w14:textId="77777777" w:rsidTr="00904475">
        <w:tc>
          <w:tcPr>
            <w:tcW w:w="846" w:type="dxa"/>
          </w:tcPr>
          <w:p w14:paraId="5A72B6F9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egz</w:t>
            </w:r>
          </w:p>
        </w:tc>
        <w:tc>
          <w:tcPr>
            <w:tcW w:w="1984" w:type="dxa"/>
          </w:tcPr>
          <w:p w14:paraId="7DE26045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egzamin </w:t>
            </w:r>
          </w:p>
        </w:tc>
      </w:tr>
    </w:tbl>
    <w:p w14:paraId="03C32066" w14:textId="77777777" w:rsidR="00904475" w:rsidRPr="005B271B" w:rsidRDefault="00904475" w:rsidP="0044794A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7E2BE337" w14:textId="77777777" w:rsidR="00904475" w:rsidRPr="005B271B" w:rsidRDefault="00904475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69C44395" w14:textId="77777777" w:rsidR="00904475" w:rsidRPr="005B271B" w:rsidRDefault="00904475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20504C13" w14:textId="77777777" w:rsidR="00904475" w:rsidRDefault="00904475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695D8430" w14:textId="77777777" w:rsidR="007F5142" w:rsidRDefault="007F5142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69022DCC" w14:textId="77777777" w:rsidR="007F5142" w:rsidRDefault="007F5142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12B80B8A" w14:textId="77777777" w:rsidR="007F5142" w:rsidRDefault="007F5142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3338A79C" w14:textId="77777777" w:rsidR="007F5142" w:rsidRDefault="007F5142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7C15FF79" w14:textId="77777777" w:rsidR="007F5142" w:rsidRDefault="007F5142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000AA6D1" w14:textId="77777777" w:rsidR="007F5142" w:rsidRPr="005B271B" w:rsidRDefault="007F5142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4823C3B3" w14:textId="296199A6" w:rsidR="00E26C24" w:rsidRPr="005B271B" w:rsidRDefault="00E26C24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5B271B">
        <w:rPr>
          <w:rFonts w:asciiTheme="minorHAnsi" w:hAnsiTheme="minorHAnsi" w:cstheme="minorHAnsi"/>
          <w:b/>
          <w:bCs/>
          <w:sz w:val="24"/>
          <w:szCs w:val="24"/>
        </w:rPr>
        <w:t>Zajęcia wraz z przypisaniem do nich efektów uczenia się i treści programowych zapewniających uzyskanie tych efektów</w:t>
      </w:r>
    </w:p>
    <w:p w14:paraId="1573332E" w14:textId="54CA0254" w:rsidR="00E26C24" w:rsidRPr="005B271B" w:rsidRDefault="00E26C24" w:rsidP="00E26C2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akademicki</w:t>
      </w:r>
      <w:r w:rsidR="00403B7F" w:rsidRPr="005B271B">
        <w:rPr>
          <w:rFonts w:asciiTheme="minorHAnsi" w:hAnsiTheme="minorHAnsi" w:cstheme="minorHAnsi"/>
          <w:b/>
          <w:sz w:val="24"/>
          <w:szCs w:val="24"/>
        </w:rPr>
        <w:t xml:space="preserve"> 2025/2026</w:t>
      </w:r>
    </w:p>
    <w:p w14:paraId="7F7F24A7" w14:textId="00790F49" w:rsidR="00E26C24" w:rsidRPr="005B271B" w:rsidRDefault="00E26C24" w:rsidP="00E26C2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 xml:space="preserve">Rok </w:t>
      </w:r>
      <w:r w:rsidR="007536BA" w:rsidRPr="005B271B">
        <w:rPr>
          <w:rFonts w:asciiTheme="minorHAnsi" w:hAnsiTheme="minorHAnsi" w:cstheme="minorHAnsi"/>
          <w:b/>
          <w:sz w:val="24"/>
          <w:szCs w:val="24"/>
        </w:rPr>
        <w:t>1</w:t>
      </w:r>
      <w:r w:rsidRPr="005B271B">
        <w:rPr>
          <w:rFonts w:asciiTheme="minorHAnsi" w:hAnsiTheme="minorHAnsi" w:cstheme="minorHAnsi"/>
          <w:b/>
          <w:sz w:val="24"/>
          <w:szCs w:val="24"/>
        </w:rPr>
        <w:t>*</w:t>
      </w:r>
    </w:p>
    <w:p w14:paraId="4AE37723" w14:textId="77777777" w:rsidR="00E26C24" w:rsidRPr="005B271B" w:rsidRDefault="00E26C24" w:rsidP="0043191F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3131"/>
        <w:gridCol w:w="4231"/>
        <w:gridCol w:w="7229"/>
      </w:tblGrid>
      <w:tr w:rsidR="00E26C24" w:rsidRPr="005B271B" w14:paraId="20F9543B" w14:textId="77777777" w:rsidTr="0D6237FD">
        <w:trPr>
          <w:trHeight w:val="282"/>
        </w:trPr>
        <w:tc>
          <w:tcPr>
            <w:tcW w:w="1002" w:type="dxa"/>
            <w:vMerge w:val="restart"/>
            <w:noWrap/>
            <w:vAlign w:val="center"/>
            <w:hideMark/>
          </w:tcPr>
          <w:p w14:paraId="78B9CE84" w14:textId="5D6C286D" w:rsidR="00E26C24" w:rsidRPr="005B271B" w:rsidRDefault="00E26C24" w:rsidP="00B2783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</w:t>
            </w:r>
            <w:r w:rsidR="00B73752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</w:t>
            </w:r>
            <w:r w:rsidR="00B73752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ądź kod grupy**</w:t>
            </w:r>
          </w:p>
        </w:tc>
        <w:tc>
          <w:tcPr>
            <w:tcW w:w="3131" w:type="dxa"/>
            <w:vMerge w:val="restart"/>
            <w:vAlign w:val="center"/>
            <w:hideMark/>
          </w:tcPr>
          <w:p w14:paraId="0B349877" w14:textId="77777777" w:rsidR="00E26C24" w:rsidRPr="005B271B" w:rsidRDefault="00E26C24" w:rsidP="00B2783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7BC9C01A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05DBB277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Merge w:val="restart"/>
            <w:vAlign w:val="center"/>
          </w:tcPr>
          <w:p w14:paraId="585A2D03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efekty uczenia się </w:t>
            </w:r>
          </w:p>
          <w:p w14:paraId="167DA542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wg matrycy)</w:t>
            </w:r>
          </w:p>
        </w:tc>
        <w:tc>
          <w:tcPr>
            <w:tcW w:w="7229" w:type="dxa"/>
            <w:vMerge w:val="restart"/>
            <w:vAlign w:val="center"/>
          </w:tcPr>
          <w:p w14:paraId="6D398E4B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reści programowe </w:t>
            </w:r>
          </w:p>
          <w:p w14:paraId="5414D1B9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3-5 zdań)</w:t>
            </w:r>
          </w:p>
        </w:tc>
      </w:tr>
      <w:tr w:rsidR="00E26C24" w:rsidRPr="005B271B" w14:paraId="69B9EA00" w14:textId="77777777" w:rsidTr="0D6237FD">
        <w:trPr>
          <w:trHeight w:val="676"/>
        </w:trPr>
        <w:tc>
          <w:tcPr>
            <w:tcW w:w="1002" w:type="dxa"/>
            <w:vMerge/>
            <w:noWrap/>
            <w:vAlign w:val="center"/>
          </w:tcPr>
          <w:p w14:paraId="18211595" w14:textId="77777777" w:rsidR="00E26C24" w:rsidRPr="005B271B" w:rsidRDefault="00E26C24" w:rsidP="00B27834">
            <w:pPr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3131" w:type="dxa"/>
            <w:vMerge/>
            <w:vAlign w:val="center"/>
          </w:tcPr>
          <w:p w14:paraId="4845A6CE" w14:textId="77777777" w:rsidR="00E26C24" w:rsidRPr="005B271B" w:rsidRDefault="00E26C24" w:rsidP="00B2783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Merge/>
          </w:tcPr>
          <w:p w14:paraId="331D1716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7229" w:type="dxa"/>
            <w:vMerge/>
          </w:tcPr>
          <w:p w14:paraId="7E0B7032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</w:tr>
      <w:tr w:rsidR="00C27C5D" w:rsidRPr="005B271B" w14:paraId="1448C53A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1C52E8F4" w14:textId="77777777" w:rsidR="00C27C5D" w:rsidRPr="005B271B" w:rsidRDefault="00C27C5D" w:rsidP="001650BA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33BFA225" w14:textId="389739B1" w:rsidR="00C27C5D" w:rsidRPr="005B271B" w:rsidRDefault="00CD177D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Chemia ogólna i organiczna</w:t>
            </w:r>
          </w:p>
        </w:tc>
        <w:tc>
          <w:tcPr>
            <w:tcW w:w="4231" w:type="dxa"/>
            <w:vAlign w:val="center"/>
          </w:tcPr>
          <w:p w14:paraId="2380F942" w14:textId="25E7149F" w:rsidR="00ED39EC" w:rsidRPr="005B271B" w:rsidRDefault="007B5FBD" w:rsidP="00112B9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01</w:t>
            </w:r>
            <w:r w:rsidR="00ED39EC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podstawy chemii ogólnej i nieorganicznej</w:t>
            </w:r>
          </w:p>
          <w:p w14:paraId="1F3B3D18" w14:textId="4221BDF3" w:rsidR="00250F1E" w:rsidRPr="005B271B" w:rsidRDefault="00250F1E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udowę, nazewnictwo, metody otrzymywania i reaktywność związków organicznych, w tym związków występujących w żywności jako podstawowych jej składników odżywczych</w:t>
            </w:r>
          </w:p>
          <w:p w14:paraId="2EF60E09" w14:textId="3E0BD15A" w:rsidR="00ED39EC" w:rsidRPr="005B271B" w:rsidRDefault="00ED39EC" w:rsidP="00112B9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77795D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6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wykonać reakcje charakterystyczne wybranych kationów i anionów, sporządzić roztwory o różnym stężeniu, w tym buforowe</w:t>
            </w:r>
          </w:p>
          <w:p w14:paraId="49657E0C" w14:textId="5D5E9B08" w:rsidR="005A2913" w:rsidRPr="005B271B" w:rsidRDefault="5F67775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8</w:t>
            </w:r>
            <w:r w:rsidR="005A2913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konać podstawowe analizy z zakresu chemii organicznej</w:t>
            </w:r>
          </w:p>
          <w:p w14:paraId="6B9AD047" w14:textId="4CD9A5BC" w:rsidR="00FC2AA2" w:rsidRPr="005B271B" w:rsidRDefault="1F9EB29B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="00FC2AA2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59BC468C" w14:textId="39C256D7" w:rsidR="00FC2AA2" w:rsidRPr="005B271B" w:rsidRDefault="1F4C0019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8 brania odpowiedzialności za działania własne i do właściwej organizacji pracy własn</w:t>
            </w:r>
            <w:r w:rsidR="02042E90" w:rsidRPr="005B271B">
              <w:rPr>
                <w:rFonts w:asciiTheme="minorHAnsi" w:hAnsiTheme="minorHAnsi" w:cstheme="minorHAnsi"/>
                <w:sz w:val="20"/>
                <w:szCs w:val="20"/>
              </w:rPr>
              <w:t>ej</w:t>
            </w:r>
            <w:r w:rsidR="00FC2AA2" w:rsidRPr="005B271B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7229" w:type="dxa"/>
          </w:tcPr>
          <w:p w14:paraId="16156ECC" w14:textId="1DAB8B67" w:rsidR="002C4822" w:rsidRPr="005B271B" w:rsidRDefault="002C4822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Struktura układu okresowego i właściwości pierwiastków istotnych dla organizmu człowieka. Podstawowe składniki chemiczne, mikro- i makroelementy oraz ich znaczenie w żywieniu człowieka. Struktury i funkcje biologiczne związków nieorganicznych, wchodzących w skład organizmu człowieka. Mechanizmy wiązań chemicznych i oddziaływań międzycząsteczkowych, chemia roztworów, budowa i rola związków nieorganicznych i koordynacyjnych. Budowa i właściwości cząsteczki wody, jako podstawowego rozpuszczalnika w organizmie człowieka. Rodzaje roztworów i mieszanin dwu i wieloskładnikowych. Sposoby wyrażania stężeń i przeliczania stężeń i jednostek. Skala pH i roztwory buforowe, ogólne zasady homeostazy w organizmie ludzkim, rola buforów biologicznych i konsekwencje wynikające z zaburzenia wartości pH. Rozpuszczalność związków nieorganicznych, techniki rozdziału.</w:t>
            </w:r>
          </w:p>
          <w:p w14:paraId="26EB5249" w14:textId="56BFC5D5" w:rsidR="00C27C5D" w:rsidRPr="005B271B" w:rsidRDefault="00E60EDD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N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azewnictwo, występowanie, metody otrzymywania, reaktywność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alkanów, alkenów, 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h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alogenk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ów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alkilow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ych, w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ęglowodor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ów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aromatyczn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ych, a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lkohol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i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i fenol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i, a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ldehyd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ów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i keton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ów, k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as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ów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karboksylow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ych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oraz ich pochodn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ych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(estry, bezwodniki, sole, chlorki, amidy, nitryle, izonitryle)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, h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ydroksykwas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ów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i ich pochodn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ych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(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laktydy, laktony, laktamy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), a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min (alifatyczne i aromatyczne: I-, II- i III-rzędowe, IV-rzędowe sole amoniowe, amidy i związki pokrewne)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.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Aminokwasy. Izomeria optyczna: konfiguracja względna (D, L) i bezwzględna (R, S). Peptydy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,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białka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, 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węglowodany 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- nazewnictwo,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ystępowanie, metody otrzymywania, reaktywność.</w:t>
            </w:r>
          </w:p>
        </w:tc>
      </w:tr>
      <w:tr w:rsidR="008657FE" w:rsidRPr="005B271B" w14:paraId="5B9A8F7E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244493B8" w14:textId="77777777" w:rsidR="008657FE" w:rsidRPr="005B271B" w:rsidRDefault="008657FE" w:rsidP="001650BA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75E3C572" w14:textId="4FDD70BE" w:rsidR="008657FE" w:rsidRPr="005B271B" w:rsidRDefault="008657FE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Chemia żywności</w:t>
            </w:r>
          </w:p>
        </w:tc>
        <w:tc>
          <w:tcPr>
            <w:tcW w:w="4231" w:type="dxa"/>
            <w:vAlign w:val="center"/>
          </w:tcPr>
          <w:p w14:paraId="068AF6CE" w14:textId="77777777" w:rsidR="008657FE" w:rsidRPr="005B271B" w:rsidRDefault="008657FE" w:rsidP="008657F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 xml:space="preserve">podstawy chemii żywności oraz wpływ warunków przechowywania i przetwarzania na składniki żywności </w:t>
            </w:r>
          </w:p>
          <w:p w14:paraId="608A912F" w14:textId="3178E8E2" w:rsidR="008657FE" w:rsidRPr="005B271B" w:rsidRDefault="008657FE" w:rsidP="008657F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tosować nazewnictwo chemiczne do wybranych grup produktów żywnościowych</w:t>
            </w:r>
          </w:p>
          <w:p w14:paraId="1846038B" w14:textId="77777777" w:rsidR="008657FE" w:rsidRPr="005B271B" w:rsidRDefault="008657FE" w:rsidP="008657F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podstawowe czynności laboratoryjne i obliczenia chemiczne związane z żywnością i żywieniem</w:t>
            </w:r>
          </w:p>
          <w:p w14:paraId="5102BC6B" w14:textId="050F5377" w:rsidR="008657FE" w:rsidRPr="005B271B" w:rsidRDefault="008657FE" w:rsidP="008657F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F12A3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zakresu chemii żywności</w:t>
            </w:r>
          </w:p>
          <w:p w14:paraId="22ADA1FE" w14:textId="2414BF6B" w:rsidR="008657FE" w:rsidRPr="005B271B" w:rsidRDefault="54CF5AF6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="00BD2AC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6CE23B12" w14:textId="51EFDF1C" w:rsidR="008657FE" w:rsidRPr="005B271B" w:rsidRDefault="1E6A001C" w:rsidP="7457A6E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8 brania odpowiedzialności za działania własne i do właściwej organizacji pracy własnej</w:t>
            </w:r>
          </w:p>
          <w:p w14:paraId="3E1A8AD2" w14:textId="07673942" w:rsidR="008657FE" w:rsidRPr="005B271B" w:rsidRDefault="48F1EB7E" w:rsidP="00112B9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1B4C5D0E" w14:textId="05C94CD3" w:rsidR="008657FE" w:rsidRPr="005B271B" w:rsidRDefault="008657FE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Budowa chemiczna i właściwości funkcjonalne składników żywności: białka, niebiałkowe związki azotowe białek, tłuszcze i ich pochodne, węglowodany, witaminy, składniki mineralne, woda, barwniki naturalne, substancje anty-odżywcze występujące w żywności pochodzenia roślinnego, dodatki do żywności. Zmiany w czasie przechowywania i przetwarzania żywności. Interakcje składników i dodatków do żywności.</w:t>
            </w:r>
          </w:p>
        </w:tc>
      </w:tr>
      <w:tr w:rsidR="00C27C5D" w:rsidRPr="005B271B" w14:paraId="59662C74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46C30834" w14:textId="77777777" w:rsidR="00C27C5D" w:rsidRPr="005B271B" w:rsidRDefault="00C27C5D" w:rsidP="001650BA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431E8D54" w14:textId="61D74614" w:rsidR="00C27C5D" w:rsidRPr="005B271B" w:rsidRDefault="00C27C5D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iochemia ogólna i żywienia z elementami biofizyki</w:t>
            </w:r>
          </w:p>
        </w:tc>
        <w:tc>
          <w:tcPr>
            <w:tcW w:w="4231" w:type="dxa"/>
            <w:vAlign w:val="center"/>
          </w:tcPr>
          <w:p w14:paraId="06593CA8" w14:textId="77777777" w:rsidR="00C27C5D" w:rsidRPr="005B271B" w:rsidRDefault="00D72996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iofizyczne podstawy nauki o żywności  i analizy składu ciała</w:t>
            </w:r>
          </w:p>
          <w:p w14:paraId="60B34DFF" w14:textId="77777777" w:rsidR="00D72996" w:rsidRPr="005B271B" w:rsidRDefault="00D72996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biochemii ogólnej i klinicznej</w:t>
            </w:r>
          </w:p>
          <w:p w14:paraId="164CC575" w14:textId="116E7CF1" w:rsidR="00942673" w:rsidRPr="005B271B" w:rsidRDefault="00A81D84" w:rsidP="00112B9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18310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  <w:r w:rsidR="0018310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przebieg</w:t>
            </w:r>
            <w:r w:rsidR="0094267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podstawow</w:t>
            </w:r>
            <w:r w:rsidR="0018310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ych</w:t>
            </w:r>
            <w:r w:rsidR="0094267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szlak</w:t>
            </w:r>
            <w:r w:rsidR="0018310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ów</w:t>
            </w:r>
            <w:r w:rsidR="0094267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metaboliczn</w:t>
            </w:r>
            <w:r w:rsidR="0018310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ych</w:t>
            </w:r>
            <w:r w:rsidR="0094267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, mechanizmów ich regulacji oraz efektów metabolicznych wynikających z niewłaściwego odżywiania</w:t>
            </w:r>
            <w:r w:rsidR="007A4E2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.</w:t>
            </w:r>
          </w:p>
          <w:p w14:paraId="3B1D5A11" w14:textId="77777777" w:rsidR="005A30E4" w:rsidRPr="005B271B" w:rsidRDefault="005A30E4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 pozytywnych i negatywnych efektach oddziaływań zewnętrznych czynników biologicznych, chemicznych i  fizycznych  na organizm</w:t>
            </w:r>
          </w:p>
          <w:p w14:paraId="5B8311ED" w14:textId="5E155121" w:rsidR="00195DE4" w:rsidRPr="005B271B" w:rsidRDefault="00195DE4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tosować terminologię fizyczną i biofizyczną do opisu i interpretacji zjawisk związanych z żywnością i żywieniem</w:t>
            </w:r>
          </w:p>
          <w:p w14:paraId="72D637B3" w14:textId="4FD5EF41" w:rsidR="005B4420" w:rsidRPr="005B271B" w:rsidRDefault="005B4420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podstawowe czynności laboratoryjne i obliczenia biofizyczne obejmujące żywienie i żywność</w:t>
            </w:r>
          </w:p>
          <w:p w14:paraId="6CAF72B0" w14:textId="77777777" w:rsidR="00616952" w:rsidRPr="005B271B" w:rsidRDefault="00616952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podstawowe procedury określania parametrów energetycznych żywności metodą kalorymetrii</w:t>
            </w:r>
          </w:p>
          <w:p w14:paraId="403A670D" w14:textId="0190D668" w:rsidR="00E47373" w:rsidRPr="005B271B" w:rsidRDefault="00885030" w:rsidP="00112B9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18310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 </w:t>
            </w:r>
            <w:r w:rsidR="00E4737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analizować i przewidywać kierunek procesów biochemicznych w zależności od stanu energetycznego organizmu i warunków metabolicznych</w:t>
            </w:r>
          </w:p>
          <w:p w14:paraId="7A406E66" w14:textId="56BBE6C4" w:rsidR="00BB3C9F" w:rsidRPr="005B271B" w:rsidRDefault="00BB3C9F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</w:t>
            </w:r>
            <w:r w:rsidR="003B7868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ywać wiedzę dotyczącą podstaw biochemii ogólnej i klinicznej</w:t>
            </w:r>
          </w:p>
          <w:p w14:paraId="0620B293" w14:textId="662F01B3" w:rsidR="00BD2AC9" w:rsidRPr="005B271B" w:rsidRDefault="00BD2AC9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2F6F69D3" w14:textId="544AEB30" w:rsidR="00C27C5D" w:rsidRPr="005B271B" w:rsidRDefault="004318B1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Biochemia jako nauka o życiu i komórka jako środowisko przemian metabolicznych. Charakterystyka biochemiczna i funkcjonalna węglowodanów, tłuszczów, aminokwasów i białek, witamin i kwasów nukleinowych, układów enzymatycznych i hormonów. Procesy utleniania, cykl azotowy, metabolizm. Fizyczne podstawy procesów fizjologicznych i biofizyczne aspekty diagnostyki i terapii. Elementy biotermodynamiki, biokalorymetrii i biotermometrii, wpływ wybranych czynników fizycznych środowiska na organizmy żywe.</w:t>
            </w:r>
          </w:p>
        </w:tc>
      </w:tr>
      <w:tr w:rsidR="00C27C5D" w:rsidRPr="005B271B" w14:paraId="17C7070B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3FC44FF5" w14:textId="77777777" w:rsidR="00C27C5D" w:rsidRPr="005B271B" w:rsidRDefault="00C27C5D" w:rsidP="001650BA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693C4078" w14:textId="429D0B06" w:rsidR="00C27C5D" w:rsidRPr="005B271B" w:rsidRDefault="00C27C5D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Anatomia i fizjologia człowieka</w:t>
            </w:r>
          </w:p>
        </w:tc>
        <w:tc>
          <w:tcPr>
            <w:tcW w:w="4231" w:type="dxa"/>
            <w:vAlign w:val="center"/>
          </w:tcPr>
          <w:p w14:paraId="72014CDF" w14:textId="22D12921" w:rsidR="00545050" w:rsidRPr="005B271B" w:rsidRDefault="00D72996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anatomię człowieka ze szczególnym uwzględnieniem układu pokarmowego</w:t>
            </w:r>
          </w:p>
          <w:p w14:paraId="1B37AB00" w14:textId="77777777" w:rsidR="00545050" w:rsidRPr="005B271B" w:rsidRDefault="00545050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ocesy rozwoju osobniczego od dzieciństwa do późnej starości</w:t>
            </w:r>
          </w:p>
          <w:p w14:paraId="4AC53D21" w14:textId="77777777" w:rsidR="00250F1E" w:rsidRPr="005B271B" w:rsidRDefault="00250F1E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fizjologię człowieka ze szczególnym uwzględnieniem układu pokarmowego oraz procesów trawienia i wchłaniania</w:t>
            </w:r>
          </w:p>
          <w:p w14:paraId="76F146A9" w14:textId="77777777" w:rsidR="00616952" w:rsidRPr="005B271B" w:rsidRDefault="00616952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zakresu fizjologii</w:t>
            </w:r>
          </w:p>
          <w:p w14:paraId="057435B0" w14:textId="10AFFDF3" w:rsidR="005A2913" w:rsidRPr="005B271B" w:rsidRDefault="005A2913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</w:t>
            </w:r>
            <w:r w:rsidR="00EF4B5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używać właściwej terminologii anatomicznej, precyzyjne opisać położenie poszczególnych narządów i wyjaśnić zależności między narządami</w:t>
            </w:r>
          </w:p>
          <w:p w14:paraId="47822CF6" w14:textId="540F4E01" w:rsidR="00BD2AC9" w:rsidRPr="005B271B" w:rsidRDefault="00BD2AC9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6803AC63" w14:textId="1AAB4712" w:rsidR="00C27C5D" w:rsidRPr="005B271B" w:rsidRDefault="004318B1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Budowa narządów wewnętrznych i mechanizmów ich współdziałania w ramach układów narządowych w organizmie człowieka oraz anatomia czynnościowa, ze szczególnym uwzględnieniem układu pokarmowego</w:t>
            </w:r>
            <w:r w:rsidR="00FC4504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C4504"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oraz </w:t>
            </w:r>
            <w:r w:rsidR="00977117"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układu mięśniowego</w:t>
            </w:r>
            <w:r w:rsidR="00977117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Neurohormonalna regulacja procesów fizjologicznych, przemiana materii, gospodarka wodno-elektrolitowa oraz równowaga kwasowo-zasadowa. Fizjologia układu pokarmowego, oddechowego</w:t>
            </w:r>
            <w:r w:rsidR="002041F5" w:rsidRPr="005B271B">
              <w:rPr>
                <w:rFonts w:asciiTheme="minorHAnsi" w:hAnsiTheme="minorHAnsi" w:cstheme="minorHAnsi"/>
                <w:sz w:val="20"/>
                <w:szCs w:val="20"/>
              </w:rPr>
              <w:t>, moczowo-płciowego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oraz układu krążenia. Fizjologia gruczołów wydzielania wewnętrznego, układu nerwowego</w:t>
            </w:r>
            <w:r w:rsidR="00FC4504"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</w:t>
            </w:r>
            <w:r w:rsidR="00FC4504" w:rsidRPr="005B271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FC4504"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fizjologia mięśni i tkanki tłuszczowej</w:t>
            </w:r>
            <w:r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oraz narządy zmysłów. Fizjologia żywienia człowieka, trawienie, wchłanianie i metabolizm składników pokarmowych.</w:t>
            </w:r>
          </w:p>
        </w:tc>
      </w:tr>
      <w:tr w:rsidR="00D65AC7" w:rsidRPr="005B271B" w14:paraId="0A7C3825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4965FE8C" w14:textId="77777777" w:rsidR="00D65AC7" w:rsidRPr="005B271B" w:rsidRDefault="00D65AC7" w:rsidP="00D65AC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68E31A9F" w14:textId="58E303AB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arsztaty Komunikacji/Warsztaty kompetencji psychospołecznych</w:t>
            </w:r>
          </w:p>
        </w:tc>
        <w:tc>
          <w:tcPr>
            <w:tcW w:w="4231" w:type="dxa"/>
          </w:tcPr>
          <w:p w14:paraId="381E3549" w14:textId="5B0B6893" w:rsidR="00D65AC7" w:rsidRPr="005B271B" w:rsidRDefault="796F2718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9</w:t>
            </w:r>
            <w:r w:rsidR="00D65AC7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wykorzystać podstawy wiedzy psychologicznej w prowadzeniu edukacji żywieniowej </w:t>
            </w:r>
          </w:p>
          <w:p w14:paraId="23B465C2" w14:textId="3CF147A9" w:rsidR="00D65AC7" w:rsidRPr="005B271B" w:rsidRDefault="00D65AC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6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cować w zespole wielodyscyplinarnym w celu zapewnienia ciągłości opieki nad pacjentem</w:t>
            </w:r>
          </w:p>
          <w:p w14:paraId="5AB07B39" w14:textId="4AADFAFD" w:rsidR="00D65AC7" w:rsidRPr="005B271B" w:rsidRDefault="00D65AC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formułować opinie na temat spraw społecznych</w:t>
            </w:r>
          </w:p>
          <w:p w14:paraId="340E99EF" w14:textId="0F82A018" w:rsidR="2ABA59E9" w:rsidRPr="005B271B" w:rsidRDefault="2ABA59E9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</w:t>
            </w:r>
            <w:r w:rsidR="005A17D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U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="00B6018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="005A17D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zastosować zdobytą wiedzę w praktyce, rozwijając kompetencje komunikacyjne, refleksję nad wartościami i różnorodnością społeczną</w:t>
            </w:r>
          </w:p>
          <w:p w14:paraId="3F7418F1" w14:textId="7777777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świadomego przekraczania własnych ograniczeń i zwracania się do innych specjalistów</w:t>
            </w:r>
          </w:p>
          <w:p w14:paraId="63EDAA38" w14:textId="77777777" w:rsidR="00D65AC7" w:rsidRPr="005B271B" w:rsidRDefault="00D65AC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2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godnego z zasadami współżycia społecznego i skutecznego sugerowania pacjentowi uzasadnionej potrzeby konsultacji medycznej</w:t>
            </w:r>
          </w:p>
          <w:p w14:paraId="651F0434" w14:textId="77777777" w:rsidR="76C4DA9F" w:rsidRPr="005B271B" w:rsidRDefault="76C4DA9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strzegania zasad etyki zawodowej</w:t>
            </w:r>
          </w:p>
          <w:p w14:paraId="7F30DE5C" w14:textId="77777777" w:rsidR="76C4DA9F" w:rsidRPr="005B271B" w:rsidRDefault="76C4DA9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tawiania dobra pacjenta oraz grup społecznych na pierwszym miejscu i okazywania szacunku wobec pacjenta (klienta) i grup społecznych</w:t>
            </w:r>
          </w:p>
          <w:p w14:paraId="2FA809ED" w14:textId="7777777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  <w:p w14:paraId="6B8136D4" w14:textId="5B70404B" w:rsidR="00BD2AC9" w:rsidRPr="005B271B" w:rsidRDefault="00D65AC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="00BD2AC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57214086" w14:textId="3F90926F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bCs/>
                <w:strike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Techniki efektywnego komunikowania się z innymi osobami w pracy i w życiu codziennym. Komunikacja perswazyjna, komunikacja asertywna, komunikacja werbalna i niewerbalna, komunikacja interpersonalna i komunikacja w grupie. Techniki doskonalenia umiejętności słuchania, wyrażania swoich myśli w sposób klarowny oraz budowania pozytywnych relacji międzyludzkich.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br/>
            </w:r>
            <w:r w:rsidR="006D6805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T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echniki odkrywania i budowania samoświadomości w obszarze sfery myślenia, odczuwania i działania. Techniki doskonalenia odkrywania własnych zasobów i potencjału. Narzędzia relacyjne w przestrzeni kontaktu społecznego. Modele relacyjnego i motywacyjnego korygowania zachowań.</w:t>
            </w:r>
          </w:p>
        </w:tc>
      </w:tr>
      <w:tr w:rsidR="00C27C5D" w:rsidRPr="005B271B" w14:paraId="6B4CE147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5A82871B" w14:textId="77777777" w:rsidR="00C27C5D" w:rsidRPr="005B271B" w:rsidRDefault="00C27C5D" w:rsidP="001650BA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5C860254" w14:textId="3B7EA7A2" w:rsidR="00C27C5D" w:rsidRPr="005B271B" w:rsidRDefault="00C27C5D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>Pierwsza pomoc</w:t>
            </w:r>
            <w:r w:rsidR="00A04520" w:rsidRPr="005B271B">
              <w:rPr>
                <w:rFonts w:asciiTheme="minorHAnsi" w:hAnsiTheme="minorHAnsi" w:cstheme="minorHAnsi"/>
                <w:sz w:val="20"/>
              </w:rPr>
              <w:t>/Zasady postępowania ratunkowego</w:t>
            </w:r>
          </w:p>
        </w:tc>
        <w:tc>
          <w:tcPr>
            <w:tcW w:w="4231" w:type="dxa"/>
            <w:vAlign w:val="center"/>
          </w:tcPr>
          <w:p w14:paraId="4D333EE5" w14:textId="77777777" w:rsidR="00C27C5D" w:rsidRPr="005B271B" w:rsidRDefault="00EE16B4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ady udzielania pierwszej pomocy</w:t>
            </w:r>
          </w:p>
          <w:p w14:paraId="09AE63A1" w14:textId="21446694" w:rsidR="00E57EB7" w:rsidRPr="005B271B" w:rsidRDefault="00E57EB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udzielić pierwszej pomocy w stanach zagrożenia życia</w:t>
            </w:r>
          </w:p>
          <w:p w14:paraId="4E25BA4C" w14:textId="1E1DE124" w:rsidR="1E2A65DD" w:rsidRPr="005B271B" w:rsidRDefault="1E2A65DD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tawiania dobra pacjenta oraz grup społecznych na pierwszym miejscu i okazywania szacunku wobec pacjenta (klienta) i grup społecznych</w:t>
            </w:r>
          </w:p>
          <w:p w14:paraId="1C144375" w14:textId="03F05AB5" w:rsidR="00BD2AC9" w:rsidRPr="005B271B" w:rsidRDefault="00BD2AC9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</w:tc>
        <w:tc>
          <w:tcPr>
            <w:tcW w:w="7229" w:type="dxa"/>
          </w:tcPr>
          <w:p w14:paraId="0707A3F0" w14:textId="77777777" w:rsidR="004318B1" w:rsidRPr="005B271B" w:rsidRDefault="004318B1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Rozpoznanie sytuacji zagrażającej zdrowiu lub życiu człowieka i ocena</w:t>
            </w:r>
          </w:p>
          <w:p w14:paraId="4B28F525" w14:textId="77777777" w:rsidR="004318B1" w:rsidRPr="005B271B" w:rsidRDefault="004318B1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podstawowych funkcji życiowych człowieka w stanie zagrożenia. </w:t>
            </w:r>
          </w:p>
          <w:p w14:paraId="506CAB68" w14:textId="7D5166CD" w:rsidR="00C27C5D" w:rsidRPr="005B271B" w:rsidRDefault="004318B1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Sposoby udzielania pierwszej pomocy w wybranych stanach nagłych, resuscytacja.</w:t>
            </w:r>
          </w:p>
        </w:tc>
      </w:tr>
      <w:tr w:rsidR="00C27C5D" w:rsidRPr="005B271B" w14:paraId="00ADA94F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7F6B445E" w14:textId="77777777" w:rsidR="00C27C5D" w:rsidRPr="005B271B" w:rsidRDefault="00C27C5D" w:rsidP="001650BA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512AD9C9" w14:textId="7189CB30" w:rsidR="00C27C5D" w:rsidRPr="005B271B" w:rsidRDefault="00C27C5D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</w:t>
            </w:r>
            <w:r w:rsidR="00D41F0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iologia medyczna z genetyką</w:t>
            </w:r>
          </w:p>
        </w:tc>
        <w:tc>
          <w:tcPr>
            <w:tcW w:w="4231" w:type="dxa"/>
            <w:vAlign w:val="center"/>
          </w:tcPr>
          <w:p w14:paraId="7EB32004" w14:textId="77777777" w:rsidR="00834EA2" w:rsidRPr="005B271B" w:rsidRDefault="00834EA2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mechanizmy dziedziczenia;</w:t>
            </w:r>
          </w:p>
          <w:p w14:paraId="38E047E4" w14:textId="77777777" w:rsidR="00834EA2" w:rsidRPr="005B271B" w:rsidRDefault="00834EA2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genetyczne i środowiskowe uwarunkowania cech człowieka;</w:t>
            </w:r>
          </w:p>
          <w:p w14:paraId="318C42F4" w14:textId="77777777" w:rsidR="00C27C5D" w:rsidRPr="005B271B" w:rsidRDefault="00834EA2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choroby uwarunkowane genetycznie i ich związek z żywieniem</w:t>
            </w:r>
          </w:p>
          <w:p w14:paraId="126E7247" w14:textId="77777777" w:rsidR="00250F1E" w:rsidRPr="005B271B" w:rsidRDefault="00250F1E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owe metody badań genetycznych i ich zastosowanie w diagnostyce chorób dziedzicznych</w:t>
            </w:r>
          </w:p>
          <w:p w14:paraId="2E661FBE" w14:textId="77777777" w:rsidR="005A30E4" w:rsidRPr="005B271B" w:rsidRDefault="005A30E4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etapy cyklu  komórkowego, w tym molekularne aspekty jego regulacji</w:t>
            </w:r>
          </w:p>
          <w:p w14:paraId="38335C47" w14:textId="73C02825" w:rsidR="00BD2AC9" w:rsidRPr="005B271B" w:rsidRDefault="54CF5AF6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="00BD2AC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73F1D5CC" w14:textId="057E0F78" w:rsidR="00BD2AC9" w:rsidRPr="005B271B" w:rsidRDefault="5F7C6F42" w:rsidP="7457A6EC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507E96B6" w14:textId="176DF524" w:rsidR="000C290C" w:rsidRPr="005B271B" w:rsidRDefault="000C290C" w:rsidP="000C290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Cykl komórkowy, proliferacja, różnicowanie, starzenie i śmierć komórki.</w:t>
            </w:r>
          </w:p>
          <w:p w14:paraId="1FA3F4E3" w14:textId="30865F44" w:rsidR="00C27C5D" w:rsidRPr="005B271B" w:rsidRDefault="000C290C" w:rsidP="000C290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Budowa tkanek ludzkich, ich organizacja i wzajemne relacje w budowie narządów i układów. Homeostaza organizmu ludzkiego. </w:t>
            </w:r>
            <w:r w:rsidR="004318B1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Mechanizmy dziedziczenia oraz genetyczne i środowiskowe uwarunkowania cech człowieka. Choroby uwarunkowane genetycznie, farmakogenetyka i ekogenetyka, inżynieria genetyczna. </w:t>
            </w:r>
          </w:p>
        </w:tc>
      </w:tr>
      <w:tr w:rsidR="004E1617" w:rsidRPr="005B271B" w14:paraId="5FD7C43A" w14:textId="77777777" w:rsidTr="004E1617">
        <w:trPr>
          <w:trHeight w:val="289"/>
        </w:trPr>
        <w:tc>
          <w:tcPr>
            <w:tcW w:w="1002" w:type="dxa"/>
            <w:noWrap/>
            <w:vAlign w:val="center"/>
          </w:tcPr>
          <w:p w14:paraId="1A7F33D1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1CF38775" w14:textId="634D2842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Kliniczny zarys chorób z patofizjologią</w:t>
            </w:r>
            <w:r w:rsidR="00001B5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1</w:t>
            </w:r>
          </w:p>
        </w:tc>
        <w:tc>
          <w:tcPr>
            <w:tcW w:w="4231" w:type="dxa"/>
            <w:vAlign w:val="center"/>
          </w:tcPr>
          <w:p w14:paraId="053AD912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yczyny i skutki zaburzeń odżywiania</w:t>
            </w:r>
          </w:p>
          <w:p w14:paraId="3DA644C2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zakresu fizjologii</w:t>
            </w:r>
          </w:p>
          <w:p w14:paraId="2EA88950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pływ chorób zakaźnych (w tym wirusowych) i chorób pasożytniczych na stan odżywienia</w:t>
            </w:r>
          </w:p>
          <w:p w14:paraId="12A89CCE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jęcia z zakresu medycyny klinicznej</w:t>
            </w:r>
          </w:p>
          <w:p w14:paraId="69943D09" w14:textId="5D1B6455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EF4B5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proste testy czynnościowe oceniające człowieka jako układ regulacji stabilnej (testy obciążeniowe, wysiłkowe)</w:t>
            </w:r>
          </w:p>
          <w:p w14:paraId="45A065A0" w14:textId="76F676EE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356787F6" w14:textId="29BFAE69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Mechanizmy regulacji homeostazy i ich zaburzeń w powstawaniu chorób, objawów przedmiotowych i podmiotowych, mechanizmy zaburzeń czynnościowych funkcji narządów. Podstawy nozologii ogólnej. Choroby organiczne, czynnościowe i organopatie. Początek choroby, objawy podmiotowe i przedmiotowe, prodromy, przebieg choroby, powikłania, zejście choroby, rekonwalescencja. Patofizjologiczne uwarunkowania wyboru odpowiednego postępowania</w:t>
            </w:r>
            <w:r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iagnostycznego i terapeutycznego, ze szczególnym uwzględnieniem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dietetycznego</w:t>
            </w:r>
            <w:r w:rsidR="00160236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– część 1</w:t>
            </w:r>
          </w:p>
        </w:tc>
      </w:tr>
      <w:tr w:rsidR="004E1617" w:rsidRPr="005B271B" w14:paraId="33275F24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49CD19A9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5C5E56EA" w14:textId="7AECDD9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Żywienie człowieka 1</w:t>
            </w:r>
          </w:p>
        </w:tc>
        <w:tc>
          <w:tcPr>
            <w:tcW w:w="4231" w:type="dxa"/>
            <w:vAlign w:val="center"/>
          </w:tcPr>
          <w:p w14:paraId="2063D745" w14:textId="53CA517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funkcje fizjologiczne białek, tłuszczów, węglowodanów oraz elektrolitów, pierwiastków śladowych, witamin i hormonów</w:t>
            </w:r>
          </w:p>
          <w:p w14:paraId="30836646" w14:textId="3411BB1E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7 zasady i znaczenie promocji zdrowia, właściwego odżywiania i zdrowego stylu życia w profilaktyce chorób społecznych i dietozależnych</w:t>
            </w:r>
          </w:p>
          <w:p w14:paraId="59E61984" w14:textId="149EB5AB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9 wzajemne relacje pomiędzy przewlekłymi chorobami a stanem odżywienia</w:t>
            </w:r>
          </w:p>
          <w:p w14:paraId="6F31EB91" w14:textId="7942C762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1 przeprowadzić wywiad żywieniowy i dokonać oceny stanu odżywienia w oparciu o badania przesiewowe i pogłębiona ocenę stanu odżywienia</w:t>
            </w:r>
          </w:p>
          <w:p w14:paraId="17BD50AB" w14:textId="7EE4E95E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obliczyć indywidualne zapotrzebowanie na energię oraz makro i mikroskładniki odżywcze </w:t>
            </w:r>
          </w:p>
          <w:p w14:paraId="1D0A7423" w14:textId="2ED9A8D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określić wartość odżywczą i energetyczną diet na podstawie tabel wartości odżywczej produktów spożywczych i typowych potraw oraz programów komputerowych</w:t>
            </w:r>
          </w:p>
          <w:p w14:paraId="43514A00" w14:textId="6EC828E9" w:rsidR="004E1617" w:rsidRPr="005B271B" w:rsidRDefault="004E1617" w:rsidP="004E16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1 świadomego przekraczania własnych ograniczeń i zwracania się do innych specjalistów</w:t>
            </w:r>
          </w:p>
          <w:p w14:paraId="2A3925C7" w14:textId="47BE2DAF" w:rsidR="004E1617" w:rsidRPr="005B271B" w:rsidRDefault="004E1617" w:rsidP="004E1617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6104B3DD" w14:textId="77777777" w:rsidR="004E1617" w:rsidRPr="005B271B" w:rsidRDefault="004E1617" w:rsidP="004E161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Rola w żywieniu, funkcje w organizmie, źródła w żywieniu i zapotrzebowanie na białko, węglowodany, tłuszcze, błonnik pokarmowy, wodę, składniki mineralne, witaminy.</w:t>
            </w:r>
          </w:p>
          <w:p w14:paraId="6D6B03CE" w14:textId="13A342B5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Procesy przemiany materii, bilans energetyczny ustroju, żywienie a rozwój osobniczy.</w:t>
            </w:r>
            <w:r w:rsidRPr="005B271B">
              <w:rPr>
                <w:rFonts w:asciiTheme="minorHAnsi" w:hAnsiTheme="minorHAnsi" w:cstheme="minorHAnsi"/>
                <w:strike/>
                <w:sz w:val="20"/>
                <w:szCs w:val="20"/>
              </w:rPr>
              <w:t>.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Klasyfikacja i charakterystyka diet oraz zasady planowania jadłospisów. Ocena sposobu żywienia i stanu odżywienia. Normy żywieniowe w Polsce.</w:t>
            </w:r>
          </w:p>
        </w:tc>
      </w:tr>
      <w:tr w:rsidR="004E1617" w:rsidRPr="005B271B" w14:paraId="687C31E7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19924BCE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1C72E8D7" w14:textId="1E45572B" w:rsidR="004E1617" w:rsidRPr="005B271B" w:rsidRDefault="00C15EFA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psychologii/ zarys problemów zdrowia psychicznego</w:t>
            </w:r>
          </w:p>
        </w:tc>
        <w:tc>
          <w:tcPr>
            <w:tcW w:w="4231" w:type="dxa"/>
            <w:vAlign w:val="center"/>
          </w:tcPr>
          <w:p w14:paraId="644B5C64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sychologiczne uwarunkowania kontaktu z pacjentem, style komunikowania oraz bariery w komunikowaniu</w:t>
            </w:r>
          </w:p>
          <w:p w14:paraId="3A245A12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sychologiczne mechanizmy zachowania człowieka, w tym zachowań związanych z odżywianiem</w:t>
            </w:r>
          </w:p>
          <w:p w14:paraId="1FA0340A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pecyfikę problemów psychologicznych pacjentów w chorobach somatycznych</w:t>
            </w:r>
          </w:p>
          <w:p w14:paraId="7717FFF6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9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korzystać podstawy wiedzy psychologicznej w prowadzeniu edukacji żywieniowej</w:t>
            </w:r>
          </w:p>
          <w:p w14:paraId="5DFF1168" w14:textId="45FCB53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3C6ACFBD" w14:textId="5BACBCD0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zestrzegania zasad etyki zawodowej </w:t>
            </w:r>
          </w:p>
          <w:p w14:paraId="460B5ADF" w14:textId="1965A7ED" w:rsidR="004E1617" w:rsidRPr="005B271B" w:rsidRDefault="004E1617" w:rsidP="004E161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tawiania dobra pacjenta oraz grup społecznych na pierwszym miejscu i okazywania szacunku wobec pacjenta (klienta) i grup społecznych</w:t>
            </w:r>
          </w:p>
          <w:p w14:paraId="7F5B531F" w14:textId="6EC38630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6D90D65A" w14:textId="761D0F1F" w:rsidR="004E1617" w:rsidRPr="005B271B" w:rsidRDefault="004E1617" w:rsidP="004E16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łówne nurty myśli psychologicznej; psychologia jako nauka akademicka i stosowana; Psychologia zdrowia i żywienia. Psychologia emocji i stresu. Psychologiczne uwarunkowania pracy dietetyka.</w:t>
            </w:r>
          </w:p>
        </w:tc>
      </w:tr>
      <w:tr w:rsidR="004E1617" w:rsidRPr="005B271B" w14:paraId="07F392F9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152F0472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47CA40A3" w14:textId="2991FE77" w:rsidR="004E1617" w:rsidRPr="005B271B" w:rsidRDefault="00644F8C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Technologia informacyjna/Podstawy informatyki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4231" w:type="dxa"/>
            <w:vAlign w:val="center"/>
          </w:tcPr>
          <w:p w14:paraId="5B4FB247" w14:textId="7CDC60DD" w:rsidR="00FF102E" w:rsidRPr="005B271B" w:rsidRDefault="00FF102E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75 podstawy statystyki</w:t>
            </w:r>
          </w:p>
          <w:p w14:paraId="41CBC645" w14:textId="5592DC3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bsługiwać programy komputerowe do pozyskiwania i gromadzenia danych związanych z wykonywanym zawodem</w:t>
            </w:r>
          </w:p>
          <w:p w14:paraId="38D50F20" w14:textId="7E172695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EF4B5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pracować wyniki badań żywieniowych z zastosowaniem znajomości podstawowych pojęć statystyki opisowej</w:t>
            </w:r>
          </w:p>
          <w:p w14:paraId="351E8209" w14:textId="60B2014F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6E6F5E6C" w14:textId="27495E5F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szukiwanie rozwiązań przy tworzeniu dokumentów tekstowych i prezentacji multimedialnych zawierających wykresy i obliczenia. Technologie lifestyle’owe, rozwiązania cyfrowe i technologie interaktywne w tym technologia AI. Programy żywieniowe i aplikacje. Media społecznościowe.</w:t>
            </w:r>
          </w:p>
        </w:tc>
      </w:tr>
      <w:tr w:rsidR="00644F8C" w:rsidRPr="005B271B" w14:paraId="1862F055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5DBCB824" w14:textId="77777777" w:rsidR="00644F8C" w:rsidRPr="005B271B" w:rsidRDefault="00644F8C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2BF11AAA" w14:textId="10FD7FEE" w:rsidR="00644F8C" w:rsidRPr="005B271B" w:rsidRDefault="00644F8C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wolucja żywienia/Historia żywienia</w:t>
            </w:r>
          </w:p>
        </w:tc>
        <w:tc>
          <w:tcPr>
            <w:tcW w:w="4231" w:type="dxa"/>
            <w:vAlign w:val="center"/>
          </w:tcPr>
          <w:p w14:paraId="49FA3A23" w14:textId="17901703" w:rsidR="000C290C" w:rsidRPr="005B271B" w:rsidRDefault="000C290C" w:rsidP="000C290C">
            <w:pPr>
              <w:pStyle w:val="Tekstkomentarza"/>
              <w:rPr>
                <w:rFonts w:asciiTheme="minorHAnsi" w:eastAsia="Times New Roman" w:hAnsiTheme="minorHAnsi" w:cstheme="minorHAnsi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lang w:eastAsia="pl-PL"/>
              </w:rPr>
              <w:t xml:space="preserve"> K_W32 ewolucję żywności, żywienia i diet</w:t>
            </w:r>
          </w:p>
          <w:p w14:paraId="1F951B45" w14:textId="77777777" w:rsidR="000C290C" w:rsidRPr="005B271B" w:rsidRDefault="000C290C" w:rsidP="000C290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3 wykorzystać w praktyce wiedzę z historii żywności, żywienia i diet</w:t>
            </w:r>
          </w:p>
          <w:p w14:paraId="5B98C093" w14:textId="68336AAB" w:rsidR="00644F8C" w:rsidRPr="005B271B" w:rsidRDefault="000C290C" w:rsidP="000C290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lang w:eastAsia="pl-PL"/>
              </w:rPr>
              <w:t>K_K09 stałego dokształcania się</w:t>
            </w:r>
            <w:r w:rsidRPr="005B271B">
              <w:rPr>
                <w:rStyle w:val="Odwoaniedokomentarza"/>
              </w:rPr>
              <w:t xml:space="preserve"> </w:t>
            </w:r>
          </w:p>
        </w:tc>
        <w:tc>
          <w:tcPr>
            <w:tcW w:w="7229" w:type="dxa"/>
          </w:tcPr>
          <w:p w14:paraId="0E20B8EC" w14:textId="17B0CEE1" w:rsidR="00644F8C" w:rsidRPr="005B271B" w:rsidRDefault="00A7413A" w:rsidP="00A7413A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Historia żywienia i jego rozwój na przestrzeni dziejów. Ewolucja sposobów odżywiania w różnych epokach i kulturach. Rozwój technologii przetwarzania i konserwowania żywności na przestrzeni wieków. Zmiany w strukturze i dostępności produktów pochodzenia roślinnego i zwierzęcego. Wpływ globalizacji i przemian cywilizacyjnych na nawyki żywieniowe.</w:t>
            </w:r>
          </w:p>
        </w:tc>
      </w:tr>
      <w:tr w:rsidR="004E1617" w:rsidRPr="005B271B" w14:paraId="37545D26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265A0817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66F52595" w14:textId="007869A9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chowanie fizyczne</w:t>
            </w:r>
          </w:p>
        </w:tc>
        <w:tc>
          <w:tcPr>
            <w:tcW w:w="4231" w:type="dxa"/>
            <w:vAlign w:val="center"/>
          </w:tcPr>
          <w:p w14:paraId="175FD98D" w14:textId="593024F4" w:rsidR="004E1617" w:rsidRPr="005B271B" w:rsidRDefault="004E1617" w:rsidP="004E16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U4</w:t>
            </w:r>
            <w:r w:rsidR="00EF4B5D" w:rsidRPr="005B271B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wykonać proste testy czynnościowe oceniające człowieka jako układ regulacji stabilnej (testy obciążeniowe, wysiłkowe)</w:t>
            </w:r>
          </w:p>
          <w:p w14:paraId="65AFAD0D" w14:textId="1FBCDF46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1F8EC974" w14:textId="2A73C9D5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Ogólny rozwój fizyczny, teoria i praktyka różnych dyscyplin sportowych, metodyka nauczania aktywności fizycznej i promocji zdrowego stylu życia.</w:t>
            </w:r>
          </w:p>
        </w:tc>
      </w:tr>
      <w:tr w:rsidR="004E1617" w:rsidRPr="005B271B" w14:paraId="4BEE9428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3A8643B6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4BE06CD7" w14:textId="5EB8ACC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Język angielski</w:t>
            </w:r>
          </w:p>
        </w:tc>
        <w:tc>
          <w:tcPr>
            <w:tcW w:w="4231" w:type="dxa"/>
            <w:vAlign w:val="center"/>
          </w:tcPr>
          <w:p w14:paraId="20A73D16" w14:textId="2706842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rozumiewać się w języku obcym w stopniu umożliwiającym korzystanie z piśmiennictwa zawodowego i podstawową komunikację</w:t>
            </w:r>
          </w:p>
          <w:p w14:paraId="7BBC5822" w14:textId="4ADF2C24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038DFD00" w14:textId="4A06B01A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Rozwijanie umiejętności językowych (słuchanie, mówienie, czytanie, pisanie) oraz specjalistycznego słownictwa z zakresu żywienia, dietetyki i nauk medycznych. Podstawy języka angielskiego – poziom ogólny (A2-B2)</w:t>
            </w:r>
          </w:p>
        </w:tc>
      </w:tr>
      <w:tr w:rsidR="004E1617" w:rsidRPr="005B271B" w14:paraId="7D408D46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0C6DA8F9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65F7FF58" w14:textId="671E167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wo i ekonomika w ochronie zdrowia</w:t>
            </w:r>
          </w:p>
        </w:tc>
        <w:tc>
          <w:tcPr>
            <w:tcW w:w="4231" w:type="dxa"/>
            <w:vAlign w:val="center"/>
          </w:tcPr>
          <w:p w14:paraId="0851A2FD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rganizację ochrony zdrowia w Polsce oraz programy profilaktyczne realizowane w ramach zdrowia publicznego</w:t>
            </w:r>
          </w:p>
          <w:p w14:paraId="3EE674C4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cele i zadania zdrowia publicznego, czynniki determinujące zdrowie oraz aktualne problemy zdrowotne ludności w Polsce i metody ich zaspakajania</w:t>
            </w:r>
          </w:p>
          <w:p w14:paraId="2A1A472A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prawa i ekonomiki w ochronie zdrowia</w:t>
            </w:r>
          </w:p>
          <w:p w14:paraId="4D28E66E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etyczne i prawne uwarunkowania zawodu dietetyka</w:t>
            </w:r>
          </w:p>
          <w:p w14:paraId="351CF170" w14:textId="46FB1A2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F12A3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interpretować regulacje prawne w dziedzinie ochrony zdrowia</w:t>
            </w:r>
          </w:p>
          <w:p w14:paraId="3267299C" w14:textId="40097C8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ywać wiedzę dotyczącą własności intelektualnej w działalności gospodarczej</w:t>
            </w:r>
          </w:p>
          <w:p w14:paraId="3AB409EF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świadomego przekraczania własnych ograniczeń i zwracania się do innych specjalistów</w:t>
            </w:r>
          </w:p>
          <w:p w14:paraId="27EDDB82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praw pacjenta, w tym prawa pacjenta do informacji dotyczącej proponowanego postępowania dietetycznego oraz jego możliwych następstw i ograniczeń</w:t>
            </w:r>
          </w:p>
          <w:p w14:paraId="04EE2FBD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  <w:p w14:paraId="760BB738" w14:textId="40AA200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1B6EF6C4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System prawa i zróżnicowanie regulacji prawnych w sferze ochrony zdrowia. Pojęcie tzw. błędu medycznego, prawa pacjenta, obszary odpowiedzialności prawnej personelu medycznego oraz problematyka prawnych warunków wykonywania</w:t>
            </w:r>
          </w:p>
          <w:p w14:paraId="0AFD7361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zawodów medycznych. Organy ochrony prawa w systemie ochrony zdrowia.</w:t>
            </w:r>
          </w:p>
          <w:p w14:paraId="3A80E0E5" w14:textId="3840103A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Administracja publiczna, funkcjonowanie sądownictwa administracyjnego i sądownictwa powszechnego w systemie ochrony zdrowia. Prawo pracy a specyfika stosunków pracy w sektorze zdrowotnym.</w:t>
            </w:r>
          </w:p>
        </w:tc>
      </w:tr>
      <w:tr w:rsidR="004E1617" w:rsidRPr="005B271B" w14:paraId="5BDBF70E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1AB68DFD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6871D303" w14:textId="1E12F40A" w:rsidR="004E1617" w:rsidRPr="005B271B" w:rsidRDefault="00A4118C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Antropologia żywienia i diety 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/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lozofia</w:t>
            </w:r>
          </w:p>
        </w:tc>
        <w:tc>
          <w:tcPr>
            <w:tcW w:w="4231" w:type="dxa"/>
            <w:vAlign w:val="center"/>
          </w:tcPr>
          <w:p w14:paraId="020B1221" w14:textId="47A7D8BA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7</w:t>
            </w:r>
            <w:r w:rsidR="00A5357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odstawowe zagadnienia z wybranej dziedziny humanistycznej lub społecznej, które wspierają jego rozwój osobisty i zawodowy</w:t>
            </w:r>
          </w:p>
          <w:p w14:paraId="0AC0F43F" w14:textId="0D32304A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7</w:t>
            </w:r>
            <w:r w:rsidR="00B6018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zastosować zdobytą wiedzę w praktyce, rozwijając kompetencje komunikacyjne, refleksję nad wartościami i różnorodnością społeczną</w:t>
            </w:r>
          </w:p>
          <w:p w14:paraId="7747ACB0" w14:textId="45FCB53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świadomego przekraczania własnych ograniczeń i zwracania się do innych specjalistów</w:t>
            </w:r>
          </w:p>
          <w:p w14:paraId="71B90B74" w14:textId="649D8668" w:rsidR="004E1617" w:rsidRPr="005B271B" w:rsidRDefault="004E1617" w:rsidP="004E161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59F47595" w14:textId="628B8C72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Nauka podstaw komunikacji w Polskim Języku Migowym (PJM), a także rozwój umiejętności praktycznych związanych z porozumiewaniem się z osobami niesłyszącymi. </w:t>
            </w:r>
          </w:p>
          <w:p w14:paraId="62F95A86" w14:textId="7684A680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ilozoficzne podejście do natury, człowieka i jedzenia. Koncepcje etyczne dotyczące konsumpcji i odpowiedzialności. Historia filozofii żywienia. Slow Food jako opozycja wobec fast foodu i globalizacji żywności. Strategie ograniczania marnotrawstwa żywności. Etyka konsumpcji i odpowiedzialność społeczna. Filozoficzne rozważania nad przyjemnością związaną z jedzeniem. Przyszłość filozofii żywienia w kontekście globalnych wyzwań (zmiany klimatyczne, rolnictwo miejskie).</w:t>
            </w:r>
          </w:p>
        </w:tc>
      </w:tr>
      <w:tr w:rsidR="00A7413A" w:rsidRPr="005B271B" w14:paraId="73D81B60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6385EFE4" w14:textId="77777777" w:rsidR="00A7413A" w:rsidRPr="005B271B" w:rsidRDefault="00A7413A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2450EC6D" w14:textId="1FD14220" w:rsidR="00A7413A" w:rsidRPr="005B271B" w:rsidRDefault="00A7413A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zkolenie BHP i P.P.</w:t>
            </w:r>
          </w:p>
        </w:tc>
        <w:tc>
          <w:tcPr>
            <w:tcW w:w="4231" w:type="dxa"/>
          </w:tcPr>
          <w:p w14:paraId="4F8AD46F" w14:textId="69E249BA" w:rsidR="00A7413A" w:rsidRPr="005B271B" w:rsidRDefault="00A7413A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osować się do zasad bezpieczeństwa i higieny pracy oraz ergonomii</w:t>
            </w:r>
          </w:p>
        </w:tc>
        <w:tc>
          <w:tcPr>
            <w:tcW w:w="7229" w:type="dxa"/>
          </w:tcPr>
          <w:p w14:paraId="1C048111" w14:textId="7C12E7D9" w:rsidR="00A7413A" w:rsidRPr="005B271B" w:rsidRDefault="00A7413A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Program nauczania przedmiotu obejmuje zagadnienia dotyczące podstawowych przepisów BHP dotyczących studentów i Uczelni, postępowania w razie zagrożenia pożarowego, w razie konieczności ewakuacji oraz w razie wystąpienia wypadku; zasad pierwszej pomocy.</w:t>
            </w:r>
          </w:p>
        </w:tc>
      </w:tr>
      <w:tr w:rsidR="00A7413A" w:rsidRPr="005B271B" w14:paraId="0F6B99EE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1D35C54A" w14:textId="77777777" w:rsidR="00A7413A" w:rsidRPr="005B271B" w:rsidRDefault="00A7413A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32DE6F24" w14:textId="3518609F" w:rsidR="00A7413A" w:rsidRPr="005B271B" w:rsidRDefault="00522251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ysposobienie biblioteczne</w:t>
            </w:r>
          </w:p>
        </w:tc>
        <w:tc>
          <w:tcPr>
            <w:tcW w:w="4231" w:type="dxa"/>
          </w:tcPr>
          <w:p w14:paraId="6B004E9E" w14:textId="77777777" w:rsidR="00522251" w:rsidRPr="005B271B" w:rsidRDefault="00522251" w:rsidP="00522251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38 korzystać z piśmiennictwa naukowego</w:t>
            </w:r>
          </w:p>
          <w:p w14:paraId="1A5A87F4" w14:textId="77777777" w:rsidR="00A7413A" w:rsidRPr="005B271B" w:rsidRDefault="00A7413A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</w:tcPr>
          <w:p w14:paraId="1E1E673F" w14:textId="13A3B484" w:rsidR="00A7413A" w:rsidRPr="005B271B" w:rsidRDefault="00A7413A" w:rsidP="004E16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gadnienia dotyczące organizacji i funkcjonowania systemu biblioteczno-informacyjnego Biblioteki UMW, sposobów udostępnienia zbiorów oraz zasad i regulaminów korzystania z zasobów tradycyjnych i elektronicznych; podstawow</w:t>
            </w:r>
            <w:r w:rsidR="00522251" w:rsidRPr="005B271B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poję</w:t>
            </w:r>
            <w:r w:rsidR="00522251" w:rsidRPr="005B271B">
              <w:rPr>
                <w:rFonts w:asciiTheme="minorHAnsi" w:hAnsiTheme="minorHAnsi" w:cstheme="minorHAnsi"/>
                <w:sz w:val="20"/>
                <w:szCs w:val="20"/>
              </w:rPr>
              <w:t>cia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z zakresu bibliologii - katalog, bibliografia, opis bibliograficzny, typy dokumentów; umiejętności przeszukiwania katalogów online wg różnych kryteriów wyszukiwawczych, tworzenia strategii wyszukiwań; umiejętnoś</w:t>
            </w:r>
            <w:r w:rsidR="00522251" w:rsidRPr="005B271B">
              <w:rPr>
                <w:rFonts w:asciiTheme="minorHAnsi" w:hAnsiTheme="minorHAnsi" w:cstheme="minorHAnsi"/>
                <w:sz w:val="20"/>
                <w:szCs w:val="20"/>
              </w:rPr>
              <w:t>ć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korzystania z różnorodnych źródeł informacyjno-bibliograficznych, w tym katalogu online OPAC; poznania elektronicznych źródeł informacyjnych (e-czasopism, e-książek, baz bibliograficzno-abstraktowych  i pełnotekstowych) dostępnych w Bibliotece UMW.</w:t>
            </w:r>
          </w:p>
        </w:tc>
      </w:tr>
      <w:tr w:rsidR="004E1617" w:rsidRPr="005B271B" w14:paraId="64810398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20A1BD97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bookmarkStart w:id="4" w:name="_Hlk190383160"/>
          </w:p>
        </w:tc>
        <w:tc>
          <w:tcPr>
            <w:tcW w:w="3131" w:type="dxa"/>
            <w:vAlign w:val="center"/>
            <w:hideMark/>
          </w:tcPr>
          <w:p w14:paraId="4CCCD705" w14:textId="5730638F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zedmioty do wyboru 3 z </w:t>
            </w:r>
            <w:r w:rsidR="006134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  <w:p w14:paraId="77F30ABE" w14:textId="5C09BA44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</w:tcPr>
          <w:p w14:paraId="3F7DA788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3453286E" w14:textId="19ED80EF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fekty uczenia się będą stanowiły uzupełnienie dla efektów w kategorii wiedzy, umiejętności i kompetencji społecznych w obszarze dziedziny nauk medycznych i nauk o zdrowiu,  w dyscyplinie nauki medyczne i nauki farmaceutyczne.</w:t>
            </w:r>
          </w:p>
          <w:p w14:paraId="41F00067" w14:textId="38181B39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</w:tcPr>
          <w:p w14:paraId="2F4C401E" w14:textId="51D8FC90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Treści programowe przedmiotów fakultatywnych, jako zajęć wybieralnych dla studentów,  stanowią uzupełnienie efektów uczenia się z zakresu wiedzy, umiejętności oraz kompetencji społecznych w obszarze dziedziny nauk medycznych i nauk o zdrowiu, w dyscyplinie nauki medyczne i nauki farmaceutyczne. Treści programowe będą obejmowały zagadnienia związane z nowoczesnymi metodami dietoterapii, technologiami oraz innymi specjalistycznymi zagadnieniami.  Z ramach zajęć zostaną poruszone zagadnienia związane z komunikacją z personelem medycznym, pacjentem, klientem w sytuacjach zawodowych, adaptacją do zmieniających się technologii i wymagań rynku pracy,  kształtowaniem postawy samorozwoju. Treści odniosą się do aktualnych osiągnięć naukowych i technologicznych oraz bieżących potrzeb rynku pracy. Informacje o katalogu przedmiotów zatwierdzonych  i uruchomionych przez Dziekana na dany rok akademicki będą przekazywane studentom za pośrednictwem strony internetowej Wydziału. Minimalna liczba studentów niezbędna do uruchomienia przedmiotu fakultatywnego to 24 osoby.</w:t>
            </w:r>
          </w:p>
        </w:tc>
      </w:tr>
      <w:bookmarkEnd w:id="4"/>
      <w:tr w:rsidR="004E1617" w:rsidRPr="005B271B" w14:paraId="5FA0DA5B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4473D7E7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2B2E9229" w14:textId="7EB9E94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stępna w szpitalu (wakacyjna)</w:t>
            </w:r>
          </w:p>
        </w:tc>
        <w:tc>
          <w:tcPr>
            <w:tcW w:w="4231" w:type="dxa"/>
            <w:vAlign w:val="center"/>
          </w:tcPr>
          <w:p w14:paraId="0CF04C2B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owadzić edukację żywieniową dla osób zdrowych i chorych, ich rodzin oraz pracowników ochrony zdrowia</w:t>
            </w:r>
          </w:p>
          <w:p w14:paraId="264674A5" w14:textId="59733CC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sługiwać się zaleceniami żywieniowymi i normami stosowanymi w zakładach żywienia zbiorowego</w:t>
            </w:r>
          </w:p>
          <w:p w14:paraId="1EB438B9" w14:textId="34EEA8F5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7</w:t>
            </w:r>
            <w:r w:rsidR="00B6018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zapoznać się ze schematem przygotowywania żywienia  (przez dział żywienia lub przez firmę zewnętrzną pracującą na zlecenie szpitala) oraz ze schematami logistyki poprzez uczestnictwo i obserwacje organizacji pracy </w:t>
            </w:r>
          </w:p>
          <w:p w14:paraId="1A48D321" w14:textId="42D4879C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7</w:t>
            </w:r>
            <w:r w:rsidR="00B6018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zapoznać się z przepisami sanitarno-epidemiologicznych oraz metodami zapobiegania zakażeniom szpitalnym poprzez obserwacje i naukę funkcjonowania działów żywieniowych w szpitalu</w:t>
            </w:r>
          </w:p>
          <w:p w14:paraId="13650752" w14:textId="4A0F3DC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zasad etyki zawodowej</w:t>
            </w:r>
          </w:p>
          <w:p w14:paraId="1C7AB56B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awiania dobra pacjenta (klienta) oraz grup społecznych na pierwszym miejscu i okazywania szacunku wobec pacjenta (klienta) i grup społecznych</w:t>
            </w:r>
          </w:p>
          <w:p w14:paraId="44C5F7F1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praw pacjenta (klienta), w tym prawa pacjenta do informacji dotyczącej proponowanego postępowania dietetycznego oraz jego możliwych następstw i ograniczeń</w:t>
            </w:r>
          </w:p>
          <w:p w14:paraId="2F5004A9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  <w:p w14:paraId="34A9EF2F" w14:textId="6F02B5C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7649B211" w14:textId="1B79883F" w:rsidR="004E1617" w:rsidRPr="005B271B" w:rsidRDefault="004E1617" w:rsidP="004E1617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ktyczne aspekty realizacji żywienia zbiorowego w szpitalu, przygotowywania i wydawania posiłków dla chorych, edukacji żywieniowej pacjentów i propagowania zasad zdrowego żywienia.</w:t>
            </w:r>
          </w:p>
        </w:tc>
      </w:tr>
    </w:tbl>
    <w:p w14:paraId="22B5B769" w14:textId="77777777" w:rsidR="00E26C24" w:rsidRPr="005B271B" w:rsidRDefault="00E26C24" w:rsidP="0043191F">
      <w:pPr>
        <w:rPr>
          <w:rFonts w:asciiTheme="minorHAnsi" w:hAnsiTheme="minorHAnsi" w:cstheme="minorHAnsi"/>
          <w:sz w:val="20"/>
          <w:szCs w:val="20"/>
        </w:rPr>
      </w:pPr>
    </w:p>
    <w:p w14:paraId="1FF9B915" w14:textId="77777777" w:rsidR="00E26C24" w:rsidRPr="005B271B" w:rsidRDefault="00E26C24" w:rsidP="0043191F">
      <w:pPr>
        <w:rPr>
          <w:rFonts w:asciiTheme="minorHAnsi" w:hAnsiTheme="minorHAnsi" w:cstheme="minorHAnsi"/>
          <w:sz w:val="20"/>
          <w:szCs w:val="20"/>
        </w:rPr>
      </w:pPr>
    </w:p>
    <w:p w14:paraId="295B2FC0" w14:textId="4B5ACA79" w:rsidR="0043191F" w:rsidRPr="005B271B" w:rsidRDefault="0043191F" w:rsidP="0043191F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tabelę należy powielić tyle razy ile jest lat w danym cyklu kształcenia</w:t>
      </w:r>
    </w:p>
    <w:p w14:paraId="2A439DFC" w14:textId="253C3633" w:rsidR="0043191F" w:rsidRPr="005B271B" w:rsidRDefault="0043191F" w:rsidP="0043191F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w przypadku kierunków regulowanych</w:t>
      </w:r>
      <w:r w:rsidR="001C2AC4" w:rsidRPr="005B271B">
        <w:rPr>
          <w:rFonts w:asciiTheme="minorHAnsi" w:hAnsiTheme="minorHAnsi" w:cstheme="minorHAnsi"/>
          <w:sz w:val="20"/>
          <w:szCs w:val="20"/>
        </w:rPr>
        <w:t xml:space="preserve"> standardami kształcenia należy</w:t>
      </w:r>
      <w:r w:rsidRPr="005B271B">
        <w:rPr>
          <w:rFonts w:asciiTheme="minorHAnsi" w:hAnsiTheme="minorHAnsi" w:cstheme="minorHAnsi"/>
          <w:sz w:val="20"/>
          <w:szCs w:val="20"/>
        </w:rPr>
        <w:t xml:space="preserve"> wpisać symbol grupy zajęć, do jakiej należy dany przedmiot, tzw. ”kod grupy”</w:t>
      </w:r>
    </w:p>
    <w:p w14:paraId="7FF35AB4" w14:textId="77777777" w:rsidR="00B3159A" w:rsidRPr="005B271B" w:rsidRDefault="00B3159A" w:rsidP="00CB39A6">
      <w:pPr>
        <w:contextualSpacing/>
        <w:rPr>
          <w:rFonts w:asciiTheme="minorHAnsi" w:hAnsiTheme="minorHAnsi" w:cstheme="minorHAnsi"/>
          <w:b/>
          <w:sz w:val="24"/>
          <w:szCs w:val="24"/>
        </w:rPr>
      </w:pPr>
    </w:p>
    <w:p w14:paraId="5BDC55EE" w14:textId="77777777" w:rsidR="007536BA" w:rsidRPr="005B271B" w:rsidRDefault="007536BA" w:rsidP="007536BA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5B271B">
        <w:rPr>
          <w:rFonts w:asciiTheme="minorHAnsi" w:hAnsiTheme="minorHAnsi" w:cstheme="minorHAnsi"/>
          <w:b/>
          <w:bCs/>
          <w:sz w:val="24"/>
          <w:szCs w:val="24"/>
        </w:rPr>
        <w:t>Zajęcia wraz z przypisaniem do nich efektów uczenia się i treści programowych zapewniających uzyskanie tych efektów</w:t>
      </w:r>
    </w:p>
    <w:p w14:paraId="2ED97C01" w14:textId="51C3B8AD" w:rsidR="007536BA" w:rsidRPr="005B271B" w:rsidRDefault="007536BA" w:rsidP="007536BA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akademicki</w:t>
      </w:r>
      <w:r w:rsidR="00403B7F" w:rsidRPr="005B271B">
        <w:rPr>
          <w:rFonts w:asciiTheme="minorHAnsi" w:hAnsiTheme="minorHAnsi" w:cstheme="minorHAnsi"/>
          <w:b/>
          <w:sz w:val="24"/>
          <w:szCs w:val="24"/>
        </w:rPr>
        <w:t xml:space="preserve"> 2026/2027</w:t>
      </w:r>
    </w:p>
    <w:p w14:paraId="68770575" w14:textId="0F64D351" w:rsidR="007536BA" w:rsidRPr="005B271B" w:rsidRDefault="007536BA" w:rsidP="007536BA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2*</w:t>
      </w:r>
    </w:p>
    <w:p w14:paraId="39194434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3131"/>
        <w:gridCol w:w="4231"/>
        <w:gridCol w:w="7229"/>
      </w:tblGrid>
      <w:tr w:rsidR="007536BA" w:rsidRPr="005B271B" w14:paraId="58DF5D9C" w14:textId="77777777" w:rsidTr="7457A6EC">
        <w:trPr>
          <w:trHeight w:val="282"/>
        </w:trPr>
        <w:tc>
          <w:tcPr>
            <w:tcW w:w="1002" w:type="dxa"/>
            <w:vMerge w:val="restart"/>
            <w:noWrap/>
            <w:vAlign w:val="center"/>
            <w:hideMark/>
          </w:tcPr>
          <w:p w14:paraId="195A4B8C" w14:textId="59C56013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</w:t>
            </w:r>
            <w:r w:rsidR="00B73752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</w:t>
            </w:r>
            <w:r w:rsidR="00B73752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ądź kod grupy**</w:t>
            </w:r>
          </w:p>
        </w:tc>
        <w:tc>
          <w:tcPr>
            <w:tcW w:w="3131" w:type="dxa"/>
            <w:vMerge w:val="restart"/>
            <w:vAlign w:val="center"/>
            <w:hideMark/>
          </w:tcPr>
          <w:p w14:paraId="3810E65E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7B6279F0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0BECEB92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Merge w:val="restart"/>
            <w:vAlign w:val="center"/>
          </w:tcPr>
          <w:p w14:paraId="1B15EB6D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efekty uczenia się </w:t>
            </w:r>
          </w:p>
          <w:p w14:paraId="32F56E98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wg matrycy)</w:t>
            </w:r>
          </w:p>
        </w:tc>
        <w:tc>
          <w:tcPr>
            <w:tcW w:w="7229" w:type="dxa"/>
            <w:vMerge w:val="restart"/>
            <w:vAlign w:val="center"/>
          </w:tcPr>
          <w:p w14:paraId="0CA08754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reści programowe </w:t>
            </w:r>
          </w:p>
          <w:p w14:paraId="05744749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3-5 zdań)</w:t>
            </w:r>
          </w:p>
        </w:tc>
      </w:tr>
      <w:tr w:rsidR="007536BA" w:rsidRPr="005B271B" w14:paraId="4D5E58C9" w14:textId="77777777" w:rsidTr="7457A6EC">
        <w:trPr>
          <w:trHeight w:val="676"/>
        </w:trPr>
        <w:tc>
          <w:tcPr>
            <w:tcW w:w="1002" w:type="dxa"/>
            <w:vMerge/>
            <w:noWrap/>
            <w:vAlign w:val="center"/>
          </w:tcPr>
          <w:p w14:paraId="0C171C51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3131" w:type="dxa"/>
            <w:vMerge/>
            <w:vAlign w:val="center"/>
          </w:tcPr>
          <w:p w14:paraId="6DA5FF74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Merge/>
          </w:tcPr>
          <w:p w14:paraId="1445EF8B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7229" w:type="dxa"/>
            <w:vMerge/>
          </w:tcPr>
          <w:p w14:paraId="5A035846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</w:tr>
      <w:tr w:rsidR="004318B1" w:rsidRPr="005B271B" w14:paraId="10833501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3780EB51" w14:textId="69E9C60C" w:rsidR="004318B1" w:rsidRPr="005B271B" w:rsidRDefault="004318B1" w:rsidP="004D3BCD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3131" w:type="dxa"/>
            <w:vAlign w:val="center"/>
            <w:hideMark/>
          </w:tcPr>
          <w:p w14:paraId="67D04329" w14:textId="18962E50" w:rsidR="004318B1" w:rsidRPr="005B271B" w:rsidRDefault="004318B1" w:rsidP="004318B1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Higiena, bezpieczeństwo i toksykologia żywności</w:t>
            </w:r>
          </w:p>
        </w:tc>
        <w:tc>
          <w:tcPr>
            <w:tcW w:w="4231" w:type="dxa"/>
            <w:vAlign w:val="center"/>
          </w:tcPr>
          <w:p w14:paraId="58060496" w14:textId="77777777" w:rsidR="004318B1" w:rsidRPr="005B271B" w:rsidRDefault="00545050" w:rsidP="0054505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arunki sanitarno-higieniczne produkcji żywności w zakładach żywienia zbiorowego i przemysłu spożywczego</w:t>
            </w:r>
          </w:p>
          <w:p w14:paraId="5C92F2C3" w14:textId="77777777" w:rsidR="002F389A" w:rsidRPr="005B271B" w:rsidRDefault="002F389A" w:rsidP="0054505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źródła i wpływ na zdrowie człowieka zanieczyszczeń występujących w żywności</w:t>
            </w:r>
          </w:p>
          <w:p w14:paraId="62DC1703" w14:textId="77777777" w:rsidR="00D80DE6" w:rsidRPr="005B271B" w:rsidRDefault="00D80DE6" w:rsidP="0054505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wybrane procedury analizy chemicznej żywności</w:t>
            </w:r>
          </w:p>
          <w:p w14:paraId="6556B6A3" w14:textId="79A54240" w:rsidR="00E57EB7" w:rsidRPr="005B271B" w:rsidRDefault="00E57EB7" w:rsidP="0054505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osować się do zasad bezpieczeństwa i higieny pracy oraz ergonomii</w:t>
            </w:r>
          </w:p>
          <w:p w14:paraId="4BA9741D" w14:textId="53EB8BE8" w:rsidR="00E57EB7" w:rsidRPr="005B271B" w:rsidRDefault="00E57EB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korzystać w praktyce wiedzę z higieny, toksykologii i bezpieczeństwa żywności</w:t>
            </w:r>
          </w:p>
          <w:p w14:paraId="388B19F8" w14:textId="6425419F" w:rsidR="19AB4FB4" w:rsidRPr="005B271B" w:rsidRDefault="19AB4FB4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  <w:p w14:paraId="3BAD79B3" w14:textId="4ED4316F" w:rsidR="00160BDA" w:rsidRPr="005B271B" w:rsidRDefault="00160BDA" w:rsidP="0054505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0922A0E5" w14:textId="6CC95018" w:rsidR="004318B1" w:rsidRPr="005B271B" w:rsidRDefault="004318B1" w:rsidP="004318B1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Ocena toksykologiczna i klasyfikacja substancji szkodliwych na podstawie toksyczności ostrej. Rodzaje zanieczyszczeń żywności i ich wpływ na zdrowie człowieka, wpływ procesów technologicznych na zanieczyszczenie żywności. Bioterroryzm żywnościowy. Zatrucia ostre i przewlekłe. </w:t>
            </w:r>
          </w:p>
        </w:tc>
      </w:tr>
      <w:tr w:rsidR="004318B1" w:rsidRPr="005B271B" w14:paraId="031AF0AA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0240904" w14:textId="1A572591" w:rsidR="004318B1" w:rsidRPr="005B271B" w:rsidRDefault="004318B1" w:rsidP="004D3BCD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3131" w:type="dxa"/>
            <w:vAlign w:val="center"/>
          </w:tcPr>
          <w:p w14:paraId="117AB633" w14:textId="2D88B9DB" w:rsidR="004318B1" w:rsidRPr="005B271B" w:rsidRDefault="004318B1" w:rsidP="004318B1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 xml:space="preserve">Technologia żywności, towaroznawstwo i przechowalnictwo </w:t>
            </w:r>
            <w:r w:rsidR="004E1617" w:rsidRPr="005B271B">
              <w:rPr>
                <w:rFonts w:asciiTheme="minorHAnsi" w:hAnsiTheme="minorHAnsi" w:cstheme="minorHAnsi"/>
                <w:sz w:val="20"/>
              </w:rPr>
              <w:t>1 i 2</w:t>
            </w:r>
            <w:r w:rsidRPr="005B271B"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4231" w:type="dxa"/>
            <w:vAlign w:val="center"/>
          </w:tcPr>
          <w:p w14:paraId="70110620" w14:textId="3E7786FA" w:rsidR="00545050" w:rsidRPr="005B271B" w:rsidRDefault="00834EA2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terminologię związaną z technologią potraw oraz podstawami towaroznawstwa</w:t>
            </w:r>
          </w:p>
          <w:p w14:paraId="31DDFF18" w14:textId="77777777" w:rsidR="00545050" w:rsidRPr="005B271B" w:rsidRDefault="00545050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owe zasady organizacji pracy w zakładach żywienia zbiorowego typu zamkniętego i otwartego</w:t>
            </w:r>
          </w:p>
          <w:p w14:paraId="2F8E4D93" w14:textId="77777777" w:rsidR="002F389A" w:rsidRPr="005B271B" w:rsidRDefault="002F389A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towaroznawstwa żywności pochodzenia zwierzęcego i roślinnego oraz rodzaje opakowań do żywności</w:t>
            </w:r>
          </w:p>
          <w:p w14:paraId="5EAC8DCD" w14:textId="77777777" w:rsidR="005A30E4" w:rsidRPr="005B271B" w:rsidRDefault="005A30E4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metody przechowywania i utrwalania żywności, zmiany zachodzące podczas jej przechowywania</w:t>
            </w:r>
          </w:p>
          <w:p w14:paraId="3E529C93" w14:textId="77777777" w:rsidR="005A30E4" w:rsidRPr="005B271B" w:rsidRDefault="005A30E4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terminologię związaną z technologią żywności</w:t>
            </w:r>
          </w:p>
          <w:p w14:paraId="600B5231" w14:textId="0E632A76" w:rsidR="00E57EB7" w:rsidRPr="005B271B" w:rsidRDefault="00E57EB7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osować się do zasad bezpieczeństwa i higieny pracy oraz ergonomii</w:t>
            </w:r>
          </w:p>
          <w:p w14:paraId="1F2296F6" w14:textId="0D60A8EB" w:rsidR="00E57EB7" w:rsidRPr="005B271B" w:rsidRDefault="00E57EB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korzystać w praktyce wiedzę z towaroznawstwa żywności</w:t>
            </w:r>
          </w:p>
          <w:p w14:paraId="42B6EFFE" w14:textId="267423EF" w:rsidR="2267F4A1" w:rsidRPr="005B271B" w:rsidRDefault="2267F4A1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  <w:p w14:paraId="2BAC7601" w14:textId="0D062939" w:rsidR="00160BDA" w:rsidRPr="005B271B" w:rsidRDefault="00160BDA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6104BEEF" w14:textId="5C5BEAE8" w:rsidR="007E348B" w:rsidRPr="005B271B" w:rsidRDefault="007E348B" w:rsidP="007E34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Technologie produkcji różnych grup produktów spożywczych takich jak wędliny, czekolada, margaryny, chipsy, mleko UHT, produkty garmażeryjne i instant</w:t>
            </w:r>
            <w:r w:rsidR="00017435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oraz technologie produkcji potraw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. Procesy technologiczne, stosowane maszyny i urządzenia, przechowywanie surowców oraz wpływ tych czynników na jakość produktów gotowych, a także alternatywne składniki i ich zastosowanie w przemyśle spożywczym.</w:t>
            </w:r>
          </w:p>
          <w:p w14:paraId="6C10E25E" w14:textId="67BF454B" w:rsidR="00EE0D60" w:rsidRPr="005B271B" w:rsidRDefault="007E348B" w:rsidP="007E34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Opakowania żywności - rodzaje i wymogi jakościowe, znakowanie żywności. Ocena towaroznawcza różnych grup produktów spożywczych, takich jak mleko i jego przetwory, mięso, ryby, owoce, warzywa, napoje oraz produkty zbożowe. Metody utrwalania i przechowywania żywności, znakowanie oraz wymagania jakościowe opakowań.</w:t>
            </w:r>
          </w:p>
          <w:p w14:paraId="1237D60A" w14:textId="4D345796" w:rsidR="00EE0D60" w:rsidRPr="005B271B" w:rsidRDefault="00EE0D60" w:rsidP="004318B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318B1" w:rsidRPr="005B271B" w14:paraId="740174EA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1495299A" w14:textId="342F7B20" w:rsidR="004318B1" w:rsidRPr="005B271B" w:rsidRDefault="004318B1" w:rsidP="004D3BCD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.</w:t>
            </w:r>
          </w:p>
        </w:tc>
        <w:tc>
          <w:tcPr>
            <w:tcW w:w="3131" w:type="dxa"/>
            <w:vAlign w:val="center"/>
            <w:hideMark/>
          </w:tcPr>
          <w:p w14:paraId="3969C24D" w14:textId="50C4D9DA" w:rsidR="004318B1" w:rsidRPr="005B271B" w:rsidRDefault="00B046D3" w:rsidP="004318B1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</w:t>
            </w:r>
            <w:r w:rsidR="004318B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ywnoś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ć pochodzenia biotechnologicznego</w:t>
            </w:r>
            <w:r w:rsidR="00644F8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/Zaawansowane technologie w łańcuchu żywnościowym</w:t>
            </w:r>
          </w:p>
        </w:tc>
        <w:tc>
          <w:tcPr>
            <w:tcW w:w="4231" w:type="dxa"/>
          </w:tcPr>
          <w:p w14:paraId="0C29FD0E" w14:textId="503CEDC0" w:rsidR="00DE1A13" w:rsidRPr="005B271B" w:rsidRDefault="00DE1A13" w:rsidP="00DE1A1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6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procesy biotechnologiczne wykorzystywane w przemyśle spożywczym, takie jak fermentacja, biotransformacja i inżynieria genetyczna</w:t>
            </w:r>
          </w:p>
          <w:p w14:paraId="00E9B3FD" w14:textId="4C79C94C" w:rsidR="00DE1A13" w:rsidRPr="005B271B" w:rsidRDefault="00DE1A13" w:rsidP="00DE1A1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7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główne grupy organizmów wykorzystywanych w biotechnologii żywności, w tym mikroorganizmy, rośliny i zwierzęta modyfikowane genetycznie (GMO)</w:t>
            </w:r>
          </w:p>
          <w:p w14:paraId="04FCE0B3" w14:textId="772C4DAF" w:rsidR="00DE1A13" w:rsidRPr="005B271B" w:rsidRDefault="00DE1A13" w:rsidP="00DE1A1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8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wpływ modyfikacji genetycznych na właściwości żywności, w tym jej wartość odżywczą i potencjalne ryzyko dla zdrowia</w:t>
            </w:r>
          </w:p>
          <w:p w14:paraId="748545FA" w14:textId="79AD340C" w:rsidR="00983852" w:rsidRPr="005B271B" w:rsidRDefault="00DE1A13" w:rsidP="004318B1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9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innowacyjne technologie biotechnologiczne stosowane w produkcji żywności, takie jak produkcja białek rekombinowanych, hodowla komórkowa i biosynteza składników odżywczych</w:t>
            </w:r>
          </w:p>
          <w:p w14:paraId="294FD725" w14:textId="37DA8D32" w:rsidR="00160BDA" w:rsidRPr="005B271B" w:rsidRDefault="00160BDA" w:rsidP="004318B1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76FD71BE" w14:textId="47B47719" w:rsidR="004318B1" w:rsidRPr="005B271B" w:rsidRDefault="004318B1" w:rsidP="00D23E1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Technologie </w:t>
            </w:r>
            <w:r w:rsidR="001602C7" w:rsidRPr="005B271B">
              <w:rPr>
                <w:rFonts w:asciiTheme="minorHAnsi" w:hAnsiTheme="minorHAnsi" w:cstheme="minorHAnsi"/>
                <w:sz w:val="20"/>
                <w:szCs w:val="20"/>
              </w:rPr>
              <w:t>produkcji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substancji niskocząsteczkowych i </w:t>
            </w:r>
            <w:r w:rsidR="00793E18" w:rsidRPr="005B271B">
              <w:rPr>
                <w:rFonts w:asciiTheme="minorHAnsi" w:hAnsiTheme="minorHAnsi" w:cstheme="minorHAnsi"/>
                <w:sz w:val="20"/>
                <w:szCs w:val="20"/>
              </w:rPr>
              <w:t>biopolimerów o znaczeniu żywieniowym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w </w:t>
            </w:r>
            <w:r w:rsidR="001602C7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nietransformowanym i transformowanym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materiale</w:t>
            </w:r>
            <w:r w:rsidR="001602C7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biologicznym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. Biologiczne produkty lecznicze i żywieniowe w </w:t>
            </w:r>
            <w:r w:rsidR="0054156A" w:rsidRPr="005B271B">
              <w:rPr>
                <w:rFonts w:asciiTheme="minorHAnsi" w:hAnsiTheme="minorHAnsi" w:cstheme="minorHAnsi"/>
                <w:sz w:val="20"/>
                <w:szCs w:val="20"/>
              </w:rPr>
              <w:t>prokariotycznych i eukariotycznych systemach ekspresyjnych</w:t>
            </w:r>
            <w:r w:rsidR="00B046D3" w:rsidRPr="005B271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54156A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Wysokoproduktywne kulturach tkanek i komórek </w:t>
            </w:r>
            <w:r w:rsidR="0054156A" w:rsidRPr="005B271B">
              <w:rPr>
                <w:rFonts w:asciiTheme="minorHAnsi" w:hAnsiTheme="minorHAnsi" w:cstheme="minorHAnsi"/>
                <w:i/>
                <w:sz w:val="20"/>
                <w:szCs w:val="20"/>
              </w:rPr>
              <w:t>in vitro</w:t>
            </w:r>
            <w:r w:rsidR="0054156A" w:rsidRPr="005B271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B046D3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602C7" w:rsidRPr="005B271B">
              <w:rPr>
                <w:rFonts w:asciiTheme="minorHAnsi" w:hAnsiTheme="minorHAnsi" w:cstheme="minorHAnsi"/>
                <w:sz w:val="20"/>
                <w:szCs w:val="20"/>
              </w:rPr>
              <w:t>Inżyneria genetyczna  w produkcji żywności</w:t>
            </w:r>
            <w:r w:rsidR="00707823" w:rsidRPr="005B271B">
              <w:rPr>
                <w:rFonts w:asciiTheme="minorHAnsi" w:hAnsiTheme="minorHAnsi" w:cstheme="minorHAnsi"/>
                <w:sz w:val="20"/>
                <w:szCs w:val="20"/>
              </w:rPr>
              <w:t>: modyfikacje roślin i zwierząt, biofortyfikacja</w:t>
            </w:r>
            <w:r w:rsidR="00D23E1B" w:rsidRPr="005B271B">
              <w:rPr>
                <w:rFonts w:asciiTheme="minorHAnsi" w:hAnsiTheme="minorHAnsi" w:cstheme="minorHAnsi"/>
                <w:sz w:val="20"/>
                <w:szCs w:val="20"/>
              </w:rPr>
              <w:t>, t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echnik</w:t>
            </w:r>
            <w:r w:rsidR="001602C7" w:rsidRPr="005B271B">
              <w:rPr>
                <w:rFonts w:asciiTheme="minorHAnsi" w:hAnsiTheme="minorHAnsi" w:cstheme="minorHAnsi"/>
                <w:sz w:val="20"/>
                <w:szCs w:val="20"/>
              </w:rPr>
              <w:t>i edycji genomu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– znaczenie pojęcia i zastosowanie w produkcji żywności.</w:t>
            </w:r>
            <w:r w:rsidR="00707823" w:rsidRPr="005B271B">
              <w:rPr>
                <w:rFonts w:asciiTheme="minorHAnsi" w:hAnsiTheme="minorHAnsi" w:cstheme="minorHAnsi"/>
              </w:rPr>
              <w:t xml:space="preserve"> </w:t>
            </w:r>
            <w:r w:rsidR="00707823" w:rsidRPr="005B271B">
              <w:rPr>
                <w:rFonts w:asciiTheme="minorHAnsi" w:hAnsiTheme="minorHAnsi" w:cstheme="minorHAnsi"/>
                <w:sz w:val="20"/>
                <w:szCs w:val="20"/>
              </w:rPr>
              <w:t>Trwałość, efektywność i etyczne aspekty produkcji biotechnologicznej żywności.</w:t>
            </w:r>
            <w:r w:rsidR="0054156A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07823" w:rsidRPr="005B271B">
              <w:rPr>
                <w:rFonts w:asciiTheme="minorHAnsi" w:hAnsiTheme="minorHAnsi" w:cstheme="minorHAnsi"/>
                <w:sz w:val="20"/>
                <w:szCs w:val="20"/>
              </w:rPr>
              <w:t>Zastosowanie biotechnologii w produkcji żywności funkcjonalnej.</w:t>
            </w:r>
            <w:r w:rsidR="00D23E1B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Historia żywienia i jego rozwój na przestrzeni dziejów. Zaawansowane technologie w łańcuchu żywnościowym – od produkcji po konsumpcję.</w:t>
            </w:r>
          </w:p>
        </w:tc>
      </w:tr>
      <w:tr w:rsidR="004318B1" w:rsidRPr="005B271B" w14:paraId="74102B67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76EF2E9D" w14:textId="56EBFB24" w:rsidR="004318B1" w:rsidRPr="005B271B" w:rsidRDefault="004318B1" w:rsidP="004D3BCD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.</w:t>
            </w:r>
          </w:p>
        </w:tc>
        <w:tc>
          <w:tcPr>
            <w:tcW w:w="3131" w:type="dxa"/>
            <w:vAlign w:val="center"/>
          </w:tcPr>
          <w:p w14:paraId="50DC35BE" w14:textId="02DE8193" w:rsidR="004318B1" w:rsidRPr="005B271B" w:rsidRDefault="004318B1" w:rsidP="004318B1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Żywienie człowieka 2</w:t>
            </w:r>
          </w:p>
        </w:tc>
        <w:tc>
          <w:tcPr>
            <w:tcW w:w="4231" w:type="dxa"/>
            <w:vAlign w:val="center"/>
          </w:tcPr>
          <w:p w14:paraId="53A0DDDE" w14:textId="59A7667E" w:rsidR="006064B7" w:rsidRPr="005B271B" w:rsidRDefault="006064B7" w:rsidP="0044023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funkcje fizjologiczne białek, tłuszczów, węglowodanów oraz elektrolitów, pierwiastków śladowych, witamin i hormonów</w:t>
            </w:r>
          </w:p>
          <w:p w14:paraId="0BD04AFD" w14:textId="526DA6B2" w:rsidR="004318B1" w:rsidRPr="005B271B" w:rsidRDefault="0044023F" w:rsidP="0044023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ady zdrowego żywienia i stylu życia młodzieży i dorosłych</w:t>
            </w:r>
          </w:p>
          <w:p w14:paraId="11183705" w14:textId="04B2ABC5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59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zasady i znaczenie stosowania suplementów diety</w:t>
            </w:r>
          </w:p>
          <w:p w14:paraId="56C5012D" w14:textId="55745E56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6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 xml:space="preserve">ocenić składniki i produkty o działaniu pro- i </w:t>
            </w:r>
            <w:r w:rsidR="006A021A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przeciw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zapalnym</w:t>
            </w:r>
          </w:p>
          <w:p w14:paraId="63110646" w14:textId="2066D511" w:rsidR="009837A8" w:rsidRPr="005B271B" w:rsidRDefault="009837A8" w:rsidP="00B60E4E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27 zasady i znaczenie promocji zdrowia, właściwego odżywiania i zdrowego stylu życia w profilaktyce chorób społecznych i dietozależnych</w:t>
            </w:r>
          </w:p>
          <w:p w14:paraId="74F2FE22" w14:textId="5B5C156E" w:rsidR="006064B7" w:rsidRPr="005B271B" w:rsidRDefault="006064B7" w:rsidP="009837A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0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wdrażać zasady zdrowego żywienia i stylu życia dla młodzieży i dorosłych</w:t>
            </w:r>
          </w:p>
          <w:p w14:paraId="76AF15E4" w14:textId="6C53E4CD" w:rsidR="006064B7" w:rsidRPr="005B271B" w:rsidRDefault="006064B7" w:rsidP="009837A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DF6DC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9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wykorzystać wyniki badań laboratoryjnych w planowaniu żywienia</w:t>
            </w:r>
          </w:p>
          <w:p w14:paraId="402A3880" w14:textId="5D730021" w:rsidR="009837A8" w:rsidRPr="005B271B" w:rsidRDefault="009837A8" w:rsidP="009837A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bliczyć indywidualne zapotrzebowanie na energię oraz makro i mikroskładniki odżywcze </w:t>
            </w:r>
          </w:p>
          <w:p w14:paraId="0C34531B" w14:textId="738AEE92" w:rsidR="000C31F6" w:rsidRPr="005B271B" w:rsidRDefault="009837A8" w:rsidP="009837A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kreślić wartość odżywczą i energetyczną diet na podstawie tabel wartości odżywczej produktów spożywczych i typowych potraw oraz programów komputerowych</w:t>
            </w:r>
          </w:p>
          <w:p w14:paraId="6ECEC759" w14:textId="33EF4017" w:rsidR="006064B7" w:rsidRPr="005B271B" w:rsidRDefault="006064B7" w:rsidP="009837A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zaplanować i wdrożyć żywienia dostosowane do potrzeb osób w podeszłym wieku</w:t>
            </w:r>
          </w:p>
          <w:p w14:paraId="2E73AF54" w14:textId="6EC828E9" w:rsidR="1C88B2B7" w:rsidRPr="005B271B" w:rsidRDefault="1C88B2B7" w:rsidP="2EFAFF4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1 świadomego przekraczania własnych ograniczeń i zwracania się do innych specjalistów</w:t>
            </w:r>
          </w:p>
          <w:p w14:paraId="2B06ABD7" w14:textId="25FA53D7" w:rsidR="00160BDA" w:rsidRPr="005B271B" w:rsidRDefault="4955A362" w:rsidP="7457A6EC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39FB2D93" w14:textId="39DB2A8D" w:rsidR="004318B1" w:rsidRPr="005B271B" w:rsidRDefault="004318B1" w:rsidP="2EFAFF4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sady planowania jadłospisów i normy żywieniowe w Polsce. Żywienie osób dorosłych i osób w wieku podeszłym. Diety o udokumentowanej skuteczności w prewencji chorób niezakaźnych: śródziemnomorska, wegetarianizm i weganizm, dieta planetarna, dieta stref blue zone</w:t>
            </w:r>
            <w:r w:rsidR="00DB4D3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</w:t>
            </w:r>
            <w:r w:rsidR="00DB4D3C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dieta przeci</w:t>
            </w:r>
            <w:r w:rsidR="4B2089A2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w</w:t>
            </w:r>
            <w:r w:rsidR="00DB4D3C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zapalna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. Ocena sposobu żywienia i stanu odżywienia, niedożywienie. </w:t>
            </w:r>
            <w:r w:rsidR="00B82899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lasyfikacja i charakterystyka diet. </w:t>
            </w:r>
            <w:r w:rsidR="00B97812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Podział produktów spożywczych. </w:t>
            </w:r>
            <w:r w:rsidR="00B82899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Stosowanie żywności wzbogacone</w:t>
            </w:r>
            <w:r w:rsidR="00B97812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j</w:t>
            </w:r>
            <w:r w:rsidR="00B82899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,  funkcjonalnej i suplementów diety w profilaktyce chorób dietozależnych. G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rupy wysokiego ryzyka występowania niedoborów żywieniowych</w:t>
            </w:r>
          </w:p>
        </w:tc>
      </w:tr>
      <w:tr w:rsidR="00A04520" w:rsidRPr="005B271B" w14:paraId="2F9E3130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C0E33CD" w14:textId="645ED1D7" w:rsidR="00A04520" w:rsidRPr="005B271B" w:rsidRDefault="00A04520" w:rsidP="004D3BCD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5. </w:t>
            </w:r>
          </w:p>
        </w:tc>
        <w:tc>
          <w:tcPr>
            <w:tcW w:w="3131" w:type="dxa"/>
            <w:vAlign w:val="center"/>
          </w:tcPr>
          <w:p w14:paraId="37E60442" w14:textId="20DEBBFD" w:rsidR="00A04520" w:rsidRPr="005B271B" w:rsidRDefault="00A04520" w:rsidP="004318B1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mmunologia</w:t>
            </w:r>
          </w:p>
        </w:tc>
        <w:tc>
          <w:tcPr>
            <w:tcW w:w="4231" w:type="dxa"/>
            <w:vAlign w:val="center"/>
          </w:tcPr>
          <w:p w14:paraId="2DC6385F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immunologii klinicznej oraz wzajemne związki występujące pomiędzy stanem odżywienia i stanem odporności ustroju</w:t>
            </w:r>
          </w:p>
          <w:p w14:paraId="286D5181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pisywać i tłumaczyć mechanizmy i procesy immunologiczne w warunkach zdrowia i choroby</w:t>
            </w:r>
          </w:p>
          <w:p w14:paraId="54F0154B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0E3E2814" w14:textId="196DB71D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0194416A" w14:textId="72ED5D42" w:rsidR="00A04520" w:rsidRPr="005B271B" w:rsidRDefault="00644F8C" w:rsidP="2EFAFF4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Mechanizmy odporności, odporność wrodzona i nabyta, układ chłonny błony śluzowej, odporność humoralna i komórkowa. Podstawowe testy immunologiczne. Niedożywienie a odporność.</w:t>
            </w:r>
          </w:p>
        </w:tc>
      </w:tr>
      <w:tr w:rsidR="00D65AC7" w:rsidRPr="005B271B" w14:paraId="6114C461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667E81E" w14:textId="45F889E7" w:rsidR="00D65AC7" w:rsidRPr="005B271B" w:rsidRDefault="00A04520" w:rsidP="00D65AC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  <w:r w:rsidR="00D65AC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</w:tcPr>
          <w:p w14:paraId="7B4099C4" w14:textId="09937E08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Mikrobiologia i parazytologia</w:t>
            </w:r>
          </w:p>
        </w:tc>
        <w:tc>
          <w:tcPr>
            <w:tcW w:w="4231" w:type="dxa"/>
            <w:vAlign w:val="center"/>
          </w:tcPr>
          <w:p w14:paraId="7A56B3DF" w14:textId="7777777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arunki sanitarno-higieniczne produkcji żywności w zakładach żywienia zbiorowego i przemysłu spożywczego</w:t>
            </w:r>
          </w:p>
          <w:p w14:paraId="6B3F7057" w14:textId="7777777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parazytologii</w:t>
            </w:r>
          </w:p>
          <w:p w14:paraId="7BC59D08" w14:textId="7777777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mikrobiologii ogólnej i żywności</w:t>
            </w:r>
          </w:p>
          <w:p w14:paraId="67263D9B" w14:textId="7777777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gadnienia dotyczące mikrobiologii ogólnej oraz wpływ drobnoustrojów na jakość zdrowotną żywności oraz ich udział w procesach technologicznych</w:t>
            </w:r>
          </w:p>
          <w:p w14:paraId="41164D55" w14:textId="7C7A7F4E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F12A3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zakresu mikrobiologii ogólnej i żywności</w:t>
            </w:r>
          </w:p>
          <w:p w14:paraId="0FA1908C" w14:textId="0272C216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F12A3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zakresu parazytologii</w:t>
            </w:r>
          </w:p>
          <w:p w14:paraId="4432F618" w14:textId="078C651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F12A3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charakteryzować interakcje w układzie pasożyt-żywiciel, wyjaśnić przyczyny objawów występujących w chorobach pasożytniczych oraz metody wykrywania pasożytów w materiale biologicznym i w środowisku</w:t>
            </w:r>
          </w:p>
          <w:p w14:paraId="371F0474" w14:textId="1BB7C370" w:rsidR="005D033D" w:rsidRPr="005B271B" w:rsidRDefault="005D033D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0 identyfikować i opisywać składniki strukturalne komórek, tkanek i narządów metodami mikroskopowymi</w:t>
            </w:r>
          </w:p>
          <w:p w14:paraId="065F5040" w14:textId="01D2D6EA" w:rsidR="00D65AC7" w:rsidRPr="005B271B" w:rsidRDefault="00D65AC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prowadzić obserwację mikroskopową, rysunek i opis obrazu spod mikroskopu oraz ocenić czystość mikrobiologiczną otoczenia i opakowań</w:t>
            </w:r>
          </w:p>
          <w:p w14:paraId="063446F4" w14:textId="710D7789" w:rsidR="5F2E92A6" w:rsidRPr="005B271B" w:rsidRDefault="5F2E92A6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  <w:p w14:paraId="4672BFB6" w14:textId="12C3262E" w:rsidR="00160BDA" w:rsidRPr="005B271B" w:rsidRDefault="00160BDA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7857F05B" w14:textId="11457123" w:rsidR="00160BDA" w:rsidRPr="005B271B" w:rsidRDefault="5B0B8D50" w:rsidP="7457A6EC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52B1DBAC" w14:textId="3FFCFD60" w:rsidR="00831575" w:rsidRPr="005B271B" w:rsidRDefault="00D65AC7" w:rsidP="00D65A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Podstawy budowy i funkcjonowania drobnoustrojów, dezynfekcja i sterylizacja. Mikrobiota człowieka zdrowego ze szczególnym uwzględnieniem mikrobioty przewodu pokarmowego </w:t>
            </w:r>
            <w:r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 mikroorganizmów probiotycznych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. Charakterystyka różnych grup drobnoustrojów ważnych w technologii żywności i żywieniu, procesy technologiczne a stan mikrobiologiczny żywności, zatrucia pokarmowe. </w:t>
            </w:r>
            <w:r w:rsidR="00831575" w:rsidRPr="005B271B">
              <w:rPr>
                <w:rFonts w:asciiTheme="minorHAnsi" w:hAnsiTheme="minorHAnsi" w:cstheme="minorHAnsi"/>
                <w:sz w:val="20"/>
                <w:szCs w:val="20"/>
              </w:rPr>
              <w:t>Analiza mikrobiologicznych zanieczyszczeń żywności.</w:t>
            </w:r>
            <w:r w:rsidR="00831575" w:rsidRPr="005B271B">
              <w:t xml:space="preserve"> </w:t>
            </w:r>
            <w:r w:rsidR="00831575" w:rsidRPr="005B271B">
              <w:rPr>
                <w:rFonts w:asciiTheme="minorHAnsi" w:hAnsiTheme="minorHAnsi" w:cstheme="minorHAnsi"/>
                <w:sz w:val="20"/>
                <w:szCs w:val="20"/>
              </w:rPr>
              <w:t>Choroby pasożytnicze układu pokarmowego i przenoszone drogą pokarmową, źródła zakażeń chorobami pasożytniczymi, pasożyty jelitowe. Leki przeciwdrobnoustrojowe i ich wpływ  na mikrobiotę przewodu pokarmowego.</w:t>
            </w:r>
          </w:p>
          <w:p w14:paraId="56210A38" w14:textId="77777777" w:rsidR="00831575" w:rsidRPr="005B271B" w:rsidRDefault="00831575" w:rsidP="00D65A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0ACD283" w14:textId="6BCA7E4C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bCs/>
                <w:strike/>
                <w:sz w:val="20"/>
                <w:szCs w:val="20"/>
                <w:lang w:eastAsia="pl-PL"/>
              </w:rPr>
            </w:pPr>
          </w:p>
        </w:tc>
      </w:tr>
      <w:tr w:rsidR="004E1617" w:rsidRPr="005B271B" w14:paraId="7B5C0B21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0505121B" w14:textId="291EA9E3" w:rsidR="004E1617" w:rsidRPr="005B271B" w:rsidRDefault="00A04520" w:rsidP="004E161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</w:tcPr>
          <w:p w14:paraId="2E9446BD" w14:textId="00F9915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Podstawy zdrowia publicznego</w:t>
            </w:r>
          </w:p>
        </w:tc>
        <w:tc>
          <w:tcPr>
            <w:tcW w:w="4231" w:type="dxa"/>
            <w:vAlign w:val="center"/>
          </w:tcPr>
          <w:p w14:paraId="7EABB35B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rodzaje, skład i wskazania do stosowania żywności dla szczególnych grup ludności</w:t>
            </w:r>
          </w:p>
          <w:p w14:paraId="463E8DC7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planować żywienie dostosowane do naturalnych etapów rozwoju człowieka</w:t>
            </w:r>
          </w:p>
          <w:p w14:paraId="6E1E5EC8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drażać zasady zdrowego żywienia i stylu życia dla młodzieży i dorosłych</w:t>
            </w:r>
          </w:p>
          <w:p w14:paraId="4B5BC3F1" w14:textId="468518D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formułować opinie na temat spraw społecznych</w:t>
            </w:r>
          </w:p>
          <w:p w14:paraId="218CB91D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zasad etyki zawodowej</w:t>
            </w:r>
          </w:p>
          <w:p w14:paraId="096A8B98" w14:textId="2EA64116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5779EBE8" w14:textId="6A2D4DCB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Definicja zdrowia, jego wieloczynnikowe uwarunkowania, cele i funkcje zdrowia publicznego, relacje z medycyną naprawczą, podstawy epidemiologii, ewolucja higieny publicznej, znaczenie szczepień i barier epidemiologicznych oraz podejście oparte na dowodach naukowych (Evidence-Based Public Health)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Identyfikowanie czynników zdrowia w populacji, analiza danych statystycznych i demograficznych dotyczących zagrożeń epidemiologicznych, a także ocena wpływu czynników kulturowych i geograficznych na organizację systemów ochrony zdrowia.</w:t>
            </w:r>
          </w:p>
        </w:tc>
      </w:tr>
      <w:tr w:rsidR="00C5432F" w:rsidRPr="005B271B" w14:paraId="4EA8550D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022391B3" w14:textId="6F4782E8" w:rsidR="00C5432F" w:rsidRPr="005B271B" w:rsidRDefault="00A04520" w:rsidP="004E161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</w:t>
            </w:r>
            <w:r w:rsidR="00C5432F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</w:tcPr>
          <w:p w14:paraId="2999305C" w14:textId="1D8FBB70" w:rsidR="00C5432F" w:rsidRPr="005B271B" w:rsidRDefault="00C5432F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liniczny zarys chorób z patofizjologią</w:t>
            </w:r>
            <w:r w:rsidR="00001B5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2</w:t>
            </w:r>
          </w:p>
        </w:tc>
        <w:tc>
          <w:tcPr>
            <w:tcW w:w="4231" w:type="dxa"/>
            <w:vAlign w:val="center"/>
          </w:tcPr>
          <w:p w14:paraId="7A1A271F" w14:textId="77777777" w:rsidR="00160236" w:rsidRPr="005B271B" w:rsidRDefault="00160236" w:rsidP="00160236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yczyny i skutki zaburzeń odżywiania</w:t>
            </w:r>
          </w:p>
          <w:p w14:paraId="585BD81B" w14:textId="77777777" w:rsidR="00160236" w:rsidRPr="005B271B" w:rsidRDefault="00160236" w:rsidP="00160236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zakresu fizjologii</w:t>
            </w:r>
          </w:p>
          <w:p w14:paraId="567E69C9" w14:textId="77777777" w:rsidR="00160236" w:rsidRPr="005B271B" w:rsidRDefault="00160236" w:rsidP="00160236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pływ chorób zakaźnych (w tym wirusowych) i chorób pasożytniczych na stan odżywienia</w:t>
            </w:r>
          </w:p>
          <w:p w14:paraId="4AAD2607" w14:textId="77777777" w:rsidR="00160236" w:rsidRPr="005B271B" w:rsidRDefault="00160236" w:rsidP="00160236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jęcia z zakresu medycyny klinicznej</w:t>
            </w:r>
          </w:p>
          <w:p w14:paraId="6F98A47F" w14:textId="77777777" w:rsidR="00160236" w:rsidRPr="005B271B" w:rsidRDefault="00160236" w:rsidP="00160236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proste testy czynnościowe oceniające człowieka jako układ regulacji stabilnej (testy obciążeniowe, wysiłkowe)</w:t>
            </w:r>
          </w:p>
          <w:p w14:paraId="74E0F2F7" w14:textId="4DEB80B1" w:rsidR="00C5432F" w:rsidRPr="005B271B" w:rsidRDefault="00160236" w:rsidP="00160236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74D5F1C0" w14:textId="3C0B2283" w:rsidR="00C5432F" w:rsidRPr="005B271B" w:rsidRDefault="00160236" w:rsidP="004E1617">
            <w:pPr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Mechanizmy regulacji homeostazy i ich zaburzeń w powstawaniu chorób, objawów przedmiotowych i podmiotowych, mechanizmy zaburzeń czynnościowych funkcji narządów. Podstawy nozologii ogólnej. Choroby organiczne, czynnościowe i organopatie. Początek choroby, objawy podmiotowe i przedmiotowe, prodromy, przebieg choroby, powikłania, zejście choroby, rekonwalescencja. Patofizjologiczne uwarunkowania wyboru odpowiednego postępowania</w:t>
            </w:r>
            <w:r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iagnostycznego i terapeutycznego, ze szczególnym uwzględnieniem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dietetycznego – część 2</w:t>
            </w:r>
          </w:p>
        </w:tc>
      </w:tr>
      <w:tr w:rsidR="004E1617" w:rsidRPr="005B271B" w14:paraId="1033A8EE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B5E07CE" w14:textId="397FFA81" w:rsidR="004E1617" w:rsidRPr="005B271B" w:rsidRDefault="00A04520" w:rsidP="004E161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9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  <w:hideMark/>
          </w:tcPr>
          <w:p w14:paraId="515E2734" w14:textId="30CF0384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</w:t>
            </w:r>
            <w:r w:rsidR="00111DCE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 Licencjackie</w:t>
            </w:r>
            <w:r w:rsidR="00C02BC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4231" w:type="dxa"/>
          </w:tcPr>
          <w:p w14:paraId="5FE9158A" w14:textId="042073F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7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zastosować zdobytą wiedzę teoretyczną do analizy i rozwiązania wybranego problemu badawczego, dobrać adekwatne metody badawcze do tematyki pracy dyplomowej oraz krytycznie ocenić i selekcjonować informacje potrzebne do realizacji celu pracy</w:t>
            </w:r>
          </w:p>
          <w:p w14:paraId="32E0391F" w14:textId="6C0D834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EF4B5D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8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korzystać z piśmiennictwa naukowego</w:t>
            </w:r>
          </w:p>
          <w:p w14:paraId="38F279F0" w14:textId="2E8374B6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6DB87F99" w14:textId="6FD1823B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  <w:p w14:paraId="2412C6AA" w14:textId="124E417C" w:rsidR="004E1617" w:rsidRPr="005B271B" w:rsidRDefault="004E1617" w:rsidP="004E1617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604443DE" w14:textId="0ADC2C05" w:rsidR="00C02BC0" w:rsidRPr="005B271B" w:rsidRDefault="00C02BC0" w:rsidP="00C02BC0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Kompleksowe przygotowanie studentów do egzaminu licencjackiego. Zajęcia mają na celu uporządkowanie i ugruntowanie wiedzy zdobytej podczas studiów, rozwinięcie umiejętności analizy przypadków klinicznych oraz doskonalenie kompetencji w zakresie prezentowania i argumentowania zagadnień z obszaru dietetyki.</w:t>
            </w:r>
          </w:p>
          <w:p w14:paraId="7F5C3A40" w14:textId="1FAFB9DF" w:rsidR="004E1617" w:rsidRPr="005B271B" w:rsidRDefault="00C02BC0" w:rsidP="00C02BC0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odczas seminarium studenci zapoznają się z zakresem tematycznym egzaminu, analizują przykładowe pytania egzaminacyjne, uczestniczą w dyskusjach oraz przeprowadzają symulacje odpowiedzi ustnych i pisemnych.</w:t>
            </w:r>
          </w:p>
        </w:tc>
      </w:tr>
      <w:tr w:rsidR="004E1617" w:rsidRPr="005B271B" w14:paraId="73AD310C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8E479B8" w14:textId="21401919" w:rsidR="004E1617" w:rsidRPr="005B271B" w:rsidRDefault="00A04520" w:rsidP="004E161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  <w:hideMark/>
          </w:tcPr>
          <w:p w14:paraId="601E57B7" w14:textId="017350A2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wiązki biologicznie czynne w żywności</w:t>
            </w:r>
            <w:r w:rsidR="00644F8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/Biologiczna aktywność składników żywności pochodzenia roślinnego</w:t>
            </w:r>
          </w:p>
        </w:tc>
        <w:tc>
          <w:tcPr>
            <w:tcW w:w="4231" w:type="dxa"/>
          </w:tcPr>
          <w:p w14:paraId="7422B228" w14:textId="4CE01DF0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urowce pochodzenia naturalnego stosowane w lecznictwie oraz wykorzystywane w przemyśle spożywczym</w:t>
            </w:r>
          </w:p>
          <w:p w14:paraId="2F9FAB2C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grupy związków chemicznych – metabolitów pierwotnych i wtórnych, decydujących o aktywności  biologicznej i farmakologicznej surowców roślinnych wykorzystywanych w produkcji żywności</w:t>
            </w:r>
          </w:p>
          <w:p w14:paraId="00F6BA3D" w14:textId="0E9E1C1C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dokonać odpowiedniego doboru surowców do produkcji potraw stosowanych w dietoterapii oraz zastosować odpowiednie techniki sporządzania potraw</w:t>
            </w:r>
          </w:p>
          <w:p w14:paraId="145A6795" w14:textId="47B65230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udzielić informacji o leczniczym surowcu roślinnym, określ</w:t>
            </w:r>
            <w:r w:rsidR="00A151D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ć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jego skład chemiczny, aktywność biologiczną, działania uboczne i interakcje z innymi składnikami żywności</w:t>
            </w:r>
          </w:p>
          <w:p w14:paraId="4573326D" w14:textId="2B10EF0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0717F973" w14:textId="1388CF22" w:rsidR="004E1617" w:rsidRPr="005B271B" w:rsidRDefault="004E1617" w:rsidP="004E1617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3DC96ED2" w14:textId="304F397B" w:rsidR="004E1617" w:rsidRPr="005B271B" w:rsidRDefault="004E1617" w:rsidP="004E16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Główne grupy związków biologicznie czynnych roślinnych i zwierzęcych, mechanizmy ich działania oraz możliwe interakcje z żywnością i suplementami diety. Źródła związków biologicznie czynnych w żywności i ich udokumentowana aktywność w organizmie człowieka.</w:t>
            </w:r>
          </w:p>
        </w:tc>
      </w:tr>
      <w:tr w:rsidR="004E1617" w:rsidRPr="005B271B" w14:paraId="08BE18C8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63F937E" w14:textId="799EBEC7" w:rsidR="004E1617" w:rsidRPr="005B271B" w:rsidRDefault="00C5432F" w:rsidP="004E161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A0452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  <w:hideMark/>
          </w:tcPr>
          <w:p w14:paraId="600A259C" w14:textId="52D1147C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odstawy dietetyki 1 i 2 </w:t>
            </w:r>
          </w:p>
        </w:tc>
        <w:tc>
          <w:tcPr>
            <w:tcW w:w="4231" w:type="dxa"/>
            <w:vAlign w:val="center"/>
          </w:tcPr>
          <w:p w14:paraId="4B9E0750" w14:textId="484040C2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07 choroby uwarunkowane genetycznie i ich związek z żywieniem</w:t>
            </w:r>
          </w:p>
          <w:p w14:paraId="61E20EBC" w14:textId="4B13A49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zajemne relacje pomiędzy przewlekłymi chorobami a stanem odżywienia</w:t>
            </w:r>
          </w:p>
          <w:p w14:paraId="36E039DC" w14:textId="098A30D4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6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0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zasady postępowania dietetycznego w chorobach kości i stawów, nerek, przewodu pokarmowego, alergiach i nietolerancjach pokarmowych, chorobach przebiegających z zaburzeniami metabolicznymi, w zależności od stopnia zaawansowania choroby</w:t>
            </w:r>
          </w:p>
          <w:p w14:paraId="33A17848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rozpoznać problemy żywieniowe i dokonać korekty sposobu żywienia u osób z nieprawidłowa masą ciała (niedożywionych oraz/lub osób z nadwagą/otyłością)</w:t>
            </w:r>
          </w:p>
          <w:p w14:paraId="79624D5F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U12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stosować wiedzę o interakcjach leków z żywnością i suplementami diety</w:t>
            </w:r>
          </w:p>
          <w:p w14:paraId="6EE6B208" w14:textId="157FE14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bliczyć indywidualne zapotrzebowanie na energię oraz makro i mikroskładniki odżywcze</w:t>
            </w:r>
          </w:p>
          <w:p w14:paraId="5B1D23C2" w14:textId="65F307DC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określić wartość odżywczą i energetyczną diet na podstawie tabel wartości odżywczej produktów spożywczych i typowych potraw oraz programów komputerowych</w:t>
            </w:r>
          </w:p>
          <w:p w14:paraId="3B8C7681" w14:textId="3781684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8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zaplanować i wdrożyć odpowiednie postępowanie żywieniowe w celu zapobiegania i leczenia chorób układu pokarmowego i metabolicznych</w:t>
            </w:r>
          </w:p>
          <w:p w14:paraId="3CB048FB" w14:textId="598EDD2E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73B27BE8" w14:textId="45FCB53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5DBD08EB" w14:textId="6CA77270" w:rsidR="004E1617" w:rsidRPr="005B271B" w:rsidRDefault="004E1617" w:rsidP="004E16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4 stawiania dobra pacjenta oraz grup społecznych na pierwszym miejscu i okazywania szacunku wobec pacjenta (klienta) i grup społecznych;</w:t>
            </w:r>
          </w:p>
          <w:p w14:paraId="0051AD8A" w14:textId="41B939B8" w:rsidR="004E1617" w:rsidRPr="005B271B" w:rsidRDefault="004E1617" w:rsidP="004E1617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1561F3B8" w14:textId="0F976B75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Zastosowanie metod oceny </w:t>
            </w: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 xml:space="preserve">sposobu żywienia i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stanu odżywienia w postępowaniu dietetycznym u osób chorych. Podstawy leczenia dietetycznego chorób żywieniowo-zależnych: otyłość, miażdżyca i jej powikłanie - choroba sercowo-naczyniowa, żywienie w cukrzycy, zespole metabolicznym, postępowanie dietetyczne w profilaktyce i leczeniu nadciśnienia tętniczego, w stłuszczeniowej chorobie wątroby związanej z dysfunkcją metaboliczną, w dnie moczanowej, osteoporozie.</w:t>
            </w:r>
          </w:p>
          <w:p w14:paraId="587B2EC5" w14:textId="21DA344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Postępowanie dietetyczne w zespole jelita </w:t>
            </w: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nadw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rażliwego, w </w:t>
            </w: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zaparciu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, nieprawidłowe reakcje organizmu po spożyciu pokarmu, dieta antyhistaminowa, w nietolerancjach i alergiach pokarmowych, chorobie trzewnej, </w:t>
            </w: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chorobach wątroby i trzustki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. Dieta w wybranych chorobach uwarunkowanych genetycznie. Postępowanie dietetyczne w chorobach nerek. </w:t>
            </w: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Dieta w chorobie zwyrodnieniowej stawów, kamicy żółciowej, insulinooporności, nowotworach, wrzodach i refluksie</w:t>
            </w:r>
          </w:p>
        </w:tc>
      </w:tr>
      <w:tr w:rsidR="004E1617" w:rsidRPr="005B271B" w14:paraId="10E92394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7FC97104" w14:textId="444DCE22" w:rsidR="004E1617" w:rsidRPr="005B271B" w:rsidRDefault="004E1617" w:rsidP="004E161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A0452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  <w:hideMark/>
          </w:tcPr>
          <w:p w14:paraId="6E01A7C7" w14:textId="70C8BE6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Analiza i ocena jakości żywności</w:t>
            </w:r>
          </w:p>
        </w:tc>
        <w:tc>
          <w:tcPr>
            <w:tcW w:w="4231" w:type="dxa"/>
            <w:vAlign w:val="center"/>
          </w:tcPr>
          <w:p w14:paraId="2EE5EC08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owe metody analizy składu i jakości poszczególnych grup produktów spożywczych</w:t>
            </w:r>
          </w:p>
          <w:p w14:paraId="4EFA9A78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wybrane procedury analizy chemicznej żywności</w:t>
            </w:r>
          </w:p>
          <w:p w14:paraId="0865BAFE" w14:textId="10BF86B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wiązanych z żywnością i żywieniem</w:t>
            </w:r>
          </w:p>
          <w:p w14:paraId="6637343D" w14:textId="1FD8E634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określić wartość odżywczą i energetyczną diet na podstawie tabel wartości odżywczej produktów spożywczych i typowych potraw oraz programów komputerowych</w:t>
            </w:r>
          </w:p>
          <w:p w14:paraId="508E6AEA" w14:textId="6EDBF54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02A862F6" w14:textId="72559DAF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Metody stosowane w ocenie jakości żywności - analiza sensoryczna, metody fizyczne i chemiczne. Normy jakości żywności. Przygotowywanie i pobieranie próbek żywności do badań.  Metody analityczne stosowane w analizie żywności. Ocena jakości wyników analizy żywności i walidacja metod analitycznych. </w:t>
            </w:r>
          </w:p>
        </w:tc>
      </w:tr>
      <w:tr w:rsidR="00CE226C" w:rsidRPr="005B271B" w14:paraId="0928640D" w14:textId="77777777" w:rsidTr="0093155F">
        <w:trPr>
          <w:trHeight w:val="289"/>
        </w:trPr>
        <w:tc>
          <w:tcPr>
            <w:tcW w:w="1002" w:type="dxa"/>
            <w:noWrap/>
            <w:vAlign w:val="center"/>
          </w:tcPr>
          <w:p w14:paraId="77D0A1F7" w14:textId="5BE611AC" w:rsidR="00CE226C" w:rsidRPr="005B271B" w:rsidRDefault="00CE226C" w:rsidP="00CE226C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A0452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</w:tcPr>
          <w:p w14:paraId="19E28B33" w14:textId="6EF7A3AD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Żywność nowej generacji</w:t>
            </w:r>
            <w:r w:rsidR="00644F8C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/K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ierunki rozwoju technologii żywności</w:t>
            </w:r>
          </w:p>
        </w:tc>
        <w:tc>
          <w:tcPr>
            <w:tcW w:w="4231" w:type="dxa"/>
          </w:tcPr>
          <w:p w14:paraId="2CB275F7" w14:textId="5F04282A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6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najnowsze trendy i innowacyjne technologie w produkcji żywności</w:t>
            </w:r>
          </w:p>
          <w:p w14:paraId="55644565" w14:textId="3D85B3D7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A53571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5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wpływ nowych technologii żywności na zdrowie konsumentów oraz środowisko, analizując aktualne badania naukowe i regulacje prawne.</w:t>
            </w:r>
          </w:p>
          <w:p w14:paraId="02C7042B" w14:textId="4D511E1D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6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analizować składy i właściwości żywności nowej generacji, oceniając ich potencjalny wpływ na zdrowie i dietę konsumentów</w:t>
            </w:r>
          </w:p>
          <w:p w14:paraId="27F79C3F" w14:textId="3BFD24AA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6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cenić innowacyjne produkty spożywcze pod kątem ich zgodności z obowiązującymi normami, trendami konsumenckimi i założeniami zrównoważonego rozwoju</w:t>
            </w:r>
          </w:p>
          <w:p w14:paraId="6131E053" w14:textId="77777777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strike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2302F0C8" w14:textId="5177ACEA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42DBE68C" w14:textId="773161E6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 xml:space="preserve">Innowacyjne surowce i techniki stosowane w wytwarzaniu żywności nowej generacji. Innowacyjne metody wzbogacania żywności i poprawy biodostępności składników odżywczych – mikro i nanotechnologie, oleosomy. Nowa generacja żywności wygodnej - klasyfikacja i rodzaje, technologia otrzymywania. Powłoki jadalne (zastosowanie, zalety i wady). Zastosowanie techniki </w:t>
            </w:r>
            <w:r w:rsidRPr="005B271B">
              <w:rPr>
                <w:rFonts w:asciiTheme="minorHAnsi" w:eastAsia="Times New Roman" w:hAnsiTheme="minorHAnsi" w:cstheme="minorHAnsi"/>
                <w:bCs/>
                <w:i/>
                <w:color w:val="000000" w:themeColor="text1"/>
                <w:sz w:val="20"/>
                <w:szCs w:val="20"/>
                <w:lang w:eastAsia="pl-PL"/>
              </w:rPr>
              <w:t>in silico</w:t>
            </w: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 xml:space="preserve"> w badaniu i projektowaniu składników funkcjonalnych żywności.</w:t>
            </w:r>
          </w:p>
        </w:tc>
      </w:tr>
      <w:tr w:rsidR="00CE226C" w:rsidRPr="005B271B" w14:paraId="3CBF2FB1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D2F4D59" w14:textId="695049F0" w:rsidR="00CE226C" w:rsidRPr="005B271B" w:rsidRDefault="00CE226C" w:rsidP="00CE226C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A0452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</w:tcPr>
          <w:p w14:paraId="7AB72B91" w14:textId="4CFEF655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pidemiologia żywieniowa/Demografia żywieniowa</w:t>
            </w:r>
          </w:p>
        </w:tc>
        <w:tc>
          <w:tcPr>
            <w:tcW w:w="4231" w:type="dxa"/>
          </w:tcPr>
          <w:p w14:paraId="1C401F3C" w14:textId="79745756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</w:t>
            </w:r>
            <w:r w:rsidR="00FC780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łożenia i znaczenie badań epidemiologicznych dotyczących związków miedzy żywieniem a występowaniem chorób</w:t>
            </w:r>
          </w:p>
          <w:p w14:paraId="7D8F082E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W02 praktyczne zastosowanie demografii; </w:t>
            </w:r>
          </w:p>
          <w:p w14:paraId="353D231F" w14:textId="7339D899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8 zagadnienia epidemiologii żywieniowej</w:t>
            </w:r>
          </w:p>
          <w:p w14:paraId="3F8F97FC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9 praktyczne badania sposobu żywienia</w:t>
            </w:r>
          </w:p>
          <w:p w14:paraId="02C66DD3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3 społeczne i ekonomiczne uwarunkowania zdrowia oraz założenia i programy promocji zdrowia w Polsce;</w:t>
            </w:r>
          </w:p>
          <w:p w14:paraId="116FF1E0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W14 wzajemne relacje między żywnością, żywieniem, a zdrowiem; </w:t>
            </w:r>
          </w:p>
          <w:p w14:paraId="0E9ED707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3 analizować i wyjaśniać związki pomiędzy żywieniem a wskaźnikami stanu zdrowia, czynnikami ryzyka rozwoju choroby i występowaniem chorób;</w:t>
            </w:r>
          </w:p>
          <w:p w14:paraId="7EABD7F1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4 wdrażać w codziennej praktyce badania sposobu żywienia pojedynczych osób i grup;</w:t>
            </w:r>
          </w:p>
          <w:p w14:paraId="218845CB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5 wykorzystać badania sposobu żywienia pojedynczych osób i grup w planowaniu i korygowaniu żywienia;</w:t>
            </w:r>
          </w:p>
          <w:p w14:paraId="164B530D" w14:textId="61218395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8 wykorzystać w praktyce relacje między żywnością, żywieniem, a zdrowiem</w:t>
            </w:r>
          </w:p>
          <w:p w14:paraId="6EB754FB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0 kierować zespołem i współpracować z przedstawicielami innych zawodów</w:t>
            </w:r>
          </w:p>
          <w:p w14:paraId="0A4415C7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medycznych i pracownikami administracji ochrony zdrowia w celu prowadzenia edukacji żywieniowej i profilaktyki chorób</w:t>
            </w:r>
          </w:p>
          <w:p w14:paraId="710418AE" w14:textId="351C0B03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owo</w:t>
            </w:r>
            <w:r w:rsidR="0053044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eżnych w społeczności</w:t>
            </w:r>
          </w:p>
          <w:p w14:paraId="4533BD8D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okalnej;</w:t>
            </w:r>
          </w:p>
          <w:p w14:paraId="6CFBAB41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 kontynuowania nauki przez całe życie zawodowe w celu stałego uaktualniania wiedzy i umiejętności zawodowych;</w:t>
            </w:r>
          </w:p>
          <w:p w14:paraId="5DC1D048" w14:textId="0DE5BF13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2 świadomego przekraczania ograniczeń swojej wiedzy i umiejętności</w:t>
            </w:r>
          </w:p>
          <w:p w14:paraId="600F4A84" w14:textId="15750859" w:rsidR="00CE226C" w:rsidRPr="005B271B" w:rsidRDefault="00CE226C" w:rsidP="00DC1553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34130A7A" w14:textId="03FAE14A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ypy badań epidemiologicznych: badania przekrojowe, kohortowe, przypadków i kontroli, eksperymentalne. Metody zbierania danych – ankiety, wywiady, analiza danych wtórnych. Wskaźniki epidemiologiczne: zapadalność, chorobowość, umieralność, lata życia skorygowane o jakość, lata życia skorygowane o niepełnosprawność. Czynniki ryzyka w epidemiologii. </w:t>
            </w:r>
          </w:p>
          <w:p w14:paraId="45AA9912" w14:textId="49AE056D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kaźniki demograficzne: wskaźnik urodzeń, wskaźnik umieralności, długość życia, wskaźnik dzietności. Prognozy demograficzne i ich znaczenie w planowaniu zdrowia publicznego. Zjawisko starzenia się społeczeństw i jego konsekwencje zdrowotne. Polityki zdrowotne i migracyjne w kontekście ochrony zdrowia.</w:t>
            </w:r>
          </w:p>
        </w:tc>
      </w:tr>
      <w:tr w:rsidR="00A04520" w:rsidRPr="005B271B" w14:paraId="5E36B733" w14:textId="77777777" w:rsidTr="00A04520">
        <w:trPr>
          <w:trHeight w:val="289"/>
        </w:trPr>
        <w:tc>
          <w:tcPr>
            <w:tcW w:w="1002" w:type="dxa"/>
            <w:noWrap/>
            <w:vAlign w:val="center"/>
          </w:tcPr>
          <w:p w14:paraId="69BD3FBC" w14:textId="371F999F" w:rsidR="00A04520" w:rsidRPr="005B271B" w:rsidRDefault="00A04520" w:rsidP="00A04520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.</w:t>
            </w:r>
          </w:p>
        </w:tc>
        <w:tc>
          <w:tcPr>
            <w:tcW w:w="3131" w:type="dxa"/>
            <w:vAlign w:val="center"/>
          </w:tcPr>
          <w:p w14:paraId="1C42F726" w14:textId="188C433B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Język angielski</w:t>
            </w:r>
          </w:p>
        </w:tc>
        <w:tc>
          <w:tcPr>
            <w:tcW w:w="4231" w:type="dxa"/>
            <w:vAlign w:val="center"/>
          </w:tcPr>
          <w:p w14:paraId="618A9325" w14:textId="3BA546F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rozumiewać się w języku obcym w stopniu umożliwiającym korzystanie z piśmiennictwa zawodowego i podstawową komunikację</w:t>
            </w:r>
          </w:p>
          <w:p w14:paraId="4EA04F3E" w14:textId="770CCB5F" w:rsidR="001D01A9" w:rsidRPr="005B271B" w:rsidRDefault="001D01A9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 zawodowe w celu stałego uaktualniania wiedzy i umiejętności zawodowych</w:t>
            </w:r>
          </w:p>
          <w:p w14:paraId="50103D34" w14:textId="1C3BE89B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1A08C9E9" w14:textId="415746F1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Rozwijanie umiejętności językowych (słuchanie, mówienie, czytanie, pisanie) oraz specjalistycznego słownictwa z zakresu żywienia, dietetyki i nauk medycznych. Podstawy języka angielskiego – poziom ogólny (A2-B2)</w:t>
            </w:r>
          </w:p>
        </w:tc>
      </w:tr>
      <w:tr w:rsidR="00A04520" w:rsidRPr="005B271B" w14:paraId="3C0618AF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77A52EA3" w14:textId="75419760" w:rsidR="00A04520" w:rsidRPr="005B271B" w:rsidRDefault="00A04520" w:rsidP="00A04520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6.</w:t>
            </w:r>
          </w:p>
        </w:tc>
        <w:tc>
          <w:tcPr>
            <w:tcW w:w="3131" w:type="dxa"/>
            <w:vAlign w:val="center"/>
            <w:hideMark/>
          </w:tcPr>
          <w:p w14:paraId="195BB487" w14:textId="17A543E9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y do wyboru 3 z 1</w:t>
            </w:r>
            <w:r w:rsidR="006134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  <w:p w14:paraId="16FB1B54" w14:textId="6C3C339D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</w:tcPr>
          <w:p w14:paraId="175F3E37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3BE28625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fekty uczenia się będą stanowiły uzupełnienie dla efektów w kategorii wiedzy, umiejętności i kompetencji społecznych w obszarze dziedziny nauk medycznych i nauk o zdrowiu,  w dyscyplinie nauki medyczne i nauki farmaceutyczne.</w:t>
            </w:r>
          </w:p>
          <w:p w14:paraId="3A541F96" w14:textId="04F71EA4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</w:tcPr>
          <w:p w14:paraId="484C8E90" w14:textId="6521D861" w:rsidR="00A04520" w:rsidRPr="005B271B" w:rsidRDefault="00A04520" w:rsidP="00A0452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Treści programowe przedmiotów fakultatywnych, jako zajęć wybieralnych dla studentów,  stanowią uzupełnienie efektów uczenia się z zakresu wiedzy, umiejętności oraz kompetencji społecznych w obszarze dziedziny nauk medycznych i nauk o zdrowiu, w dyscyplinie nauki medyczne i nauki farmaceutyczne. Treści programowe będą obejmowały zagadnienia związane z nowoczesnymi metodami dietoterapii, technologiami oraz innymi specjalistycznymi zagadnieniami.  Z ramach zajęć zostaną poruszone zagadnienia związane z komunikacją z personelem medycznym, pacjentem, klientem w sytuacjach zawodowych, adaptacją do zmieniających się technologii i wymagań rynku pracy,  kształtowaniem postawy samorozwoju. Treści odniosą się do aktualnych osiągnięć naukowych i technologicznych oraz bieżących potrzeb rynku pracy. Informacje o katalogu przedmiotów zatwierdzonych  i uruchomionych przez Dziekana na dany rok akademicki będą przekazywane studentom za pośrednictwem strony internetowej Wydziału. Minimalna liczba studentów niezbędna do uruchomienia przedmiotu fakultatywnego to 24 osoby.</w:t>
            </w:r>
          </w:p>
        </w:tc>
      </w:tr>
      <w:tr w:rsidR="00A04520" w:rsidRPr="005B271B" w14:paraId="10F00D8E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0EDBA67" w14:textId="4AAFA32B" w:rsidR="00A04520" w:rsidRPr="005B271B" w:rsidRDefault="00A04520" w:rsidP="00A04520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7.</w:t>
            </w:r>
          </w:p>
        </w:tc>
        <w:tc>
          <w:tcPr>
            <w:tcW w:w="3131" w:type="dxa"/>
            <w:vAlign w:val="center"/>
            <w:hideMark/>
          </w:tcPr>
          <w:p w14:paraId="34B4FCC0" w14:textId="74095B9D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instytucji opiekuńczo-wychowawczej</w:t>
            </w:r>
          </w:p>
          <w:p w14:paraId="4B14F089" w14:textId="2341F732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</w:tcPr>
          <w:p w14:paraId="07D255BC" w14:textId="77777777" w:rsidR="009C1FE3" w:rsidRPr="005B271B" w:rsidRDefault="009C1FE3" w:rsidP="00A0452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59 opracować plany żywienia zbiorowego dla dzieci w placówkach opiekuńczo-wychowawczych z uwzględnieniem obowiązujących przepisów</w:t>
            </w:r>
          </w:p>
          <w:p w14:paraId="2A76B2E5" w14:textId="6C7962DB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60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stosować w praktyce komponowanie składu żywności przeznaczonej do konsumpcji w kuchni instytucji opiekuńczo-wychowawczej</w:t>
            </w:r>
          </w:p>
          <w:p w14:paraId="1FB65C0F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zasad etyki zawodowej</w:t>
            </w:r>
          </w:p>
          <w:p w14:paraId="31F66CA3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awiania dobra pacjenta (klienta) oraz grup społecznych na pierwszym miejscu i okazywania szacunku wobec pacjenta (klienta) i grup społecznych</w:t>
            </w:r>
          </w:p>
          <w:p w14:paraId="55B2841A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praw pacjenta (klienta), w tym prawa pacjenta do informacji dotyczącej proponowanego postępowania dietetycznego oraz jego możliwych następstw i ograniczeń</w:t>
            </w:r>
          </w:p>
          <w:p w14:paraId="3C82BFF3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  <w:p w14:paraId="7D5C9FEB" w14:textId="5A0E3806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628659E2" w14:textId="1A7A9CF5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aktyczne aspekty funkcjonowania kuchni w żłobku/ przedszkolu. Organizacja </w:t>
            </w:r>
          </w:p>
          <w:p w14:paraId="656FE6A4" w14:textId="03753105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a w żłobku/w przedszkolu. Zasady organizacji stanowisk pracy, rozmieszczenia pomieszczeń oraz sposobów magazynowania surowców i półproduktów. Organizacja kuchni własnej a system cateringowy. Planowanie posiłków, układanie jadłospisów i charakterystyka posiłków serwowanych w żłobku/przedszkolu oraz optymalny układ posiłków.</w:t>
            </w:r>
          </w:p>
        </w:tc>
      </w:tr>
    </w:tbl>
    <w:p w14:paraId="012B7E53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</w:p>
    <w:p w14:paraId="7C99F90F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</w:p>
    <w:p w14:paraId="39F4BC85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tabelę należy powielić tyle razy ile jest lat w danym cyklu kształcenia</w:t>
      </w:r>
    </w:p>
    <w:p w14:paraId="7CF11A4C" w14:textId="575DCBDB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446265D4" w14:textId="77777777" w:rsidR="006C449D" w:rsidRDefault="006C449D" w:rsidP="007536BA">
      <w:pPr>
        <w:rPr>
          <w:rFonts w:asciiTheme="minorHAnsi" w:hAnsiTheme="minorHAnsi" w:cstheme="minorHAnsi"/>
          <w:sz w:val="20"/>
          <w:szCs w:val="20"/>
        </w:rPr>
      </w:pPr>
    </w:p>
    <w:p w14:paraId="3F780279" w14:textId="77777777" w:rsidR="007F5142" w:rsidRDefault="007F5142" w:rsidP="007536BA">
      <w:pPr>
        <w:rPr>
          <w:rFonts w:asciiTheme="minorHAnsi" w:hAnsiTheme="minorHAnsi" w:cstheme="minorHAnsi"/>
          <w:sz w:val="20"/>
          <w:szCs w:val="20"/>
        </w:rPr>
      </w:pPr>
    </w:p>
    <w:p w14:paraId="7CDD93B5" w14:textId="77777777" w:rsidR="007F5142" w:rsidRDefault="007F5142" w:rsidP="007536BA">
      <w:pPr>
        <w:rPr>
          <w:rFonts w:asciiTheme="minorHAnsi" w:hAnsiTheme="minorHAnsi" w:cstheme="minorHAnsi"/>
          <w:sz w:val="20"/>
          <w:szCs w:val="20"/>
        </w:rPr>
      </w:pPr>
    </w:p>
    <w:p w14:paraId="38CA432B" w14:textId="77777777" w:rsidR="007F5142" w:rsidRDefault="007F5142" w:rsidP="007536BA">
      <w:pPr>
        <w:rPr>
          <w:rFonts w:asciiTheme="minorHAnsi" w:hAnsiTheme="minorHAnsi" w:cstheme="minorHAnsi"/>
          <w:sz w:val="20"/>
          <w:szCs w:val="20"/>
        </w:rPr>
      </w:pPr>
    </w:p>
    <w:p w14:paraId="328E9CD0" w14:textId="77777777" w:rsidR="007F5142" w:rsidRDefault="007F5142" w:rsidP="007536BA">
      <w:pPr>
        <w:rPr>
          <w:rFonts w:asciiTheme="minorHAnsi" w:hAnsiTheme="minorHAnsi" w:cstheme="minorHAnsi"/>
          <w:sz w:val="20"/>
          <w:szCs w:val="20"/>
        </w:rPr>
      </w:pPr>
    </w:p>
    <w:p w14:paraId="5EDA922C" w14:textId="77777777" w:rsidR="007F5142" w:rsidRDefault="007F5142" w:rsidP="007536BA">
      <w:pPr>
        <w:rPr>
          <w:rFonts w:asciiTheme="minorHAnsi" w:hAnsiTheme="minorHAnsi" w:cstheme="minorHAnsi"/>
          <w:sz w:val="20"/>
          <w:szCs w:val="20"/>
        </w:rPr>
      </w:pPr>
    </w:p>
    <w:p w14:paraId="192CC20B" w14:textId="77777777" w:rsidR="007F5142" w:rsidRPr="005B271B" w:rsidRDefault="007F5142" w:rsidP="007536BA">
      <w:pPr>
        <w:rPr>
          <w:rFonts w:asciiTheme="minorHAnsi" w:hAnsiTheme="minorHAnsi" w:cstheme="minorHAnsi"/>
          <w:sz w:val="20"/>
          <w:szCs w:val="20"/>
        </w:rPr>
      </w:pPr>
    </w:p>
    <w:p w14:paraId="052C0CD2" w14:textId="77777777" w:rsidR="007536BA" w:rsidRPr="005B271B" w:rsidRDefault="007536BA" w:rsidP="00CB39A6">
      <w:pPr>
        <w:contextualSpacing/>
        <w:rPr>
          <w:rFonts w:asciiTheme="minorHAnsi" w:hAnsiTheme="minorHAnsi" w:cstheme="minorHAnsi"/>
          <w:b/>
          <w:sz w:val="24"/>
          <w:szCs w:val="24"/>
        </w:rPr>
      </w:pPr>
    </w:p>
    <w:p w14:paraId="31B0AB12" w14:textId="77777777" w:rsidR="007536BA" w:rsidRPr="005B271B" w:rsidRDefault="007536BA" w:rsidP="007536BA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5B271B">
        <w:rPr>
          <w:rFonts w:asciiTheme="minorHAnsi" w:hAnsiTheme="minorHAnsi" w:cstheme="minorHAnsi"/>
          <w:b/>
          <w:bCs/>
          <w:sz w:val="24"/>
          <w:szCs w:val="24"/>
        </w:rPr>
        <w:t>Zajęcia wraz z przypisaniem do nich efektów uczenia się i treści programowych zapewniających uzyskanie tych efektów</w:t>
      </w:r>
    </w:p>
    <w:p w14:paraId="619F95F2" w14:textId="302E0831" w:rsidR="007536BA" w:rsidRPr="005B271B" w:rsidRDefault="007536BA" w:rsidP="007536BA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akademicki</w:t>
      </w:r>
      <w:r w:rsidR="00403B7F" w:rsidRPr="005B271B">
        <w:rPr>
          <w:rFonts w:asciiTheme="minorHAnsi" w:hAnsiTheme="minorHAnsi" w:cstheme="minorHAnsi"/>
          <w:b/>
          <w:sz w:val="24"/>
          <w:szCs w:val="24"/>
        </w:rPr>
        <w:t xml:space="preserve"> 2027/2028</w:t>
      </w:r>
    </w:p>
    <w:p w14:paraId="42485EE6" w14:textId="774DF5DA" w:rsidR="007536BA" w:rsidRPr="005B271B" w:rsidRDefault="007536BA" w:rsidP="007536BA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3*</w:t>
      </w:r>
    </w:p>
    <w:p w14:paraId="6D6D6C4D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3131"/>
        <w:gridCol w:w="4231"/>
        <w:gridCol w:w="7229"/>
      </w:tblGrid>
      <w:tr w:rsidR="007536BA" w:rsidRPr="005B271B" w14:paraId="2099BC7B" w14:textId="77777777" w:rsidTr="7457A6EC">
        <w:trPr>
          <w:trHeight w:val="282"/>
        </w:trPr>
        <w:tc>
          <w:tcPr>
            <w:tcW w:w="1002" w:type="dxa"/>
            <w:vMerge w:val="restart"/>
            <w:noWrap/>
            <w:vAlign w:val="center"/>
            <w:hideMark/>
          </w:tcPr>
          <w:p w14:paraId="19E0C282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p bądź kod grupy**</w:t>
            </w:r>
          </w:p>
        </w:tc>
        <w:tc>
          <w:tcPr>
            <w:tcW w:w="3131" w:type="dxa"/>
            <w:vMerge w:val="restart"/>
            <w:vAlign w:val="center"/>
            <w:hideMark/>
          </w:tcPr>
          <w:p w14:paraId="5E92A481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3ABDDA4E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206CBC54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Merge w:val="restart"/>
            <w:vAlign w:val="center"/>
          </w:tcPr>
          <w:p w14:paraId="06819BC4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efekty uczenia się </w:t>
            </w:r>
          </w:p>
          <w:p w14:paraId="354158FD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wg matrycy)</w:t>
            </w:r>
          </w:p>
        </w:tc>
        <w:tc>
          <w:tcPr>
            <w:tcW w:w="7229" w:type="dxa"/>
            <w:vMerge w:val="restart"/>
            <w:vAlign w:val="center"/>
          </w:tcPr>
          <w:p w14:paraId="26FFB0E3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reści programowe </w:t>
            </w:r>
          </w:p>
          <w:p w14:paraId="3A31B92D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3-5 zdań)</w:t>
            </w:r>
          </w:p>
        </w:tc>
      </w:tr>
      <w:tr w:rsidR="007536BA" w:rsidRPr="005B271B" w14:paraId="13FCC22E" w14:textId="77777777" w:rsidTr="7457A6EC">
        <w:trPr>
          <w:trHeight w:val="676"/>
        </w:trPr>
        <w:tc>
          <w:tcPr>
            <w:tcW w:w="1002" w:type="dxa"/>
            <w:vMerge/>
            <w:noWrap/>
            <w:vAlign w:val="center"/>
          </w:tcPr>
          <w:p w14:paraId="44E078F3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3131" w:type="dxa"/>
            <w:vMerge/>
            <w:vAlign w:val="center"/>
          </w:tcPr>
          <w:p w14:paraId="728CD9F1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Merge/>
          </w:tcPr>
          <w:p w14:paraId="2091E053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7229" w:type="dxa"/>
            <w:vMerge/>
          </w:tcPr>
          <w:p w14:paraId="175787AD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</w:tr>
      <w:tr w:rsidR="00C27C5D" w:rsidRPr="005B271B" w14:paraId="285A63C1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348B2276" w14:textId="2A84C2B5" w:rsidR="00C27C5D" w:rsidRPr="005B271B" w:rsidRDefault="00C27C5D" w:rsidP="007F7300">
            <w:pPr>
              <w:pStyle w:val="Akapitzlist"/>
              <w:numPr>
                <w:ilvl w:val="0"/>
                <w:numId w:val="35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58B5DDC2" w14:textId="07AD5E86" w:rsidR="00C27C5D" w:rsidRPr="005B271B" w:rsidRDefault="00C27C5D" w:rsidP="00F44CC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dietetyki 3</w:t>
            </w:r>
          </w:p>
        </w:tc>
        <w:tc>
          <w:tcPr>
            <w:tcW w:w="4231" w:type="dxa"/>
            <w:vAlign w:val="center"/>
          </w:tcPr>
          <w:p w14:paraId="641FAED1" w14:textId="6064CA3A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strike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W07 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>choroby uwarunkowane genetycznie i ich związek z żywieniem</w:t>
            </w:r>
          </w:p>
          <w:p w14:paraId="0B268EFA" w14:textId="02ABD13F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W12 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>procesy rozwoju osobniczego od dzieciństwa do późnej starości</w:t>
            </w:r>
          </w:p>
          <w:p w14:paraId="0730AA65" w14:textId="77777777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16 przyczyny i skutki zaburzeń odżywiania;</w:t>
            </w:r>
          </w:p>
          <w:p w14:paraId="6E4D552C" w14:textId="77777777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17 zasady zdrowego żywienia i stylu życia młodzieży i dorosłych;</w:t>
            </w:r>
          </w:p>
          <w:p w14:paraId="3FB663A6" w14:textId="0E37868F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W22 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>pojęcia z zakresu medycyny klinicznej</w:t>
            </w:r>
          </w:p>
          <w:p w14:paraId="78A12D81" w14:textId="76A93048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W30 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>rolę dietetyka w monitorowaniu żywienia chorych w szpitalu</w:t>
            </w:r>
          </w:p>
          <w:p w14:paraId="1925DC21" w14:textId="7A0ADEF1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5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>zasady postępowania żywieniowego i suplementacji w różnych rodzajach sportów</w:t>
            </w:r>
          </w:p>
          <w:p w14:paraId="6C11A255" w14:textId="4B9F28E4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1</w:t>
            </w:r>
            <w:r w:rsidR="00D52BA5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rozpoznać problemy żywieniowe i dokonać korekty sposobu żywienia u osób z nieprawidłowa masą ciała (niedożywionych oraz/lub osób z nadwagą/otyłością)</w:t>
            </w:r>
          </w:p>
          <w:p w14:paraId="21D1266A" w14:textId="488841A4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2</w:t>
            </w:r>
            <w:r w:rsidR="00D52BA5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zastosować wiedzę o interakcjach leków z żywnością i suplementami diety</w:t>
            </w:r>
          </w:p>
          <w:p w14:paraId="4DD58793" w14:textId="4D1192EE" w:rsidR="00D52BA5" w:rsidRPr="005B271B" w:rsidRDefault="004D7BD0" w:rsidP="00D52BA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8</w:t>
            </w:r>
            <w:r w:rsidR="00D52BA5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zaplanować i wdrożyć żywienie dostosowane do zaburzeń metabolicznych wywołanych urazem lub chorobą</w:t>
            </w:r>
          </w:p>
          <w:p w14:paraId="25796756" w14:textId="0E252A2B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="00D52BA5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bliczyć indywidualne zapotrzebowanie na energię oraz makro i mikroskładniki odżywcze</w:t>
            </w:r>
          </w:p>
          <w:p w14:paraId="40AA3684" w14:textId="42CF76FB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  <w:r w:rsidR="00D52BA5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kreślić wartość odżywczą i energetyczną diet na podstawie tabel wartości odżywczej produktów spożywczych i typowych potraw oraz programów komputerowych</w:t>
            </w:r>
          </w:p>
          <w:p w14:paraId="7B33FFE9" w14:textId="2C146057" w:rsidR="004D7BD0" w:rsidRPr="005B271B" w:rsidRDefault="2F529B7D" w:rsidP="005A30E4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8</w:t>
            </w:r>
            <w:r w:rsidR="2ACA115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zaplanować i wdrożyć odpowiednie postępowanie żywieniowe w celu zapobiegania i leczenia chorób układu pokarmowego i metabolicznych</w:t>
            </w:r>
          </w:p>
          <w:p w14:paraId="76448AC8" w14:textId="45FCB538" w:rsidR="20069D44" w:rsidRPr="005B271B" w:rsidRDefault="20069D44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6D36122D" w14:textId="753C0F4C" w:rsidR="7DE58A65" w:rsidRPr="005B271B" w:rsidRDefault="7DE58A65" w:rsidP="7457A6E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4 stawiania dobra pacjenta oraz grup społecznych na pierwszym miejscu i okazywania szacunku wobec pacjenta (klienta) i grup społecznych;</w:t>
            </w:r>
          </w:p>
          <w:p w14:paraId="78FC3F64" w14:textId="6D8F90EA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540953F6" w14:textId="1C273EA9" w:rsidR="00BE6933" w:rsidRPr="005B271B" w:rsidRDefault="58EA852A" w:rsidP="7457A6EC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04E6E135" w14:textId="7ECE2E2C" w:rsidR="00C27C5D" w:rsidRPr="005B271B" w:rsidRDefault="00F44CC4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ostępowanie dietetyczne w wybranych chorobach autoimmunologicznych (reumatoidalne zapalenie stawów, nieswoiste choroby zapalne jelit, stwardnienie rozsiane, choroba Hashimoto, łuszczyca). Postępowanie dietetyczne w chorobach skóry – w trądziku pospolitym i różowatym.</w:t>
            </w:r>
            <w:r w:rsidR="004D7BD0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="004D7BD0"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Żywienie sportowców w sportach wytrzymałościowych, siłowych i szybkościowych. Zapotrzebowanie na składniki odżywcze u sportowców. Zasadność stosowania odżywek białkowych.</w:t>
            </w:r>
          </w:p>
        </w:tc>
      </w:tr>
      <w:tr w:rsidR="00C27C5D" w:rsidRPr="005B271B" w14:paraId="23B3B179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EB1B11D" w14:textId="024DB0AE" w:rsidR="00C27C5D" w:rsidRPr="005B271B" w:rsidRDefault="00C27C5D" w:rsidP="007F7300">
            <w:pPr>
              <w:pStyle w:val="Akapitzlist"/>
              <w:numPr>
                <w:ilvl w:val="0"/>
                <w:numId w:val="35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71E482BE" w14:textId="4E983C94" w:rsidR="00C27C5D" w:rsidRPr="005B271B" w:rsidRDefault="00C27C5D" w:rsidP="00F44CC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ość funkcjonalna, nutraceutyki i suplementy diety</w:t>
            </w:r>
          </w:p>
        </w:tc>
        <w:tc>
          <w:tcPr>
            <w:tcW w:w="4231" w:type="dxa"/>
          </w:tcPr>
          <w:p w14:paraId="2DC1C154" w14:textId="0D933214" w:rsidR="00F32CFF" w:rsidRPr="005B271B" w:rsidRDefault="006A7F63" w:rsidP="00C27C5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</w:t>
            </w:r>
            <w:r w:rsidR="00FC780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ady i znaczenie stosowania suplementów diety</w:t>
            </w:r>
          </w:p>
          <w:p w14:paraId="511FD9CA" w14:textId="62F4E355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  <w:r w:rsidR="00A53571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0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żywność funkcjonalną i nutraceutyki rozumiejąc ich skład, mechanizmy działania i potencjalny wpływ na zdrowie</w:t>
            </w:r>
          </w:p>
          <w:p w14:paraId="4DF303F5" w14:textId="67C22B50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  <w:r w:rsidR="00A53571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podstawy naukowe dotyczące bioaktywnych składników żywności i ich roli w profilaktyce oraz wspomaganiu leczenia chorób dietozależnych</w:t>
            </w:r>
          </w:p>
          <w:p w14:paraId="3C30CB7C" w14:textId="1F048A6F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  <w:r w:rsidR="00A53571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regulacje prawne, wymagania bezpieczeństwa i zasady znakowania dotyczące żywności funkcjonalnej i suplementów diety</w:t>
            </w:r>
          </w:p>
          <w:p w14:paraId="68A3B417" w14:textId="7D170049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8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a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nalizować skład i deklarowane właściwości prozdrowotne produktów funkcjonalnych, nutraceutyków i suplementów diety, weryfikując ich zasadność na podstawie dostępnych badań naukowych</w:t>
            </w:r>
          </w:p>
          <w:p w14:paraId="6B40C206" w14:textId="2EEF048B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9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d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obrać odpowiednie produkty funkcjonalne i suplementy diety do indywidualnych potrzeb pacjenta, uwzględniając stan zdrowia, styl życia i potencjalne interakcje składników</w:t>
            </w:r>
          </w:p>
          <w:p w14:paraId="4BBB9867" w14:textId="228E1C0B" w:rsidR="005A2913" w:rsidRPr="005B271B" w:rsidRDefault="00594D95" w:rsidP="00C27C5D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0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i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nterpretować wyniki badań naukowych dotyczących żywności funkcjonalnej i suplementów, krytycznie oceniając ich jakość i praktyczne zastosowanie</w:t>
            </w:r>
          </w:p>
          <w:p w14:paraId="3AA623A6" w14:textId="313161CC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6678B1BA" w14:textId="7930E4D7" w:rsidR="00BE6933" w:rsidRPr="005B271B" w:rsidRDefault="0491E237" w:rsidP="7457A6EC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3F470C67" w14:textId="49D61A79" w:rsidR="00C27C5D" w:rsidRPr="005B271B" w:rsidRDefault="00F44CC4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Definicje, kryteria podziału i regulacje prawne żywności funkcjonalnej, nutraceutyków i suplementów. Potwierdzone naukowo bioaktywności nutraceutyków, suplementów i składników żywności funkcjonalnej odpowiadające za właściwości prozdrowotne, mechanizmy będące podstawą ich korzystnego działania na organizm oraz dostępne dane dotyczące ilości potrzebnej do uzyskania efektu biologicznego. Dobór produktów żywności funkcjonalnej, nutraceutyków i suplementów diety w żywieniu człowieka zdrowego i chorego, możliwości wykorzystania w personalizacji żywienia.</w:t>
            </w:r>
          </w:p>
        </w:tc>
      </w:tr>
      <w:tr w:rsidR="00C27C5D" w:rsidRPr="005B271B" w14:paraId="060104DC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3FAC3192" w14:textId="77777777" w:rsidR="00C27C5D" w:rsidRPr="005B271B" w:rsidRDefault="00C27C5D" w:rsidP="00F75CD0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4BF673DF" w14:textId="3C4DBA55" w:rsidR="00C27C5D" w:rsidRPr="005B271B" w:rsidRDefault="00C27C5D" w:rsidP="00F44CC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Metodologia badań żywieniowych z biostatystyką</w:t>
            </w:r>
            <w:r w:rsidR="00644F8C" w:rsidRPr="005B271B">
              <w:rPr>
                <w:rFonts w:asciiTheme="minorHAnsi" w:hAnsiTheme="minorHAnsi" w:cstheme="minorHAnsi"/>
                <w:sz w:val="20"/>
                <w:szCs w:val="20"/>
              </w:rPr>
              <w:t>/Podstawy analizy wyników badań żywieniowych z biostatystyką</w:t>
            </w:r>
          </w:p>
        </w:tc>
        <w:tc>
          <w:tcPr>
            <w:tcW w:w="4231" w:type="dxa"/>
          </w:tcPr>
          <w:p w14:paraId="3A9168D5" w14:textId="7E91054E" w:rsidR="00173108" w:rsidRPr="005B271B" w:rsidRDefault="00173108" w:rsidP="0017310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W37 </w:t>
            </w:r>
            <w:r w:rsidR="00531197" w:rsidRPr="005B271B">
              <w:rPr>
                <w:rFonts w:asciiTheme="minorHAnsi" w:hAnsiTheme="minorHAnsi" w:cstheme="minorHAnsi"/>
                <w:color w:val="000000" w:themeColor="text1"/>
              </w:rPr>
              <w:t>metody oceny sposobu żywienia stosowane w badaniach epidemiologicznych</w:t>
            </w:r>
          </w:p>
          <w:p w14:paraId="20C8A9CD" w14:textId="40D699C7" w:rsidR="00173108" w:rsidRPr="005B271B" w:rsidRDefault="00173108" w:rsidP="0017310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58</w:t>
            </w:r>
            <w:r w:rsidR="0053119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531197" w:rsidRPr="005B271B">
              <w:rPr>
                <w:rFonts w:asciiTheme="minorHAnsi" w:hAnsiTheme="minorHAnsi" w:cstheme="minorHAnsi"/>
                <w:color w:val="000000" w:themeColor="text1"/>
              </w:rPr>
              <w:t>założenia i znaczenie badań epidemiologicznych dotyczących związków miedzy żywieniem a występowaniem chorób</w:t>
            </w:r>
          </w:p>
          <w:p w14:paraId="5F2FE02D" w14:textId="03D64196" w:rsidR="00173108" w:rsidRPr="005B271B" w:rsidRDefault="00173108" w:rsidP="0017310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3</w:t>
            </w:r>
            <w:r w:rsidR="00EF4B5D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  <w:r w:rsidR="0053119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pracować wyniki badań żywieniowych z zastosowaniem znajomości podstawowych pojęć statystyki opisowej</w:t>
            </w:r>
          </w:p>
          <w:p w14:paraId="3E96A33A" w14:textId="4D9EC63F" w:rsidR="00D80DE6" w:rsidRPr="005B271B" w:rsidRDefault="00173108" w:rsidP="00C27C5D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EF4B5D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8</w:t>
            </w:r>
            <w:r w:rsidR="0053119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korzystać z piśmiennictwa naukowego</w:t>
            </w:r>
          </w:p>
          <w:p w14:paraId="48C816F1" w14:textId="3400B074" w:rsidR="00BE6933" w:rsidRPr="005B271B" w:rsidRDefault="00BE6933" w:rsidP="00C27C5D">
            <w:pPr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3F24E8BA" w14:textId="78DFE2AF" w:rsidR="00C27C5D" w:rsidRPr="005B271B" w:rsidRDefault="00F44CC4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lanowanie procesu badawczego na przykładzie określonych badań z epidemiologii żywienia. Typy badań naukowych i charakterystyka oraz zasady wyboru metod żywieniowych badaniach naukowych. Statystyka opisowa oraz podstawowe analizy statystyczne danych w badaniach żywieniowych. Walidacja metod i mierniki statystyczne w badaniach sposobu żywienia. Internetowe bazy czasopism medycznych z zakresu dietetyki, żywienia człowieka, epidemiologii żywienia oraz zasady praktykowania dietetycznego zgodnego z EBM.</w:t>
            </w:r>
          </w:p>
        </w:tc>
      </w:tr>
      <w:tr w:rsidR="00C27C5D" w:rsidRPr="005B271B" w14:paraId="03053530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1BA552CF" w14:textId="77777777" w:rsidR="00C27C5D" w:rsidRPr="005B271B" w:rsidRDefault="00C27C5D" w:rsidP="00F75CD0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30669BDA" w14:textId="4C5F88AA" w:rsidR="00C27C5D" w:rsidRPr="005B271B" w:rsidRDefault="00C27C5D" w:rsidP="00F44CC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dukacja żywieniowa</w:t>
            </w:r>
            <w:r w:rsidR="00644F8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/Rozwijanie kompetencji żywieniowych w grupach społecznych</w:t>
            </w:r>
          </w:p>
        </w:tc>
        <w:tc>
          <w:tcPr>
            <w:tcW w:w="4231" w:type="dxa"/>
            <w:vAlign w:val="center"/>
          </w:tcPr>
          <w:p w14:paraId="77AC5F2B" w14:textId="116B36E9" w:rsidR="00C27C5D" w:rsidRPr="005B271B" w:rsidRDefault="00EE16B4" w:rsidP="00EE16B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ady i znaczenie promocji zdrowia, właściwego odżywiania i zdrowego stylu życia w profilaktyce chorób społecznych i dietozależnych</w:t>
            </w:r>
          </w:p>
          <w:p w14:paraId="4D335384" w14:textId="7130B0A9" w:rsidR="000B485C" w:rsidRPr="005B271B" w:rsidRDefault="000B485C" w:rsidP="00EE16B4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58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założenia i znaczenie badań epidemiologicznych dotyczących związków miedzy żywieniem a występowaniem chorób</w:t>
            </w:r>
          </w:p>
          <w:p w14:paraId="3CC3EFB8" w14:textId="77777777" w:rsidR="00B55B57" w:rsidRPr="005B271B" w:rsidRDefault="00B55B57" w:rsidP="00EE16B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drażać zasady zdrowego żywienia i stylu życia dla młodzieży i dorosłych</w:t>
            </w:r>
          </w:p>
          <w:p w14:paraId="147BACA0" w14:textId="77777777" w:rsidR="00B55B57" w:rsidRPr="005B271B" w:rsidRDefault="00B55B57" w:rsidP="00EE16B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owadzić edukację żywieniową dla osób zdrowych i chorych, ich rodzin oraz pracowników ochrony zdrowia</w:t>
            </w:r>
          </w:p>
          <w:p w14:paraId="1556714B" w14:textId="77777777" w:rsidR="00983852" w:rsidRPr="005B271B" w:rsidRDefault="6B9F0A04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7</w:t>
            </w:r>
            <w:r w:rsidR="00B55B57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ygotować materiały edukacyjne dla pacjenta</w:t>
            </w:r>
          </w:p>
          <w:p w14:paraId="196C4712" w14:textId="1791690F" w:rsidR="4FDBBA31" w:rsidRPr="005B271B" w:rsidRDefault="4FDBBA31" w:rsidP="7457A6E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4 stawiania dobra pacjenta oraz grup społecznych na pierwszym miejscu i okazywania szacunku wobec pacjenta (klienta) i grup społecznych;</w:t>
            </w:r>
          </w:p>
          <w:p w14:paraId="6B75CD10" w14:textId="30450DE8" w:rsidR="00BE6933" w:rsidRPr="005B271B" w:rsidRDefault="00BE6933" w:rsidP="00EE16B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2148DAF9" w14:textId="5776AFAC" w:rsidR="00C27C5D" w:rsidRPr="005B271B" w:rsidRDefault="00F44CC4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Cele i zadania edukacji żywieniowej, organizacja poradnictwa żywieniowego i zadania dietetyka w ochronie zdrowia. Poradnictwo indywidualne i grupowe. Programy edukacji żywieniowej, zasady i metody prowadzenia edukacji żywieniowej. Projektowanie i prezentacja materiałów do edukacji żywieniowej dla dzieci w szkole, dla osób zdrowych i chorych. Mass-media jako źródło wiedzy żywieniowej.</w:t>
            </w:r>
          </w:p>
        </w:tc>
      </w:tr>
      <w:tr w:rsidR="00C27C5D" w:rsidRPr="005B271B" w14:paraId="3EAEC6A3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79D624C9" w14:textId="77777777" w:rsidR="00C27C5D" w:rsidRPr="005B271B" w:rsidRDefault="00C27C5D" w:rsidP="00F75CD0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274E35A0" w14:textId="060DAE84" w:rsidR="00C27C5D" w:rsidRPr="005B271B" w:rsidRDefault="009A6B65" w:rsidP="00F44CC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agnostyka laboratoryjna w dietetyce</w:t>
            </w:r>
          </w:p>
        </w:tc>
        <w:tc>
          <w:tcPr>
            <w:tcW w:w="4231" w:type="dxa"/>
            <w:vAlign w:val="center"/>
          </w:tcPr>
          <w:p w14:paraId="5318BBF9" w14:textId="69C6DF00" w:rsidR="00C27C5D" w:rsidRPr="005B271B" w:rsidRDefault="002B1D58" w:rsidP="002B1D5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diagnostykę laboratoryjną na poziomie podstawowym</w:t>
            </w:r>
          </w:p>
          <w:p w14:paraId="69E90B06" w14:textId="270EF27C" w:rsidR="00616952" w:rsidRPr="005B271B" w:rsidRDefault="00EE69F4" w:rsidP="002B1D5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</w:rPr>
              <w:t>K_W7</w:t>
            </w:r>
            <w:r w:rsidR="00A53571" w:rsidRPr="005B271B">
              <w:rPr>
                <w:rFonts w:asciiTheme="minorHAnsi" w:hAnsiTheme="minorHAnsi" w:cstheme="minorHAnsi"/>
              </w:rPr>
              <w:t>3</w:t>
            </w:r>
            <w:r w:rsidRPr="005B271B">
              <w:rPr>
                <w:rFonts w:asciiTheme="minorHAnsi" w:hAnsiTheme="minorHAnsi" w:cstheme="minorHAnsi"/>
              </w:rPr>
              <w:t xml:space="preserve"> podstawowe i zaawansowane wskaźniki laboratoryjne wykorzystywane w diagnostyce chorób dietozależnych, ocenie stanu odżywienia oraz monitorowaniu skuteczności dietoterapii, uwzględniając czynniki wpływające na wynik badania</w:t>
            </w:r>
          </w:p>
          <w:p w14:paraId="20C1B083" w14:textId="11F9A181" w:rsidR="00F32CFF" w:rsidRPr="005B271B" w:rsidRDefault="326114CA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</w:t>
            </w:r>
            <w:r w:rsidR="778F1F4B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="003B7868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="778F1F4B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nalizować wyniki podstawowych badań laboratoryjnych w kontekście oceny stanu zdrowia, planowania żywienia i monitorowania leczenia dietetycznego</w:t>
            </w:r>
          </w:p>
          <w:p w14:paraId="0D3995BA" w14:textId="45FCB538" w:rsidR="0E58F741" w:rsidRPr="005B271B" w:rsidRDefault="0E58F741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39DEFA55" w14:textId="6A73CBD8" w:rsidR="7B30D3BD" w:rsidRPr="005B271B" w:rsidRDefault="7B30D3BD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2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godnego z zasadami współżycia społecznego i skutecznego sugerowania pacjentowi uzasadnionej potrzeby konsultacji medycznej</w:t>
            </w:r>
          </w:p>
          <w:p w14:paraId="42140C91" w14:textId="27DC48D3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7E6BF63D" w14:textId="252D692B" w:rsidR="00BE6933" w:rsidRPr="005B271B" w:rsidRDefault="4536928D" w:rsidP="7457A6EC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0ED28E6E" w14:textId="3DB1D929" w:rsidR="00C27C5D" w:rsidRPr="005B271B" w:rsidRDefault="00F44CC4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Wpływ czynników fazy przedanalitycznej, w tym diety, i analitycznej na wynik badania laboratoryjnego.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Odrębności diagnostyki laboratoryjnej w wieku podeszłym i w pediatrii. Wskaźniki laboratoryjne diagnostyczne, prognostyczne i predykcyjne.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Diagnostyka chorób dietozależnych oraz wskaźniki laboratoryjne stosowane w monitorowaniu przebiegu ich leczenia i dietoterapii.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Diagnostyka niedoborów żywieniowych w następstwie chorób oraz związanych z różnymi stanami fizjologicznymi.</w:t>
            </w:r>
          </w:p>
        </w:tc>
      </w:tr>
      <w:tr w:rsidR="00C27C5D" w:rsidRPr="005B271B" w14:paraId="66AB2C31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207294A" w14:textId="77777777" w:rsidR="00C27C5D" w:rsidRPr="005B271B" w:rsidRDefault="00C27C5D" w:rsidP="00F75CD0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77C7E00F" w14:textId="081268BE" w:rsidR="00C27C5D" w:rsidRPr="005B271B" w:rsidRDefault="00067569" w:rsidP="00F44CC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>Diety alternatywne</w:t>
            </w:r>
            <w:r w:rsidR="00644F8C" w:rsidRPr="005B271B">
              <w:rPr>
                <w:rFonts w:asciiTheme="minorHAnsi" w:hAnsiTheme="minorHAnsi" w:cstheme="minorHAnsi"/>
                <w:sz w:val="20"/>
              </w:rPr>
              <w:t>/Kontrowersje żywieniowe w praktyce klinicznej</w:t>
            </w:r>
          </w:p>
        </w:tc>
        <w:tc>
          <w:tcPr>
            <w:tcW w:w="4231" w:type="dxa"/>
          </w:tcPr>
          <w:p w14:paraId="121435BB" w14:textId="037935AC" w:rsidR="00E57EB7" w:rsidRPr="005B271B" w:rsidRDefault="00E57EB7" w:rsidP="00C27C5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historii żywności, żywienia i diet</w:t>
            </w:r>
          </w:p>
          <w:p w14:paraId="3A952911" w14:textId="71D1857D" w:rsidR="00796665" w:rsidRPr="005B271B" w:rsidRDefault="00796665" w:rsidP="00C27C5D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5D033D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57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ułożyć jadłospisy zgodne z zasadami wybranych diet alternatywnych zalecanych w terapii wybranych jednostek chorobowych</w:t>
            </w:r>
          </w:p>
          <w:p w14:paraId="6F8CA462" w14:textId="41F207E7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49EB9A08" w14:textId="22237AEE" w:rsidR="00BE6933" w:rsidRPr="005B271B" w:rsidRDefault="334A96DF" w:rsidP="7457A6EC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6E810509" w14:textId="0D7C5CF8" w:rsidR="00C27C5D" w:rsidRPr="005B271B" w:rsidRDefault="00F44CC4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Charakterystyka i ocena wartości odżywczej popularnych diet alternatywnych. </w:t>
            </w:r>
          </w:p>
        </w:tc>
      </w:tr>
      <w:tr w:rsidR="00644F8C" w:rsidRPr="005B271B" w14:paraId="57D11498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76A85F79" w14:textId="77777777" w:rsidR="00644F8C" w:rsidRPr="005B271B" w:rsidRDefault="00644F8C" w:rsidP="00F75CD0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3463AC47" w14:textId="2617B8C6" w:rsidR="00644F8C" w:rsidRPr="005B271B" w:rsidRDefault="00644F8C" w:rsidP="00F44CC4">
            <w:pPr>
              <w:rPr>
                <w:rFonts w:asciiTheme="minorHAnsi" w:hAnsiTheme="minorHAnsi" w:cstheme="minorHAnsi"/>
                <w:sz w:val="20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>Kuchnie regionalne/Kuchnie narodowe</w:t>
            </w:r>
          </w:p>
        </w:tc>
        <w:tc>
          <w:tcPr>
            <w:tcW w:w="4231" w:type="dxa"/>
          </w:tcPr>
          <w:p w14:paraId="21850578" w14:textId="77777777" w:rsidR="00644F8C" w:rsidRPr="005B271B" w:rsidRDefault="00644F8C" w:rsidP="00644F8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historii żywności, żywienia i diet</w:t>
            </w:r>
          </w:p>
          <w:p w14:paraId="35513303" w14:textId="54229D44" w:rsidR="00644F8C" w:rsidRPr="005B271B" w:rsidRDefault="00644F8C" w:rsidP="00644F8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ułożyć jadłospisy w wybranych jednostkach chorobowych uwzględniające regionalne zwyczaje żywieniowe</w:t>
            </w:r>
          </w:p>
          <w:p w14:paraId="35051AC6" w14:textId="77777777" w:rsidR="00644F8C" w:rsidRPr="005B271B" w:rsidRDefault="00644F8C" w:rsidP="00644F8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6ED4FB6E" w14:textId="1FE0F2E7" w:rsidR="00644F8C" w:rsidRPr="005B271B" w:rsidRDefault="00644F8C" w:rsidP="00644F8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7BBE8A6B" w14:textId="7707503C" w:rsidR="00644F8C" w:rsidRPr="005B271B" w:rsidRDefault="00644F8C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Charakterystyka diet narodowych i regionalnych oraz wdrażanie zasad profilaktyki żywieniowej chorób niezakaźnych z wykorzystaniem produktów i dań kuchni narodowych i regionalnych.</w:t>
            </w:r>
          </w:p>
        </w:tc>
      </w:tr>
      <w:tr w:rsidR="00E72332" w:rsidRPr="005B271B" w14:paraId="51CE41E6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57FAE9B" w14:textId="48197A76" w:rsidR="00E72332" w:rsidRPr="005B271B" w:rsidRDefault="00E72332" w:rsidP="00E72332">
            <w:pPr>
              <w:pStyle w:val="Akapitzlist"/>
              <w:numPr>
                <w:ilvl w:val="0"/>
                <w:numId w:val="35"/>
              </w:num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2E5A2DE7" w14:textId="4F1186E9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Dietetyka pediatryczna</w:t>
            </w:r>
          </w:p>
        </w:tc>
        <w:tc>
          <w:tcPr>
            <w:tcW w:w="4231" w:type="dxa"/>
            <w:vAlign w:val="center"/>
          </w:tcPr>
          <w:p w14:paraId="6E716D63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18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zasady i podstawy fizjologiczne dietetyki pediatrycznej oraz zasady żywienia kobiet w okresie ciąży i w okresie karmienia piersią</w:t>
            </w:r>
          </w:p>
          <w:p w14:paraId="75E7B5F5" w14:textId="699290B4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12 procesy rozwoju osobniczego od dzieciństwa do późnej starości;</w:t>
            </w:r>
          </w:p>
          <w:p w14:paraId="2A35521B" w14:textId="73BDCDBE" w:rsidR="00E72332" w:rsidRPr="005B271B" w:rsidRDefault="00E72332" w:rsidP="7457A6E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bliczyć indywidualne zapotrzebowanie na energię oraz makro i mikroskładniki odżywcze, 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określić wartość odżywczą i energetyczną diet na podstawie tabel wartości odżywczej produktów spożywczych i typowych potraw oraz programów komputerowych</w:t>
            </w:r>
          </w:p>
          <w:p w14:paraId="031BA630" w14:textId="7B79BD4E" w:rsidR="00F30F83" w:rsidRPr="005B271B" w:rsidRDefault="00F30F83" w:rsidP="7457A6E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6 zaplanować prawidłowe żywienie kobiety w ciąży i karmiącej</w:t>
            </w:r>
          </w:p>
          <w:p w14:paraId="0860648E" w14:textId="6BE8E948" w:rsidR="00EF4B5D" w:rsidRPr="005B271B" w:rsidRDefault="00EF4B5D" w:rsidP="7457A6E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41 udzielić wyjaśnień dotyczących badania przesiewowego noworodków</w:t>
            </w:r>
          </w:p>
          <w:p w14:paraId="380730CE" w14:textId="45FCB538" w:rsidR="1B5C4866" w:rsidRPr="005B271B" w:rsidRDefault="1B5C4866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3CE10EEF" w14:textId="67E7DE78" w:rsidR="1B5C4866" w:rsidRPr="005B271B" w:rsidRDefault="1B5C4866" w:rsidP="7457A6E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4 stawiania dobra pacjenta oraz grup społecznych na pierwszym miejscu i okazywania szacunku wobec pacjenta (klienta) i grup społecznych;</w:t>
            </w:r>
          </w:p>
          <w:p w14:paraId="5343E09A" w14:textId="6AB2F23D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549FB63B" w14:textId="5E3D57A3" w:rsidR="00BE6933" w:rsidRPr="005B271B" w:rsidRDefault="3D71B68D" w:rsidP="7457A6EC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0E1EE1EF" w14:textId="6BC9C9F9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Zasady żywienia zdrowych niemowląt i dzieci starszych. Asortyment i wartość odżywcza preparatów mlecznych, przetworów zbożowych, mięsnych i owocowo-warzywnych dla niemowląt i dzieci starszych. Żywienie w wybranych chorobach wieku dziecięcego, znaczenie postępowania żywieniowego u dzieci z autyzmie i żywienie dzieci z zespołem nerczycowym. Zasady żywienia dzieci z cukrzycą i celiakią. Stosowanie diety ketogennej u dzieci z padaczką lekooporną.</w:t>
            </w:r>
          </w:p>
        </w:tc>
      </w:tr>
      <w:tr w:rsidR="00E72332" w:rsidRPr="005B271B" w14:paraId="7655298E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6193476D" w14:textId="77777777" w:rsidR="00E72332" w:rsidRPr="005B271B" w:rsidRDefault="00E72332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6A2809DF" w14:textId="03DEB2AE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armakologia, farmakoterapia i interakcje leków z żywnością</w:t>
            </w:r>
          </w:p>
        </w:tc>
        <w:tc>
          <w:tcPr>
            <w:tcW w:w="4231" w:type="dxa"/>
            <w:vAlign w:val="center"/>
          </w:tcPr>
          <w:p w14:paraId="57D273A9" w14:textId="7350F466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farmakologii i farmakoterapii żywieniowej</w:t>
            </w:r>
          </w:p>
          <w:p w14:paraId="022BCBA0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interakcje leków z żywnością i suplementami diety</w:t>
            </w:r>
          </w:p>
          <w:p w14:paraId="77E12551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tosować wiedzę o interakcjach leków z żywnością i suplementami diety</w:t>
            </w:r>
          </w:p>
          <w:p w14:paraId="3247B083" w14:textId="77777777" w:rsidR="00E72332" w:rsidRPr="005B271B" w:rsidRDefault="00E72332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3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korzystać w codziennej praktyce podstawy farmakologii i farmakoterapii żywieniowej</w:t>
            </w:r>
          </w:p>
          <w:p w14:paraId="03143E9E" w14:textId="3F427E09" w:rsidR="54DB9B9B" w:rsidRPr="005B271B" w:rsidRDefault="54DB9B9B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7AF3FCBC" w14:textId="5B9938E7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1D0F91B8" w14:textId="7F390519" w:rsidR="00BE6933" w:rsidRPr="005B271B" w:rsidRDefault="35C2A0CF" w:rsidP="7457A6EC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3E30AFC7" w14:textId="77777777" w:rsidR="00E72332" w:rsidRPr="005B271B" w:rsidRDefault="00E72332" w:rsidP="00E72332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Leki i ich oddziaływanie na organizm. Leki stosowane w chorobach</w:t>
            </w:r>
          </w:p>
          <w:p w14:paraId="79561449" w14:textId="2105C646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układu pokarmowego. Wpływ stanu odżywienia na działanie leków. Rodzaje interakcji leków z pożywieniem i suplementami diety.</w:t>
            </w:r>
          </w:p>
        </w:tc>
      </w:tr>
      <w:tr w:rsidR="00E72332" w:rsidRPr="005B271B" w14:paraId="38BCAE28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3C28224D" w14:textId="77777777" w:rsidR="00E72332" w:rsidRPr="005B271B" w:rsidRDefault="00E72332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6AB8A53C" w14:textId="453CD89A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oterapia bloków metabolicznych</w:t>
            </w:r>
          </w:p>
        </w:tc>
        <w:tc>
          <w:tcPr>
            <w:tcW w:w="4231" w:type="dxa"/>
            <w:vAlign w:val="center"/>
          </w:tcPr>
          <w:p w14:paraId="4A4CF0A8" w14:textId="411B8087" w:rsidR="00213AB3" w:rsidRPr="005B271B" w:rsidRDefault="00213AB3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</w:t>
            </w:r>
            <w:r w:rsidR="00793A9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5 mechanizmy dziedziczenia</w:t>
            </w:r>
          </w:p>
          <w:p w14:paraId="571E999A" w14:textId="0C0C37A6" w:rsidR="00793A93" w:rsidRPr="005B271B" w:rsidRDefault="00793A93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6 genetyczne i środowiskowe uwarunkowania cech człowieka</w:t>
            </w:r>
          </w:p>
          <w:p w14:paraId="4BBF9A2B" w14:textId="776D91BD" w:rsidR="00793A93" w:rsidRPr="005B271B" w:rsidRDefault="00793A93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7 choroby uwarunkowane genetycznie i ich związek z żywieniem</w:t>
            </w:r>
          </w:p>
          <w:p w14:paraId="32DD46F9" w14:textId="0281D820" w:rsidR="00EB5169" w:rsidRPr="005B271B" w:rsidRDefault="00EB5169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3 wpływ chorób metabolicznych na stan odżywienia</w:t>
            </w:r>
          </w:p>
          <w:p w14:paraId="007DE177" w14:textId="16EC575B" w:rsidR="00EB5169" w:rsidRPr="005B271B" w:rsidRDefault="00EB5169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4 zmiany organiczne i czynnościowe zachodzące pod wpływem chorób metabolicznych i układu pokarmowego</w:t>
            </w:r>
          </w:p>
          <w:p w14:paraId="4A32F2E7" w14:textId="0BD2D90C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planować i wdrożyć żywienie dostosowane do zaburzeń metabolicznych wywołanych urazem lub chorobą</w:t>
            </w:r>
          </w:p>
          <w:p w14:paraId="4C4F0E59" w14:textId="538ADCDF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planować i wdrożyć odpowiednie postępowanie żywieniowe w celu zapobiegania i leczenia chorób układu pokarmowego i metabolicznych</w:t>
            </w:r>
          </w:p>
          <w:p w14:paraId="38B0B4C0" w14:textId="30B58AA9" w:rsidR="00E72332" w:rsidRPr="005B271B" w:rsidRDefault="00E72332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rozpoznać problemy żywieniowe i dokonać korekty sposobu żywienia u osób z chorobami układu pokarmowego i metabolicznymi</w:t>
            </w:r>
          </w:p>
          <w:p w14:paraId="6C7597E4" w14:textId="456C70F2" w:rsidR="5B383F19" w:rsidRPr="005B271B" w:rsidRDefault="5B383F19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5F8EA703" w14:textId="3CBEFBA4" w:rsidR="5B383F19" w:rsidRPr="005B271B" w:rsidRDefault="5B383F19" w:rsidP="7457A6E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4 stawiania dobra pacjenta oraz grup społecznych na pierwszym miejscu i okazywania szacunku wobec pacjenta (klienta) i grup społecznych</w:t>
            </w:r>
          </w:p>
          <w:p w14:paraId="48A7D0A7" w14:textId="6E12F341" w:rsidR="00BE6933" w:rsidRPr="005B271B" w:rsidRDefault="00BE6933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68FC790C" w14:textId="0600A869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Żywienie ludzi chorych z fenyloketonurią, w zaburzeniach β-oksydacji kwasów tłuszczowych, we fruktozemii, galaktozemii, chorobie syropu klonowego. </w:t>
            </w:r>
          </w:p>
        </w:tc>
      </w:tr>
      <w:tr w:rsidR="00E72332" w:rsidRPr="005B271B" w14:paraId="02575263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D58874D" w14:textId="77777777" w:rsidR="00E72332" w:rsidRPr="005B271B" w:rsidRDefault="00E72332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284B8B23" w14:textId="6D41584C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poradnictwa dietetycznego</w:t>
            </w:r>
            <w:r w:rsidR="0055557F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/Indywidualizacja opieki dietetycznej</w:t>
            </w:r>
          </w:p>
        </w:tc>
        <w:tc>
          <w:tcPr>
            <w:tcW w:w="4231" w:type="dxa"/>
            <w:vAlign w:val="center"/>
          </w:tcPr>
          <w:p w14:paraId="2F58B062" w14:textId="15E532FD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zajemne zależności pomiędzy układem pokarmowym</w:t>
            </w:r>
            <w:r w:rsidR="00E1165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a układem nerwowym, krążenia i oddychania, moczowym i dokrewnym</w:t>
            </w:r>
          </w:p>
          <w:p w14:paraId="4F33DAC8" w14:textId="2A19332B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połeczne i ekonomiczne uwarunkowania zdrowia i choroby</w:t>
            </w:r>
          </w:p>
          <w:p w14:paraId="23CCC5E0" w14:textId="036C5C0D" w:rsidR="003B2EBB" w:rsidRPr="005B271B" w:rsidRDefault="003B2EBB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8 zasady organizacji pracy i wyposażenia poradni dietetycznej</w:t>
            </w:r>
          </w:p>
          <w:p w14:paraId="791BB429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planować żywienie dostosowane do naturalnych etapów rozwoju człowieka</w:t>
            </w:r>
          </w:p>
          <w:p w14:paraId="10E3ABF8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podstawy wiedzy psychologicznej w prowadzeniu edukacji żywieniowej</w:t>
            </w:r>
          </w:p>
          <w:p w14:paraId="70CF63BC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drażać zasady zdrowego żywienia i stylu życia dla młodzieży i dorosłych</w:t>
            </w:r>
          </w:p>
          <w:p w14:paraId="5C01338D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rozpoznać problemy żywieniowe i dokonać korekty sposobu żywienia u osób z nieprawidłowa masą ciała (niedożywionych oraz/lub osób z nadwagą/otyłością)</w:t>
            </w:r>
          </w:p>
          <w:p w14:paraId="55911361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owadzić edukację żywieniową dla osób zdrowych i chorych, ich rodzin oraz pracowników ochrony zdrowia</w:t>
            </w:r>
          </w:p>
          <w:p w14:paraId="38248470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udzielić porady dietetycznej w ramach zespołu terapeutycznego</w:t>
            </w:r>
          </w:p>
          <w:p w14:paraId="24E26582" w14:textId="114831C1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prowadzić wywiad żywieniowy i dokonać oceny stanu odżywienia w oparciu o badania przesiewowe i pogłębiona ocenę stanu odżywienia</w:t>
            </w:r>
          </w:p>
          <w:p w14:paraId="7977DDA5" w14:textId="19A96B51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bliczyć indywidualne zapotrzebowanie na energię oraz makro i mikroskładniki odżywcze</w:t>
            </w:r>
          </w:p>
          <w:p w14:paraId="4EC1D08E" w14:textId="1386D0BB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 oparciu o znajomość fizjologii wysiłku zaplanować i wdrożyć żywienie dostosowane do rodzaju uprawianej dyscypliny sportowej</w:t>
            </w:r>
          </w:p>
          <w:p w14:paraId="050B6415" w14:textId="69CB6175" w:rsidR="005D033D" w:rsidRPr="005B271B" w:rsidRDefault="005D033D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4 rozpoznawać motywację pacjentów do działań prozdrowotnych, w tym do zmiany wzorów żywienia</w:t>
            </w:r>
          </w:p>
          <w:p w14:paraId="52579C5B" w14:textId="4B690D0E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2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godnego z zasadami współżycia społecznego i skutecznego sugerowania pacjentowi uzasadnionej potrzeby konsultacji medycznej</w:t>
            </w:r>
          </w:p>
          <w:p w14:paraId="0A44444B" w14:textId="77777777" w:rsidR="00BE6933" w:rsidRPr="005B271B" w:rsidRDefault="18CF523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="00BE6933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strzegania zasad etyki zawodowej</w:t>
            </w:r>
          </w:p>
          <w:p w14:paraId="2651F9AF" w14:textId="77777777" w:rsidR="00BE6933" w:rsidRPr="005B271B" w:rsidRDefault="18CF523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="00BE6933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tawiania dobra pacjenta (klienta) oraz grup społecznych na pierwszym miejscu i okazywania szacunku wobec pacjenta (klienta) i grup społecznych</w:t>
            </w:r>
          </w:p>
          <w:p w14:paraId="0DE782B9" w14:textId="77777777" w:rsidR="00BE6933" w:rsidRPr="005B271B" w:rsidRDefault="18CF523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="00BE6933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strzegania praw pacjenta (klienta), w tym prawa pacjenta do informacji dotyczącej proponowanego postępowania dietetycznego oraz jego możliwych następstw i ograniczeń</w:t>
            </w:r>
          </w:p>
          <w:p w14:paraId="0E3CB559" w14:textId="77777777" w:rsidR="00BE6933" w:rsidRPr="005B271B" w:rsidRDefault="18CF523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="00BE6933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strzegania tajemnicy obowiązującej pracowników ochrony zdrowia</w:t>
            </w:r>
          </w:p>
          <w:p w14:paraId="75258259" w14:textId="78B254BA" w:rsidR="00BE6933" w:rsidRPr="005B271B" w:rsidRDefault="18CF523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="00BE6933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3B0678DC" w14:textId="7031E110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posażenie gabinetu dietetycznego w zależności od typu prowadzonej działalności. Konsultacje żywieniowe w odniesieniu do potrzeb pacjenta: pomiary antropometryczne, prowadzenie wywiadu, model zmiany zachowań zdrowotnych. Formułowanie zaleceń żywieniowych i przygotowywanie jadłospisów dla pacjenta w poradni dietetycznej.</w:t>
            </w:r>
            <w:r w:rsidR="00B47589" w:rsidRPr="005B271B">
              <w:t xml:space="preserve"> </w:t>
            </w:r>
            <w:r w:rsidR="00B4758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ndywidualizacja procesu dietoterapii i poradnictwa żywieniowego z uwzględnieniem stanu zdrowia, stylu życia i preferencji pacjenta.</w:t>
            </w:r>
          </w:p>
        </w:tc>
      </w:tr>
      <w:tr w:rsidR="0055557F" w:rsidRPr="005B271B" w14:paraId="447D2025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139AC4BB" w14:textId="77777777" w:rsidR="0055557F" w:rsidRPr="005B271B" w:rsidRDefault="0055557F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3379E518" w14:textId="0520B39B" w:rsidR="0055557F" w:rsidRPr="005B271B" w:rsidRDefault="0055557F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e osób pracujących w służbach mundurowych/Żywienie w warunkach zmianowych i ekstremalnych</w:t>
            </w:r>
          </w:p>
        </w:tc>
        <w:tc>
          <w:tcPr>
            <w:tcW w:w="4231" w:type="dxa"/>
            <w:vAlign w:val="center"/>
          </w:tcPr>
          <w:p w14:paraId="020C9934" w14:textId="77777777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1 rozpoznać problemy żywieniowe i dokonać korekty sposobu żywienia u osób z nieprawidłowa masą ciała (niedożywionych oraz/lub osób z nadwagą/otyłością)</w:t>
            </w:r>
          </w:p>
          <w:p w14:paraId="6610189B" w14:textId="77777777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8 zaplanować i wdrożyć żywienie dostosowane do zaburzeń metabolicznych wywołanych urazem lub chorobą</w:t>
            </w:r>
          </w:p>
          <w:p w14:paraId="128CD5AB" w14:textId="77777777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8 zaplanować i wdrożyć odpowiednie postępowanie żywieniowe w celu zapobiegania i leczenia chorób układu pokarmowego i metabolicznych</w:t>
            </w:r>
          </w:p>
          <w:p w14:paraId="4963504E" w14:textId="77777777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  <w:p w14:paraId="6656952B" w14:textId="77777777" w:rsidR="0055557F" w:rsidRPr="005B271B" w:rsidRDefault="0055557F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</w:tcPr>
          <w:p w14:paraId="22A58F74" w14:textId="3246C898" w:rsidR="0055557F" w:rsidRPr="005B271B" w:rsidRDefault="00B47589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pływ charakteru pracy na zdrowie, metabolizm i potrzeby żywieniowe. Wyliczanie zapotrzebowania energetycznego dla różnych grup zawodowych o niestandardowym trybie pracy. Zapotrzebowanie na makro- i mikroskładniki odżywcze w warunkach wysokiej aktywności fizycznej i stresu, i ich dla wydolności fizycznej i regeneracji. Rola elektrolitów, witamin z grupy B, antyoksydantów i adaptogenów. Produkty liofilizowane i racje żywnościowe – skład, wartość odżywcza i praktyczne zastosowanie.</w:t>
            </w:r>
          </w:p>
        </w:tc>
      </w:tr>
      <w:tr w:rsidR="0055557F" w:rsidRPr="005B271B" w14:paraId="5416DF5A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70617A55" w14:textId="77777777" w:rsidR="0055557F" w:rsidRPr="005B271B" w:rsidRDefault="0055557F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669F05A3" w14:textId="43626837" w:rsidR="0055557F" w:rsidRPr="005B271B" w:rsidRDefault="0055557F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dukacja diabetologiczna/Edukacja zdrowotna pacjenta z zaburzeniami metabolicznymi</w:t>
            </w:r>
          </w:p>
        </w:tc>
        <w:tc>
          <w:tcPr>
            <w:tcW w:w="4231" w:type="dxa"/>
            <w:vAlign w:val="center"/>
          </w:tcPr>
          <w:p w14:paraId="0E8C72A2" w14:textId="4D155350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K_U12 zastosować wiedzę o interakcjach leków z żywnością i suplementami diety</w:t>
            </w:r>
          </w:p>
          <w:p w14:paraId="57233461" w14:textId="77777777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8 zaplanować i wdrożyć żywienie dostosowane do zaburzeń metabolicznych wywołanych urazem lub chorobą</w:t>
            </w:r>
          </w:p>
          <w:p w14:paraId="462A12E2" w14:textId="77777777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  <w:p w14:paraId="7DA83AAB" w14:textId="77777777" w:rsidR="0055557F" w:rsidRPr="005B271B" w:rsidRDefault="0055557F" w:rsidP="00E72332">
            <w:pPr>
              <w:rPr>
                <w:rStyle w:val="Odwoaniedokomentarza"/>
              </w:rPr>
            </w:pPr>
          </w:p>
        </w:tc>
        <w:tc>
          <w:tcPr>
            <w:tcW w:w="7229" w:type="dxa"/>
          </w:tcPr>
          <w:p w14:paraId="32024E91" w14:textId="6EDDCADC" w:rsidR="00B47589" w:rsidRPr="005B271B" w:rsidRDefault="00B47589" w:rsidP="00B47589">
            <w:pPr>
              <w:rPr>
                <w:rFonts w:eastAsia="Times New Roman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eastAsia="Times New Roman" w:cstheme="minorHAnsi"/>
                <w:sz w:val="20"/>
                <w:szCs w:val="20"/>
                <w:lang w:eastAsia="pl-PL"/>
              </w:rPr>
              <w:t>Modele edukacji diabetologicznej – edukacja indywidualna i grupowa z uwzględnieniem nowoczesnych technologii w diabetologii.</w:t>
            </w:r>
            <w:r w:rsidRPr="005B271B">
              <w:rPr>
                <w:rFonts w:eastAsia="Times New Roman" w:cstheme="minorHAnsi"/>
                <w:color w:val="000000" w:themeColor="text1"/>
                <w:sz w:val="20"/>
                <w:szCs w:val="20"/>
                <w:lang w:eastAsia="pl-PL"/>
              </w:rPr>
              <w:t xml:space="preserve"> Zespół diabetologiczny – rola dietetyka, pielęgniarki, psychologa i lekarza.</w:t>
            </w:r>
          </w:p>
          <w:p w14:paraId="39DFA703" w14:textId="77777777" w:rsidR="0055557F" w:rsidRPr="005B271B" w:rsidRDefault="0055557F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  <w:tr w:rsidR="00E72332" w:rsidRPr="005B271B" w14:paraId="214D844F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6B0057DC" w14:textId="77777777" w:rsidR="00E72332" w:rsidRPr="005B271B" w:rsidRDefault="00E72332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2A290779" w14:textId="20F88AAC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y do wyboru 5 z 1</w:t>
            </w:r>
            <w:r w:rsidR="006134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  <w:p w14:paraId="07378019" w14:textId="3E0076FF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</w:tcPr>
          <w:p w14:paraId="67804D9B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402E34B6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fekty uczenia się będą stanowiły uzupełnienie dla efektów w kategorii wiedzy, umiejętności i kompetencji społecznych w obszarze dziedziny nauk medycznych i nauk o zdrowiu,  w dyscyplinie nauki medyczne i nauki farmaceutyczne.</w:t>
            </w:r>
          </w:p>
          <w:p w14:paraId="7739FC25" w14:textId="7CE49049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</w:tcPr>
          <w:p w14:paraId="068B1912" w14:textId="44D85F8B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Treści programowe przedmiotów fakultatywnych, jako zajęć wybieralnych dla studentów,  stanowią uzupełnienie efektów uczenia się z zakresu wiedzy, umiejętności oraz kompetencji społecznych w obszarze dziedziny nauk medycznych i nauk o zdrowiu, w dyscyplinie nauki medyczne i nauki farmaceutyczne. Treści programowe będą obejmowały zagadnienia związane z nowoczesnymi metodami dietoterapii, technologiami oraz innymi specjalistycznymi zagadnieniami.  Z ramach zajęć zostaną poruszone zagadnienia związane z komunikacją z personelem medycznym, pacjentem, klientem w sytuacjach zawodowych, adaptacją do zmieniających się technologii i wymagań rynku pracy,  kształtowaniem postawy samorozwoju. Treści odniosą się do aktualnych osiągnięć naukowych i technologicznych oraz bieżących potrzeb rynku pracy. Informacje o katalogu przedmiotów zatwierdzonych  i uruchomionych przez Dziekana na dany rok akademicki będą przekazywane studentom za pośrednictwem strony internetowej Wydziału. Minimalna liczba studentów niezbędna do uruchomienia przedmiotu fakultatywnego to 24 osoby.</w:t>
            </w:r>
          </w:p>
        </w:tc>
      </w:tr>
      <w:tr w:rsidR="00E72332" w:rsidRPr="005B271B" w14:paraId="0BEFEDBC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3049D2E1" w14:textId="77777777" w:rsidR="00E72332" w:rsidRPr="005B271B" w:rsidRDefault="00E72332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4D3B736C" w14:textId="28BDAB5F" w:rsidR="00E72332" w:rsidRPr="005B271B" w:rsidRDefault="0055557F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szpitalu na oddziałach dziecięcych</w:t>
            </w:r>
          </w:p>
          <w:p w14:paraId="1B2BD8A8" w14:textId="094AE79B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Align w:val="center"/>
          </w:tcPr>
          <w:p w14:paraId="6251B615" w14:textId="401B03B1" w:rsidR="00E72332" w:rsidRPr="005B271B" w:rsidRDefault="2279226C" w:rsidP="531E772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U09 wykorzystać podstawy wiedzy psychologicznej w prowadzeniu edukacji</w:t>
            </w:r>
            <w:r w:rsidR="001D351C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żywieniowej</w:t>
            </w:r>
          </w:p>
          <w:p w14:paraId="5A06D260" w14:textId="0FB5FF1B" w:rsidR="00E72332" w:rsidRPr="005B271B" w:rsidRDefault="2D71F480" w:rsidP="531E772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7</w:t>
            </w:r>
            <w:r w:rsidR="0021061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osługiwać się zaleceniami żywieniowymi i normami stosowanymi w zakładach żywienia zbiorowego</w:t>
            </w:r>
          </w:p>
          <w:p w14:paraId="4547AE73" w14:textId="3602424B" w:rsidR="00E72332" w:rsidRPr="005B271B" w:rsidRDefault="2D71F480" w:rsidP="531E772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8</w:t>
            </w:r>
            <w:r w:rsidR="0021061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zaplanować i wdrożyć odpowiednie postępowanie żywieniowe w celu zapobiegania i leczenia chorób układu pokarmowego i metabolicznych</w:t>
            </w:r>
          </w:p>
          <w:p w14:paraId="6A3E1403" w14:textId="708B34D3" w:rsidR="00E72332" w:rsidRPr="005B271B" w:rsidRDefault="2D71F480" w:rsidP="531E772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K_U5</w:t>
            </w:r>
            <w:r w:rsidR="005D033D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5</w:t>
            </w:r>
            <w:r w:rsidR="0021061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rozpoznać problemy żywieniowe i dokonać korekty sposobu żywienia u osób z chorobami układu pokarmowego i metabolicznymi</w:t>
            </w:r>
          </w:p>
          <w:p w14:paraId="08F6318F" w14:textId="27766E53" w:rsidR="00E72332" w:rsidRPr="005B271B" w:rsidRDefault="2D71F480" w:rsidP="531E772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6</w:t>
            </w:r>
            <w:r w:rsidR="0021061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zastosować w praktyce żywność dla szczególnych grup ludności </w:t>
            </w:r>
          </w:p>
          <w:p w14:paraId="7B1CC829" w14:textId="77777777" w:rsidR="00BE6933" w:rsidRPr="005B271B" w:rsidRDefault="00BE6933" w:rsidP="00BE6933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zasad etyki zawodowej</w:t>
            </w:r>
          </w:p>
          <w:p w14:paraId="1A37D963" w14:textId="77777777" w:rsidR="00BE6933" w:rsidRPr="005B271B" w:rsidRDefault="00BE6933" w:rsidP="00BE6933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awiania dobra pacjenta (klienta) oraz grup społecznych na pierwszym miejscu i okazywania szacunku wobec pacjenta (klienta) i grup społecznych</w:t>
            </w:r>
          </w:p>
          <w:p w14:paraId="6B9B749E" w14:textId="77777777" w:rsidR="00BE6933" w:rsidRPr="005B271B" w:rsidRDefault="00BE6933" w:rsidP="00BE6933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praw pacjenta (klienta), w tym prawa pacjenta do informacji dotyczącej proponowanego postępowania dietetycznego oraz jego możliwych następstw i ograniczeń</w:t>
            </w:r>
          </w:p>
          <w:p w14:paraId="45D5C071" w14:textId="77777777" w:rsidR="00BE6933" w:rsidRPr="005B271B" w:rsidRDefault="00BE6933" w:rsidP="00BE6933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  <w:p w14:paraId="7C23737A" w14:textId="34449062" w:rsidR="00E72332" w:rsidRPr="005B271B" w:rsidRDefault="00BE6933" w:rsidP="00BE6933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77121657" w14:textId="57A952DA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raktyczne aspekty realizacji żywienia zbiorowego w szpitalu dziecięcym, zasady prowadzenia dokumentacji medycznej na oddziale pediatrycznym. Zastosowanie metod oceny stanu zdrowia oraz stanu odżywienia pacjenta hospitalizowanego w oddziałach pediatrycznych. Rola dietetyka podczas wizyt lekarskich oraz w innych aktywnościach zespołu leczącego, w tym: w odprawach pielęgniarskich, wizytach przy łóżku pacjenta, ustalaniu zaleceń terapeutycznych. Zbieranie wywiadu żywieniowego z pacjentem pediatrycznym, przygotowywanie i przedstawianie pacjentowi zaleceń dietetycznych w postaci graficzno-tekstowej broszury informacyjnej</w:t>
            </w:r>
            <w:r w:rsidR="00B47589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.</w:t>
            </w:r>
          </w:p>
        </w:tc>
      </w:tr>
      <w:tr w:rsidR="00820CFB" w:rsidRPr="005B271B" w14:paraId="66155ED6" w14:textId="77777777" w:rsidTr="001C1188">
        <w:trPr>
          <w:trHeight w:val="289"/>
        </w:trPr>
        <w:tc>
          <w:tcPr>
            <w:tcW w:w="1002" w:type="dxa"/>
            <w:noWrap/>
            <w:vAlign w:val="center"/>
          </w:tcPr>
          <w:p w14:paraId="468067DB" w14:textId="77777777" w:rsidR="00820CFB" w:rsidRPr="005B271B" w:rsidRDefault="00820CFB" w:rsidP="00820CFB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0C585E10" w14:textId="6459C0BF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placówce geriatrycznej lub oddziale geriatrycznym</w:t>
            </w:r>
          </w:p>
          <w:p w14:paraId="351D309A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471D1799" w14:textId="21C4CD4A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</w:tcPr>
          <w:p w14:paraId="4232928F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4 zaplanować i wdrożyć żywienie dostosowane do potrzeb osób w podeszłym wieku</w:t>
            </w:r>
          </w:p>
          <w:p w14:paraId="292D4055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6 zastosować w praktyce żywność dla szczególnych grup ludności</w:t>
            </w:r>
          </w:p>
          <w:p w14:paraId="4809CDA7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U11 rozpoznać problemy żywieniowe i dokonać korekty sposobu żywienia u osób z nieprawidłowa masą ciała (niedożywionych oraz/lub osób z nadwagą/otyłością) </w:t>
            </w:r>
          </w:p>
          <w:p w14:paraId="3B23522A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U14 prowadzić edukację żywieniową dla osób zdrowych i chorych, ich rodzin oraz pracowników ochrony zdrowia </w:t>
            </w:r>
          </w:p>
          <w:p w14:paraId="5513EE92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5 udzielić porady dietetycznej w ramach zespołu terapeutycznego 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br/>
              <w:t>K_U16 pracować w zespole wielodyscyplinarnym w celu zapewnienia ciągłości opieki nad pacjentem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br/>
              <w:t xml:space="preserve">K_U17 przygotować materiały edukacyjne dla pacjenta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br/>
              <w:t xml:space="preserve">K_U20 przeprowadzić wywiad żywieniowy i dokonać oceny stanu odżywienia w oparciu o badania przesiewowe i pogłębiona ocenę stanu odżywienia </w:t>
            </w:r>
          </w:p>
          <w:p w14:paraId="78B444A8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zasad etyki zawodowej</w:t>
            </w:r>
          </w:p>
          <w:p w14:paraId="36BAD745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awiania dobra pacjenta (klienta) oraz grup społecznych na pierwszym miejscu i okazywania szacunku wobec pacjenta (klienta) i grup społecznych</w:t>
            </w:r>
          </w:p>
          <w:p w14:paraId="38E13DD2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praw pacjenta (klienta), w tym prawa pacjenta do informacji dotyczącej proponowanego postępowania dietetycznego oraz jego możliwych następstw i ograniczeń</w:t>
            </w:r>
          </w:p>
          <w:p w14:paraId="340D6D44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  <w:p w14:paraId="421F16A8" w14:textId="0225AA9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3DB50F36" w14:textId="0D72C39C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Ocena stanu odżywienia i sposobu żywienia osób w wieku starszym. Edukacja żywieniowa w wybranych jednostkach chorobowych, uwzględniająca wielochorobowość w grupie osób starszych. Tworzenie jadłospisów dla osób starszych uwzględniających szczególne potrzeby żywieniowe (problemy z gryzieniem, obniżonym łaknieniem, wybiórczością pokarmową).</w:t>
            </w:r>
          </w:p>
        </w:tc>
      </w:tr>
      <w:tr w:rsidR="00820CFB" w:rsidRPr="005B271B" w14:paraId="6E97F225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B804756" w14:textId="77777777" w:rsidR="00820CFB" w:rsidRPr="005B271B" w:rsidRDefault="00820CFB" w:rsidP="00820CFB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633D9C16" w14:textId="795CFA00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szpitalu dla dorosłych</w:t>
            </w:r>
          </w:p>
        </w:tc>
        <w:tc>
          <w:tcPr>
            <w:tcW w:w="4231" w:type="dxa"/>
          </w:tcPr>
          <w:p w14:paraId="53FF1B4D" w14:textId="77777777" w:rsidR="00820CFB" w:rsidRPr="005B271B" w:rsidRDefault="00820CFB" w:rsidP="00820CF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bCs/>
                <w:sz w:val="20"/>
                <w:szCs w:val="20"/>
              </w:rPr>
              <w:t>K_U09 wykorzystać podstawy wiedzy psychologicznej w prowadzeniu edukacji żywieniowej</w:t>
            </w:r>
          </w:p>
          <w:p w14:paraId="7CC72D0A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sługiwać się zaleceniami żywieniowymi i normami stosowanymi w zakładach żywienia zbiorowego</w:t>
            </w:r>
          </w:p>
          <w:p w14:paraId="0017D132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planować i wdrożyć odpowiednie postępowanie żywieniowe w celu zapobiegania i leczenia chorób układu pokarmowego i metabolicznych</w:t>
            </w:r>
          </w:p>
          <w:p w14:paraId="2CC128AF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rozpoznać problemy żywieniowe i dokonać korekty sposobu żywienia u osób z chorobami układu pokarmowego i metabolicznymi</w:t>
            </w:r>
          </w:p>
          <w:p w14:paraId="094279ED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tosować w praktyce żywność dla szczególnych grup ludności</w:t>
            </w:r>
          </w:p>
          <w:p w14:paraId="564C2AA0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zasad etyki zawodowej</w:t>
            </w:r>
          </w:p>
          <w:p w14:paraId="430C1870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awiania dobra pacjenta (klienta) oraz grup społecznych na pierwszym miejscu i okazywania szacunku wobec pacjenta (klienta) i grup społecznych</w:t>
            </w:r>
          </w:p>
          <w:p w14:paraId="42125222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praw pacjenta (klienta), w tym prawa pacjenta do informacji dotyczącej proponowanego postępowania dietetycznego oraz jego możliwych następstw i ograniczeń</w:t>
            </w:r>
          </w:p>
          <w:p w14:paraId="53E5CD33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  <w:p w14:paraId="4D99DCC5" w14:textId="31FDF81E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22B7572C" w14:textId="5529981B" w:rsidR="00820CFB" w:rsidRPr="005B271B" w:rsidRDefault="00820CFB" w:rsidP="00F13A8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aktyczne aspekty postępowania dietetycznego u pacjentów z wybranymi jednostkami chorobowymi </w:t>
            </w:r>
            <w:r w:rsidR="00D61DCB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bywającymi w szpitalu.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Techniki oceny stanu odżywienia (pomiar wskaźników antropometrycznych, analiza składu ciała, ocena diety, wskaźniki biochemiczne). </w:t>
            </w:r>
            <w:r w:rsidR="00F13A82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Edukacja żuywieniowa i p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ostępowanie dietetyczne w zależności od rodzaju </w:t>
            </w:r>
            <w:r w:rsidR="00F13A82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schorzenia.</w:t>
            </w:r>
          </w:p>
        </w:tc>
      </w:tr>
      <w:tr w:rsidR="00820CFB" w:rsidRPr="005B271B" w14:paraId="0440F8C3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C560E50" w14:textId="77777777" w:rsidR="00820CFB" w:rsidRPr="005B271B" w:rsidRDefault="00820CFB" w:rsidP="00820CFB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7C6FD11A" w14:textId="31DA3EDC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Seminarium Licencjackie 2 i 3</w:t>
            </w:r>
          </w:p>
        </w:tc>
        <w:tc>
          <w:tcPr>
            <w:tcW w:w="4231" w:type="dxa"/>
          </w:tcPr>
          <w:p w14:paraId="574FA98A" w14:textId="3A607A78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72 zastosować zdobytą wiedzę teoretyczną do analizy i rozwiązania wybranego problemu badawczego, dobrać adekwatne metody badawcze do tematyki pracy dyplomowej oraz krytycznie ocenić i selekcjonować informacje potrzebne do realizacji celu pracy</w:t>
            </w:r>
          </w:p>
          <w:p w14:paraId="6B2EF57F" w14:textId="22471A8C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38 korzystać z piśmiennictwa naukowego</w:t>
            </w:r>
          </w:p>
          <w:p w14:paraId="038CEBD2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świadomego przekraczania własnych ograniczeń i zwracania się do innych specjalistów</w:t>
            </w:r>
          </w:p>
          <w:p w14:paraId="01DBF90F" w14:textId="4CC145B4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  <w:p w14:paraId="68B5BB91" w14:textId="25A023DF" w:rsidR="00820CFB" w:rsidRPr="005B271B" w:rsidRDefault="00820CFB" w:rsidP="00820CFB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5006D53C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Kompleksowe przygotowanie studentów do egzaminu licencjackiego. Zajęcia mają na celu uporządkowanie i ugruntowanie wiedzy zdobytej podczas studiów, rozwinięcie umiejętności analizy przypadków klinicznych oraz doskonalenie kompetencji w zakresie prezentowania i argumentowania zagadnień z obszaru dietetyki.</w:t>
            </w:r>
          </w:p>
          <w:p w14:paraId="1EE9A3E3" w14:textId="312F4706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odczas seminarium studenci zapoznają się z zakresem tematycznym egzaminu, analizują przykładowe pytania egzaminacyjne, uczestniczą w dyskusjach oraz przeprowadzają symulacje odpowiedzi ustnych i pisemnych.</w:t>
            </w:r>
          </w:p>
        </w:tc>
      </w:tr>
    </w:tbl>
    <w:p w14:paraId="534BF9F9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</w:p>
    <w:p w14:paraId="24C1A8D1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</w:p>
    <w:p w14:paraId="34761EDC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tabelę należy powielić tyle razy ile jest lat w danym cyklu kształcenia</w:t>
      </w:r>
    </w:p>
    <w:p w14:paraId="328ABBF5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146595D2" w14:textId="1F4A6C5E" w:rsidR="007536BA" w:rsidRPr="005B271B" w:rsidRDefault="007536BA" w:rsidP="00CB39A6">
      <w:pPr>
        <w:contextualSpacing/>
        <w:rPr>
          <w:rFonts w:asciiTheme="minorHAnsi" w:hAnsiTheme="minorHAnsi" w:cstheme="minorHAnsi"/>
          <w:b/>
          <w:sz w:val="24"/>
          <w:szCs w:val="24"/>
        </w:rPr>
        <w:sectPr w:rsidR="007536BA" w:rsidRPr="005B271B" w:rsidSect="00B3159A">
          <w:footnotePr>
            <w:pos w:val="beneathText"/>
            <w:numRestart w:val="eachSect"/>
          </w:footnotePr>
          <w:pgSz w:w="16838" w:h="11906" w:orient="landscape" w:code="9"/>
          <w:pgMar w:top="851" w:right="426" w:bottom="851" w:left="426" w:header="567" w:footer="709" w:gutter="0"/>
          <w:cols w:space="708"/>
          <w:docGrid w:linePitch="360"/>
        </w:sectPr>
      </w:pPr>
    </w:p>
    <w:p w14:paraId="4C4EA54F" w14:textId="4192CEB2" w:rsidR="00EC17D2" w:rsidRPr="005B271B" w:rsidRDefault="00CC5046" w:rsidP="00CB39A6">
      <w:pPr>
        <w:contextualSpacing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Część D. Katalog efektów uczenia się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1"/>
        <w:gridCol w:w="7450"/>
        <w:gridCol w:w="1183"/>
      </w:tblGrid>
      <w:tr w:rsidR="000E568F" w:rsidRPr="005B271B" w14:paraId="3CCE20C1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71183CB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Szczegółowy numer efektu uczenia się</w:t>
            </w:r>
            <w:r w:rsidRPr="005B271B"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1"/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9DD83F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5B271B">
              <w:rPr>
                <w:rFonts w:asciiTheme="minorHAnsi" w:hAnsiTheme="minorHAnsi" w:cstheme="minorHAnsi"/>
                <w:b/>
                <w:color w:val="000000"/>
              </w:rPr>
              <w:t>Efekty uczenia się</w:t>
            </w:r>
            <w:r w:rsidRPr="005B271B">
              <w:rPr>
                <w:rStyle w:val="Odwoanieprzypisudolnego"/>
                <w:rFonts w:asciiTheme="minorHAnsi" w:hAnsiTheme="minorHAnsi" w:cstheme="minorHAnsi"/>
                <w:b/>
                <w:color w:val="000000"/>
              </w:rPr>
              <w:footnoteReference w:id="2"/>
            </w:r>
          </w:p>
          <w:p w14:paraId="521C1B4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 ukończeniu studiów absolwent: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1B4E70DF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</w:p>
          <w:p w14:paraId="2B4CCFD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K</w:t>
            </w:r>
            <w:r w:rsidRPr="005B271B"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3"/>
            </w:r>
          </w:p>
        </w:tc>
      </w:tr>
      <w:tr w:rsidR="000E568F" w:rsidRPr="005B271B" w14:paraId="78638FB0" w14:textId="77777777" w:rsidTr="00775433">
        <w:tc>
          <w:tcPr>
            <w:tcW w:w="5000" w:type="pct"/>
            <w:gridSpan w:val="3"/>
          </w:tcPr>
          <w:p w14:paraId="4ACB680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5B271B">
              <w:rPr>
                <w:rFonts w:asciiTheme="minorHAnsi" w:hAnsiTheme="minorHAnsi" w:cstheme="minorHAnsi"/>
                <w:b/>
                <w:color w:val="000000"/>
              </w:rPr>
              <w:t xml:space="preserve">WIEDZA </w:t>
            </w:r>
            <w:r w:rsidRPr="005B271B">
              <w:rPr>
                <w:rFonts w:asciiTheme="minorHAnsi" w:hAnsiTheme="minorHAnsi" w:cstheme="minorHAnsi"/>
                <w:color w:val="000000"/>
              </w:rPr>
              <w:t>(zna i rozumie)</w:t>
            </w:r>
          </w:p>
        </w:tc>
      </w:tr>
      <w:tr w:rsidR="000E568F" w:rsidRPr="005B271B" w14:paraId="13D6432B" w14:textId="77777777" w:rsidTr="00775433">
        <w:tc>
          <w:tcPr>
            <w:tcW w:w="766" w:type="pct"/>
            <w:vAlign w:val="center"/>
          </w:tcPr>
          <w:p w14:paraId="1E8C526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1</w:t>
            </w:r>
          </w:p>
        </w:tc>
        <w:tc>
          <w:tcPr>
            <w:tcW w:w="3654" w:type="pct"/>
            <w:vAlign w:val="center"/>
          </w:tcPr>
          <w:p w14:paraId="08419F1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bCs/>
              </w:rPr>
              <w:t>podstawy chemii ogólnej i  nieorganicznej</w:t>
            </w:r>
          </w:p>
        </w:tc>
        <w:tc>
          <w:tcPr>
            <w:tcW w:w="580" w:type="pct"/>
          </w:tcPr>
          <w:p w14:paraId="5882251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0B931A49" w14:textId="77777777" w:rsidTr="00775433">
        <w:tc>
          <w:tcPr>
            <w:tcW w:w="766" w:type="pct"/>
          </w:tcPr>
          <w:p w14:paraId="1DDB919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2</w:t>
            </w:r>
          </w:p>
        </w:tc>
        <w:tc>
          <w:tcPr>
            <w:tcW w:w="3654" w:type="pct"/>
            <w:vAlign w:val="center"/>
          </w:tcPr>
          <w:p w14:paraId="0B6D97A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biofizyczne podstawy nauki o żywności  i analizy składu ciała</w:t>
            </w:r>
          </w:p>
        </w:tc>
        <w:tc>
          <w:tcPr>
            <w:tcW w:w="580" w:type="pct"/>
          </w:tcPr>
          <w:p w14:paraId="065F282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C4FEF63" w14:textId="77777777" w:rsidTr="00775433">
        <w:tc>
          <w:tcPr>
            <w:tcW w:w="766" w:type="pct"/>
          </w:tcPr>
          <w:p w14:paraId="2564210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3</w:t>
            </w:r>
          </w:p>
        </w:tc>
        <w:tc>
          <w:tcPr>
            <w:tcW w:w="3654" w:type="pct"/>
            <w:vAlign w:val="center"/>
          </w:tcPr>
          <w:p w14:paraId="0D53364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anatomię człowieka ze szczególnym uwzględnieniem układu pokarmowego </w:t>
            </w:r>
          </w:p>
        </w:tc>
        <w:tc>
          <w:tcPr>
            <w:tcW w:w="580" w:type="pct"/>
          </w:tcPr>
          <w:p w14:paraId="4C56E30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E6FF805" w14:textId="77777777" w:rsidTr="00775433">
        <w:tc>
          <w:tcPr>
            <w:tcW w:w="766" w:type="pct"/>
          </w:tcPr>
          <w:p w14:paraId="619F881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4</w:t>
            </w:r>
          </w:p>
        </w:tc>
        <w:tc>
          <w:tcPr>
            <w:tcW w:w="3654" w:type="pct"/>
            <w:vAlign w:val="center"/>
          </w:tcPr>
          <w:p w14:paraId="4036015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biochemii ogólnej i klinicznej</w:t>
            </w:r>
          </w:p>
        </w:tc>
        <w:tc>
          <w:tcPr>
            <w:tcW w:w="580" w:type="pct"/>
          </w:tcPr>
          <w:p w14:paraId="72DDB4D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F08C00C" w14:textId="77777777" w:rsidTr="00775433">
        <w:tc>
          <w:tcPr>
            <w:tcW w:w="766" w:type="pct"/>
          </w:tcPr>
          <w:p w14:paraId="688AB62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5</w:t>
            </w:r>
          </w:p>
        </w:tc>
        <w:tc>
          <w:tcPr>
            <w:tcW w:w="3654" w:type="pct"/>
            <w:vAlign w:val="center"/>
          </w:tcPr>
          <w:p w14:paraId="2C7AC3F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mechanizmy dziedziczenia</w:t>
            </w:r>
          </w:p>
        </w:tc>
        <w:tc>
          <w:tcPr>
            <w:tcW w:w="580" w:type="pct"/>
          </w:tcPr>
          <w:p w14:paraId="7CBBE33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0DD01F94" w14:textId="77777777" w:rsidTr="00775433">
        <w:tc>
          <w:tcPr>
            <w:tcW w:w="766" w:type="pct"/>
          </w:tcPr>
          <w:p w14:paraId="1DBC6AF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6</w:t>
            </w:r>
          </w:p>
        </w:tc>
        <w:tc>
          <w:tcPr>
            <w:tcW w:w="3654" w:type="pct"/>
            <w:vAlign w:val="center"/>
          </w:tcPr>
          <w:p w14:paraId="60617BE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genetyczne i środowiskowe uwarunkowania cech człowieka</w:t>
            </w:r>
          </w:p>
        </w:tc>
        <w:tc>
          <w:tcPr>
            <w:tcW w:w="580" w:type="pct"/>
          </w:tcPr>
          <w:p w14:paraId="16DBEAE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65987AA" w14:textId="77777777" w:rsidTr="00775433">
        <w:tc>
          <w:tcPr>
            <w:tcW w:w="766" w:type="pct"/>
          </w:tcPr>
          <w:p w14:paraId="04581AF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7</w:t>
            </w:r>
          </w:p>
        </w:tc>
        <w:tc>
          <w:tcPr>
            <w:tcW w:w="3654" w:type="pct"/>
            <w:vAlign w:val="center"/>
          </w:tcPr>
          <w:p w14:paraId="430EC03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choroby uwarunkowane genetycznie i ich związek z żywieniem </w:t>
            </w:r>
          </w:p>
        </w:tc>
        <w:tc>
          <w:tcPr>
            <w:tcW w:w="580" w:type="pct"/>
          </w:tcPr>
          <w:p w14:paraId="27F17D1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0808F012" w14:textId="77777777" w:rsidTr="00775433">
        <w:tc>
          <w:tcPr>
            <w:tcW w:w="766" w:type="pct"/>
          </w:tcPr>
          <w:p w14:paraId="63B6858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bookmarkStart w:id="5" w:name="_Hlk193718029"/>
            <w:r w:rsidRPr="005B271B">
              <w:rPr>
                <w:rFonts w:asciiTheme="minorHAnsi" w:hAnsiTheme="minorHAnsi" w:cstheme="minorHAnsi"/>
                <w:color w:val="000000"/>
              </w:rPr>
              <w:t>K_W08</w:t>
            </w:r>
          </w:p>
        </w:tc>
        <w:tc>
          <w:tcPr>
            <w:tcW w:w="3654" w:type="pct"/>
            <w:vAlign w:val="center"/>
          </w:tcPr>
          <w:p w14:paraId="6C2EA21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funkcje fizjologiczne białek, tłuszczów, węglowodanów oraz elektrolitów, pierwiastków śladowych, witamin i hormonów</w:t>
            </w:r>
          </w:p>
        </w:tc>
        <w:tc>
          <w:tcPr>
            <w:tcW w:w="580" w:type="pct"/>
          </w:tcPr>
          <w:p w14:paraId="540CBF0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bookmarkEnd w:id="5"/>
      <w:tr w:rsidR="000E568F" w:rsidRPr="005B271B" w14:paraId="1CC4D5DE" w14:textId="77777777" w:rsidTr="00775433">
        <w:tc>
          <w:tcPr>
            <w:tcW w:w="766" w:type="pct"/>
          </w:tcPr>
          <w:p w14:paraId="59EEA06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9</w:t>
            </w:r>
          </w:p>
        </w:tc>
        <w:tc>
          <w:tcPr>
            <w:tcW w:w="3654" w:type="pct"/>
            <w:vAlign w:val="center"/>
          </w:tcPr>
          <w:p w14:paraId="328D772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terminologię związaną z technologią potraw oraz podstawami towaroznawstwa</w:t>
            </w:r>
          </w:p>
        </w:tc>
        <w:tc>
          <w:tcPr>
            <w:tcW w:w="580" w:type="pct"/>
          </w:tcPr>
          <w:p w14:paraId="7820C8D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P6S_WG</w:t>
            </w:r>
          </w:p>
        </w:tc>
      </w:tr>
      <w:tr w:rsidR="000E568F" w:rsidRPr="005B271B" w14:paraId="459CEC40" w14:textId="77777777" w:rsidTr="00775433">
        <w:tc>
          <w:tcPr>
            <w:tcW w:w="766" w:type="pct"/>
          </w:tcPr>
          <w:p w14:paraId="464D545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0</w:t>
            </w:r>
          </w:p>
        </w:tc>
        <w:tc>
          <w:tcPr>
            <w:tcW w:w="3654" w:type="pct"/>
            <w:vAlign w:val="center"/>
          </w:tcPr>
          <w:p w14:paraId="1FA8FA9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warunki sanitarno-higieniczne produkcji żywności w zakładach żywienia zbiorowego i przemysłu spożywczego </w:t>
            </w:r>
          </w:p>
        </w:tc>
        <w:tc>
          <w:tcPr>
            <w:tcW w:w="580" w:type="pct"/>
          </w:tcPr>
          <w:p w14:paraId="30A1ADFF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5B271B">
              <w:rPr>
                <w:rFonts w:asciiTheme="minorHAnsi" w:hAnsiTheme="minorHAnsi" w:cstheme="minorHAnsi"/>
              </w:rPr>
              <w:t>P6S_WK</w:t>
            </w:r>
          </w:p>
        </w:tc>
      </w:tr>
      <w:tr w:rsidR="000E568F" w:rsidRPr="005B271B" w14:paraId="68DE21F3" w14:textId="77777777" w:rsidTr="00775433">
        <w:tc>
          <w:tcPr>
            <w:tcW w:w="766" w:type="pct"/>
            <w:vAlign w:val="center"/>
          </w:tcPr>
          <w:p w14:paraId="30201A3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1</w:t>
            </w:r>
          </w:p>
        </w:tc>
        <w:tc>
          <w:tcPr>
            <w:tcW w:w="3654" w:type="pct"/>
            <w:vAlign w:val="center"/>
          </w:tcPr>
          <w:p w14:paraId="5A9A3D9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owe zasady organizacji pracy w zakładach żywienia zbiorowego typu zamkniętego i otwartego</w:t>
            </w:r>
          </w:p>
        </w:tc>
        <w:tc>
          <w:tcPr>
            <w:tcW w:w="580" w:type="pct"/>
          </w:tcPr>
          <w:p w14:paraId="6A3AB27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5B271B">
              <w:rPr>
                <w:rFonts w:asciiTheme="minorHAnsi" w:hAnsiTheme="minorHAnsi" w:cstheme="minorHAnsi"/>
              </w:rPr>
              <w:t>P6S_WK</w:t>
            </w:r>
          </w:p>
        </w:tc>
      </w:tr>
      <w:tr w:rsidR="000E568F" w:rsidRPr="005B271B" w14:paraId="118FC0AC" w14:textId="77777777" w:rsidTr="00775433">
        <w:tc>
          <w:tcPr>
            <w:tcW w:w="766" w:type="pct"/>
            <w:vAlign w:val="center"/>
          </w:tcPr>
          <w:p w14:paraId="2CC95E7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2</w:t>
            </w:r>
          </w:p>
        </w:tc>
        <w:tc>
          <w:tcPr>
            <w:tcW w:w="3654" w:type="pct"/>
            <w:vAlign w:val="center"/>
          </w:tcPr>
          <w:p w14:paraId="443ABAE0" w14:textId="6223E3C0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procesy rozwoju osobniczego </w:t>
            </w:r>
            <w:r w:rsidR="00E11651" w:rsidRPr="005B271B">
              <w:rPr>
                <w:rFonts w:asciiTheme="minorHAnsi" w:hAnsiTheme="minorHAnsi" w:cstheme="minorHAnsi"/>
                <w:color w:val="000000" w:themeColor="text1"/>
              </w:rPr>
              <w:t>od dzieciństwa do późnej starości</w:t>
            </w:r>
          </w:p>
        </w:tc>
        <w:tc>
          <w:tcPr>
            <w:tcW w:w="580" w:type="pct"/>
            <w:vAlign w:val="center"/>
          </w:tcPr>
          <w:p w14:paraId="1C1FF892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E8B90B9" w14:textId="77777777" w:rsidTr="00775433">
        <w:tc>
          <w:tcPr>
            <w:tcW w:w="766" w:type="pct"/>
            <w:vAlign w:val="center"/>
          </w:tcPr>
          <w:p w14:paraId="52DF52D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3</w:t>
            </w:r>
          </w:p>
        </w:tc>
        <w:tc>
          <w:tcPr>
            <w:tcW w:w="3654" w:type="pct"/>
            <w:vAlign w:val="center"/>
          </w:tcPr>
          <w:p w14:paraId="5C79B91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sychologiczne uwarunkowania kontaktu z pacjentem, style komunikowania oraz bariery w komunikowaniu</w:t>
            </w:r>
          </w:p>
        </w:tc>
        <w:tc>
          <w:tcPr>
            <w:tcW w:w="580" w:type="pct"/>
            <w:vAlign w:val="center"/>
          </w:tcPr>
          <w:p w14:paraId="44BF00B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30C064D2" w14:textId="77777777" w:rsidTr="00775433">
        <w:tc>
          <w:tcPr>
            <w:tcW w:w="766" w:type="pct"/>
            <w:vAlign w:val="center"/>
          </w:tcPr>
          <w:p w14:paraId="7B3BE90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4</w:t>
            </w:r>
          </w:p>
        </w:tc>
        <w:tc>
          <w:tcPr>
            <w:tcW w:w="3654" w:type="pct"/>
            <w:vAlign w:val="center"/>
          </w:tcPr>
          <w:p w14:paraId="44680AC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zajemne zależności pomiędzy układem pokarmowym, a układem nerwowym, krążenia i oddychania, moczowym i dokrewnym</w:t>
            </w:r>
          </w:p>
        </w:tc>
        <w:tc>
          <w:tcPr>
            <w:tcW w:w="580" w:type="pct"/>
            <w:vAlign w:val="center"/>
          </w:tcPr>
          <w:p w14:paraId="6671A47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1B4B8E60" w14:textId="77777777" w:rsidTr="00775433">
        <w:tc>
          <w:tcPr>
            <w:tcW w:w="766" w:type="pct"/>
            <w:vAlign w:val="center"/>
          </w:tcPr>
          <w:p w14:paraId="5FE8871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5</w:t>
            </w:r>
          </w:p>
        </w:tc>
        <w:tc>
          <w:tcPr>
            <w:tcW w:w="3654" w:type="pct"/>
            <w:vAlign w:val="center"/>
          </w:tcPr>
          <w:p w14:paraId="7694073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społeczne i ekonomiczne uwarunkowania zdrowia i choroby</w:t>
            </w:r>
          </w:p>
        </w:tc>
        <w:tc>
          <w:tcPr>
            <w:tcW w:w="580" w:type="pct"/>
            <w:vAlign w:val="center"/>
          </w:tcPr>
          <w:p w14:paraId="27E51B0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00112E52" w14:textId="77777777" w:rsidTr="00775433">
        <w:tc>
          <w:tcPr>
            <w:tcW w:w="766" w:type="pct"/>
            <w:vAlign w:val="center"/>
          </w:tcPr>
          <w:p w14:paraId="3CA1CBB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6</w:t>
            </w:r>
          </w:p>
        </w:tc>
        <w:tc>
          <w:tcPr>
            <w:tcW w:w="3654" w:type="pct"/>
            <w:vAlign w:val="center"/>
          </w:tcPr>
          <w:p w14:paraId="2612342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zyczyny i skutki zaburzeń odżywiania</w:t>
            </w:r>
          </w:p>
        </w:tc>
        <w:tc>
          <w:tcPr>
            <w:tcW w:w="580" w:type="pct"/>
          </w:tcPr>
          <w:p w14:paraId="2368A1B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B164609" w14:textId="77777777" w:rsidTr="00775433">
        <w:tc>
          <w:tcPr>
            <w:tcW w:w="766" w:type="pct"/>
            <w:vAlign w:val="center"/>
          </w:tcPr>
          <w:p w14:paraId="2E2AB9C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7</w:t>
            </w:r>
          </w:p>
        </w:tc>
        <w:tc>
          <w:tcPr>
            <w:tcW w:w="3654" w:type="pct"/>
            <w:vAlign w:val="center"/>
          </w:tcPr>
          <w:p w14:paraId="38261E2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ady zdrowego żywienia i stylu życia młodzieży i dorosłych</w:t>
            </w:r>
          </w:p>
        </w:tc>
        <w:tc>
          <w:tcPr>
            <w:tcW w:w="580" w:type="pct"/>
          </w:tcPr>
          <w:p w14:paraId="295E8B6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1CA3344" w14:textId="77777777" w:rsidTr="00775433">
        <w:tc>
          <w:tcPr>
            <w:tcW w:w="766" w:type="pct"/>
            <w:vAlign w:val="center"/>
          </w:tcPr>
          <w:p w14:paraId="10897E6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8</w:t>
            </w:r>
          </w:p>
        </w:tc>
        <w:tc>
          <w:tcPr>
            <w:tcW w:w="3654" w:type="pct"/>
            <w:vAlign w:val="center"/>
          </w:tcPr>
          <w:p w14:paraId="05C39CB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ady i podstawy fizjologiczne dietetyki pediatrycznej oraz zasady żywienia kobiet w okresie ciąży i w okresie karmienia piersią</w:t>
            </w:r>
          </w:p>
        </w:tc>
        <w:tc>
          <w:tcPr>
            <w:tcW w:w="580" w:type="pct"/>
          </w:tcPr>
          <w:p w14:paraId="3C60347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6984974" w14:textId="77777777" w:rsidTr="00775433">
        <w:tc>
          <w:tcPr>
            <w:tcW w:w="766" w:type="pct"/>
            <w:vAlign w:val="center"/>
          </w:tcPr>
          <w:p w14:paraId="551D96B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9</w:t>
            </w:r>
          </w:p>
        </w:tc>
        <w:tc>
          <w:tcPr>
            <w:tcW w:w="3654" w:type="pct"/>
            <w:vAlign w:val="center"/>
          </w:tcPr>
          <w:p w14:paraId="6B2BAA3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farmakologii i farmakoterapii żywieniowej</w:t>
            </w:r>
          </w:p>
        </w:tc>
        <w:tc>
          <w:tcPr>
            <w:tcW w:w="580" w:type="pct"/>
          </w:tcPr>
          <w:p w14:paraId="052EFC7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2CF212C" w14:textId="77777777" w:rsidTr="00775433">
        <w:tc>
          <w:tcPr>
            <w:tcW w:w="766" w:type="pct"/>
            <w:vAlign w:val="center"/>
          </w:tcPr>
          <w:p w14:paraId="4B46DA6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0</w:t>
            </w:r>
          </w:p>
        </w:tc>
        <w:tc>
          <w:tcPr>
            <w:tcW w:w="3654" w:type="pct"/>
            <w:vAlign w:val="center"/>
          </w:tcPr>
          <w:p w14:paraId="7834A32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interakcje leków z żywnością i suplementami diety</w:t>
            </w:r>
          </w:p>
        </w:tc>
        <w:tc>
          <w:tcPr>
            <w:tcW w:w="580" w:type="pct"/>
          </w:tcPr>
          <w:p w14:paraId="166459A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5FB82D8" w14:textId="77777777" w:rsidTr="00775433">
        <w:tc>
          <w:tcPr>
            <w:tcW w:w="766" w:type="pct"/>
            <w:vAlign w:val="center"/>
          </w:tcPr>
          <w:p w14:paraId="7F386AD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1</w:t>
            </w:r>
          </w:p>
        </w:tc>
        <w:tc>
          <w:tcPr>
            <w:tcW w:w="3654" w:type="pct"/>
            <w:vAlign w:val="center"/>
          </w:tcPr>
          <w:p w14:paraId="32680D2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pływ chorób zakaźnych (w tym wirusowych) i chorób pasożytniczych na stan odżywienia</w:t>
            </w:r>
          </w:p>
        </w:tc>
        <w:tc>
          <w:tcPr>
            <w:tcW w:w="580" w:type="pct"/>
          </w:tcPr>
          <w:p w14:paraId="5CCE6B6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14B24198" w14:textId="77777777" w:rsidTr="00775433">
        <w:tc>
          <w:tcPr>
            <w:tcW w:w="766" w:type="pct"/>
            <w:vAlign w:val="center"/>
          </w:tcPr>
          <w:p w14:paraId="4CD7814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2</w:t>
            </w:r>
          </w:p>
        </w:tc>
        <w:tc>
          <w:tcPr>
            <w:tcW w:w="3654" w:type="pct"/>
            <w:vAlign w:val="center"/>
          </w:tcPr>
          <w:p w14:paraId="0287F89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jęcia z zakresu medycyny klinicznej</w:t>
            </w:r>
          </w:p>
        </w:tc>
        <w:tc>
          <w:tcPr>
            <w:tcW w:w="580" w:type="pct"/>
          </w:tcPr>
          <w:p w14:paraId="355839E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063AF5EA" w14:textId="77777777" w:rsidTr="00775433">
        <w:tc>
          <w:tcPr>
            <w:tcW w:w="766" w:type="pct"/>
            <w:vAlign w:val="center"/>
          </w:tcPr>
          <w:p w14:paraId="158B133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3</w:t>
            </w:r>
          </w:p>
        </w:tc>
        <w:tc>
          <w:tcPr>
            <w:tcW w:w="3654" w:type="pct"/>
            <w:vAlign w:val="center"/>
          </w:tcPr>
          <w:p w14:paraId="136C611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diagnostykę laboratoryjną na poziomie podstawowym</w:t>
            </w:r>
          </w:p>
        </w:tc>
        <w:tc>
          <w:tcPr>
            <w:tcW w:w="580" w:type="pct"/>
          </w:tcPr>
          <w:p w14:paraId="3FD5C03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DFC859F" w14:textId="77777777" w:rsidTr="00775433">
        <w:tc>
          <w:tcPr>
            <w:tcW w:w="766" w:type="pct"/>
            <w:vAlign w:val="center"/>
          </w:tcPr>
          <w:p w14:paraId="1EF8CAE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4</w:t>
            </w:r>
          </w:p>
        </w:tc>
        <w:tc>
          <w:tcPr>
            <w:tcW w:w="3654" w:type="pct"/>
            <w:vAlign w:val="center"/>
          </w:tcPr>
          <w:p w14:paraId="498BEE6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organizację ochrony zdrowia w Polsce oraz programy profilaktyczne realizowane w ramach zdrowia publicznego</w:t>
            </w:r>
          </w:p>
        </w:tc>
        <w:tc>
          <w:tcPr>
            <w:tcW w:w="580" w:type="pct"/>
            <w:vAlign w:val="center"/>
          </w:tcPr>
          <w:p w14:paraId="1845EF5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P6S_WK</w:t>
            </w:r>
          </w:p>
        </w:tc>
      </w:tr>
      <w:tr w:rsidR="000E568F" w:rsidRPr="005B271B" w14:paraId="5FB806C8" w14:textId="77777777" w:rsidTr="00775433">
        <w:tc>
          <w:tcPr>
            <w:tcW w:w="766" w:type="pct"/>
            <w:vAlign w:val="center"/>
          </w:tcPr>
          <w:p w14:paraId="6B9EFF7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5</w:t>
            </w:r>
          </w:p>
        </w:tc>
        <w:tc>
          <w:tcPr>
            <w:tcW w:w="3654" w:type="pct"/>
            <w:vAlign w:val="center"/>
          </w:tcPr>
          <w:p w14:paraId="4DBCAA1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cele i zadania zdrowia publicznego, czynniki determinujące zdrowie oraz aktualne problemy zdrowotne ludności w Polsce i metody ich zaspakajania</w:t>
            </w:r>
          </w:p>
        </w:tc>
        <w:tc>
          <w:tcPr>
            <w:tcW w:w="580" w:type="pct"/>
            <w:vAlign w:val="center"/>
          </w:tcPr>
          <w:p w14:paraId="59D51CA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4B1536EE" w14:textId="77777777" w:rsidTr="00775433">
        <w:tc>
          <w:tcPr>
            <w:tcW w:w="766" w:type="pct"/>
            <w:vAlign w:val="center"/>
          </w:tcPr>
          <w:p w14:paraId="31E90CA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6</w:t>
            </w:r>
          </w:p>
        </w:tc>
        <w:tc>
          <w:tcPr>
            <w:tcW w:w="3654" w:type="pct"/>
            <w:vAlign w:val="center"/>
          </w:tcPr>
          <w:p w14:paraId="549684D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prawa i ekonomiki w ochronie zdrowia</w:t>
            </w:r>
          </w:p>
        </w:tc>
        <w:tc>
          <w:tcPr>
            <w:tcW w:w="580" w:type="pct"/>
            <w:vAlign w:val="center"/>
          </w:tcPr>
          <w:p w14:paraId="2D73B5E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6F9FD65D" w14:textId="77777777" w:rsidTr="00775433">
        <w:tc>
          <w:tcPr>
            <w:tcW w:w="766" w:type="pct"/>
            <w:vAlign w:val="center"/>
          </w:tcPr>
          <w:p w14:paraId="07E9192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7</w:t>
            </w:r>
          </w:p>
        </w:tc>
        <w:tc>
          <w:tcPr>
            <w:tcW w:w="3654" w:type="pct"/>
            <w:vAlign w:val="center"/>
          </w:tcPr>
          <w:p w14:paraId="1477056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ady i znaczenie promocji zdrowia, właściwego odżywiania i zdrowego stylu życia w profilaktyce chorób społecznych i dietozależnych</w:t>
            </w:r>
          </w:p>
        </w:tc>
        <w:tc>
          <w:tcPr>
            <w:tcW w:w="580" w:type="pct"/>
          </w:tcPr>
          <w:p w14:paraId="3517DDA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15F3C1FF" w14:textId="77777777" w:rsidTr="00775433">
        <w:tc>
          <w:tcPr>
            <w:tcW w:w="766" w:type="pct"/>
            <w:vAlign w:val="center"/>
          </w:tcPr>
          <w:p w14:paraId="61EFA78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8</w:t>
            </w:r>
          </w:p>
        </w:tc>
        <w:tc>
          <w:tcPr>
            <w:tcW w:w="3654" w:type="pct"/>
            <w:vAlign w:val="center"/>
          </w:tcPr>
          <w:p w14:paraId="41FB5FC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etyczne i prawne uwarunkowania zawodu dietetyka</w:t>
            </w:r>
          </w:p>
        </w:tc>
        <w:tc>
          <w:tcPr>
            <w:tcW w:w="580" w:type="pct"/>
          </w:tcPr>
          <w:p w14:paraId="63963EC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209B2EEE" w14:textId="77777777" w:rsidTr="00775433">
        <w:tc>
          <w:tcPr>
            <w:tcW w:w="766" w:type="pct"/>
            <w:vAlign w:val="center"/>
          </w:tcPr>
          <w:p w14:paraId="43661BB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9</w:t>
            </w:r>
          </w:p>
        </w:tc>
        <w:tc>
          <w:tcPr>
            <w:tcW w:w="3654" w:type="pct"/>
            <w:vAlign w:val="center"/>
          </w:tcPr>
          <w:p w14:paraId="3F4231A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zajemne relacje pomiędzy przewlekłymi chorobami a stanem odżywienia</w:t>
            </w:r>
          </w:p>
        </w:tc>
        <w:tc>
          <w:tcPr>
            <w:tcW w:w="580" w:type="pct"/>
          </w:tcPr>
          <w:p w14:paraId="69774B9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2DA5783" w14:textId="77777777" w:rsidTr="00775433">
        <w:tc>
          <w:tcPr>
            <w:tcW w:w="766" w:type="pct"/>
            <w:vAlign w:val="center"/>
          </w:tcPr>
          <w:p w14:paraId="7C6422D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0</w:t>
            </w:r>
          </w:p>
        </w:tc>
        <w:tc>
          <w:tcPr>
            <w:tcW w:w="3654" w:type="pct"/>
            <w:vAlign w:val="center"/>
          </w:tcPr>
          <w:p w14:paraId="2899B62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rolę dietetyka w monitorowaniu żywienia chorych w szpitalu</w:t>
            </w:r>
          </w:p>
        </w:tc>
        <w:tc>
          <w:tcPr>
            <w:tcW w:w="580" w:type="pct"/>
          </w:tcPr>
          <w:p w14:paraId="2BECB4A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9E84E6F" w14:textId="77777777" w:rsidTr="00775433">
        <w:tc>
          <w:tcPr>
            <w:tcW w:w="766" w:type="pct"/>
            <w:vAlign w:val="center"/>
          </w:tcPr>
          <w:p w14:paraId="7D5BF9F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1</w:t>
            </w:r>
          </w:p>
        </w:tc>
        <w:tc>
          <w:tcPr>
            <w:tcW w:w="3654" w:type="pct"/>
            <w:vAlign w:val="center"/>
          </w:tcPr>
          <w:p w14:paraId="4C90FCC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ady udzielania pierwszej pomocy;</w:t>
            </w:r>
          </w:p>
        </w:tc>
        <w:tc>
          <w:tcPr>
            <w:tcW w:w="580" w:type="pct"/>
          </w:tcPr>
          <w:p w14:paraId="713E30F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CD0D7C1" w14:textId="77777777" w:rsidTr="00775433">
        <w:tc>
          <w:tcPr>
            <w:tcW w:w="766" w:type="pct"/>
            <w:vAlign w:val="center"/>
          </w:tcPr>
          <w:p w14:paraId="6016043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2</w:t>
            </w:r>
          </w:p>
        </w:tc>
        <w:tc>
          <w:tcPr>
            <w:tcW w:w="3654" w:type="pct"/>
            <w:vAlign w:val="center"/>
          </w:tcPr>
          <w:p w14:paraId="47AC909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ewolucję żywności, żywienia i diet</w:t>
            </w:r>
          </w:p>
        </w:tc>
        <w:tc>
          <w:tcPr>
            <w:tcW w:w="580" w:type="pct"/>
          </w:tcPr>
          <w:p w14:paraId="4234C0AF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1E943983" w14:textId="77777777" w:rsidTr="00775433">
        <w:tc>
          <w:tcPr>
            <w:tcW w:w="766" w:type="pct"/>
            <w:vAlign w:val="center"/>
          </w:tcPr>
          <w:p w14:paraId="72F213A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3</w:t>
            </w:r>
          </w:p>
        </w:tc>
        <w:tc>
          <w:tcPr>
            <w:tcW w:w="3654" w:type="pct"/>
            <w:vAlign w:val="center"/>
          </w:tcPr>
          <w:p w14:paraId="4BE9CAC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owe metody analizy składu i jakości poszczególnych grup produktów spożywczych;</w:t>
            </w:r>
          </w:p>
        </w:tc>
        <w:tc>
          <w:tcPr>
            <w:tcW w:w="580" w:type="pct"/>
          </w:tcPr>
          <w:p w14:paraId="6314588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30D7D45" w14:textId="77777777" w:rsidTr="00775433">
        <w:tc>
          <w:tcPr>
            <w:tcW w:w="766" w:type="pct"/>
            <w:vAlign w:val="center"/>
          </w:tcPr>
          <w:p w14:paraId="376F189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4</w:t>
            </w:r>
          </w:p>
        </w:tc>
        <w:tc>
          <w:tcPr>
            <w:tcW w:w="3654" w:type="pct"/>
            <w:vAlign w:val="center"/>
          </w:tcPr>
          <w:p w14:paraId="3C0FA6C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źródła i wpływ na zdrowie człowieka zanieczyszczeń występujących w żywności</w:t>
            </w:r>
          </w:p>
        </w:tc>
        <w:tc>
          <w:tcPr>
            <w:tcW w:w="580" w:type="pct"/>
          </w:tcPr>
          <w:p w14:paraId="3F7D400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D884AE2" w14:textId="77777777" w:rsidTr="00775433">
        <w:tc>
          <w:tcPr>
            <w:tcW w:w="766" w:type="pct"/>
            <w:vAlign w:val="center"/>
          </w:tcPr>
          <w:p w14:paraId="778B932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5</w:t>
            </w:r>
          </w:p>
        </w:tc>
        <w:tc>
          <w:tcPr>
            <w:tcW w:w="3654" w:type="pct"/>
            <w:vAlign w:val="center"/>
          </w:tcPr>
          <w:p w14:paraId="4099769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towaroznawstwa żywności pochodzenia zwierzęcego i roślinnego oraz rodzaje opakowań do żywności</w:t>
            </w:r>
          </w:p>
        </w:tc>
        <w:tc>
          <w:tcPr>
            <w:tcW w:w="580" w:type="pct"/>
            <w:vAlign w:val="center"/>
          </w:tcPr>
          <w:p w14:paraId="5A6771D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755FA5DB" w14:textId="77777777" w:rsidTr="00775433">
        <w:tc>
          <w:tcPr>
            <w:tcW w:w="766" w:type="pct"/>
            <w:vAlign w:val="center"/>
          </w:tcPr>
          <w:p w14:paraId="00AD95E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6</w:t>
            </w:r>
          </w:p>
        </w:tc>
        <w:tc>
          <w:tcPr>
            <w:tcW w:w="3654" w:type="pct"/>
            <w:vAlign w:val="center"/>
          </w:tcPr>
          <w:p w14:paraId="1E5C4B3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rodzaje, skład i wskazania do stosowania żywności dla szczególnych grup ludności</w:t>
            </w:r>
          </w:p>
        </w:tc>
        <w:tc>
          <w:tcPr>
            <w:tcW w:w="580" w:type="pct"/>
          </w:tcPr>
          <w:p w14:paraId="55BE020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EAE8E3C" w14:textId="77777777" w:rsidTr="00775433">
        <w:tc>
          <w:tcPr>
            <w:tcW w:w="766" w:type="pct"/>
            <w:vAlign w:val="center"/>
          </w:tcPr>
          <w:p w14:paraId="716AC1A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7</w:t>
            </w:r>
          </w:p>
        </w:tc>
        <w:tc>
          <w:tcPr>
            <w:tcW w:w="3654" w:type="pct"/>
            <w:vAlign w:val="center"/>
          </w:tcPr>
          <w:p w14:paraId="2793667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metody oceny sposobu żywienia stosowane w badaniach epidemiologicznych</w:t>
            </w:r>
          </w:p>
        </w:tc>
        <w:tc>
          <w:tcPr>
            <w:tcW w:w="580" w:type="pct"/>
          </w:tcPr>
          <w:p w14:paraId="5CCE3AB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070DDF5B" w14:textId="77777777" w:rsidTr="00775433">
        <w:tc>
          <w:tcPr>
            <w:tcW w:w="766" w:type="pct"/>
            <w:vAlign w:val="center"/>
          </w:tcPr>
          <w:p w14:paraId="3993904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8</w:t>
            </w:r>
          </w:p>
        </w:tc>
        <w:tc>
          <w:tcPr>
            <w:tcW w:w="3654" w:type="pct"/>
            <w:vAlign w:val="center"/>
          </w:tcPr>
          <w:p w14:paraId="6D11DC3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ady organizacji pracy i wyposażenia poradni dietetycznej</w:t>
            </w:r>
          </w:p>
        </w:tc>
        <w:tc>
          <w:tcPr>
            <w:tcW w:w="580" w:type="pct"/>
          </w:tcPr>
          <w:p w14:paraId="6139F23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FBC4B67" w14:textId="77777777" w:rsidTr="00775433">
        <w:tc>
          <w:tcPr>
            <w:tcW w:w="766" w:type="pct"/>
            <w:vAlign w:val="center"/>
          </w:tcPr>
          <w:p w14:paraId="3A3E627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9</w:t>
            </w:r>
          </w:p>
        </w:tc>
        <w:tc>
          <w:tcPr>
            <w:tcW w:w="3654" w:type="pct"/>
            <w:vAlign w:val="center"/>
          </w:tcPr>
          <w:p w14:paraId="0653BF0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sychologiczne mechanizmy zachowania człowieka, w tym zachowań związanych z odżywianiem</w:t>
            </w:r>
          </w:p>
        </w:tc>
        <w:tc>
          <w:tcPr>
            <w:tcW w:w="580" w:type="pct"/>
          </w:tcPr>
          <w:p w14:paraId="55D5376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5050246" w14:textId="77777777" w:rsidTr="00775433">
        <w:tc>
          <w:tcPr>
            <w:tcW w:w="766" w:type="pct"/>
            <w:vAlign w:val="center"/>
          </w:tcPr>
          <w:p w14:paraId="25A5A37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0</w:t>
            </w:r>
          </w:p>
        </w:tc>
        <w:tc>
          <w:tcPr>
            <w:tcW w:w="3654" w:type="pct"/>
            <w:vAlign w:val="center"/>
          </w:tcPr>
          <w:p w14:paraId="5E7C8ED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specyfikę problemów psychologicznych pacjentów w chorobach somatycznych</w:t>
            </w:r>
          </w:p>
        </w:tc>
        <w:tc>
          <w:tcPr>
            <w:tcW w:w="580" w:type="pct"/>
          </w:tcPr>
          <w:p w14:paraId="6B8128B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140BC6C" w14:textId="77777777" w:rsidTr="00775433">
        <w:tc>
          <w:tcPr>
            <w:tcW w:w="766" w:type="pct"/>
            <w:vAlign w:val="center"/>
          </w:tcPr>
          <w:p w14:paraId="3C351E0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1</w:t>
            </w:r>
          </w:p>
        </w:tc>
        <w:tc>
          <w:tcPr>
            <w:tcW w:w="3654" w:type="pct"/>
            <w:vAlign w:val="center"/>
          </w:tcPr>
          <w:p w14:paraId="5CCCFFC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fizjologię człowieka ze szczególnym uwzględnieniem układu pokarmowego oraz procesów trawienia i wchłaniania</w:t>
            </w:r>
          </w:p>
        </w:tc>
        <w:tc>
          <w:tcPr>
            <w:tcW w:w="580" w:type="pct"/>
          </w:tcPr>
          <w:p w14:paraId="3F7C5E7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287B7FF" w14:textId="77777777" w:rsidTr="00775433">
        <w:tc>
          <w:tcPr>
            <w:tcW w:w="766" w:type="pct"/>
            <w:vAlign w:val="center"/>
          </w:tcPr>
          <w:p w14:paraId="4B892FC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2</w:t>
            </w:r>
          </w:p>
        </w:tc>
        <w:tc>
          <w:tcPr>
            <w:tcW w:w="3654" w:type="pct"/>
            <w:vAlign w:val="center"/>
          </w:tcPr>
          <w:p w14:paraId="68FA0BF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owe metody badań genetycznych i ich zastosowanie w diagnostyce chorób dziedzicznych</w:t>
            </w:r>
          </w:p>
        </w:tc>
        <w:tc>
          <w:tcPr>
            <w:tcW w:w="580" w:type="pct"/>
          </w:tcPr>
          <w:p w14:paraId="5BAA623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D76A155" w14:textId="77777777" w:rsidTr="00775433">
        <w:tc>
          <w:tcPr>
            <w:tcW w:w="766" w:type="pct"/>
            <w:vAlign w:val="center"/>
          </w:tcPr>
          <w:p w14:paraId="1BAA727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3</w:t>
            </w:r>
          </w:p>
        </w:tc>
        <w:tc>
          <w:tcPr>
            <w:tcW w:w="3654" w:type="pct"/>
            <w:vAlign w:val="center"/>
          </w:tcPr>
          <w:p w14:paraId="74F5842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parazytologii</w:t>
            </w:r>
          </w:p>
        </w:tc>
        <w:tc>
          <w:tcPr>
            <w:tcW w:w="580" w:type="pct"/>
          </w:tcPr>
          <w:p w14:paraId="09DCFA2F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BB25365" w14:textId="77777777" w:rsidTr="00775433">
        <w:tc>
          <w:tcPr>
            <w:tcW w:w="766" w:type="pct"/>
            <w:vAlign w:val="center"/>
          </w:tcPr>
          <w:p w14:paraId="4B1825E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4</w:t>
            </w:r>
          </w:p>
        </w:tc>
        <w:tc>
          <w:tcPr>
            <w:tcW w:w="3654" w:type="pct"/>
            <w:vAlign w:val="center"/>
          </w:tcPr>
          <w:p w14:paraId="7873CC3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chemii żywności oraz wpływ warunków przechowywania i przetwarzania na składniki żywności</w:t>
            </w:r>
          </w:p>
        </w:tc>
        <w:tc>
          <w:tcPr>
            <w:tcW w:w="580" w:type="pct"/>
          </w:tcPr>
          <w:p w14:paraId="0D6F238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4D8D1A5" w14:textId="77777777" w:rsidTr="00775433">
        <w:tc>
          <w:tcPr>
            <w:tcW w:w="766" w:type="pct"/>
            <w:vAlign w:val="center"/>
          </w:tcPr>
          <w:p w14:paraId="03363EB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5</w:t>
            </w:r>
          </w:p>
        </w:tc>
        <w:tc>
          <w:tcPr>
            <w:tcW w:w="3654" w:type="pct"/>
            <w:vAlign w:val="center"/>
          </w:tcPr>
          <w:p w14:paraId="53115B4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budowę, nazewnictwo, metody otrzymywania i reaktywność związków organicznych, w tym związków występujących w żywności jako podstawowych jej składników odżywczych</w:t>
            </w:r>
          </w:p>
        </w:tc>
        <w:tc>
          <w:tcPr>
            <w:tcW w:w="580" w:type="pct"/>
          </w:tcPr>
          <w:p w14:paraId="5BE7C0B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6A3C8FB" w14:textId="77777777" w:rsidTr="00775433">
        <w:tc>
          <w:tcPr>
            <w:tcW w:w="766" w:type="pct"/>
            <w:vAlign w:val="center"/>
          </w:tcPr>
          <w:p w14:paraId="6CEF846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6</w:t>
            </w:r>
          </w:p>
        </w:tc>
        <w:tc>
          <w:tcPr>
            <w:tcW w:w="3654" w:type="pct"/>
            <w:vAlign w:val="center"/>
          </w:tcPr>
          <w:p w14:paraId="3BB6441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surowce pochodzenia naturalnego stosowane w lecznictwie oraz wykorzystywane w przemyśle spożywczym</w:t>
            </w:r>
          </w:p>
        </w:tc>
        <w:tc>
          <w:tcPr>
            <w:tcW w:w="580" w:type="pct"/>
          </w:tcPr>
          <w:p w14:paraId="5A602CC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21067EF" w14:textId="77777777" w:rsidTr="00775433">
        <w:tc>
          <w:tcPr>
            <w:tcW w:w="766" w:type="pct"/>
            <w:vAlign w:val="center"/>
          </w:tcPr>
          <w:p w14:paraId="44621F7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7</w:t>
            </w:r>
          </w:p>
        </w:tc>
        <w:tc>
          <w:tcPr>
            <w:tcW w:w="3654" w:type="pct"/>
            <w:vAlign w:val="center"/>
          </w:tcPr>
          <w:p w14:paraId="035E3A1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grupy związków chemicznych – metabolitów pierwotnych i wtórnych, decydujących o aktywności  biologicznej i farmakologicznej surowców roślinnych wykorzystywanych w produkcji żywności</w:t>
            </w:r>
          </w:p>
        </w:tc>
        <w:tc>
          <w:tcPr>
            <w:tcW w:w="580" w:type="pct"/>
          </w:tcPr>
          <w:p w14:paraId="50E6D1E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8EDA06F" w14:textId="77777777" w:rsidTr="00775433">
        <w:tc>
          <w:tcPr>
            <w:tcW w:w="766" w:type="pct"/>
            <w:vAlign w:val="center"/>
          </w:tcPr>
          <w:p w14:paraId="0A7018D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8</w:t>
            </w:r>
          </w:p>
        </w:tc>
        <w:tc>
          <w:tcPr>
            <w:tcW w:w="3654" w:type="pct"/>
            <w:vAlign w:val="center"/>
          </w:tcPr>
          <w:p w14:paraId="0974A70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etapy cyklu  komórkowego, w tym molekularne aspekty jego regulacji</w:t>
            </w:r>
          </w:p>
        </w:tc>
        <w:tc>
          <w:tcPr>
            <w:tcW w:w="580" w:type="pct"/>
          </w:tcPr>
          <w:p w14:paraId="5B3770C2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19AA3304" w14:textId="77777777" w:rsidTr="00775433">
        <w:tc>
          <w:tcPr>
            <w:tcW w:w="766" w:type="pct"/>
            <w:vAlign w:val="center"/>
          </w:tcPr>
          <w:p w14:paraId="4F30B9F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9</w:t>
            </w:r>
          </w:p>
        </w:tc>
        <w:tc>
          <w:tcPr>
            <w:tcW w:w="3654" w:type="pct"/>
            <w:vAlign w:val="center"/>
          </w:tcPr>
          <w:p w14:paraId="1B5BD58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o pozytywnych i negatywnych efektach oddziaływań zewnętrznych czynników biologicznych, chemicznych i  fizycznych  na organizm</w:t>
            </w:r>
          </w:p>
        </w:tc>
        <w:tc>
          <w:tcPr>
            <w:tcW w:w="580" w:type="pct"/>
          </w:tcPr>
          <w:p w14:paraId="2D1BAC3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5918A66" w14:textId="77777777" w:rsidTr="00775433">
        <w:tc>
          <w:tcPr>
            <w:tcW w:w="766" w:type="pct"/>
            <w:vAlign w:val="center"/>
          </w:tcPr>
          <w:p w14:paraId="3173D80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0</w:t>
            </w:r>
          </w:p>
        </w:tc>
        <w:tc>
          <w:tcPr>
            <w:tcW w:w="3654" w:type="pct"/>
            <w:vAlign w:val="center"/>
          </w:tcPr>
          <w:p w14:paraId="44343C0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mikrobiologii ogólnej i żywności</w:t>
            </w:r>
          </w:p>
        </w:tc>
        <w:tc>
          <w:tcPr>
            <w:tcW w:w="580" w:type="pct"/>
          </w:tcPr>
          <w:p w14:paraId="22EF68B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C3528B3" w14:textId="77777777" w:rsidTr="00775433">
        <w:tc>
          <w:tcPr>
            <w:tcW w:w="766" w:type="pct"/>
            <w:vAlign w:val="center"/>
          </w:tcPr>
          <w:p w14:paraId="4B775B4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1</w:t>
            </w:r>
          </w:p>
        </w:tc>
        <w:tc>
          <w:tcPr>
            <w:tcW w:w="3654" w:type="pct"/>
            <w:vAlign w:val="center"/>
          </w:tcPr>
          <w:p w14:paraId="3CF6503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gadnienia dotyczące mikrobiologii ogólnej oraz wpływ drobnoustrojów na jakość zdrowotną żywności oraz ich udział w procesach technologicznych</w:t>
            </w:r>
          </w:p>
        </w:tc>
        <w:tc>
          <w:tcPr>
            <w:tcW w:w="580" w:type="pct"/>
          </w:tcPr>
          <w:p w14:paraId="506F62F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3CD5712" w14:textId="77777777" w:rsidTr="00775433">
        <w:tc>
          <w:tcPr>
            <w:tcW w:w="766" w:type="pct"/>
            <w:vAlign w:val="center"/>
          </w:tcPr>
          <w:p w14:paraId="7E673BF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2</w:t>
            </w:r>
          </w:p>
        </w:tc>
        <w:tc>
          <w:tcPr>
            <w:tcW w:w="3654" w:type="pct"/>
            <w:vAlign w:val="center"/>
          </w:tcPr>
          <w:p w14:paraId="59750E0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metody przechowywania i utrwalania żywności, zmiany zachodzące podczas jej przechowywania</w:t>
            </w:r>
          </w:p>
        </w:tc>
        <w:tc>
          <w:tcPr>
            <w:tcW w:w="580" w:type="pct"/>
          </w:tcPr>
          <w:p w14:paraId="7AA840D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1EF7438" w14:textId="77777777" w:rsidTr="00775433">
        <w:tc>
          <w:tcPr>
            <w:tcW w:w="766" w:type="pct"/>
            <w:vAlign w:val="center"/>
          </w:tcPr>
          <w:p w14:paraId="17921FE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3</w:t>
            </w:r>
          </w:p>
        </w:tc>
        <w:tc>
          <w:tcPr>
            <w:tcW w:w="3654" w:type="pct"/>
            <w:vAlign w:val="center"/>
          </w:tcPr>
          <w:p w14:paraId="5BDE12D7" w14:textId="1CD2353E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wpływ chorób </w:t>
            </w:r>
            <w:r w:rsidR="00025A1F" w:rsidRPr="005B271B">
              <w:rPr>
                <w:rFonts w:asciiTheme="minorHAnsi" w:hAnsiTheme="minorHAnsi" w:cstheme="minorHAnsi"/>
                <w:color w:val="000000"/>
              </w:rPr>
              <w:t xml:space="preserve">metabolicznych </w:t>
            </w:r>
            <w:r w:rsidRPr="005B271B">
              <w:rPr>
                <w:rFonts w:asciiTheme="minorHAnsi" w:hAnsiTheme="minorHAnsi" w:cstheme="minorHAnsi"/>
                <w:color w:val="000000"/>
              </w:rPr>
              <w:t>na stan odżywienia</w:t>
            </w:r>
          </w:p>
        </w:tc>
        <w:tc>
          <w:tcPr>
            <w:tcW w:w="580" w:type="pct"/>
          </w:tcPr>
          <w:p w14:paraId="7185B7F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A74CB0D" w14:textId="77777777" w:rsidTr="00775433">
        <w:tc>
          <w:tcPr>
            <w:tcW w:w="766" w:type="pct"/>
            <w:vAlign w:val="center"/>
          </w:tcPr>
          <w:p w14:paraId="4A4A5AF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4</w:t>
            </w:r>
          </w:p>
        </w:tc>
        <w:tc>
          <w:tcPr>
            <w:tcW w:w="3654" w:type="pct"/>
            <w:vAlign w:val="center"/>
          </w:tcPr>
          <w:p w14:paraId="2191832A" w14:textId="31EE06DC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miany organiczne</w:t>
            </w:r>
            <w:r w:rsidR="00EB5169" w:rsidRPr="005B271B">
              <w:rPr>
                <w:rFonts w:asciiTheme="minorHAnsi" w:hAnsiTheme="minorHAnsi" w:cstheme="minorHAnsi"/>
                <w:color w:val="000000"/>
              </w:rPr>
              <w:t xml:space="preserve"> i</w:t>
            </w:r>
            <w:r w:rsidRPr="005B271B">
              <w:rPr>
                <w:rFonts w:asciiTheme="minorHAnsi" w:hAnsiTheme="minorHAnsi" w:cstheme="minorHAnsi"/>
                <w:color w:val="000000"/>
              </w:rPr>
              <w:t xml:space="preserve"> czynnościowe zachodzące pod wpływem chor</w:t>
            </w:r>
            <w:r w:rsidR="00EB5169" w:rsidRPr="005B271B">
              <w:rPr>
                <w:rFonts w:asciiTheme="minorHAnsi" w:hAnsiTheme="minorHAnsi" w:cstheme="minorHAnsi"/>
                <w:color w:val="000000"/>
              </w:rPr>
              <w:t>ób</w:t>
            </w:r>
            <w:r w:rsidRPr="005B271B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EB5169" w:rsidRPr="005B271B">
              <w:rPr>
                <w:rFonts w:asciiTheme="minorHAnsi" w:hAnsiTheme="minorHAnsi" w:cstheme="minorHAnsi"/>
                <w:color w:val="000000"/>
              </w:rPr>
              <w:t>metabolicznych i układu pokarmowego</w:t>
            </w:r>
          </w:p>
        </w:tc>
        <w:tc>
          <w:tcPr>
            <w:tcW w:w="580" w:type="pct"/>
          </w:tcPr>
          <w:p w14:paraId="6661A14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EFBA362" w14:textId="77777777" w:rsidTr="00775433">
        <w:tc>
          <w:tcPr>
            <w:tcW w:w="766" w:type="pct"/>
            <w:vAlign w:val="center"/>
          </w:tcPr>
          <w:p w14:paraId="7D9E9CA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5</w:t>
            </w:r>
          </w:p>
        </w:tc>
        <w:tc>
          <w:tcPr>
            <w:tcW w:w="3654" w:type="pct"/>
            <w:vAlign w:val="center"/>
          </w:tcPr>
          <w:p w14:paraId="48EC477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immunologii klinicznej oraz wzajemne związki występujące pomiędzy stanem odżywienia i stanem odporności ustroju</w:t>
            </w:r>
          </w:p>
        </w:tc>
        <w:tc>
          <w:tcPr>
            <w:tcW w:w="580" w:type="pct"/>
          </w:tcPr>
          <w:p w14:paraId="2B7FC02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7C5987F" w14:textId="77777777" w:rsidTr="00775433">
        <w:tc>
          <w:tcPr>
            <w:tcW w:w="766" w:type="pct"/>
            <w:vAlign w:val="center"/>
          </w:tcPr>
          <w:p w14:paraId="76B7D32B" w14:textId="6907E3CC" w:rsidR="001443AC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6</w:t>
            </w:r>
          </w:p>
        </w:tc>
        <w:tc>
          <w:tcPr>
            <w:tcW w:w="3654" w:type="pct"/>
            <w:vAlign w:val="center"/>
          </w:tcPr>
          <w:p w14:paraId="052D206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terminologię związaną z technologią żywności </w:t>
            </w:r>
          </w:p>
        </w:tc>
        <w:tc>
          <w:tcPr>
            <w:tcW w:w="580" w:type="pct"/>
            <w:vAlign w:val="center"/>
          </w:tcPr>
          <w:p w14:paraId="2F407B4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A34B473" w14:textId="77777777" w:rsidTr="00775433">
        <w:tc>
          <w:tcPr>
            <w:tcW w:w="766" w:type="pct"/>
            <w:vAlign w:val="center"/>
          </w:tcPr>
          <w:p w14:paraId="52783433" w14:textId="1389F78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</w:t>
            </w:r>
            <w:r w:rsidR="004B5499" w:rsidRPr="005B271B">
              <w:rPr>
                <w:rFonts w:asciiTheme="minorHAnsi" w:hAnsiTheme="minorHAnsi" w:cstheme="minorHAnsi"/>
                <w:color w:val="000000"/>
              </w:rPr>
              <w:t>7</w:t>
            </w:r>
          </w:p>
        </w:tc>
        <w:tc>
          <w:tcPr>
            <w:tcW w:w="3654" w:type="pct"/>
            <w:vAlign w:val="center"/>
          </w:tcPr>
          <w:p w14:paraId="6877703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ady postępowania żywieniowego i suplementacji w różnych rodzajach sportów</w:t>
            </w:r>
          </w:p>
        </w:tc>
        <w:tc>
          <w:tcPr>
            <w:tcW w:w="580" w:type="pct"/>
          </w:tcPr>
          <w:p w14:paraId="491949E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43CF6FE" w14:textId="77777777" w:rsidTr="00775433">
        <w:tc>
          <w:tcPr>
            <w:tcW w:w="766" w:type="pct"/>
            <w:vAlign w:val="center"/>
          </w:tcPr>
          <w:p w14:paraId="02FB8CF4" w14:textId="2EE97BBD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</w:t>
            </w:r>
            <w:r w:rsidR="00FC7807" w:rsidRPr="005B271B">
              <w:rPr>
                <w:rFonts w:asciiTheme="minorHAnsi" w:hAnsiTheme="minorHAnsi" w:cstheme="minorHAnsi"/>
                <w:color w:val="000000"/>
              </w:rPr>
              <w:t>58</w:t>
            </w:r>
          </w:p>
        </w:tc>
        <w:tc>
          <w:tcPr>
            <w:tcW w:w="3654" w:type="pct"/>
            <w:vAlign w:val="center"/>
          </w:tcPr>
          <w:p w14:paraId="075B12B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łożenia i znaczenie badań epidemiologicznych dotyczących związków miedzy żywieniem a występowaniem chorób</w:t>
            </w:r>
          </w:p>
        </w:tc>
        <w:tc>
          <w:tcPr>
            <w:tcW w:w="580" w:type="pct"/>
          </w:tcPr>
          <w:p w14:paraId="4BE967B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16B6BCD1" w14:textId="77777777" w:rsidTr="00775433">
        <w:tc>
          <w:tcPr>
            <w:tcW w:w="766" w:type="pct"/>
            <w:vAlign w:val="center"/>
          </w:tcPr>
          <w:p w14:paraId="41DC542D" w14:textId="4E3CD401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</w:t>
            </w:r>
            <w:r w:rsidR="00FC7807" w:rsidRPr="005B271B">
              <w:rPr>
                <w:rFonts w:asciiTheme="minorHAnsi" w:hAnsiTheme="minorHAnsi" w:cstheme="minorHAnsi"/>
                <w:color w:val="000000"/>
              </w:rPr>
              <w:t>59</w:t>
            </w:r>
            <w:r w:rsidRPr="005B271B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</w:tc>
        <w:tc>
          <w:tcPr>
            <w:tcW w:w="3654" w:type="pct"/>
            <w:vAlign w:val="center"/>
          </w:tcPr>
          <w:p w14:paraId="3C961D6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ady i znaczenie stosowania suplementów diety</w:t>
            </w:r>
          </w:p>
        </w:tc>
        <w:tc>
          <w:tcPr>
            <w:tcW w:w="580" w:type="pct"/>
          </w:tcPr>
          <w:p w14:paraId="65F22D0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3A1AB47" w14:textId="77777777" w:rsidTr="00775433">
        <w:tc>
          <w:tcPr>
            <w:tcW w:w="766" w:type="pct"/>
            <w:vAlign w:val="center"/>
          </w:tcPr>
          <w:p w14:paraId="7B764BC7" w14:textId="44429BBE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6</w:t>
            </w:r>
            <w:r w:rsidR="00FC7807" w:rsidRPr="005B271B">
              <w:rPr>
                <w:rFonts w:asciiTheme="minorHAnsi" w:hAnsiTheme="minorHAnsi" w:cstheme="minorHAnsi"/>
                <w:color w:val="000000" w:themeColor="text1"/>
              </w:rPr>
              <w:t>0</w:t>
            </w:r>
          </w:p>
        </w:tc>
        <w:tc>
          <w:tcPr>
            <w:tcW w:w="3654" w:type="pct"/>
            <w:vAlign w:val="center"/>
          </w:tcPr>
          <w:p w14:paraId="044617C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zasady postępowania dietetycznego w chorobach kości i stawów, nerek, przewodu pokarmowego, alergiach i nie tolerancjach pokarmowych, chorobach przebiegających z  zaburzeniami metabolicznymi, w zależności od stopnia zaawansowania choroby</w:t>
            </w:r>
          </w:p>
        </w:tc>
        <w:tc>
          <w:tcPr>
            <w:tcW w:w="580" w:type="pct"/>
            <w:vAlign w:val="center"/>
          </w:tcPr>
          <w:p w14:paraId="100B7C0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B123D87" w14:textId="77777777" w:rsidTr="00775433">
        <w:tc>
          <w:tcPr>
            <w:tcW w:w="766" w:type="pct"/>
            <w:vAlign w:val="center"/>
          </w:tcPr>
          <w:p w14:paraId="0C348602" w14:textId="4A5D9EA4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6</w:t>
            </w:r>
            <w:r w:rsidR="00FC7807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vAlign w:val="center"/>
          </w:tcPr>
          <w:p w14:paraId="5605AB9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ocenić składniki i produkty o działaniu pro- i przeciwzapalnym</w:t>
            </w:r>
          </w:p>
        </w:tc>
        <w:tc>
          <w:tcPr>
            <w:tcW w:w="580" w:type="pct"/>
          </w:tcPr>
          <w:p w14:paraId="3294371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897B43C" w14:textId="77777777" w:rsidTr="00775433">
        <w:tc>
          <w:tcPr>
            <w:tcW w:w="766" w:type="pct"/>
            <w:vAlign w:val="center"/>
          </w:tcPr>
          <w:p w14:paraId="401A7747" w14:textId="0F6E9CE5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6</w:t>
            </w:r>
            <w:r w:rsidR="00FC7807" w:rsidRPr="005B271B">
              <w:rPr>
                <w:rFonts w:asciiTheme="minorHAnsi" w:hAnsiTheme="minorHAnsi" w:cstheme="minorHAnsi"/>
                <w:color w:val="000000" w:themeColor="text1"/>
              </w:rPr>
              <w:t>3</w:t>
            </w:r>
          </w:p>
        </w:tc>
        <w:tc>
          <w:tcPr>
            <w:tcW w:w="3654" w:type="pct"/>
            <w:vAlign w:val="center"/>
          </w:tcPr>
          <w:p w14:paraId="525EA81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przebieg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podstawowych szlaków metabolicznych, mechanizmów ich regulacji oraz efektów metabolicznych wynikających z niewłaściwego odżywiania</w:t>
            </w:r>
          </w:p>
        </w:tc>
        <w:tc>
          <w:tcPr>
            <w:tcW w:w="580" w:type="pct"/>
          </w:tcPr>
          <w:p w14:paraId="1462AD1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056CDEE" w14:textId="77777777" w:rsidTr="00775433">
        <w:tc>
          <w:tcPr>
            <w:tcW w:w="766" w:type="pct"/>
            <w:vAlign w:val="center"/>
          </w:tcPr>
          <w:p w14:paraId="5EEA29F4" w14:textId="2185A714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6</w:t>
            </w:r>
            <w:r w:rsidR="00FC7807" w:rsidRPr="005B271B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</w:tc>
        <w:tc>
          <w:tcPr>
            <w:tcW w:w="3654" w:type="pct"/>
            <w:vAlign w:val="center"/>
          </w:tcPr>
          <w:p w14:paraId="58584C68" w14:textId="77777777" w:rsidR="000E568F" w:rsidRPr="005B271B" w:rsidRDefault="000E568F" w:rsidP="00775433">
            <w:pPr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najnowsze trendy i innowacyjne technologie w produkcji żywności</w:t>
            </w:r>
          </w:p>
        </w:tc>
        <w:tc>
          <w:tcPr>
            <w:tcW w:w="580" w:type="pct"/>
          </w:tcPr>
          <w:p w14:paraId="4E7818A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13E15EF8" w14:textId="77777777" w:rsidTr="00775433">
        <w:tc>
          <w:tcPr>
            <w:tcW w:w="766" w:type="pct"/>
            <w:vAlign w:val="center"/>
          </w:tcPr>
          <w:p w14:paraId="4D2708B0" w14:textId="1F677259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5</w:t>
            </w:r>
          </w:p>
        </w:tc>
        <w:tc>
          <w:tcPr>
            <w:tcW w:w="3654" w:type="pct"/>
            <w:vAlign w:val="center"/>
          </w:tcPr>
          <w:p w14:paraId="6D85310F" w14:textId="77777777" w:rsidR="000E568F" w:rsidRPr="005B271B" w:rsidRDefault="000E568F" w:rsidP="00775433">
            <w:pPr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wpływ nowych technologii żywności na zdrowie konsumentów oraz środowisko, analizując aktualne badania naukowe i regulacje prawne.</w:t>
            </w:r>
          </w:p>
        </w:tc>
        <w:tc>
          <w:tcPr>
            <w:tcW w:w="580" w:type="pct"/>
          </w:tcPr>
          <w:p w14:paraId="29B8069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B72D2ED" w14:textId="77777777" w:rsidTr="00775433">
        <w:tc>
          <w:tcPr>
            <w:tcW w:w="766" w:type="pct"/>
            <w:vAlign w:val="center"/>
          </w:tcPr>
          <w:p w14:paraId="48050598" w14:textId="5E9A9021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6</w:t>
            </w:r>
          </w:p>
        </w:tc>
        <w:tc>
          <w:tcPr>
            <w:tcW w:w="3654" w:type="pct"/>
            <w:vAlign w:val="center"/>
          </w:tcPr>
          <w:p w14:paraId="03B4663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procesy biotechnologiczne wykorzystywane w przemyśle spożywczym, takie jak fermentacja, biotransformacja i inżynieria genetyczna</w:t>
            </w:r>
          </w:p>
        </w:tc>
        <w:tc>
          <w:tcPr>
            <w:tcW w:w="580" w:type="pct"/>
          </w:tcPr>
          <w:p w14:paraId="3AC24F8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41AC34E" w14:textId="77777777" w:rsidTr="00775433">
        <w:tc>
          <w:tcPr>
            <w:tcW w:w="766" w:type="pct"/>
            <w:vAlign w:val="center"/>
          </w:tcPr>
          <w:p w14:paraId="0F12ADDC" w14:textId="6A982CFC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7</w:t>
            </w:r>
          </w:p>
        </w:tc>
        <w:tc>
          <w:tcPr>
            <w:tcW w:w="3654" w:type="pct"/>
            <w:vAlign w:val="center"/>
          </w:tcPr>
          <w:p w14:paraId="5AA489A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główne grupy organizmów wykorzystywanych w biotechnologii żywności, w tym mikroorganizmy, rośliny i zwierzęta modyfikowane genetycznie (GMO)</w:t>
            </w:r>
          </w:p>
        </w:tc>
        <w:tc>
          <w:tcPr>
            <w:tcW w:w="580" w:type="pct"/>
          </w:tcPr>
          <w:p w14:paraId="754145A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D737109" w14:textId="77777777" w:rsidTr="00775433">
        <w:tc>
          <w:tcPr>
            <w:tcW w:w="766" w:type="pct"/>
            <w:vAlign w:val="center"/>
          </w:tcPr>
          <w:p w14:paraId="71C36FDC" w14:textId="6B02A812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8</w:t>
            </w:r>
          </w:p>
        </w:tc>
        <w:tc>
          <w:tcPr>
            <w:tcW w:w="3654" w:type="pct"/>
            <w:vAlign w:val="center"/>
          </w:tcPr>
          <w:p w14:paraId="71A733A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wpływ modyfikacji genetycznych na właściwości żywności, w tym jej wartość odżywczą i potencjalne ryzyko dla zdrowia</w:t>
            </w:r>
          </w:p>
        </w:tc>
        <w:tc>
          <w:tcPr>
            <w:tcW w:w="580" w:type="pct"/>
          </w:tcPr>
          <w:p w14:paraId="367624E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16EAA7E" w14:textId="77777777" w:rsidTr="00775433">
        <w:tc>
          <w:tcPr>
            <w:tcW w:w="766" w:type="pct"/>
            <w:vAlign w:val="center"/>
          </w:tcPr>
          <w:p w14:paraId="00C4576A" w14:textId="5FF6A34A" w:rsidR="000E568F" w:rsidRPr="005B271B" w:rsidRDefault="000E568F" w:rsidP="00775433">
            <w:pPr>
              <w:rPr>
                <w:rFonts w:asciiTheme="minorHAnsi" w:hAnsiTheme="minorHAnsi" w:cstheme="minorHAnsi"/>
                <w:color w:val="FF0000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9</w:t>
            </w:r>
          </w:p>
        </w:tc>
        <w:tc>
          <w:tcPr>
            <w:tcW w:w="3654" w:type="pct"/>
            <w:vAlign w:val="center"/>
          </w:tcPr>
          <w:p w14:paraId="075A3BC7" w14:textId="77777777" w:rsidR="000E568F" w:rsidRPr="005B271B" w:rsidRDefault="000E568F" w:rsidP="00775433">
            <w:pPr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innowacyjne technologie biotechnologiczne stosowane w produkcji żywności, takie jak produkcja białek rekombinowanych, hodowla komórkowa i biosynteza składników odżywczych</w:t>
            </w:r>
          </w:p>
        </w:tc>
        <w:tc>
          <w:tcPr>
            <w:tcW w:w="580" w:type="pct"/>
          </w:tcPr>
          <w:p w14:paraId="2BB3F29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37C1A0C" w14:textId="77777777" w:rsidTr="00775433">
        <w:tc>
          <w:tcPr>
            <w:tcW w:w="766" w:type="pct"/>
            <w:vAlign w:val="center"/>
          </w:tcPr>
          <w:p w14:paraId="7D8F69DE" w14:textId="13E32554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7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0</w:t>
            </w:r>
          </w:p>
        </w:tc>
        <w:tc>
          <w:tcPr>
            <w:tcW w:w="3654" w:type="pct"/>
            <w:vAlign w:val="center"/>
          </w:tcPr>
          <w:p w14:paraId="01DD53C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żywność funkcjonalną i nutraceutyki rozumiejąc ich skład, mechanizmy działania i potencjalny wpływ na zdrowie</w:t>
            </w:r>
          </w:p>
        </w:tc>
        <w:tc>
          <w:tcPr>
            <w:tcW w:w="580" w:type="pct"/>
          </w:tcPr>
          <w:p w14:paraId="22E4181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076E39A" w14:textId="77777777" w:rsidTr="00775433">
        <w:tc>
          <w:tcPr>
            <w:tcW w:w="766" w:type="pct"/>
            <w:vAlign w:val="center"/>
          </w:tcPr>
          <w:p w14:paraId="6B000EFB" w14:textId="0C1BBA05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7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1</w:t>
            </w:r>
          </w:p>
        </w:tc>
        <w:tc>
          <w:tcPr>
            <w:tcW w:w="3654" w:type="pct"/>
            <w:vAlign w:val="center"/>
          </w:tcPr>
          <w:p w14:paraId="7C4B9E1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podstawy naukowe dotyczące bioaktywnych składników żywności i ich roli w profilaktyce oraz wspomaganiu leczenia chorób dietozależnych</w:t>
            </w:r>
          </w:p>
        </w:tc>
        <w:tc>
          <w:tcPr>
            <w:tcW w:w="580" w:type="pct"/>
          </w:tcPr>
          <w:p w14:paraId="7BFD537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EB53B87" w14:textId="77777777" w:rsidTr="00775433">
        <w:tc>
          <w:tcPr>
            <w:tcW w:w="766" w:type="pct"/>
            <w:vAlign w:val="center"/>
          </w:tcPr>
          <w:p w14:paraId="2C0664C9" w14:textId="1EBC15A1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7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3654" w:type="pct"/>
            <w:vAlign w:val="center"/>
          </w:tcPr>
          <w:p w14:paraId="0C5544B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regulacje prawne, wymagania bezpieczeństwa i zasady znakowania dotyczące żywności funkcjonalnej i suplementów diety</w:t>
            </w:r>
          </w:p>
        </w:tc>
        <w:tc>
          <w:tcPr>
            <w:tcW w:w="580" w:type="pct"/>
          </w:tcPr>
          <w:p w14:paraId="3E3913B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051638A4" w14:textId="77777777" w:rsidTr="00775433">
        <w:tc>
          <w:tcPr>
            <w:tcW w:w="766" w:type="pct"/>
            <w:vAlign w:val="center"/>
          </w:tcPr>
          <w:p w14:paraId="79B975CB" w14:textId="309683BA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7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3</w:t>
            </w:r>
          </w:p>
        </w:tc>
        <w:tc>
          <w:tcPr>
            <w:tcW w:w="3654" w:type="pct"/>
            <w:vAlign w:val="center"/>
          </w:tcPr>
          <w:p w14:paraId="5AE8DF16" w14:textId="77777777" w:rsidR="000E568F" w:rsidRPr="005B271B" w:rsidRDefault="000E568F" w:rsidP="00775433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5B271B">
              <w:rPr>
                <w:rFonts w:asciiTheme="minorHAnsi" w:hAnsiTheme="minorHAnsi" w:cstheme="minorHAnsi"/>
              </w:rPr>
              <w:t>podstawowe i zaawansowane wskaźniki laboratoryjne wykorzystywane w diagnostyce chorób dietozależnych, ocenie stanu odżywienia oraz monitorowaniu skuteczności dietoterapii, uwzględniając czynniki wpływające na wynik badania</w:t>
            </w:r>
          </w:p>
        </w:tc>
        <w:tc>
          <w:tcPr>
            <w:tcW w:w="580" w:type="pct"/>
          </w:tcPr>
          <w:p w14:paraId="32C3300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A244537" w14:textId="77777777" w:rsidTr="00775433">
        <w:tc>
          <w:tcPr>
            <w:tcW w:w="766" w:type="pct"/>
            <w:vAlign w:val="center"/>
          </w:tcPr>
          <w:p w14:paraId="4087929E" w14:textId="19483FEE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7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</w:tc>
        <w:tc>
          <w:tcPr>
            <w:tcW w:w="3654" w:type="pct"/>
            <w:vAlign w:val="center"/>
          </w:tcPr>
          <w:p w14:paraId="2C10833A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podstawowe zagadnienia z wybranej dziedziny humanistycznej lub społecznej, które wspierają jego rozwój osobisty i zawodowy</w:t>
            </w:r>
          </w:p>
        </w:tc>
        <w:tc>
          <w:tcPr>
            <w:tcW w:w="580" w:type="pct"/>
          </w:tcPr>
          <w:p w14:paraId="10871B0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FF102E" w:rsidRPr="005B271B" w14:paraId="7AD45A4D" w14:textId="77777777" w:rsidTr="00775433">
        <w:tc>
          <w:tcPr>
            <w:tcW w:w="766" w:type="pct"/>
            <w:vAlign w:val="center"/>
          </w:tcPr>
          <w:p w14:paraId="4B6F4E6C" w14:textId="08172090" w:rsidR="00FF102E" w:rsidRPr="005B271B" w:rsidRDefault="00FF102E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75</w:t>
            </w:r>
          </w:p>
        </w:tc>
        <w:tc>
          <w:tcPr>
            <w:tcW w:w="3654" w:type="pct"/>
            <w:vAlign w:val="center"/>
          </w:tcPr>
          <w:p w14:paraId="082074A8" w14:textId="5EB99307" w:rsidR="00FF102E" w:rsidRPr="005B271B" w:rsidRDefault="00FF102E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podstawy statystyki</w:t>
            </w:r>
          </w:p>
        </w:tc>
        <w:tc>
          <w:tcPr>
            <w:tcW w:w="580" w:type="pct"/>
          </w:tcPr>
          <w:p w14:paraId="60280854" w14:textId="6A2D96CF" w:rsidR="00FF102E" w:rsidRPr="005B271B" w:rsidRDefault="00B91D49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AED1A7E" w14:textId="77777777" w:rsidTr="00775433">
        <w:tc>
          <w:tcPr>
            <w:tcW w:w="5000" w:type="pct"/>
            <w:gridSpan w:val="3"/>
          </w:tcPr>
          <w:p w14:paraId="4C8023E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5B271B">
              <w:rPr>
                <w:rFonts w:asciiTheme="minorHAnsi" w:hAnsiTheme="minorHAnsi" w:cstheme="minorHAnsi"/>
                <w:b/>
                <w:color w:val="000000"/>
              </w:rPr>
              <w:t xml:space="preserve">UMIEJĘTNOŚCI </w:t>
            </w:r>
            <w:r w:rsidRPr="005B271B">
              <w:rPr>
                <w:rFonts w:asciiTheme="minorHAnsi" w:hAnsiTheme="minorHAnsi" w:cstheme="minorHAnsi"/>
                <w:color w:val="000000"/>
              </w:rPr>
              <w:t>(potrafi)</w:t>
            </w:r>
          </w:p>
        </w:tc>
      </w:tr>
      <w:tr w:rsidR="000E568F" w:rsidRPr="005B271B" w14:paraId="22A1217D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251E56F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1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17FB6A6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tosować nazewnictwo chemiczne do wybranych grup produktów żywnościowych</w:t>
            </w:r>
          </w:p>
        </w:tc>
        <w:tc>
          <w:tcPr>
            <w:tcW w:w="580" w:type="pct"/>
            <w:vAlign w:val="center"/>
          </w:tcPr>
          <w:p w14:paraId="232D79A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DDEFBFD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1A8E6AC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2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64A2971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nać podstawowe czynności laboratoryjne i obliczenia chemiczne związane z żywnością i żywieniem</w:t>
            </w:r>
          </w:p>
        </w:tc>
        <w:tc>
          <w:tcPr>
            <w:tcW w:w="580" w:type="pct"/>
          </w:tcPr>
          <w:p w14:paraId="4C8AA4B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181D20D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6E76197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3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3BC9E8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nać wybrane procedury analizy chemicznej żywności</w:t>
            </w:r>
          </w:p>
        </w:tc>
        <w:tc>
          <w:tcPr>
            <w:tcW w:w="580" w:type="pct"/>
          </w:tcPr>
          <w:p w14:paraId="361BBF2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E94D34E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4C64191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4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7241F9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tosować terminologię fizyczną i biofizyczną do opisu i interpretacji zjawisk związanych z żywnością i żywieniem</w:t>
            </w:r>
          </w:p>
        </w:tc>
        <w:tc>
          <w:tcPr>
            <w:tcW w:w="580" w:type="pct"/>
          </w:tcPr>
          <w:p w14:paraId="7FDCA43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57CA0F02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3E7B44F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5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1A113AE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nać podstawowe czynności laboratoryjne i obliczenia biofizyczne obejmujące żywienie i żywność</w:t>
            </w:r>
          </w:p>
        </w:tc>
        <w:tc>
          <w:tcPr>
            <w:tcW w:w="580" w:type="pct"/>
          </w:tcPr>
          <w:p w14:paraId="220C955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1E82C8A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7DAEA8D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6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09086F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nać podstawowe procedury określania parametrów energetycznych żywności metodą kalorymetrii</w:t>
            </w:r>
          </w:p>
        </w:tc>
        <w:tc>
          <w:tcPr>
            <w:tcW w:w="580" w:type="pct"/>
          </w:tcPr>
          <w:p w14:paraId="33968E9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D70D76D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3301782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7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5A6A8D9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wykorzystać w praktyce wiedzę z zakresu fizjologii </w:t>
            </w:r>
          </w:p>
        </w:tc>
        <w:tc>
          <w:tcPr>
            <w:tcW w:w="580" w:type="pct"/>
          </w:tcPr>
          <w:p w14:paraId="44C5A5A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8E387DE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1D054FA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8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6FCEB36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planować żywienie dostosowane do naturalnych etapów rozwoju człowieka</w:t>
            </w:r>
          </w:p>
        </w:tc>
        <w:tc>
          <w:tcPr>
            <w:tcW w:w="580" w:type="pct"/>
          </w:tcPr>
          <w:p w14:paraId="67C4830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342B54B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4BE0582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9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8A341A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podstawy wiedzy psychologicznej w prowadzeniu edukacji żywieniowej</w:t>
            </w:r>
          </w:p>
        </w:tc>
        <w:tc>
          <w:tcPr>
            <w:tcW w:w="580" w:type="pct"/>
            <w:vAlign w:val="center"/>
          </w:tcPr>
          <w:p w14:paraId="2A1ADAA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O</w:t>
            </w:r>
          </w:p>
        </w:tc>
      </w:tr>
      <w:tr w:rsidR="000E568F" w:rsidRPr="005B271B" w14:paraId="323229CD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1131F7C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bookmarkStart w:id="6" w:name="_Hlk193718057"/>
            <w:r w:rsidRPr="005B271B">
              <w:rPr>
                <w:rFonts w:asciiTheme="minorHAnsi" w:hAnsiTheme="minorHAnsi" w:cstheme="minorHAnsi"/>
                <w:color w:val="000000"/>
              </w:rPr>
              <w:t>K_U10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4FB7EF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drażać zasady zdrowego żywienia i stylu życia dla młodzieży i dorosłych</w:t>
            </w:r>
          </w:p>
        </w:tc>
        <w:tc>
          <w:tcPr>
            <w:tcW w:w="580" w:type="pct"/>
          </w:tcPr>
          <w:p w14:paraId="7F426BE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bookmarkEnd w:id="6"/>
      <w:tr w:rsidR="000E568F" w:rsidRPr="005B271B" w14:paraId="3FE8BBF6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97A6FD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1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92096A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rozpoznać problemy żywieniowe i dokonać korekty sposobu żywienia u osób z nieprawidłowa masą ciała (niedożywionych oraz/lub osób z nadwagą/otyłością)</w:t>
            </w:r>
          </w:p>
        </w:tc>
        <w:tc>
          <w:tcPr>
            <w:tcW w:w="580" w:type="pct"/>
          </w:tcPr>
          <w:p w14:paraId="7240ED9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5B9B423A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E7FA60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2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6212512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tosować wiedzę o interakcjach leków z żywnością i suplementami diety</w:t>
            </w:r>
          </w:p>
        </w:tc>
        <w:tc>
          <w:tcPr>
            <w:tcW w:w="580" w:type="pct"/>
          </w:tcPr>
          <w:p w14:paraId="73C159B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6B23122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E48A46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3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3D6F9FF" w14:textId="03C93A4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 codziennej praktyce podstawy farmakologii i farmakoterapii żywieniowej</w:t>
            </w:r>
          </w:p>
        </w:tc>
        <w:tc>
          <w:tcPr>
            <w:tcW w:w="580" w:type="pct"/>
          </w:tcPr>
          <w:p w14:paraId="1941A70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98EEC5A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D139A8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4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41CEBB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owadzić edukację żywieniową dla osób zdrowych i chorych, ich rodzin oraz pracowników ochrony zdrowia</w:t>
            </w:r>
          </w:p>
        </w:tc>
        <w:tc>
          <w:tcPr>
            <w:tcW w:w="580" w:type="pct"/>
            <w:vAlign w:val="center"/>
          </w:tcPr>
          <w:p w14:paraId="148B92E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1424C64E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0B0E030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5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396DE3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udzielić porady dietetycznej w ramach zespołu terapeutycznego</w:t>
            </w:r>
          </w:p>
        </w:tc>
        <w:tc>
          <w:tcPr>
            <w:tcW w:w="580" w:type="pct"/>
          </w:tcPr>
          <w:p w14:paraId="3DD7A01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1DA32690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1D86A2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6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66DA03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acować w zespole wielodyscyplinarnym w celu zapewnienia ciągłości opieki nad pacjentem</w:t>
            </w:r>
          </w:p>
        </w:tc>
        <w:tc>
          <w:tcPr>
            <w:tcW w:w="580" w:type="pct"/>
          </w:tcPr>
          <w:p w14:paraId="76A7C7A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2820EBAE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70B348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7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23EA430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zygotować materiały edukacyjne dla pacjenta</w:t>
            </w:r>
          </w:p>
        </w:tc>
        <w:tc>
          <w:tcPr>
            <w:tcW w:w="580" w:type="pct"/>
          </w:tcPr>
          <w:p w14:paraId="6D1A61A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2645DFDB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1FE4C0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8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63B8606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planować i wdrożyć żywienie dostosowane do zaburzeń metabolicznych wywołanych urazem lub chorobą</w:t>
            </w:r>
          </w:p>
        </w:tc>
        <w:tc>
          <w:tcPr>
            <w:tcW w:w="580" w:type="pct"/>
          </w:tcPr>
          <w:p w14:paraId="3356DC1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68C46D78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1A9A04F" w14:textId="59CD345E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bookmarkStart w:id="7" w:name="_Hlk193718068"/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DF6DCF" w:rsidRPr="005B271B">
              <w:rPr>
                <w:rFonts w:asciiTheme="minorHAnsi" w:hAnsiTheme="minorHAnsi" w:cstheme="minorHAnsi"/>
                <w:color w:val="000000"/>
              </w:rPr>
              <w:t>19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377E90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yniki badań laboratoryjnych w planowaniu żywienia</w:t>
            </w:r>
          </w:p>
        </w:tc>
        <w:tc>
          <w:tcPr>
            <w:tcW w:w="580" w:type="pct"/>
          </w:tcPr>
          <w:p w14:paraId="6A34058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bookmarkEnd w:id="7"/>
      <w:tr w:rsidR="000E568F" w:rsidRPr="005B271B" w14:paraId="2329F83B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2A89099" w14:textId="4DDE8C83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DF6DCF" w:rsidRPr="005B271B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27C02F0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zeprowadzić wywiad żywieniowy i dokonać oceny stanu odżywienia w oparciu o badania przesiewowe i pogłębiona ocenę stanu odżywienia</w:t>
            </w:r>
          </w:p>
        </w:tc>
        <w:tc>
          <w:tcPr>
            <w:tcW w:w="580" w:type="pct"/>
          </w:tcPr>
          <w:p w14:paraId="12D8D32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E418272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C24C095" w14:textId="6DC16583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DF6DCF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8FCE31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dokonać odpowiedniego doboru surowców do produkcji potraw stosowanych w dietoterapii oraz zastosować odpowiednie techniki sporządzania potraw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28A1478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58F6EF11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236340B" w14:textId="2F605052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DF6DCF" w:rsidRPr="005B271B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47761A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obliczyć indywidualne zapotrzebowanie na energię oraz makro i mikroskładniki odżywcze</w:t>
            </w:r>
          </w:p>
        </w:tc>
        <w:tc>
          <w:tcPr>
            <w:tcW w:w="580" w:type="pct"/>
          </w:tcPr>
          <w:p w14:paraId="62EA7E2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16DE3AA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43E48E7" w14:textId="1CF62BD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F30F83" w:rsidRPr="005B271B">
              <w:rPr>
                <w:rFonts w:asciiTheme="minorHAnsi" w:hAnsiTheme="minorHAnsi" w:cstheme="minorHAnsi"/>
                <w:color w:val="000000"/>
              </w:rPr>
              <w:t>3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47F84B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określić wartość odżywczą i energetyczną diet na podstawie tabel wartości odżywczej produktów spożywczych i typowych potraw oraz programów komputerowych</w:t>
            </w:r>
          </w:p>
        </w:tc>
        <w:tc>
          <w:tcPr>
            <w:tcW w:w="580" w:type="pct"/>
          </w:tcPr>
          <w:p w14:paraId="1B12F5D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59E4A70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2FC3D131" w14:textId="2AFC869D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bookmarkStart w:id="8" w:name="_Hlk193718079"/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F30F83" w:rsidRPr="005B271B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063D15E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planować i wdrożyć żywienia dostosowane do potrzeb osób w podeszłym wieku</w:t>
            </w:r>
          </w:p>
        </w:tc>
        <w:tc>
          <w:tcPr>
            <w:tcW w:w="580" w:type="pct"/>
          </w:tcPr>
          <w:p w14:paraId="707CFA6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bookmarkEnd w:id="8"/>
      <w:tr w:rsidR="000E568F" w:rsidRPr="005B271B" w14:paraId="4B687430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249A4D15" w14:textId="57FC7302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F30F83" w:rsidRPr="005B271B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E8BE06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 oparciu o znajomość fizjologii wysiłku zaplanować i wdrożyć żywienie dostosowane do rodzaju uprawianej dyscypliny sportowej</w:t>
            </w:r>
          </w:p>
        </w:tc>
        <w:tc>
          <w:tcPr>
            <w:tcW w:w="580" w:type="pct"/>
          </w:tcPr>
          <w:p w14:paraId="672D2EC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2B2E5D8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013E44DC" w14:textId="0AD4EBFF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U2</w:t>
            </w:r>
            <w:r w:rsidR="00F30F83" w:rsidRPr="005B271B">
              <w:rPr>
                <w:rFonts w:asciiTheme="minorHAnsi" w:hAnsiTheme="minorHAnsi" w:cstheme="minorHAnsi"/>
                <w:color w:val="000000" w:themeColor="text1"/>
              </w:rPr>
              <w:t>6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CE4633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zaplanować prawidłowe żywienia kobiety w ciąży i karmiącej</w:t>
            </w:r>
          </w:p>
        </w:tc>
        <w:tc>
          <w:tcPr>
            <w:tcW w:w="580" w:type="pct"/>
          </w:tcPr>
          <w:p w14:paraId="70BF372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P6S_UW</w:t>
            </w:r>
          </w:p>
        </w:tc>
      </w:tr>
      <w:tr w:rsidR="000E568F" w:rsidRPr="005B271B" w14:paraId="0076F2A3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4288F38" w14:textId="256E4811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F30F83" w:rsidRPr="005B271B">
              <w:rPr>
                <w:rFonts w:asciiTheme="minorHAnsi" w:hAnsiTheme="minorHAnsi" w:cstheme="minorHAnsi"/>
                <w:color w:val="000000"/>
              </w:rPr>
              <w:t>7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30B4C0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sługiwać się zaleceniami żywieniowymi i normami stosowanymi w zakładach żywienia zbiorowego</w:t>
            </w:r>
          </w:p>
        </w:tc>
        <w:tc>
          <w:tcPr>
            <w:tcW w:w="580" w:type="pct"/>
          </w:tcPr>
          <w:p w14:paraId="536FBB72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20E4915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E47121B" w14:textId="12CF7105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F30F83" w:rsidRPr="005B271B">
              <w:rPr>
                <w:rFonts w:asciiTheme="minorHAnsi" w:hAnsiTheme="minorHAnsi" w:cstheme="minorHAnsi"/>
                <w:color w:val="000000"/>
              </w:rPr>
              <w:t>8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78E8D2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zaplanować i wdrożyć odpowiednie postępowanie żywieniowe w celu zapobiegania i leczenia chorób układu pokarmowego i metabolicznych </w:t>
            </w:r>
          </w:p>
        </w:tc>
        <w:tc>
          <w:tcPr>
            <w:tcW w:w="580" w:type="pct"/>
          </w:tcPr>
          <w:p w14:paraId="72CA9DA2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723AF37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916A6EF" w14:textId="3B2F932D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29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550F05C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obsługiwać programy komputerowe do pozyskiwania i gromadzenia danych związanych z wykonywanym zawodem</w:t>
            </w:r>
          </w:p>
        </w:tc>
        <w:tc>
          <w:tcPr>
            <w:tcW w:w="580" w:type="pct"/>
          </w:tcPr>
          <w:p w14:paraId="3C5D6CC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FD4CBF3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F05BA67" w14:textId="2B2DEE54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9CCF10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rozumiewać się w języku obcym w stopniu umożliwiającym korzystanie z piśmiennictwa zawodowego i podstawową komunikację</w:t>
            </w:r>
          </w:p>
        </w:tc>
        <w:tc>
          <w:tcPr>
            <w:tcW w:w="580" w:type="pct"/>
            <w:vAlign w:val="center"/>
          </w:tcPr>
          <w:p w14:paraId="4648BF0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737B5601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1A11EC4" w14:textId="1C1CE33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2D2617D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udzielić pierwszej pomocy w stanach zagrożenia życia</w:t>
            </w:r>
          </w:p>
        </w:tc>
        <w:tc>
          <w:tcPr>
            <w:tcW w:w="580" w:type="pct"/>
            <w:vAlign w:val="center"/>
          </w:tcPr>
          <w:p w14:paraId="296DC71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O</w:t>
            </w:r>
          </w:p>
        </w:tc>
      </w:tr>
      <w:tr w:rsidR="000E568F" w:rsidRPr="005B271B" w14:paraId="4AB3F17E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D9F5B59" w14:textId="1B45482A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580504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stosować się do zasad bezpieczeństwa i higieny pracy oraz ergonomii</w:t>
            </w:r>
          </w:p>
        </w:tc>
        <w:tc>
          <w:tcPr>
            <w:tcW w:w="580" w:type="pct"/>
          </w:tcPr>
          <w:p w14:paraId="6693AF2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2906F6B5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44445B0" w14:textId="4BEE39EA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3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A3265B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 praktyce wiedzę z historii żywności, żywienia i diet</w:t>
            </w:r>
          </w:p>
        </w:tc>
        <w:tc>
          <w:tcPr>
            <w:tcW w:w="580" w:type="pct"/>
          </w:tcPr>
          <w:p w14:paraId="7A76577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C62A7C3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0B333C53" w14:textId="0D30AADD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79DE2F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 praktyce wiedzę z higieny, toksykologii i bezpieczeństwa żywności</w:t>
            </w:r>
          </w:p>
        </w:tc>
        <w:tc>
          <w:tcPr>
            <w:tcW w:w="580" w:type="pct"/>
          </w:tcPr>
          <w:p w14:paraId="0F18FB0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6EA249C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FCABF79" w14:textId="1F17A67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20208AC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 praktyce wiedzę z towaroznawstwa żywności</w:t>
            </w:r>
          </w:p>
        </w:tc>
        <w:tc>
          <w:tcPr>
            <w:tcW w:w="580" w:type="pct"/>
          </w:tcPr>
          <w:p w14:paraId="1B78DE0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55F2AB9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F8B3063" w14:textId="695B112E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6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9CC3D3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tosować w praktyce żywność dla szczególnych grup ludności</w:t>
            </w:r>
          </w:p>
        </w:tc>
        <w:tc>
          <w:tcPr>
            <w:tcW w:w="580" w:type="pct"/>
          </w:tcPr>
          <w:p w14:paraId="2B56A0AF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E0D6989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DF614FE" w14:textId="5A6030A2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EF4B5D" w:rsidRPr="005B271B">
              <w:rPr>
                <w:rFonts w:asciiTheme="minorHAnsi" w:hAnsiTheme="minorHAnsi" w:cstheme="minorHAnsi"/>
                <w:color w:val="000000"/>
              </w:rPr>
              <w:t>7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4901BA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opracować wyniki badań żywieniowych z zastosowaniem znajomości podstawowych pojęć statystyki opisowej</w:t>
            </w:r>
          </w:p>
        </w:tc>
        <w:tc>
          <w:tcPr>
            <w:tcW w:w="580" w:type="pct"/>
          </w:tcPr>
          <w:p w14:paraId="4782C00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B0C46DE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396B849" w14:textId="37369D48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EF4B5D" w:rsidRPr="005B271B">
              <w:rPr>
                <w:rFonts w:asciiTheme="minorHAnsi" w:hAnsiTheme="minorHAnsi" w:cstheme="minorHAnsi"/>
                <w:color w:val="000000"/>
              </w:rPr>
              <w:t>38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828AAC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korzystać z piśmiennictwa naukowego</w:t>
            </w:r>
          </w:p>
        </w:tc>
        <w:tc>
          <w:tcPr>
            <w:tcW w:w="580" w:type="pct"/>
            <w:vAlign w:val="center"/>
          </w:tcPr>
          <w:p w14:paraId="3B2B669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U</w:t>
            </w:r>
          </w:p>
        </w:tc>
      </w:tr>
      <w:tr w:rsidR="000E568F" w:rsidRPr="005B271B" w14:paraId="1E989467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1075E1B" w14:textId="453C923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EF4B5D" w:rsidRPr="005B271B">
              <w:rPr>
                <w:rFonts w:asciiTheme="minorHAnsi" w:hAnsiTheme="minorHAnsi" w:cstheme="minorHAnsi"/>
                <w:color w:val="000000"/>
              </w:rPr>
              <w:t>39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2B2192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używać właściwej terminologii anatomicznej, precyzyjne opisać położenie poszczególnych narządów i wyjaśnić zależności między narządami</w:t>
            </w:r>
          </w:p>
        </w:tc>
        <w:tc>
          <w:tcPr>
            <w:tcW w:w="580" w:type="pct"/>
          </w:tcPr>
          <w:p w14:paraId="457B19C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0E86A2B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E81F43B" w14:textId="3FC3527A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EF4B5D" w:rsidRPr="005B271B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3A8359D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wykonać proste testy czynnościowe oceniające człowieka jako układ regulacji stabilnej (testy obciążeniowe, wysiłkowe)</w:t>
            </w:r>
          </w:p>
        </w:tc>
        <w:tc>
          <w:tcPr>
            <w:tcW w:w="580" w:type="pct"/>
          </w:tcPr>
          <w:p w14:paraId="5C1A883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2F9B197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F3DB255" w14:textId="433FF91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EF4B5D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CEF685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udzielić wyjaśnień dotyczących badania przesiewowego noworodków</w:t>
            </w:r>
          </w:p>
        </w:tc>
        <w:tc>
          <w:tcPr>
            <w:tcW w:w="580" w:type="pct"/>
          </w:tcPr>
          <w:p w14:paraId="77834BA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1A35A3D0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01EAD9F" w14:textId="0844FC32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F12A39" w:rsidRPr="005B271B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73F7765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wykorzystać w praktyce wiedzę z zakresu mikrobiologii ogólnej i żywności</w:t>
            </w:r>
          </w:p>
        </w:tc>
        <w:tc>
          <w:tcPr>
            <w:tcW w:w="580" w:type="pct"/>
          </w:tcPr>
          <w:p w14:paraId="7783E6A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3B5F83F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6DA2D1E" w14:textId="598BCD2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F12A39" w:rsidRPr="005B271B">
              <w:rPr>
                <w:rFonts w:asciiTheme="minorHAnsi" w:hAnsiTheme="minorHAnsi" w:cstheme="minorHAnsi"/>
                <w:color w:val="000000"/>
              </w:rPr>
              <w:t>3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B01A77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 praktyce wiedzę z zakresu parazytologii</w:t>
            </w:r>
          </w:p>
        </w:tc>
        <w:tc>
          <w:tcPr>
            <w:tcW w:w="580" w:type="pct"/>
          </w:tcPr>
          <w:p w14:paraId="1982A30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47D1E8A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7017083" w14:textId="634A137A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F12A39" w:rsidRPr="005B271B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D46337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scharakteryzować interakcje w układzie pasożyt-żywiciel, wyjaśnić przyczyny objawów występujących w chorobach pasożytniczych oraz metody wykrywania pasożytów w materiale biologicznym i w środowisku</w:t>
            </w:r>
          </w:p>
        </w:tc>
        <w:tc>
          <w:tcPr>
            <w:tcW w:w="580" w:type="pct"/>
          </w:tcPr>
          <w:p w14:paraId="19307EC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53124046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F098A71" w14:textId="2BDA2602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F12A39" w:rsidRPr="005B271B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C110A1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 praktyce wiedzę z zakresu chemii żywności</w:t>
            </w:r>
          </w:p>
        </w:tc>
        <w:tc>
          <w:tcPr>
            <w:tcW w:w="580" w:type="pct"/>
          </w:tcPr>
          <w:p w14:paraId="24BBC8C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AE5BBAC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E38B04B" w14:textId="6AF0E9C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F12A39" w:rsidRPr="005B271B">
              <w:rPr>
                <w:rFonts w:asciiTheme="minorHAnsi" w:hAnsiTheme="minorHAnsi" w:cstheme="minorHAnsi"/>
                <w:color w:val="000000"/>
              </w:rPr>
              <w:t>6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5FD0188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zinterpretować regulacje prawne w dziedzinie ochrony zdrowia</w:t>
            </w:r>
          </w:p>
        </w:tc>
        <w:tc>
          <w:tcPr>
            <w:tcW w:w="580" w:type="pct"/>
          </w:tcPr>
          <w:p w14:paraId="4D4A6A8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9367D62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A5D8E47" w14:textId="374542F9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7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1227F6A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sformułować opinie na temat spraw społecznych</w:t>
            </w:r>
          </w:p>
        </w:tc>
        <w:tc>
          <w:tcPr>
            <w:tcW w:w="580" w:type="pct"/>
          </w:tcPr>
          <w:p w14:paraId="222D919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C7C174B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A74EF4B" w14:textId="77270F9D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48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030CF02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wykonać podstawowe analizy z zakresu chemii organicznej</w:t>
            </w:r>
          </w:p>
        </w:tc>
        <w:tc>
          <w:tcPr>
            <w:tcW w:w="580" w:type="pct"/>
          </w:tcPr>
          <w:p w14:paraId="2265F53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1CD9F07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F967574" w14:textId="308EECFA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49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A24E1D8" w14:textId="7EA54A58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udzielić informacji o leczniczym surowcu roślinnym, określ</w:t>
            </w:r>
            <w:r w:rsidR="00F12461" w:rsidRPr="005B271B">
              <w:rPr>
                <w:rFonts w:asciiTheme="minorHAnsi" w:hAnsiTheme="minorHAnsi" w:cstheme="minorHAnsi"/>
              </w:rPr>
              <w:t>ić</w:t>
            </w:r>
            <w:r w:rsidRPr="005B271B">
              <w:rPr>
                <w:rFonts w:asciiTheme="minorHAnsi" w:hAnsiTheme="minorHAnsi" w:cstheme="minorHAnsi"/>
              </w:rPr>
              <w:t xml:space="preserve"> jego skład chemiczny, aktywność biologiczną, działania uboczne i interakcje z innymi składnikami żywności</w:t>
            </w:r>
          </w:p>
        </w:tc>
        <w:tc>
          <w:tcPr>
            <w:tcW w:w="580" w:type="pct"/>
          </w:tcPr>
          <w:p w14:paraId="03F8FB4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D1673F4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85A9227" w14:textId="7625FED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5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55A5CE5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identyfikować i opisywać składniki strukturalne komórek, tkanek i narządów metodami mikroskopowymi</w:t>
            </w:r>
          </w:p>
        </w:tc>
        <w:tc>
          <w:tcPr>
            <w:tcW w:w="580" w:type="pct"/>
          </w:tcPr>
          <w:p w14:paraId="54EAC1B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144F066F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16B35BF" w14:textId="2AAF98DD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5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38F9E5FC" w14:textId="70A4AC74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przeprowadzić obserwację mikroskopową, rysunek i opis obrazu spod mikroskopu oraz ocenić czystość mikrobiologiczną otoczenia i opakowań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65F8C94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2B63F505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6B68F0A" w14:textId="2D8826D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5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149A4DC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opisywać i tłumaczyć mechanizmy i procesy immunologiczne w warunkach zdrowia i choroby</w:t>
            </w:r>
          </w:p>
        </w:tc>
        <w:tc>
          <w:tcPr>
            <w:tcW w:w="580" w:type="pct"/>
          </w:tcPr>
          <w:p w14:paraId="7EA56D6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6DD3317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4BB9590" w14:textId="5B469D55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5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3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1B65798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wykorzystywać wiedzę dotyczącą własności intelektualnej w działalności gospodarczej</w:t>
            </w:r>
          </w:p>
        </w:tc>
        <w:tc>
          <w:tcPr>
            <w:tcW w:w="580" w:type="pct"/>
            <w:vAlign w:val="center"/>
          </w:tcPr>
          <w:p w14:paraId="1EF2E23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5DE3C67D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EFDF4C3" w14:textId="3F0EAB8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5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7FA3BCE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rozpoznawać motywację pacjentów do działań prozdrowotnych, w tym do zmiany wzorów żywienia</w:t>
            </w:r>
          </w:p>
        </w:tc>
        <w:tc>
          <w:tcPr>
            <w:tcW w:w="580" w:type="pct"/>
            <w:vAlign w:val="center"/>
          </w:tcPr>
          <w:p w14:paraId="4792982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44832383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2B392F34" w14:textId="30D85315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5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BD4B93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rozpoznać problemy żywieniowe i dokonać korekty sposobu żywienia u osób z chorobami układu pokarmowego i metabolicznymi</w:t>
            </w:r>
          </w:p>
        </w:tc>
        <w:tc>
          <w:tcPr>
            <w:tcW w:w="580" w:type="pct"/>
          </w:tcPr>
          <w:p w14:paraId="3AD2D00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EA9CC77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5F62E4E" w14:textId="75F82710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56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005B5EC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ułożyć jadłospisy w wybranych jednostkach chorobowych uwzględniające regionalne zwyczaje żywieniowe</w:t>
            </w:r>
          </w:p>
        </w:tc>
        <w:tc>
          <w:tcPr>
            <w:tcW w:w="580" w:type="pct"/>
          </w:tcPr>
          <w:p w14:paraId="4C4E9B5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53CEF63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315EF7C" w14:textId="4BFF9A3B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57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0B91447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ułożyć jadłospisy zgodne z zasadami wybranych diet alternatywnych zalecanych w terapii wybranych jednostek chorobowych</w:t>
            </w:r>
          </w:p>
        </w:tc>
        <w:tc>
          <w:tcPr>
            <w:tcW w:w="580" w:type="pct"/>
          </w:tcPr>
          <w:p w14:paraId="5EFB2EB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530B034D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DB883ED" w14:textId="27CCA85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58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5AAA089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 xml:space="preserve">wykorzystywać wiedzę dotyczącą podstaw biochemii ogólnej i klinicznej </w:t>
            </w:r>
          </w:p>
          <w:p w14:paraId="48178B0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4A3E4C8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1970F19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88A9183" w14:textId="7163FD4E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59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6FD480D" w14:textId="7AC5FBB9" w:rsidR="000E568F" w:rsidRPr="005B271B" w:rsidRDefault="009C1FE3" w:rsidP="00775433">
            <w:pPr>
              <w:rPr>
                <w:rFonts w:asciiTheme="minorHAnsi" w:hAnsiTheme="minorHAnsi" w:cstheme="minorHAnsi"/>
              </w:rPr>
            </w:pPr>
            <w:r w:rsidRPr="005B271B">
              <w:t>opracować plany żywienia zbiorowego dla dzieci w placówkach opiekuńczo-wychowawczych z uwzględnieniem obowiązujących przepisów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5DC1DF0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154CEFF4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B2B2B51" w14:textId="23F98D6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6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5229985E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zastosować w praktyce komponowanie składu żywności przeznaczonej do konsumpcji w kuchni instytucji opiekuńczo-wychowawczej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20C7351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5FF782DA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39E1E62" w14:textId="37B269D5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6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4007F07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analizować i przewidywać kierunek procesów biochemicznych w zależności od stanu energetycznego organizmu i warunków metabolicznych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4215F8D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CFADA68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563DAFC" w14:textId="5292D9C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6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52D4BDB4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analizować składy i właściwości żywności nowej generacji, oceniając ich potencjalny wpływ na zdrowie i dietę konsumentów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467E792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56699476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E99B0AE" w14:textId="66BAB45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6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3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91BE871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ocenić innowacyjne produkty spożywcze pod kątem ich zgodności z obowiązującymi normami, trendami konsumenckimi i założeniami zrównoważonego rozwoju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2EB0F9B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1B3945FF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2B7153AD" w14:textId="23A534CA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6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35A3E166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rozpoznać problemy żywieniowe i dokonać korekty sposobu żywienia u osób z nieprawidłową masą ciała (niedożywienie, nadwaga, otyłość) oraz zaplanować i wdrożyć żywienie dostosowane do zaburzeń metabolicznych, chorób dietozależnych lub urazów, uwzględniając specyfikę pracy w poradni i szpitalu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6B0ADFD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065754F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F3EFEDB" w14:textId="13E6F24B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6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EC412BE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przeprowadzić wywiad żywieniowy, ocenić stan odżywienia na podstawie badań przesiewowych oraz udzielić porady dietetycznej w ramach zespołu terapeutycznego, dostosowując zalecenia do indywidualnych potrzeb pacjenta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330FCE2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1850671D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F520CD3" w14:textId="1DE9D09C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66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19C2CC2E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prowadzić edukację żywieniową dla pacjentów, ich rodzin i personelu medycznego, a także przygotowywać materiały edukacyjne i zalecenia dietetyczne wspierające prewencję i leczenie chorób dietozależnych oraz zaburzeń metabolicznych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611FB42F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8A90571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F90768F" w14:textId="2DF4AE5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67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421408A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obsługiwać programy komputerowe do analizy danych żywieniowych i dokumentowania postępowania dietetycznego, wspierające proces planowania i monitorowania terapii żywieniowej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4AB5B9E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FA5D01C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742A0EF" w14:textId="1ED105E4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68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6224C557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analizować skład i deklarowane właściwości prozdrowotne produktów funkcjonalnych, nutraceutyków i suplementów diety, weryfikując ich zasadność na podstawie dostępnych badań naukowych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37B3969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3EC11C6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72DC287" w14:textId="53DBBDD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69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518C6E5D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dobrać odpowiednie produkty funkcjonalne i suplementy diety do indywidualnych potrzeb pacjenta, uwzględniając stan zdrowia, styl życia i potencjalne interakcje składników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1372BDE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0E0F049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02729E05" w14:textId="300EBBEB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0224C511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interpretować wyniki badań naukowych dotyczących żywności funkcjonalnej i suplementów, krytycznie oceniając ich jakość i praktyczne zastosowanie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57A8C6D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59F3CDD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06EC59C" w14:textId="404C05E8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49FC824" w14:textId="77777777" w:rsidR="000E568F" w:rsidRPr="005B271B" w:rsidRDefault="000E568F" w:rsidP="00775433">
            <w:pPr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analizować wyniki podstawowych badań laboratoryjnych w kontekście oceny stanu zdrowia, planowania żywienia i monitorowania leczenia dietetycznego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40CDE38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64F8DC5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8EEBD4E" w14:textId="3F8B5F7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39E13D11" w14:textId="77777777" w:rsidR="000E568F" w:rsidRPr="005B271B" w:rsidRDefault="000E568F" w:rsidP="00775433">
            <w:pPr>
              <w:tabs>
                <w:tab w:val="left" w:pos="1816"/>
              </w:tabs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zastosować zdobytą wiedzę teoretyczną do analizy i rozwiązania wybranego problemu badawczego, dobrać adekwatne metody badawcze do tematyki pracy dyplomowej oraz krytycznie ocenić i selekcjonować informacje potrzebne do realizacji celu pracy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ab/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10F085F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3579AC08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4FEBE3E" w14:textId="60DA04F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</w:t>
            </w:r>
            <w:r w:rsidR="00B60181" w:rsidRPr="005B271B">
              <w:rPr>
                <w:rFonts w:asciiTheme="minorHAnsi" w:hAnsiTheme="minorHAnsi" w:cstheme="minorHAnsi"/>
                <w:color w:val="000000"/>
              </w:rPr>
              <w:t>3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1BD53E25" w14:textId="77777777" w:rsidR="000E568F" w:rsidRPr="005B271B" w:rsidRDefault="000E568F" w:rsidP="00775433">
            <w:pPr>
              <w:tabs>
                <w:tab w:val="left" w:pos="1816"/>
              </w:tabs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lang w:eastAsia="pl-PL"/>
              </w:rPr>
              <w:t>zastosować zdobytą wiedzę w praktyce, rozwijając kompetencje komunikacyjne, refleksję nad wartościami i różnorodnością społeczną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5EBDE15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21C6E41B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7C96CF3" w14:textId="26FD3C11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</w:t>
            </w:r>
            <w:r w:rsidR="00B60181" w:rsidRPr="005B271B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565690A" w14:textId="77777777" w:rsidR="000E568F" w:rsidRPr="005B271B" w:rsidRDefault="000E568F" w:rsidP="00775433">
            <w:pPr>
              <w:tabs>
                <w:tab w:val="left" w:pos="1816"/>
              </w:tabs>
              <w:rPr>
                <w:rFonts w:asciiTheme="minorHAnsi" w:eastAsia="Times New Roman" w:hAnsiTheme="minorHAnsi" w:cstheme="minorHAnsi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lang w:eastAsia="pl-PL"/>
              </w:rPr>
              <w:t>zapoznać się ze schematem przygotowywania żywienia  (przez dział żywienia lub przez firmę zewnętrzną pracującą na zlecenie szpitala) oraz ze schematami logistyki poprzez uczestnictwo i obserwacje organizacji pracy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3E7B786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2D73BB9B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629ADBB" w14:textId="5BF624D3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</w:t>
            </w:r>
            <w:r w:rsidR="00B60181" w:rsidRPr="005B271B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67FADB8A" w14:textId="77777777" w:rsidR="000E568F" w:rsidRPr="005B271B" w:rsidRDefault="000E568F" w:rsidP="00775433">
            <w:pPr>
              <w:tabs>
                <w:tab w:val="left" w:pos="1816"/>
              </w:tabs>
              <w:rPr>
                <w:rFonts w:asciiTheme="minorHAnsi" w:eastAsia="Times New Roman" w:hAnsiTheme="minorHAnsi" w:cstheme="minorHAnsi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lang w:eastAsia="pl-PL"/>
              </w:rPr>
              <w:t>zapoznać się z przepisami sanitarno-epidemiologicznych oraz metodami zapobiegania zakażeniom szpitalnym poprzez obserwacje i naukę funkcjonowania działów żywieniowych w szpitalu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1DC5199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77795D" w:rsidRPr="005B271B" w14:paraId="01CE010E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262E8E3C" w14:textId="3015BB31" w:rsidR="0077795D" w:rsidRPr="005B271B" w:rsidRDefault="0077795D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6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63135E6C" w14:textId="570B1EC5" w:rsidR="0077795D" w:rsidRPr="005B271B" w:rsidRDefault="0077795D" w:rsidP="00775433">
            <w:pPr>
              <w:tabs>
                <w:tab w:val="left" w:pos="1816"/>
              </w:tabs>
              <w:rPr>
                <w:rFonts w:asciiTheme="minorHAnsi" w:eastAsia="Times New Roman" w:hAnsiTheme="minorHAnsi" w:cstheme="minorHAnsi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wykonać reakcje charakterystyczne wybranych kationów i anionów, sporządzić roztwory o różnym stężeniu, w tym buforowe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791A5223" w14:textId="017D0FC4" w:rsidR="0077795D" w:rsidRPr="005B271B" w:rsidRDefault="0077795D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3A32D8F" w14:textId="77777777" w:rsidTr="00775433">
        <w:tc>
          <w:tcPr>
            <w:tcW w:w="5000" w:type="pct"/>
            <w:gridSpan w:val="3"/>
          </w:tcPr>
          <w:p w14:paraId="4BF0E58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5B271B">
              <w:rPr>
                <w:rFonts w:asciiTheme="minorHAnsi" w:hAnsiTheme="minorHAnsi" w:cstheme="minorHAnsi"/>
                <w:b/>
                <w:color w:val="000000"/>
              </w:rPr>
              <w:t xml:space="preserve">KOMPETENCJE SPOŁECZNE </w:t>
            </w:r>
            <w:r w:rsidRPr="005B271B">
              <w:rPr>
                <w:rFonts w:asciiTheme="minorHAnsi" w:hAnsiTheme="minorHAnsi" w:cstheme="minorHAnsi"/>
                <w:color w:val="000000"/>
              </w:rPr>
              <w:t>(jest gotów do)</w:t>
            </w:r>
          </w:p>
        </w:tc>
      </w:tr>
      <w:tr w:rsidR="000E568F" w:rsidRPr="005B271B" w14:paraId="1A635EED" w14:textId="77777777" w:rsidTr="00775433">
        <w:tc>
          <w:tcPr>
            <w:tcW w:w="766" w:type="pct"/>
          </w:tcPr>
          <w:p w14:paraId="5617B0E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1</w:t>
            </w:r>
          </w:p>
        </w:tc>
        <w:tc>
          <w:tcPr>
            <w:tcW w:w="3654" w:type="pct"/>
            <w:vAlign w:val="center"/>
          </w:tcPr>
          <w:p w14:paraId="65EA3B6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świadomego przekraczania własnych ograniczeń i zwracania się do innych specjalistów</w:t>
            </w:r>
          </w:p>
        </w:tc>
        <w:tc>
          <w:tcPr>
            <w:tcW w:w="580" w:type="pct"/>
            <w:vAlign w:val="center"/>
          </w:tcPr>
          <w:p w14:paraId="65F59BB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K</w:t>
            </w:r>
          </w:p>
        </w:tc>
      </w:tr>
      <w:tr w:rsidR="000E568F" w:rsidRPr="005B271B" w14:paraId="73D54E9F" w14:textId="77777777" w:rsidTr="00775433">
        <w:tc>
          <w:tcPr>
            <w:tcW w:w="766" w:type="pct"/>
          </w:tcPr>
          <w:p w14:paraId="713D5A5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2</w:t>
            </w:r>
          </w:p>
        </w:tc>
        <w:tc>
          <w:tcPr>
            <w:tcW w:w="3654" w:type="pct"/>
            <w:vAlign w:val="center"/>
          </w:tcPr>
          <w:p w14:paraId="59C007A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godnego z zasadami współżycia społecznego i skutecznego sugerowania pacjentowi uzasadnionej potrzeby konsultacji medycznej</w:t>
            </w:r>
          </w:p>
        </w:tc>
        <w:tc>
          <w:tcPr>
            <w:tcW w:w="580" w:type="pct"/>
            <w:vAlign w:val="center"/>
          </w:tcPr>
          <w:p w14:paraId="36F1C312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  <w:tr w:rsidR="000E568F" w:rsidRPr="005B271B" w14:paraId="0363D892" w14:textId="77777777" w:rsidTr="00775433">
        <w:tc>
          <w:tcPr>
            <w:tcW w:w="766" w:type="pct"/>
          </w:tcPr>
          <w:p w14:paraId="593615B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3</w:t>
            </w:r>
          </w:p>
        </w:tc>
        <w:tc>
          <w:tcPr>
            <w:tcW w:w="3654" w:type="pct"/>
            <w:vAlign w:val="center"/>
          </w:tcPr>
          <w:p w14:paraId="0AEC9D6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zestrzegania zasad etyki zawodowej</w:t>
            </w:r>
          </w:p>
        </w:tc>
        <w:tc>
          <w:tcPr>
            <w:tcW w:w="580" w:type="pct"/>
            <w:vAlign w:val="center"/>
          </w:tcPr>
          <w:p w14:paraId="325F0C3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R</w:t>
            </w:r>
          </w:p>
        </w:tc>
      </w:tr>
      <w:tr w:rsidR="000E568F" w:rsidRPr="005B271B" w14:paraId="3D613696" w14:textId="77777777" w:rsidTr="00775433">
        <w:tc>
          <w:tcPr>
            <w:tcW w:w="766" w:type="pct"/>
          </w:tcPr>
          <w:p w14:paraId="28781CE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4</w:t>
            </w:r>
          </w:p>
        </w:tc>
        <w:tc>
          <w:tcPr>
            <w:tcW w:w="3654" w:type="pct"/>
            <w:vAlign w:val="center"/>
          </w:tcPr>
          <w:p w14:paraId="22FA794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stawiania dobra pacjenta (klienta) oraz grup społecznych na pierwszym miejscu i okazywania szacunku wobec pacjenta (klienta) i grup społecznych</w:t>
            </w:r>
          </w:p>
        </w:tc>
        <w:tc>
          <w:tcPr>
            <w:tcW w:w="580" w:type="pct"/>
          </w:tcPr>
          <w:p w14:paraId="7E0C6A9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  <w:tr w:rsidR="000E568F" w:rsidRPr="005B271B" w14:paraId="575B2EAC" w14:textId="77777777" w:rsidTr="00775433">
        <w:tc>
          <w:tcPr>
            <w:tcW w:w="766" w:type="pct"/>
          </w:tcPr>
          <w:p w14:paraId="5577E05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5</w:t>
            </w:r>
          </w:p>
        </w:tc>
        <w:tc>
          <w:tcPr>
            <w:tcW w:w="3654" w:type="pct"/>
            <w:vAlign w:val="center"/>
          </w:tcPr>
          <w:p w14:paraId="72E6979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zestrzegania praw pacjenta (klienta), w tym prawa pacjenta do informacji dotyczącej proponowanego postępowania dietetycznego oraz jego możliwych następstw i ograniczeń</w:t>
            </w:r>
          </w:p>
        </w:tc>
        <w:tc>
          <w:tcPr>
            <w:tcW w:w="580" w:type="pct"/>
          </w:tcPr>
          <w:p w14:paraId="13524CD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  <w:tr w:rsidR="000E568F" w:rsidRPr="005B271B" w14:paraId="4FFE035A" w14:textId="77777777" w:rsidTr="00775433">
        <w:tc>
          <w:tcPr>
            <w:tcW w:w="766" w:type="pct"/>
          </w:tcPr>
          <w:p w14:paraId="601A506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6</w:t>
            </w:r>
          </w:p>
        </w:tc>
        <w:tc>
          <w:tcPr>
            <w:tcW w:w="3654" w:type="pct"/>
            <w:vAlign w:val="center"/>
          </w:tcPr>
          <w:p w14:paraId="6C8B6A0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zestrzegania tajemnicy obowiązującej pracowników ochrony zdrowia</w:t>
            </w:r>
          </w:p>
        </w:tc>
        <w:tc>
          <w:tcPr>
            <w:tcW w:w="580" w:type="pct"/>
          </w:tcPr>
          <w:p w14:paraId="3B6FEDA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  <w:tr w:rsidR="000E568F" w:rsidRPr="005B271B" w14:paraId="34A83107" w14:textId="77777777" w:rsidTr="00775433">
        <w:tc>
          <w:tcPr>
            <w:tcW w:w="766" w:type="pct"/>
          </w:tcPr>
          <w:p w14:paraId="5ED3770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7</w:t>
            </w:r>
          </w:p>
        </w:tc>
        <w:tc>
          <w:tcPr>
            <w:tcW w:w="3654" w:type="pct"/>
            <w:vAlign w:val="center"/>
          </w:tcPr>
          <w:p w14:paraId="718B020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spółdziałania i pracy w grupie, przyjmując w niej różne role oraz rozwiązując najczęstsze problemy związane z danym zadaniem</w:t>
            </w:r>
          </w:p>
        </w:tc>
        <w:tc>
          <w:tcPr>
            <w:tcW w:w="580" w:type="pct"/>
          </w:tcPr>
          <w:p w14:paraId="7CD93A8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  <w:tr w:rsidR="000E568F" w:rsidRPr="005B271B" w14:paraId="55A88A14" w14:textId="77777777" w:rsidTr="00775433">
        <w:tc>
          <w:tcPr>
            <w:tcW w:w="766" w:type="pct"/>
          </w:tcPr>
          <w:p w14:paraId="336DB27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8</w:t>
            </w:r>
          </w:p>
        </w:tc>
        <w:tc>
          <w:tcPr>
            <w:tcW w:w="3654" w:type="pct"/>
            <w:vAlign w:val="center"/>
          </w:tcPr>
          <w:p w14:paraId="126509D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brania odpowiedzialności za działania własne i do właściwej organizacji pracy własnej</w:t>
            </w:r>
          </w:p>
        </w:tc>
        <w:tc>
          <w:tcPr>
            <w:tcW w:w="580" w:type="pct"/>
          </w:tcPr>
          <w:p w14:paraId="4936C822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  <w:tr w:rsidR="00AA3954" w:rsidRPr="005B271B" w14:paraId="021F09A0" w14:textId="77777777" w:rsidTr="00775433">
        <w:tc>
          <w:tcPr>
            <w:tcW w:w="766" w:type="pct"/>
          </w:tcPr>
          <w:p w14:paraId="5000880C" w14:textId="14CC42FF" w:rsidR="00AA3954" w:rsidRPr="005B271B" w:rsidRDefault="00AA3954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</w:t>
            </w:r>
          </w:p>
        </w:tc>
        <w:tc>
          <w:tcPr>
            <w:tcW w:w="3654" w:type="pct"/>
            <w:vAlign w:val="center"/>
          </w:tcPr>
          <w:p w14:paraId="3F700FC6" w14:textId="73AED272" w:rsidR="00AA3954" w:rsidRPr="005B271B" w:rsidRDefault="00AA3954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stałego dokształcania się</w:t>
            </w:r>
          </w:p>
        </w:tc>
        <w:tc>
          <w:tcPr>
            <w:tcW w:w="580" w:type="pct"/>
          </w:tcPr>
          <w:p w14:paraId="4919E97C" w14:textId="227F461F" w:rsidR="00AA3954" w:rsidRPr="005B271B" w:rsidRDefault="00AA3954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</w:tbl>
    <w:p w14:paraId="0670A47C" w14:textId="4017B396" w:rsidR="0030511E" w:rsidRPr="005B271B" w:rsidRDefault="0030511E" w:rsidP="004F4505">
      <w:pPr>
        <w:rPr>
          <w:rFonts w:ascii="Times New Roman" w:hAnsi="Times New Roman"/>
          <w:b/>
          <w:sz w:val="24"/>
          <w:szCs w:val="24"/>
        </w:rPr>
      </w:pPr>
    </w:p>
    <w:p w14:paraId="08BE1921" w14:textId="6BC8D7FC" w:rsidR="00CC5046" w:rsidRPr="005B271B" w:rsidRDefault="00CC5046" w:rsidP="00CC5046">
      <w:pPr>
        <w:contextualSpacing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Część E. Katalog metod oceniania</w:t>
      </w:r>
    </w:p>
    <w:p w14:paraId="7FD6B225" w14:textId="77777777" w:rsidR="00CC5046" w:rsidRPr="005B271B" w:rsidRDefault="00CC5046" w:rsidP="00CC5046">
      <w:pPr>
        <w:contextualSpacing/>
        <w:rPr>
          <w:b/>
          <w:sz w:val="24"/>
          <w:szCs w:val="24"/>
        </w:rPr>
      </w:pPr>
    </w:p>
    <w:p w14:paraId="6A7D3E40" w14:textId="77777777" w:rsidR="00CC5046" w:rsidRPr="005B271B" w:rsidRDefault="00CC5046" w:rsidP="00CC5046">
      <w:pPr>
        <w:contextualSpacing/>
        <w:rPr>
          <w:b/>
          <w:sz w:val="24"/>
          <w:szCs w:val="24"/>
        </w:rPr>
      </w:pPr>
      <w:r w:rsidRPr="005B271B">
        <w:rPr>
          <w:b/>
          <w:sz w:val="24"/>
          <w:szCs w:val="24"/>
        </w:rPr>
        <w:t>Katalog sposobów weryfikacji i oceny efektów uczenia się osiągniętych przez studenta w trakcie całego cyklu kształcenia****:</w:t>
      </w:r>
    </w:p>
    <w:p w14:paraId="61CA01E1" w14:textId="77777777" w:rsidR="00CC5046" w:rsidRPr="005B271B" w:rsidRDefault="00CC5046" w:rsidP="00CC5046">
      <w:pPr>
        <w:contextualSpacing/>
        <w:rPr>
          <w:bCs/>
          <w:sz w:val="24"/>
          <w:szCs w:val="24"/>
        </w:rPr>
      </w:pPr>
      <w:r w:rsidRPr="005B271B">
        <w:rPr>
          <w:bCs/>
          <w:sz w:val="24"/>
          <w:szCs w:val="24"/>
        </w:rPr>
        <w:t>Weryfikacja osiągniętych efektów uczenia się wymaga zastosowania zróżnicowanych form sprawdzania, adekwatnych do kategorii wiedzy, umiejętności i kompetencji społecznych, których dotyczą te efekty.</w:t>
      </w:r>
    </w:p>
    <w:p w14:paraId="1DB6EC68" w14:textId="77777777" w:rsidR="00CC5046" w:rsidRPr="005B271B" w:rsidRDefault="00CC5046" w:rsidP="00CC5046">
      <w:pPr>
        <w:contextualSpacing/>
        <w:rPr>
          <w:bCs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1"/>
        <w:gridCol w:w="2032"/>
        <w:gridCol w:w="7601"/>
      </w:tblGrid>
      <w:tr w:rsidR="00CC5046" w:rsidRPr="005B271B" w14:paraId="38F23BD3" w14:textId="77777777" w:rsidTr="00B27834">
        <w:tc>
          <w:tcPr>
            <w:tcW w:w="562" w:type="dxa"/>
          </w:tcPr>
          <w:p w14:paraId="0D981931" w14:textId="77777777" w:rsidR="00CC5046" w:rsidRPr="005B271B" w:rsidRDefault="00CC5046" w:rsidP="00B27834">
            <w:pPr>
              <w:contextualSpacing/>
              <w:rPr>
                <w:b/>
              </w:rPr>
            </w:pPr>
            <w:r w:rsidRPr="005B271B">
              <w:rPr>
                <w:b/>
              </w:rPr>
              <w:t>Lp.</w:t>
            </w:r>
          </w:p>
        </w:tc>
        <w:tc>
          <w:tcPr>
            <w:tcW w:w="1985" w:type="dxa"/>
          </w:tcPr>
          <w:p w14:paraId="1F0B2440" w14:textId="77777777" w:rsidR="00CC5046" w:rsidRPr="005B271B" w:rsidRDefault="00CC5046" w:rsidP="00B27834">
            <w:pPr>
              <w:contextualSpacing/>
              <w:rPr>
                <w:b/>
              </w:rPr>
            </w:pPr>
            <w:r w:rsidRPr="005B271B">
              <w:rPr>
                <w:b/>
              </w:rPr>
              <w:t>Kategoria efektów</w:t>
            </w:r>
          </w:p>
        </w:tc>
        <w:tc>
          <w:tcPr>
            <w:tcW w:w="7647" w:type="dxa"/>
          </w:tcPr>
          <w:p w14:paraId="097A6E9D" w14:textId="77777777" w:rsidR="00CC5046" w:rsidRPr="005B271B" w:rsidRDefault="00CC5046" w:rsidP="00B27834">
            <w:pPr>
              <w:contextualSpacing/>
              <w:rPr>
                <w:b/>
              </w:rPr>
            </w:pPr>
            <w:r w:rsidRPr="005B271B">
              <w:rPr>
                <w:b/>
              </w:rPr>
              <w:t>Formy weryfikacji</w:t>
            </w:r>
          </w:p>
        </w:tc>
      </w:tr>
      <w:tr w:rsidR="00CC5046" w:rsidRPr="005B271B" w14:paraId="747E1E70" w14:textId="77777777" w:rsidTr="00B27834">
        <w:tc>
          <w:tcPr>
            <w:tcW w:w="562" w:type="dxa"/>
          </w:tcPr>
          <w:p w14:paraId="3FEDEFBC" w14:textId="77777777" w:rsidR="00CC5046" w:rsidRPr="005B271B" w:rsidRDefault="00CC5046" w:rsidP="00B27834">
            <w:pPr>
              <w:contextualSpacing/>
              <w:rPr>
                <w:bCs/>
              </w:rPr>
            </w:pPr>
            <w:r w:rsidRPr="005B271B">
              <w:rPr>
                <w:bCs/>
              </w:rPr>
              <w:t>1.</w:t>
            </w:r>
          </w:p>
        </w:tc>
        <w:tc>
          <w:tcPr>
            <w:tcW w:w="1985" w:type="dxa"/>
          </w:tcPr>
          <w:p w14:paraId="2612D039" w14:textId="77777777" w:rsidR="00CC5046" w:rsidRPr="005B271B" w:rsidRDefault="00CC5046" w:rsidP="00B27834">
            <w:pPr>
              <w:contextualSpacing/>
              <w:rPr>
                <w:bCs/>
              </w:rPr>
            </w:pPr>
            <w:r w:rsidRPr="005B271B">
              <w:rPr>
                <w:bCs/>
              </w:rPr>
              <w:t>Wiedza</w:t>
            </w:r>
          </w:p>
        </w:tc>
        <w:tc>
          <w:tcPr>
            <w:tcW w:w="7647" w:type="dxa"/>
          </w:tcPr>
          <w:p w14:paraId="3ACAD4C7" w14:textId="77777777" w:rsidR="00CC5046" w:rsidRPr="005B271B" w:rsidRDefault="00CC5046" w:rsidP="00B27834">
            <w:pPr>
              <w:pStyle w:val="Akapitzlist"/>
              <w:rPr>
                <w:u w:val="single"/>
              </w:rPr>
            </w:pPr>
            <w:r w:rsidRPr="005B271B">
              <w:rPr>
                <w:u w:val="single"/>
              </w:rPr>
              <w:t>egzaminy ustne:</w:t>
            </w:r>
          </w:p>
          <w:p w14:paraId="1251A75E" w14:textId="77777777" w:rsidR="00CC5046" w:rsidRPr="005B271B" w:rsidRDefault="00CC5046" w:rsidP="004245FE">
            <w:pPr>
              <w:pStyle w:val="Akapitzlist"/>
              <w:numPr>
                <w:ilvl w:val="0"/>
                <w:numId w:val="24"/>
              </w:numPr>
            </w:pPr>
            <w:r w:rsidRPr="005B271B">
              <w:t>pytania teoretyczne</w:t>
            </w:r>
          </w:p>
          <w:p w14:paraId="618E8927" w14:textId="77777777" w:rsidR="00CC5046" w:rsidRPr="005B271B" w:rsidRDefault="00CC5046" w:rsidP="004245FE">
            <w:pPr>
              <w:pStyle w:val="Akapitzlist"/>
              <w:numPr>
                <w:ilvl w:val="0"/>
                <w:numId w:val="24"/>
              </w:numPr>
            </w:pPr>
            <w:r w:rsidRPr="005B271B">
              <w:t>pytania problemowe</w:t>
            </w:r>
          </w:p>
          <w:p w14:paraId="34308C5D" w14:textId="77777777" w:rsidR="00CC5046" w:rsidRPr="005B271B" w:rsidRDefault="00CC5046" w:rsidP="00B27834">
            <w:pPr>
              <w:pStyle w:val="Akapitzlist"/>
            </w:pPr>
          </w:p>
          <w:p w14:paraId="4585948A" w14:textId="77777777" w:rsidR="00CC5046" w:rsidRPr="005B271B" w:rsidRDefault="00CC5046" w:rsidP="00B27834">
            <w:pPr>
              <w:pStyle w:val="Akapitzlist"/>
              <w:rPr>
                <w:u w:val="single"/>
              </w:rPr>
            </w:pPr>
            <w:r w:rsidRPr="005B271B">
              <w:rPr>
                <w:u w:val="single"/>
              </w:rPr>
              <w:t>egzaminy pisemne:</w:t>
            </w:r>
          </w:p>
          <w:p w14:paraId="30A05A49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pytania teoretyczne</w:t>
            </w:r>
          </w:p>
          <w:p w14:paraId="12B4686E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pytania problemowe</w:t>
            </w:r>
          </w:p>
          <w:p w14:paraId="2E17097F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esej, kolokwium</w:t>
            </w:r>
          </w:p>
          <w:p w14:paraId="3B049D1A" w14:textId="77777777" w:rsidR="009A43FC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projekt</w:t>
            </w:r>
          </w:p>
          <w:p w14:paraId="44D41631" w14:textId="3B0BCE22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prezentacja</w:t>
            </w:r>
          </w:p>
          <w:p w14:paraId="17643377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krótkie ustrukturyzowane pytania</w:t>
            </w:r>
          </w:p>
          <w:p w14:paraId="7A1711A7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y wielokrotnego wyboru (Multiple Choice Questions, MCQ)</w:t>
            </w:r>
          </w:p>
          <w:p w14:paraId="620D2110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y wielokrotnej odpowiedzi (Multiple Response Questions, MRQ)</w:t>
            </w:r>
          </w:p>
          <w:p w14:paraId="2CBA4425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y wyboru Tak/Nie</w:t>
            </w:r>
          </w:p>
          <w:p w14:paraId="00D51769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y dopasowania odpowiedzi</w:t>
            </w:r>
          </w:p>
          <w:p w14:paraId="09EFD411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 obrazkowy</w:t>
            </w:r>
          </w:p>
          <w:p w14:paraId="50A73724" w14:textId="2CDB410D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 krótkich odpowiedzi SAQs</w:t>
            </w:r>
          </w:p>
          <w:p w14:paraId="725B6AC2" w14:textId="30640F0A" w:rsidR="00F27A68" w:rsidRPr="005B271B" w:rsidRDefault="00F27A68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 uzupełniania odpowiedzi</w:t>
            </w:r>
          </w:p>
          <w:p w14:paraId="09A1AE34" w14:textId="65396768" w:rsidR="00F27A68" w:rsidRPr="005B271B" w:rsidRDefault="00F27A68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 uszeregowania odpowiedzi</w:t>
            </w:r>
          </w:p>
          <w:p w14:paraId="6640EE8D" w14:textId="21BC8BA9" w:rsidR="002D59E4" w:rsidRPr="005B271B" w:rsidRDefault="002D59E4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quiz</w:t>
            </w:r>
          </w:p>
          <w:p w14:paraId="39FB3070" w14:textId="77777777" w:rsidR="00CC5046" w:rsidRPr="005B271B" w:rsidRDefault="00CC5046" w:rsidP="00B27834">
            <w:pPr>
              <w:contextualSpacing/>
              <w:rPr>
                <w:bCs/>
              </w:rPr>
            </w:pPr>
          </w:p>
        </w:tc>
      </w:tr>
      <w:tr w:rsidR="00CC5046" w:rsidRPr="005B271B" w14:paraId="1B47EB3A" w14:textId="77777777" w:rsidTr="00B27834">
        <w:tc>
          <w:tcPr>
            <w:tcW w:w="562" w:type="dxa"/>
          </w:tcPr>
          <w:p w14:paraId="2562A227" w14:textId="77777777" w:rsidR="00CC5046" w:rsidRPr="005B271B" w:rsidRDefault="00CC5046" w:rsidP="00B27834">
            <w:pPr>
              <w:contextualSpacing/>
              <w:rPr>
                <w:bCs/>
              </w:rPr>
            </w:pPr>
            <w:r w:rsidRPr="005B271B">
              <w:rPr>
                <w:bCs/>
              </w:rPr>
              <w:t>2.</w:t>
            </w:r>
          </w:p>
        </w:tc>
        <w:tc>
          <w:tcPr>
            <w:tcW w:w="1985" w:type="dxa"/>
          </w:tcPr>
          <w:p w14:paraId="53F3888F" w14:textId="77777777" w:rsidR="00CC5046" w:rsidRPr="005B271B" w:rsidRDefault="00CC5046" w:rsidP="00B27834">
            <w:pPr>
              <w:contextualSpacing/>
              <w:rPr>
                <w:bCs/>
              </w:rPr>
            </w:pPr>
            <w:r w:rsidRPr="005B271B">
              <w:rPr>
                <w:bCs/>
              </w:rPr>
              <w:t>Umiejętności:</w:t>
            </w:r>
          </w:p>
          <w:p w14:paraId="40CAC059" w14:textId="77777777" w:rsidR="00CC5046" w:rsidRPr="005B271B" w:rsidRDefault="00CC5046" w:rsidP="00B27834">
            <w:pPr>
              <w:pStyle w:val="Akapitzlist"/>
              <w:numPr>
                <w:ilvl w:val="0"/>
                <w:numId w:val="12"/>
              </w:numPr>
              <w:rPr>
                <w:bCs/>
              </w:rPr>
            </w:pPr>
            <w:r w:rsidRPr="005B271B">
              <w:rPr>
                <w:bCs/>
              </w:rPr>
              <w:t>umiejętności proceduralne/ manualne</w:t>
            </w:r>
          </w:p>
          <w:p w14:paraId="3D41ED79" w14:textId="77777777" w:rsidR="00CC5046" w:rsidRPr="005B271B" w:rsidRDefault="00CC5046" w:rsidP="00B27834">
            <w:pPr>
              <w:rPr>
                <w:bCs/>
              </w:rPr>
            </w:pPr>
          </w:p>
          <w:p w14:paraId="25401E50" w14:textId="77777777" w:rsidR="00CC5046" w:rsidRPr="005B271B" w:rsidRDefault="00CC5046" w:rsidP="00B27834">
            <w:pPr>
              <w:rPr>
                <w:bCs/>
              </w:rPr>
            </w:pPr>
          </w:p>
          <w:p w14:paraId="27D7B75C" w14:textId="77777777" w:rsidR="00CC5046" w:rsidRPr="005B271B" w:rsidRDefault="00CC5046" w:rsidP="00B27834">
            <w:pPr>
              <w:rPr>
                <w:bCs/>
              </w:rPr>
            </w:pPr>
          </w:p>
          <w:p w14:paraId="19A2052A" w14:textId="77777777" w:rsidR="00CC5046" w:rsidRPr="005B271B" w:rsidRDefault="00CC5046" w:rsidP="00B27834">
            <w:pPr>
              <w:rPr>
                <w:bCs/>
              </w:rPr>
            </w:pPr>
          </w:p>
          <w:p w14:paraId="77ACCD55" w14:textId="77777777" w:rsidR="00CC5046" w:rsidRPr="005B271B" w:rsidRDefault="00CC5046" w:rsidP="00B27834">
            <w:pPr>
              <w:rPr>
                <w:bCs/>
              </w:rPr>
            </w:pPr>
          </w:p>
          <w:p w14:paraId="3B4E351C" w14:textId="77777777" w:rsidR="00CC5046" w:rsidRPr="005B271B" w:rsidRDefault="00CC5046" w:rsidP="00B27834">
            <w:pPr>
              <w:rPr>
                <w:bCs/>
              </w:rPr>
            </w:pPr>
          </w:p>
          <w:p w14:paraId="42583722" w14:textId="77777777" w:rsidR="00CC5046" w:rsidRPr="005B271B" w:rsidRDefault="00CC5046" w:rsidP="00B27834">
            <w:pPr>
              <w:rPr>
                <w:bCs/>
              </w:rPr>
            </w:pPr>
          </w:p>
          <w:p w14:paraId="4D47E386" w14:textId="77777777" w:rsidR="00CC5046" w:rsidRPr="005B271B" w:rsidRDefault="00CC5046" w:rsidP="00B27834">
            <w:pPr>
              <w:rPr>
                <w:bCs/>
              </w:rPr>
            </w:pPr>
          </w:p>
          <w:p w14:paraId="59F07328" w14:textId="77777777" w:rsidR="00CC5046" w:rsidRPr="005B271B" w:rsidRDefault="00CC5046" w:rsidP="00B27834">
            <w:pPr>
              <w:pStyle w:val="Akapitzlist"/>
              <w:numPr>
                <w:ilvl w:val="0"/>
                <w:numId w:val="12"/>
              </w:numPr>
              <w:rPr>
                <w:bCs/>
              </w:rPr>
            </w:pPr>
            <w:r w:rsidRPr="005B271B">
              <w:rPr>
                <w:bCs/>
              </w:rPr>
              <w:t>w zakresie profesjonalnego komunikowania się z pacjentem</w:t>
            </w:r>
          </w:p>
          <w:p w14:paraId="787E9973" w14:textId="77777777" w:rsidR="00CC5046" w:rsidRPr="005B271B" w:rsidRDefault="00CC5046" w:rsidP="00B27834">
            <w:pPr>
              <w:pStyle w:val="Akapitzlist"/>
              <w:ind w:left="360"/>
              <w:rPr>
                <w:bCs/>
              </w:rPr>
            </w:pPr>
          </w:p>
        </w:tc>
        <w:tc>
          <w:tcPr>
            <w:tcW w:w="7647" w:type="dxa"/>
          </w:tcPr>
          <w:p w14:paraId="2BD1BB67" w14:textId="77777777" w:rsidR="00CC5046" w:rsidRPr="005B271B" w:rsidRDefault="00CC5046" w:rsidP="00B27834">
            <w:pPr>
              <w:pStyle w:val="Akapitzlist"/>
              <w:rPr>
                <w:bCs/>
              </w:rPr>
            </w:pPr>
          </w:p>
          <w:p w14:paraId="280F242E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5B271B">
              <w:rPr>
                <w:bCs/>
              </w:rPr>
              <w:t>obserwacja umiejętności demonstrowanych przez studenta</w:t>
            </w:r>
            <w:r w:rsidRPr="005B271B">
              <w:t xml:space="preserve"> </w:t>
            </w:r>
            <w:r w:rsidRPr="005B271B">
              <w:rPr>
                <w:bCs/>
              </w:rPr>
              <w:t>z użyciem kart obserwacji lub list kontrolnych</w:t>
            </w:r>
          </w:p>
          <w:p w14:paraId="67EBB04E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5B271B">
              <w:rPr>
                <w:bCs/>
              </w:rPr>
              <w:t>tradycyjny egzamin kliniczny</w:t>
            </w:r>
          </w:p>
          <w:p w14:paraId="57D797FF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  <w:rPr>
                <w:bCs/>
                <w:lang w:val="en-GB"/>
              </w:rPr>
            </w:pPr>
            <w:r w:rsidRPr="005B271B">
              <w:rPr>
                <w:bCs/>
                <w:lang w:val="en-GB"/>
              </w:rPr>
              <w:t>egzamin standaryzowany (Objective Structured Clinical Examination, OSCE/</w:t>
            </w:r>
            <w:r w:rsidRPr="005B271B">
              <w:rPr>
                <w:lang w:val="en-GB"/>
              </w:rPr>
              <w:t xml:space="preserve"> Objective Structured Practical Examination, </w:t>
            </w:r>
            <w:r w:rsidRPr="005B271B">
              <w:rPr>
                <w:bCs/>
                <w:lang w:val="en-GB"/>
              </w:rPr>
              <w:t>OSPE)</w:t>
            </w:r>
          </w:p>
          <w:p w14:paraId="04EEEE8D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  <w:rPr>
                <w:bCs/>
                <w:i/>
                <w:iCs/>
                <w:lang w:val="en-GB"/>
              </w:rPr>
            </w:pPr>
            <w:r w:rsidRPr="005B271B">
              <w:rPr>
                <w:bCs/>
                <w:i/>
                <w:iCs/>
                <w:lang w:val="en-GB"/>
              </w:rPr>
              <w:t>Mini-Cex</w:t>
            </w:r>
          </w:p>
          <w:p w14:paraId="5D4253B0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5B271B">
              <w:rPr>
                <w:bCs/>
              </w:rPr>
              <w:t>sporządzenie dokumentacji medycznej/ planu opieki</w:t>
            </w:r>
          </w:p>
          <w:p w14:paraId="5491772E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</w:pPr>
            <w:r w:rsidRPr="005B271B">
              <w:t xml:space="preserve">analiza przypadku/ </w:t>
            </w:r>
            <w:r w:rsidRPr="005B271B">
              <w:rPr>
                <w:i/>
                <w:iCs/>
              </w:rPr>
              <w:t>case study</w:t>
            </w:r>
          </w:p>
          <w:p w14:paraId="6B95FD4B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</w:pPr>
            <w:r w:rsidRPr="005B271B">
              <w:t>raport, sprawozdanie</w:t>
            </w:r>
          </w:p>
          <w:p w14:paraId="7423216D" w14:textId="77777777" w:rsidR="00CC5046" w:rsidRPr="005B271B" w:rsidRDefault="00CC5046" w:rsidP="00B27834">
            <w:pPr>
              <w:pStyle w:val="Akapitzlist"/>
              <w:rPr>
                <w:bCs/>
              </w:rPr>
            </w:pPr>
          </w:p>
          <w:p w14:paraId="02C6441E" w14:textId="77777777" w:rsidR="00CC5046" w:rsidRPr="005B271B" w:rsidRDefault="00CC5046" w:rsidP="00B27834">
            <w:pPr>
              <w:pStyle w:val="Akapitzlist"/>
              <w:rPr>
                <w:bCs/>
                <w:i/>
                <w:iCs/>
              </w:rPr>
            </w:pPr>
          </w:p>
          <w:p w14:paraId="0B2FED92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5B271B">
              <w:rPr>
                <w:bCs/>
              </w:rPr>
              <w:t>egzamin praktycznego w warunkach symulowanych lub w warunkach klinicznych, z użyciem kart obserwacji lub list kontrolnych</w:t>
            </w:r>
          </w:p>
          <w:p w14:paraId="48B9B622" w14:textId="77777777" w:rsidR="00CC5046" w:rsidRPr="005B271B" w:rsidRDefault="00CC5046" w:rsidP="00B27834">
            <w:pPr>
              <w:pStyle w:val="Akapitzlist"/>
              <w:ind w:left="360"/>
              <w:rPr>
                <w:bCs/>
              </w:rPr>
            </w:pPr>
          </w:p>
          <w:p w14:paraId="178D1AC0" w14:textId="77777777" w:rsidR="00CC5046" w:rsidRPr="005B271B" w:rsidRDefault="00CC5046" w:rsidP="00B27834">
            <w:pPr>
              <w:rPr>
                <w:bCs/>
              </w:rPr>
            </w:pPr>
          </w:p>
        </w:tc>
      </w:tr>
      <w:tr w:rsidR="00CC5046" w:rsidRPr="005B271B" w14:paraId="0B1B51B4" w14:textId="77777777" w:rsidTr="00B27834">
        <w:tc>
          <w:tcPr>
            <w:tcW w:w="562" w:type="dxa"/>
          </w:tcPr>
          <w:p w14:paraId="3117E1BE" w14:textId="77777777" w:rsidR="00CC5046" w:rsidRPr="005B271B" w:rsidRDefault="00CC5046" w:rsidP="00B27834">
            <w:pPr>
              <w:contextualSpacing/>
              <w:rPr>
                <w:bCs/>
              </w:rPr>
            </w:pPr>
            <w:r w:rsidRPr="005B271B">
              <w:rPr>
                <w:bCs/>
              </w:rPr>
              <w:t>3.</w:t>
            </w:r>
          </w:p>
        </w:tc>
        <w:tc>
          <w:tcPr>
            <w:tcW w:w="1985" w:type="dxa"/>
          </w:tcPr>
          <w:p w14:paraId="7C3C0F69" w14:textId="77777777" w:rsidR="00CC5046" w:rsidRPr="005B271B" w:rsidRDefault="00CC5046" w:rsidP="00B27834">
            <w:pPr>
              <w:contextualSpacing/>
              <w:rPr>
                <w:bCs/>
              </w:rPr>
            </w:pPr>
            <w:r w:rsidRPr="005B271B">
              <w:rPr>
                <w:bCs/>
              </w:rPr>
              <w:t>Kompetencje społeczne</w:t>
            </w:r>
          </w:p>
        </w:tc>
        <w:tc>
          <w:tcPr>
            <w:tcW w:w="7647" w:type="dxa"/>
          </w:tcPr>
          <w:p w14:paraId="2A242F57" w14:textId="7D563483" w:rsidR="004245FE" w:rsidRPr="005B271B" w:rsidRDefault="004245FE" w:rsidP="004245FE">
            <w:pPr>
              <w:pStyle w:val="Akapitzlist"/>
              <w:numPr>
                <w:ilvl w:val="0"/>
                <w:numId w:val="26"/>
              </w:numPr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 w:rsidRPr="005B271B">
              <w:rPr>
                <w:rFonts w:ascii="Verdana" w:hAnsi="Verdana"/>
                <w:sz w:val="20"/>
                <w:szCs w:val="20"/>
                <w:shd w:val="clear" w:color="auto" w:fill="FFFFFF"/>
              </w:rPr>
              <w:t>obserwacja przez prowadzącego i współuczestników</w:t>
            </w:r>
          </w:p>
          <w:p w14:paraId="272823BC" w14:textId="312B790D" w:rsidR="00CC5046" w:rsidRPr="005B271B" w:rsidRDefault="004245FE" w:rsidP="004245FE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 w:rsidRPr="005B271B">
              <w:rPr>
                <w:rFonts w:ascii="Verdana" w:hAnsi="Verdana"/>
                <w:sz w:val="20"/>
                <w:szCs w:val="20"/>
                <w:shd w:val="clear" w:color="auto" w:fill="FFFFFF"/>
              </w:rPr>
              <w:t>samoobserwacja</w:t>
            </w:r>
          </w:p>
          <w:p w14:paraId="49EFAF0D" w14:textId="77777777" w:rsidR="00CC5046" w:rsidRPr="005B271B" w:rsidRDefault="00CC5046" w:rsidP="00B27834">
            <w:pPr>
              <w:ind w:left="360"/>
              <w:rPr>
                <w:bCs/>
              </w:rPr>
            </w:pPr>
          </w:p>
        </w:tc>
      </w:tr>
    </w:tbl>
    <w:p w14:paraId="321A20E9" w14:textId="77777777" w:rsidR="00CC5046" w:rsidRPr="005B271B" w:rsidRDefault="00CC5046" w:rsidP="00CC5046">
      <w:pPr>
        <w:contextualSpacing/>
        <w:rPr>
          <w:bCs/>
          <w:sz w:val="24"/>
          <w:szCs w:val="24"/>
        </w:rPr>
      </w:pPr>
    </w:p>
    <w:p w14:paraId="685163F2" w14:textId="2078ADAF" w:rsidR="00CB39A6" w:rsidRDefault="00CC5046" w:rsidP="004F4505">
      <w:pPr>
        <w:contextualSpacing/>
        <w:rPr>
          <w:rFonts w:ascii="Times New Roman" w:hAnsi="Times New Roman"/>
          <w:b/>
          <w:sz w:val="24"/>
          <w:szCs w:val="24"/>
        </w:rPr>
      </w:pPr>
      <w:r w:rsidRPr="005B271B">
        <w:rPr>
          <w:bCs/>
          <w:sz w:val="20"/>
          <w:szCs w:val="20"/>
        </w:rPr>
        <w:t>****należy usunąć formy weryfikacji nieadekwatne dla kierunk</w:t>
      </w:r>
      <w:r w:rsidR="00E43ADD" w:rsidRPr="005B271B">
        <w:rPr>
          <w:bCs/>
          <w:sz w:val="20"/>
          <w:szCs w:val="20"/>
        </w:rPr>
        <w:t>u</w:t>
      </w:r>
    </w:p>
    <w:sectPr w:rsidR="00CB39A6" w:rsidSect="00351B32">
      <w:footnotePr>
        <w:pos w:val="beneathText"/>
        <w:numRestart w:val="eachSect"/>
      </w:footnotePr>
      <w:pgSz w:w="11906" w:h="16838" w:code="9"/>
      <w:pgMar w:top="426" w:right="851" w:bottom="426" w:left="851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1E724B" w14:textId="77777777" w:rsidR="008232B6" w:rsidRDefault="008232B6" w:rsidP="00E91587">
      <w:r>
        <w:separator/>
      </w:r>
    </w:p>
  </w:endnote>
  <w:endnote w:type="continuationSeparator" w:id="0">
    <w:p w14:paraId="66C91CB1" w14:textId="77777777" w:rsidR="008232B6" w:rsidRDefault="008232B6" w:rsidP="00E91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brew"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6331651"/>
      <w:docPartObj>
        <w:docPartGallery w:val="Page Numbers (Bottom of Page)"/>
        <w:docPartUnique/>
      </w:docPartObj>
    </w:sdtPr>
    <w:sdtEndPr/>
    <w:sdtContent>
      <w:sdt>
        <w:sdtPr>
          <w:id w:val="1687716302"/>
          <w:docPartObj>
            <w:docPartGallery w:val="Page Numbers (Top of Page)"/>
            <w:docPartUnique/>
          </w:docPartObj>
        </w:sdtPr>
        <w:sdtEndPr/>
        <w:sdtContent>
          <w:p w14:paraId="7F53524A" w14:textId="6918E4C2" w:rsidR="00C2645D" w:rsidRDefault="00C2645D" w:rsidP="00351B32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560F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560FB">
              <w:rPr>
                <w:b/>
                <w:bCs/>
                <w:noProof/>
              </w:rPr>
              <w:t>4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A88CD88" w14:textId="77777777" w:rsidR="00C2645D" w:rsidRDefault="00C2645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19B1BB" w14:textId="77777777" w:rsidR="008232B6" w:rsidRDefault="008232B6" w:rsidP="00E91587">
      <w:r>
        <w:separator/>
      </w:r>
    </w:p>
  </w:footnote>
  <w:footnote w:type="continuationSeparator" w:id="0">
    <w:p w14:paraId="1CCBDE13" w14:textId="77777777" w:rsidR="008232B6" w:rsidRDefault="008232B6" w:rsidP="00E91587">
      <w:r>
        <w:continuationSeparator/>
      </w:r>
    </w:p>
  </w:footnote>
  <w:footnote w:id="1">
    <w:p w14:paraId="3DC61747" w14:textId="77777777" w:rsidR="00C2645D" w:rsidRPr="00CA39E0" w:rsidRDefault="00C2645D" w:rsidP="000E568F">
      <w:pPr>
        <w:pStyle w:val="Tekstprzypisudolnego"/>
        <w:rPr>
          <w:rFonts w:ascii="Times New Roman" w:hAnsi="Times New Roman"/>
        </w:rPr>
      </w:pPr>
      <w:r w:rsidRPr="00CA39E0">
        <w:rPr>
          <w:rStyle w:val="Odwoanieprzypisudolnego"/>
        </w:rPr>
        <w:footnoteRef/>
      </w:r>
      <w:r w:rsidRPr="00CA39E0">
        <w:rPr>
          <w:rFonts w:ascii="Times New Roman" w:hAnsi="Times New Roman"/>
        </w:rPr>
        <w:t> Objaśnienie oznaczeń:</w:t>
      </w:r>
    </w:p>
    <w:p w14:paraId="7377DBDA" w14:textId="77777777" w:rsidR="00C2645D" w:rsidRPr="00CA39E0" w:rsidRDefault="00C2645D" w:rsidP="000E568F">
      <w:pPr>
        <w:pStyle w:val="Tekstprzypisudolnego"/>
        <w:jc w:val="both"/>
        <w:rPr>
          <w:rFonts w:ascii="Times New Roman" w:hAnsi="Times New Roman"/>
        </w:rPr>
      </w:pPr>
      <w:r w:rsidRPr="00CA39E0">
        <w:rPr>
          <w:rFonts w:ascii="Times New Roman" w:hAnsi="Times New Roman"/>
        </w:rPr>
        <w:t>Dla kierunków</w:t>
      </w:r>
      <w:r>
        <w:rPr>
          <w:rFonts w:ascii="Times New Roman" w:hAnsi="Times New Roman"/>
        </w:rPr>
        <w:t xml:space="preserve"> regulowanych standardami kształcenia tj.</w:t>
      </w:r>
      <w:r w:rsidRPr="00CA39E0">
        <w:rPr>
          <w:rFonts w:ascii="Times New Roman" w:hAnsi="Times New Roman"/>
        </w:rPr>
        <w:t xml:space="preserve">: lekarskiego, lekarsko-dentystycznego, farmaceutycznego, położnictwa,  pielęgniarstwa, fizjoterapii, ratownictwa medycznego numery </w:t>
      </w:r>
      <w:r>
        <w:rPr>
          <w:rFonts w:ascii="Times New Roman" w:hAnsi="Times New Roman"/>
        </w:rPr>
        <w:t xml:space="preserve">efektów uczenia się </w:t>
      </w:r>
      <w:r w:rsidRPr="00CA39E0">
        <w:rPr>
          <w:rFonts w:ascii="Times New Roman" w:hAnsi="Times New Roman"/>
        </w:rPr>
        <w:t xml:space="preserve">są określone w </w:t>
      </w:r>
      <w:r>
        <w:rPr>
          <w:rFonts w:ascii="Times New Roman" w:hAnsi="Times New Roman"/>
        </w:rPr>
        <w:t xml:space="preserve">odpowiednim </w:t>
      </w:r>
      <w:r w:rsidRPr="00CA39E0">
        <w:rPr>
          <w:rFonts w:ascii="Times New Roman" w:hAnsi="Times New Roman"/>
        </w:rPr>
        <w:t>standard</w:t>
      </w:r>
      <w:r>
        <w:rPr>
          <w:rFonts w:ascii="Times New Roman" w:hAnsi="Times New Roman"/>
        </w:rPr>
        <w:t>zie</w:t>
      </w:r>
      <w:r w:rsidRPr="00CA39E0">
        <w:rPr>
          <w:rFonts w:ascii="Times New Roman" w:hAnsi="Times New Roman"/>
        </w:rPr>
        <w:t xml:space="preserve"> kształcenia. </w:t>
      </w:r>
    </w:p>
    <w:p w14:paraId="583A2AF6" w14:textId="77777777" w:rsidR="00C2645D" w:rsidRPr="00CA39E0" w:rsidRDefault="00C2645D" w:rsidP="000E568F">
      <w:pPr>
        <w:pStyle w:val="Tekstprzypisudolnego"/>
        <w:rPr>
          <w:rFonts w:ascii="Times New Roman" w:hAnsi="Times New Roman"/>
        </w:rPr>
      </w:pPr>
      <w:r w:rsidRPr="00CA39E0">
        <w:rPr>
          <w:rFonts w:ascii="Times New Roman" w:hAnsi="Times New Roman"/>
        </w:rPr>
        <w:t xml:space="preserve">Dla pozostałych </w:t>
      </w:r>
      <w:r>
        <w:rPr>
          <w:rFonts w:ascii="Times New Roman" w:hAnsi="Times New Roman"/>
        </w:rPr>
        <w:t xml:space="preserve">kierunków studiów </w:t>
      </w:r>
      <w:r w:rsidRPr="00CA39E0">
        <w:rPr>
          <w:rFonts w:ascii="Times New Roman" w:hAnsi="Times New Roman"/>
        </w:rPr>
        <w:t>przyjmuje się poniższe oznaczenia:</w:t>
      </w:r>
    </w:p>
    <w:p w14:paraId="4A8F0771" w14:textId="77777777" w:rsidR="00C2645D" w:rsidRPr="00CA39E0" w:rsidRDefault="00C2645D" w:rsidP="000E568F">
      <w:pPr>
        <w:pStyle w:val="Tekstprzypisudolnego"/>
        <w:rPr>
          <w:rFonts w:ascii="Times New Roman" w:hAnsi="Times New Roman"/>
          <w:color w:val="FF0000"/>
        </w:rPr>
      </w:pPr>
      <w:r w:rsidRPr="00CA39E0">
        <w:rPr>
          <w:rFonts w:ascii="Times New Roman" w:hAnsi="Times New Roman"/>
        </w:rPr>
        <w:t>K (przed podkreślnikiem) — szczegółowe</w:t>
      </w:r>
      <w:r w:rsidRPr="00CA39E0">
        <w:rPr>
          <w:rFonts w:ascii="Times New Roman" w:hAnsi="Times New Roman"/>
          <w:color w:val="FF0000"/>
        </w:rPr>
        <w:t xml:space="preserve"> </w:t>
      </w:r>
      <w:r w:rsidRPr="00CA39E0">
        <w:rPr>
          <w:rFonts w:ascii="Times New Roman" w:hAnsi="Times New Roman"/>
        </w:rPr>
        <w:t xml:space="preserve">efekty uczenia się </w:t>
      </w:r>
    </w:p>
    <w:p w14:paraId="6C1D5F5A" w14:textId="77777777" w:rsidR="00C2645D" w:rsidRPr="00CA39E0" w:rsidRDefault="00C2645D" w:rsidP="000E568F">
      <w:pPr>
        <w:pStyle w:val="Tekstprzypisudolnego"/>
        <w:rPr>
          <w:rFonts w:ascii="Times New Roman" w:hAnsi="Times New Roman"/>
        </w:rPr>
      </w:pPr>
      <w:r w:rsidRPr="00CA39E0">
        <w:rPr>
          <w:rFonts w:ascii="Times New Roman" w:hAnsi="Times New Roman"/>
        </w:rPr>
        <w:t>W — kategoria wiedzy; U — kategoria umiejętności; K (po podkreślniku) — kategoria kompetencji społecznych</w:t>
      </w:r>
    </w:p>
    <w:p w14:paraId="3DDFEFB7" w14:textId="77777777" w:rsidR="00C2645D" w:rsidRPr="00CA39E0" w:rsidRDefault="00C2645D" w:rsidP="000E568F">
      <w:pPr>
        <w:pStyle w:val="Tekstprzypisudolnego"/>
        <w:rPr>
          <w:rFonts w:ascii="Times New Roman" w:hAnsi="Times New Roman"/>
        </w:rPr>
      </w:pPr>
      <w:r w:rsidRPr="00CA39E0">
        <w:rPr>
          <w:rFonts w:ascii="Times New Roman" w:hAnsi="Times New Roman"/>
        </w:rPr>
        <w:t>01, 02, 03 i kolejne — numer efektu uczenia się</w:t>
      </w:r>
    </w:p>
  </w:footnote>
  <w:footnote w:id="2">
    <w:p w14:paraId="52FC083C" w14:textId="77777777" w:rsidR="00C2645D" w:rsidRPr="00CA39E0" w:rsidRDefault="00C2645D" w:rsidP="000E568F">
      <w:pPr>
        <w:pStyle w:val="Tekstprzypisudolnego"/>
        <w:rPr>
          <w:rFonts w:ascii="Times New Roman" w:hAnsi="Times New Roman"/>
        </w:rPr>
      </w:pPr>
      <w:r w:rsidRPr="00CA39E0">
        <w:rPr>
          <w:rStyle w:val="Odwoanieprzypisudolnego"/>
        </w:rPr>
        <w:footnoteRef/>
      </w:r>
      <w:r w:rsidRPr="00CA39E0">
        <w:rPr>
          <w:rFonts w:ascii="Times New Roman" w:hAnsi="Times New Roman"/>
        </w:rPr>
        <w:t> Liczba dowolna (należy dodać lub usunąć wiersze tabeli w razie potrzeby).</w:t>
      </w:r>
    </w:p>
  </w:footnote>
  <w:footnote w:id="3">
    <w:p w14:paraId="29D4CDF3" w14:textId="77777777" w:rsidR="00C2645D" w:rsidRDefault="00C2645D" w:rsidP="000E568F">
      <w:pPr>
        <w:pStyle w:val="Tekstprzypisudolnego"/>
        <w:rPr>
          <w:rFonts w:ascii="Times New Roman" w:hAnsi="Times New Roman"/>
        </w:rPr>
      </w:pPr>
      <w:r w:rsidRPr="00CA39E0">
        <w:rPr>
          <w:rStyle w:val="Odwoanieprzypisudolnego"/>
        </w:rPr>
        <w:footnoteRef/>
      </w:r>
      <w:r w:rsidRPr="00CA39E0">
        <w:rPr>
          <w:rFonts w:ascii="Times New Roman" w:hAnsi="Times New Roman"/>
        </w:rPr>
        <w:t xml:space="preserve"> Wpisać symbol z Polskich Ram Kwalifikacji</w:t>
      </w:r>
    </w:p>
    <w:p w14:paraId="63EDA92F" w14:textId="77777777" w:rsidR="00C2645D" w:rsidRDefault="00C2645D" w:rsidP="000E568F">
      <w:pPr>
        <w:pStyle w:val="Tekstprzypisudolnego"/>
        <w:rPr>
          <w:rFonts w:ascii="Times New Roman" w:hAnsi="Times New Roman"/>
        </w:rPr>
      </w:pPr>
    </w:p>
    <w:p w14:paraId="2F805BF9" w14:textId="77777777" w:rsidR="00C2645D" w:rsidRDefault="00C2645D" w:rsidP="000E568F">
      <w:pPr>
        <w:pStyle w:val="Tekstprzypisudolnego"/>
        <w:rPr>
          <w:rFonts w:ascii="Times New Roman" w:hAnsi="Times New Roman"/>
        </w:rPr>
      </w:pPr>
    </w:p>
    <w:p w14:paraId="6A552883" w14:textId="77777777" w:rsidR="00C2645D" w:rsidRDefault="00C2645D" w:rsidP="000E568F">
      <w:pPr>
        <w:pStyle w:val="Tekstprzypisudolnego"/>
        <w:rPr>
          <w:rFonts w:ascii="Times New Roman" w:hAnsi="Times New Roman"/>
        </w:rPr>
      </w:pPr>
    </w:p>
    <w:p w14:paraId="60000740" w14:textId="77777777" w:rsidR="00C2645D" w:rsidRDefault="00C2645D" w:rsidP="000E568F">
      <w:pPr>
        <w:pStyle w:val="Tekstprzypisudolnego"/>
        <w:rPr>
          <w:rFonts w:ascii="Times New Roman" w:hAnsi="Times New Roman"/>
        </w:rPr>
      </w:pPr>
    </w:p>
    <w:p w14:paraId="7C22FE09" w14:textId="77777777" w:rsidR="00C2645D" w:rsidRDefault="00C2645D" w:rsidP="000E568F">
      <w:pPr>
        <w:pStyle w:val="Tekstprzypisudolnego"/>
        <w:rPr>
          <w:rFonts w:ascii="Times New Roman" w:hAnsi="Times New Roman"/>
        </w:rPr>
      </w:pPr>
    </w:p>
    <w:p w14:paraId="65788CAA" w14:textId="77777777" w:rsidR="00C2645D" w:rsidRPr="00CA39E0" w:rsidRDefault="00C2645D" w:rsidP="000E568F">
      <w:pPr>
        <w:pStyle w:val="Tekstprzypisudolnego"/>
        <w:rPr>
          <w:rFonts w:ascii="Times New Roman" w:hAnsi="Times New Roman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944A0A" w14:textId="77777777" w:rsidR="00C2645D" w:rsidRDefault="00C2645D" w:rsidP="00FF2839">
    <w:pPr>
      <w:pStyle w:val="Nagwek"/>
      <w:tabs>
        <w:tab w:val="clear" w:pos="9072"/>
      </w:tabs>
      <w:ind w:left="6372"/>
      <w:rPr>
        <w:sz w:val="20"/>
        <w:szCs w:val="20"/>
      </w:rPr>
    </w:pPr>
    <w:r>
      <w:rPr>
        <w:noProof/>
        <w:lang w:eastAsia="pl-PL"/>
      </w:rPr>
      <w:drawing>
        <wp:anchor distT="0" distB="0" distL="114300" distR="114300" simplePos="0" relativeHeight="251658752" behindDoc="0" locked="0" layoutInCell="1" allowOverlap="1" wp14:anchorId="7793DFE3" wp14:editId="7F00F8C1">
          <wp:simplePos x="0" y="0"/>
          <wp:positionH relativeFrom="page">
            <wp:posOffset>533400</wp:posOffset>
          </wp:positionH>
          <wp:positionV relativeFrom="paragraph">
            <wp:posOffset>-245745</wp:posOffset>
          </wp:positionV>
          <wp:extent cx="2793365" cy="748665"/>
          <wp:effectExtent l="0" t="0" r="6985" b="0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3365" cy="748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2E94F2E" w14:textId="77777777" w:rsidR="00C2645D" w:rsidRPr="00645354" w:rsidRDefault="00C2645D" w:rsidP="00FF2839">
    <w:pPr>
      <w:pStyle w:val="Nagwek"/>
      <w:tabs>
        <w:tab w:val="clear" w:pos="9072"/>
      </w:tabs>
      <w:ind w:left="6372"/>
      <w:rPr>
        <w:sz w:val="20"/>
        <w:szCs w:val="20"/>
      </w:rPr>
    </w:pPr>
  </w:p>
  <w:p w14:paraId="1B8F609E" w14:textId="77777777" w:rsidR="00C2645D" w:rsidRPr="00645354" w:rsidRDefault="00C2645D" w:rsidP="00C458F5">
    <w:pPr>
      <w:pStyle w:val="Nagwek"/>
      <w:ind w:left="6372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A7F1E"/>
    <w:multiLevelType w:val="hybridMultilevel"/>
    <w:tmpl w:val="EF8C86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211DC"/>
    <w:multiLevelType w:val="hybridMultilevel"/>
    <w:tmpl w:val="BE4AD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27F00"/>
    <w:multiLevelType w:val="multilevel"/>
    <w:tmpl w:val="DB109CC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6883AE3"/>
    <w:multiLevelType w:val="multilevel"/>
    <w:tmpl w:val="ED02E83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0B8A4BD7"/>
    <w:multiLevelType w:val="hybridMultilevel"/>
    <w:tmpl w:val="98009C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7652A"/>
    <w:multiLevelType w:val="hybridMultilevel"/>
    <w:tmpl w:val="95E055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140E08"/>
    <w:multiLevelType w:val="hybridMultilevel"/>
    <w:tmpl w:val="315CE09C"/>
    <w:lvl w:ilvl="0" w:tplc="3E060056">
      <w:start w:val="1"/>
      <w:numFmt w:val="decimal"/>
      <w:lvlText w:val="%1."/>
      <w:lvlJc w:val="left"/>
      <w:pPr>
        <w:ind w:left="644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379F3"/>
    <w:multiLevelType w:val="multilevel"/>
    <w:tmpl w:val="04105102"/>
    <w:styleLink w:val="StylNumerowanieZlewej0piksWysunicie05cm1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139F6970"/>
    <w:multiLevelType w:val="hybridMultilevel"/>
    <w:tmpl w:val="1854AB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F6625F"/>
    <w:multiLevelType w:val="hybridMultilevel"/>
    <w:tmpl w:val="2CA8B0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D4E32"/>
    <w:multiLevelType w:val="multilevel"/>
    <w:tmpl w:val="ED02E83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1A1D777E"/>
    <w:multiLevelType w:val="hybridMultilevel"/>
    <w:tmpl w:val="EEFCD248"/>
    <w:lvl w:ilvl="0" w:tplc="04150009">
      <w:start w:val="1"/>
      <w:numFmt w:val="bullet"/>
      <w:lvlText w:val=""/>
      <w:lvlJc w:val="left"/>
      <w:pPr>
        <w:ind w:left="76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2085400"/>
    <w:multiLevelType w:val="hybridMultilevel"/>
    <w:tmpl w:val="B7F273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1D72D7"/>
    <w:multiLevelType w:val="multilevel"/>
    <w:tmpl w:val="6CA699B2"/>
    <w:styleLink w:val="StylNumerowanieZlewej0piksWysunicie05cm2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298C1EDF"/>
    <w:multiLevelType w:val="hybridMultilevel"/>
    <w:tmpl w:val="70F613B6"/>
    <w:lvl w:ilvl="0" w:tplc="2F30AA86">
      <w:start w:val="1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A4426A"/>
    <w:multiLevelType w:val="hybridMultilevel"/>
    <w:tmpl w:val="2598B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E4CF8"/>
    <w:multiLevelType w:val="hybridMultilevel"/>
    <w:tmpl w:val="13E6B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F33A53"/>
    <w:multiLevelType w:val="hybridMultilevel"/>
    <w:tmpl w:val="5F4658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64554"/>
    <w:multiLevelType w:val="multilevel"/>
    <w:tmpl w:val="F32473FC"/>
    <w:lvl w:ilvl="0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4A7C65"/>
    <w:multiLevelType w:val="hybridMultilevel"/>
    <w:tmpl w:val="1E680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751951"/>
    <w:multiLevelType w:val="hybridMultilevel"/>
    <w:tmpl w:val="D85619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93A93"/>
    <w:multiLevelType w:val="hybridMultilevel"/>
    <w:tmpl w:val="883CE71A"/>
    <w:lvl w:ilvl="0" w:tplc="0C7685C6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941AF"/>
    <w:multiLevelType w:val="hybridMultilevel"/>
    <w:tmpl w:val="128CF6D2"/>
    <w:lvl w:ilvl="0" w:tplc="04150001">
      <w:start w:val="1"/>
      <w:numFmt w:val="bullet"/>
      <w:lvlText w:val=""/>
      <w:lvlJc w:val="left"/>
      <w:pPr>
        <w:ind w:left="104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23" w15:restartNumberingAfterBreak="0">
    <w:nsid w:val="45FA4001"/>
    <w:multiLevelType w:val="multilevel"/>
    <w:tmpl w:val="E9E81F60"/>
    <w:styleLink w:val="StylNumerowanieZlewej0piksWysunicie05cm"/>
    <w:lvl w:ilvl="0">
      <w:start w:val="1"/>
      <w:numFmt w:val="decimal"/>
      <w:lvlText w:val="%1"/>
      <w:lvlJc w:val="left"/>
      <w:pPr>
        <w:ind w:left="720" w:hanging="720"/>
      </w:pPr>
      <w:rPr>
        <w:rFonts w:ascii="Calibri" w:hAnsi="Calibri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4D5A2A43"/>
    <w:multiLevelType w:val="hybridMultilevel"/>
    <w:tmpl w:val="1854AB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117EF"/>
    <w:multiLevelType w:val="hybridMultilevel"/>
    <w:tmpl w:val="0ADA98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AE1E41"/>
    <w:multiLevelType w:val="hybridMultilevel"/>
    <w:tmpl w:val="9C063E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E00009"/>
    <w:multiLevelType w:val="hybridMultilevel"/>
    <w:tmpl w:val="F83A567A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66C14"/>
    <w:multiLevelType w:val="hybridMultilevel"/>
    <w:tmpl w:val="5B4866FE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322161"/>
    <w:multiLevelType w:val="hybridMultilevel"/>
    <w:tmpl w:val="5B2C0B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BD5311"/>
    <w:multiLevelType w:val="hybridMultilevel"/>
    <w:tmpl w:val="EE0245F4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5F1E24"/>
    <w:multiLevelType w:val="multilevel"/>
    <w:tmpl w:val="1F765386"/>
    <w:lvl w:ilvl="0">
      <w:numFmt w:val="decimal"/>
      <w:pStyle w:val="Nagwek1"/>
      <w:lvlText w:val="%1."/>
      <w:lvlJc w:val="left"/>
      <w:pPr>
        <w:tabs>
          <w:tab w:val="num" w:pos="320"/>
        </w:tabs>
        <w:ind w:left="320" w:hanging="360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tabs>
          <w:tab w:val="num" w:pos="752"/>
        </w:tabs>
        <w:ind w:left="752" w:hanging="432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1400"/>
        </w:tabs>
        <w:ind w:left="1184" w:hanging="504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tabs>
          <w:tab w:val="num" w:pos="1871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480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40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6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20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40"/>
        </w:tabs>
        <w:ind w:left="4280" w:hanging="1440"/>
      </w:pPr>
      <w:rPr>
        <w:rFonts w:hint="default"/>
      </w:rPr>
    </w:lvl>
  </w:abstractNum>
  <w:abstractNum w:abstractNumId="32" w15:restartNumberingAfterBreak="0">
    <w:nsid w:val="6C6107FD"/>
    <w:multiLevelType w:val="hybridMultilevel"/>
    <w:tmpl w:val="5E10F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2827D8"/>
    <w:multiLevelType w:val="hybridMultilevel"/>
    <w:tmpl w:val="97284B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FD0929"/>
    <w:multiLevelType w:val="hybridMultilevel"/>
    <w:tmpl w:val="4A60996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1"/>
  </w:num>
  <w:num w:numId="3">
    <w:abstractNumId w:val="31"/>
  </w:num>
  <w:num w:numId="4">
    <w:abstractNumId w:val="31"/>
  </w:num>
  <w:num w:numId="5">
    <w:abstractNumId w:val="6"/>
  </w:num>
  <w:num w:numId="6">
    <w:abstractNumId w:val="18"/>
  </w:num>
  <w:num w:numId="7">
    <w:abstractNumId w:val="23"/>
  </w:num>
  <w:num w:numId="8">
    <w:abstractNumId w:val="7"/>
  </w:num>
  <w:num w:numId="9">
    <w:abstractNumId w:val="13"/>
  </w:num>
  <w:num w:numId="10">
    <w:abstractNumId w:val="14"/>
  </w:num>
  <w:num w:numId="11">
    <w:abstractNumId w:val="26"/>
  </w:num>
  <w:num w:numId="12">
    <w:abstractNumId w:val="10"/>
  </w:num>
  <w:num w:numId="13">
    <w:abstractNumId w:val="3"/>
  </w:num>
  <w:num w:numId="14">
    <w:abstractNumId w:val="2"/>
  </w:num>
  <w:num w:numId="15">
    <w:abstractNumId w:val="34"/>
  </w:num>
  <w:num w:numId="16">
    <w:abstractNumId w:val="11"/>
  </w:num>
  <w:num w:numId="17">
    <w:abstractNumId w:val="27"/>
  </w:num>
  <w:num w:numId="18">
    <w:abstractNumId w:val="30"/>
  </w:num>
  <w:num w:numId="19">
    <w:abstractNumId w:val="28"/>
  </w:num>
  <w:num w:numId="20">
    <w:abstractNumId w:val="22"/>
  </w:num>
  <w:num w:numId="21">
    <w:abstractNumId w:val="17"/>
  </w:num>
  <w:num w:numId="22">
    <w:abstractNumId w:val="29"/>
  </w:num>
  <w:num w:numId="23">
    <w:abstractNumId w:val="21"/>
  </w:num>
  <w:num w:numId="24">
    <w:abstractNumId w:val="9"/>
  </w:num>
  <w:num w:numId="25">
    <w:abstractNumId w:val="4"/>
  </w:num>
  <w:num w:numId="26">
    <w:abstractNumId w:val="33"/>
  </w:num>
  <w:num w:numId="27">
    <w:abstractNumId w:val="24"/>
  </w:num>
  <w:num w:numId="28">
    <w:abstractNumId w:val="5"/>
  </w:num>
  <w:num w:numId="29">
    <w:abstractNumId w:val="0"/>
  </w:num>
  <w:num w:numId="30">
    <w:abstractNumId w:val="8"/>
  </w:num>
  <w:num w:numId="31">
    <w:abstractNumId w:val="12"/>
  </w:num>
  <w:num w:numId="32">
    <w:abstractNumId w:val="25"/>
  </w:num>
  <w:num w:numId="33">
    <w:abstractNumId w:val="19"/>
  </w:num>
  <w:num w:numId="34">
    <w:abstractNumId w:val="16"/>
  </w:num>
  <w:num w:numId="35">
    <w:abstractNumId w:val="15"/>
  </w:num>
  <w:num w:numId="36">
    <w:abstractNumId w:val="32"/>
  </w:num>
  <w:num w:numId="37">
    <w:abstractNumId w:val="20"/>
  </w:num>
  <w:num w:numId="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pos w:val="beneathText"/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MzO0tDA2MDOxMDZS0lEKTi0uzszPAykwNKwFAHEbBdgtAAAA"/>
  </w:docVars>
  <w:rsids>
    <w:rsidRoot w:val="00E91587"/>
    <w:rsid w:val="00000280"/>
    <w:rsid w:val="00001B51"/>
    <w:rsid w:val="00002FE4"/>
    <w:rsid w:val="0000601B"/>
    <w:rsid w:val="00006252"/>
    <w:rsid w:val="00011097"/>
    <w:rsid w:val="00011ABF"/>
    <w:rsid w:val="00013A2C"/>
    <w:rsid w:val="00014349"/>
    <w:rsid w:val="00017435"/>
    <w:rsid w:val="0002557F"/>
    <w:rsid w:val="00025A1F"/>
    <w:rsid w:val="00027FBB"/>
    <w:rsid w:val="00030973"/>
    <w:rsid w:val="00030F1F"/>
    <w:rsid w:val="00043411"/>
    <w:rsid w:val="00046025"/>
    <w:rsid w:val="000474EF"/>
    <w:rsid w:val="000512BE"/>
    <w:rsid w:val="00051325"/>
    <w:rsid w:val="00051446"/>
    <w:rsid w:val="000515A9"/>
    <w:rsid w:val="00055B06"/>
    <w:rsid w:val="00055F58"/>
    <w:rsid w:val="000568FE"/>
    <w:rsid w:val="00056E4D"/>
    <w:rsid w:val="000600EF"/>
    <w:rsid w:val="00061959"/>
    <w:rsid w:val="00062721"/>
    <w:rsid w:val="00064766"/>
    <w:rsid w:val="00064CA1"/>
    <w:rsid w:val="00067569"/>
    <w:rsid w:val="000715F9"/>
    <w:rsid w:val="000723E8"/>
    <w:rsid w:val="0008120E"/>
    <w:rsid w:val="0008193E"/>
    <w:rsid w:val="00081E34"/>
    <w:rsid w:val="00084121"/>
    <w:rsid w:val="00087170"/>
    <w:rsid w:val="00090AF9"/>
    <w:rsid w:val="00092AB9"/>
    <w:rsid w:val="00092CA7"/>
    <w:rsid w:val="00094760"/>
    <w:rsid w:val="00094FE1"/>
    <w:rsid w:val="00095D76"/>
    <w:rsid w:val="00095DEC"/>
    <w:rsid w:val="00096D74"/>
    <w:rsid w:val="000976CA"/>
    <w:rsid w:val="000A00D6"/>
    <w:rsid w:val="000A0F2A"/>
    <w:rsid w:val="000A2A62"/>
    <w:rsid w:val="000A315D"/>
    <w:rsid w:val="000A3675"/>
    <w:rsid w:val="000A3C71"/>
    <w:rsid w:val="000A51A5"/>
    <w:rsid w:val="000A72DE"/>
    <w:rsid w:val="000A73AF"/>
    <w:rsid w:val="000A7913"/>
    <w:rsid w:val="000B14C6"/>
    <w:rsid w:val="000B2E06"/>
    <w:rsid w:val="000B3278"/>
    <w:rsid w:val="000B485C"/>
    <w:rsid w:val="000B4EA8"/>
    <w:rsid w:val="000B6C78"/>
    <w:rsid w:val="000B7335"/>
    <w:rsid w:val="000C0D36"/>
    <w:rsid w:val="000C0E7D"/>
    <w:rsid w:val="000C290C"/>
    <w:rsid w:val="000C31F6"/>
    <w:rsid w:val="000C4558"/>
    <w:rsid w:val="000C4A7F"/>
    <w:rsid w:val="000C6390"/>
    <w:rsid w:val="000C698F"/>
    <w:rsid w:val="000C79B5"/>
    <w:rsid w:val="000D2AD0"/>
    <w:rsid w:val="000D36E5"/>
    <w:rsid w:val="000D57CC"/>
    <w:rsid w:val="000E04FD"/>
    <w:rsid w:val="000E1146"/>
    <w:rsid w:val="000E29B7"/>
    <w:rsid w:val="000E2D47"/>
    <w:rsid w:val="000E2FCE"/>
    <w:rsid w:val="000E40F8"/>
    <w:rsid w:val="000E4404"/>
    <w:rsid w:val="000E568F"/>
    <w:rsid w:val="000F15CA"/>
    <w:rsid w:val="000F4E77"/>
    <w:rsid w:val="000F6663"/>
    <w:rsid w:val="001001E2"/>
    <w:rsid w:val="001032BD"/>
    <w:rsid w:val="00103699"/>
    <w:rsid w:val="001039CF"/>
    <w:rsid w:val="00103AB8"/>
    <w:rsid w:val="0010528D"/>
    <w:rsid w:val="001052C5"/>
    <w:rsid w:val="00105DA4"/>
    <w:rsid w:val="00111DCE"/>
    <w:rsid w:val="00112B9C"/>
    <w:rsid w:val="001141B1"/>
    <w:rsid w:val="001175CE"/>
    <w:rsid w:val="00120584"/>
    <w:rsid w:val="00121885"/>
    <w:rsid w:val="0012233B"/>
    <w:rsid w:val="001242DE"/>
    <w:rsid w:val="00130276"/>
    <w:rsid w:val="00131061"/>
    <w:rsid w:val="00131788"/>
    <w:rsid w:val="00131F72"/>
    <w:rsid w:val="001345D0"/>
    <w:rsid w:val="00134E0E"/>
    <w:rsid w:val="00142B8A"/>
    <w:rsid w:val="001443AC"/>
    <w:rsid w:val="00144B23"/>
    <w:rsid w:val="00145B7D"/>
    <w:rsid w:val="00152478"/>
    <w:rsid w:val="001526FA"/>
    <w:rsid w:val="001539BC"/>
    <w:rsid w:val="00155CB1"/>
    <w:rsid w:val="00155E8C"/>
    <w:rsid w:val="001565D7"/>
    <w:rsid w:val="00160236"/>
    <w:rsid w:val="001602C7"/>
    <w:rsid w:val="00160BDA"/>
    <w:rsid w:val="00160C59"/>
    <w:rsid w:val="00160CAB"/>
    <w:rsid w:val="001650BA"/>
    <w:rsid w:val="00166AED"/>
    <w:rsid w:val="00173108"/>
    <w:rsid w:val="00177A9C"/>
    <w:rsid w:val="0018310F"/>
    <w:rsid w:val="00184185"/>
    <w:rsid w:val="0018501D"/>
    <w:rsid w:val="0018515A"/>
    <w:rsid w:val="00185C11"/>
    <w:rsid w:val="00186353"/>
    <w:rsid w:val="00187F73"/>
    <w:rsid w:val="0019573F"/>
    <w:rsid w:val="00195B3C"/>
    <w:rsid w:val="00195DE4"/>
    <w:rsid w:val="00196557"/>
    <w:rsid w:val="001A1EBA"/>
    <w:rsid w:val="001A244B"/>
    <w:rsid w:val="001A2632"/>
    <w:rsid w:val="001A553D"/>
    <w:rsid w:val="001A5714"/>
    <w:rsid w:val="001B1656"/>
    <w:rsid w:val="001B1FB8"/>
    <w:rsid w:val="001B2B26"/>
    <w:rsid w:val="001B679E"/>
    <w:rsid w:val="001B786E"/>
    <w:rsid w:val="001B7C90"/>
    <w:rsid w:val="001B7E33"/>
    <w:rsid w:val="001C1188"/>
    <w:rsid w:val="001C26D4"/>
    <w:rsid w:val="001C2AC4"/>
    <w:rsid w:val="001C5198"/>
    <w:rsid w:val="001C5892"/>
    <w:rsid w:val="001C6F0F"/>
    <w:rsid w:val="001D00FA"/>
    <w:rsid w:val="001D01A9"/>
    <w:rsid w:val="001D149F"/>
    <w:rsid w:val="001D2F44"/>
    <w:rsid w:val="001D351C"/>
    <w:rsid w:val="001D3DD4"/>
    <w:rsid w:val="001D7D81"/>
    <w:rsid w:val="001E1B84"/>
    <w:rsid w:val="001E21F8"/>
    <w:rsid w:val="001E2E5C"/>
    <w:rsid w:val="001E6601"/>
    <w:rsid w:val="001F36F2"/>
    <w:rsid w:val="001F7C2E"/>
    <w:rsid w:val="00203F23"/>
    <w:rsid w:val="002041F5"/>
    <w:rsid w:val="00204C52"/>
    <w:rsid w:val="00204C97"/>
    <w:rsid w:val="002051C8"/>
    <w:rsid w:val="00205696"/>
    <w:rsid w:val="002059A7"/>
    <w:rsid w:val="00210619"/>
    <w:rsid w:val="00212320"/>
    <w:rsid w:val="00213AB3"/>
    <w:rsid w:val="0021762C"/>
    <w:rsid w:val="002213E7"/>
    <w:rsid w:val="002233FE"/>
    <w:rsid w:val="00230252"/>
    <w:rsid w:val="00230369"/>
    <w:rsid w:val="00234E5C"/>
    <w:rsid w:val="00237E81"/>
    <w:rsid w:val="0024082D"/>
    <w:rsid w:val="00243227"/>
    <w:rsid w:val="002445B4"/>
    <w:rsid w:val="00246CCF"/>
    <w:rsid w:val="0025038C"/>
    <w:rsid w:val="00250F1E"/>
    <w:rsid w:val="00252229"/>
    <w:rsid w:val="0025266E"/>
    <w:rsid w:val="002529F2"/>
    <w:rsid w:val="00252D5F"/>
    <w:rsid w:val="00260159"/>
    <w:rsid w:val="00261507"/>
    <w:rsid w:val="002627F8"/>
    <w:rsid w:val="002668A9"/>
    <w:rsid w:val="00267F93"/>
    <w:rsid w:val="002719ED"/>
    <w:rsid w:val="00272001"/>
    <w:rsid w:val="00274BED"/>
    <w:rsid w:val="0027692E"/>
    <w:rsid w:val="002769F5"/>
    <w:rsid w:val="00285FED"/>
    <w:rsid w:val="00291308"/>
    <w:rsid w:val="00291438"/>
    <w:rsid w:val="00292E95"/>
    <w:rsid w:val="0029469A"/>
    <w:rsid w:val="00296A0E"/>
    <w:rsid w:val="00296DF1"/>
    <w:rsid w:val="00297F82"/>
    <w:rsid w:val="002A31D1"/>
    <w:rsid w:val="002A3794"/>
    <w:rsid w:val="002A5018"/>
    <w:rsid w:val="002A547D"/>
    <w:rsid w:val="002A5B51"/>
    <w:rsid w:val="002B1D58"/>
    <w:rsid w:val="002B1EC8"/>
    <w:rsid w:val="002B2661"/>
    <w:rsid w:val="002B2A02"/>
    <w:rsid w:val="002B311D"/>
    <w:rsid w:val="002B5C6C"/>
    <w:rsid w:val="002B6EFB"/>
    <w:rsid w:val="002C4822"/>
    <w:rsid w:val="002C77A5"/>
    <w:rsid w:val="002C77C9"/>
    <w:rsid w:val="002D0BC8"/>
    <w:rsid w:val="002D3ED5"/>
    <w:rsid w:val="002D59E4"/>
    <w:rsid w:val="002E2684"/>
    <w:rsid w:val="002E48E5"/>
    <w:rsid w:val="002E5ADF"/>
    <w:rsid w:val="002E713D"/>
    <w:rsid w:val="002E71E4"/>
    <w:rsid w:val="002E7D99"/>
    <w:rsid w:val="002F17D5"/>
    <w:rsid w:val="002F389A"/>
    <w:rsid w:val="002F4AEC"/>
    <w:rsid w:val="002F6675"/>
    <w:rsid w:val="002F6E27"/>
    <w:rsid w:val="00302056"/>
    <w:rsid w:val="003036BE"/>
    <w:rsid w:val="0030511E"/>
    <w:rsid w:val="00306265"/>
    <w:rsid w:val="003079EF"/>
    <w:rsid w:val="00310EEE"/>
    <w:rsid w:val="00311F0C"/>
    <w:rsid w:val="003170A2"/>
    <w:rsid w:val="003201CE"/>
    <w:rsid w:val="00320F3D"/>
    <w:rsid w:val="00321C5E"/>
    <w:rsid w:val="00321CF3"/>
    <w:rsid w:val="0032216B"/>
    <w:rsid w:val="00330979"/>
    <w:rsid w:val="00331F5A"/>
    <w:rsid w:val="00332B65"/>
    <w:rsid w:val="00335D86"/>
    <w:rsid w:val="00337495"/>
    <w:rsid w:val="00340F63"/>
    <w:rsid w:val="00342EAF"/>
    <w:rsid w:val="0034359D"/>
    <w:rsid w:val="00343B22"/>
    <w:rsid w:val="00343CD9"/>
    <w:rsid w:val="00347843"/>
    <w:rsid w:val="00351983"/>
    <w:rsid w:val="00351B32"/>
    <w:rsid w:val="00352462"/>
    <w:rsid w:val="00352976"/>
    <w:rsid w:val="00352EA7"/>
    <w:rsid w:val="00353150"/>
    <w:rsid w:val="00356BE5"/>
    <w:rsid w:val="00357D26"/>
    <w:rsid w:val="00360381"/>
    <w:rsid w:val="00365E5F"/>
    <w:rsid w:val="00374527"/>
    <w:rsid w:val="00375DF1"/>
    <w:rsid w:val="00376AC0"/>
    <w:rsid w:val="0038097C"/>
    <w:rsid w:val="00380FD8"/>
    <w:rsid w:val="00384F1D"/>
    <w:rsid w:val="003856A8"/>
    <w:rsid w:val="00390319"/>
    <w:rsid w:val="00391306"/>
    <w:rsid w:val="00391790"/>
    <w:rsid w:val="0039362D"/>
    <w:rsid w:val="003968ED"/>
    <w:rsid w:val="003A06B0"/>
    <w:rsid w:val="003A088B"/>
    <w:rsid w:val="003A2A18"/>
    <w:rsid w:val="003A41FE"/>
    <w:rsid w:val="003A5417"/>
    <w:rsid w:val="003A5A23"/>
    <w:rsid w:val="003A72CD"/>
    <w:rsid w:val="003B2EBB"/>
    <w:rsid w:val="003B39B7"/>
    <w:rsid w:val="003B74AB"/>
    <w:rsid w:val="003B7868"/>
    <w:rsid w:val="003C07E3"/>
    <w:rsid w:val="003C0A2B"/>
    <w:rsid w:val="003C2577"/>
    <w:rsid w:val="003C26AC"/>
    <w:rsid w:val="003C3E9A"/>
    <w:rsid w:val="003C45E2"/>
    <w:rsid w:val="003C4C1F"/>
    <w:rsid w:val="003D3C97"/>
    <w:rsid w:val="003D4983"/>
    <w:rsid w:val="003D5FA8"/>
    <w:rsid w:val="003D66C8"/>
    <w:rsid w:val="003D7F3A"/>
    <w:rsid w:val="003E1722"/>
    <w:rsid w:val="003E27F5"/>
    <w:rsid w:val="003E53AC"/>
    <w:rsid w:val="003E6DB3"/>
    <w:rsid w:val="003F3356"/>
    <w:rsid w:val="003F59C9"/>
    <w:rsid w:val="004030EE"/>
    <w:rsid w:val="00403B7F"/>
    <w:rsid w:val="0040708B"/>
    <w:rsid w:val="004100FB"/>
    <w:rsid w:val="00410DB3"/>
    <w:rsid w:val="00414E44"/>
    <w:rsid w:val="00415B38"/>
    <w:rsid w:val="004203AB"/>
    <w:rsid w:val="004217BC"/>
    <w:rsid w:val="00423A03"/>
    <w:rsid w:val="00424228"/>
    <w:rsid w:val="004245FE"/>
    <w:rsid w:val="00426619"/>
    <w:rsid w:val="00430740"/>
    <w:rsid w:val="004318B1"/>
    <w:rsid w:val="0043191F"/>
    <w:rsid w:val="00431AED"/>
    <w:rsid w:val="00432AD5"/>
    <w:rsid w:val="00433CAB"/>
    <w:rsid w:val="0044023F"/>
    <w:rsid w:val="004422AA"/>
    <w:rsid w:val="00443058"/>
    <w:rsid w:val="0044307C"/>
    <w:rsid w:val="004430E1"/>
    <w:rsid w:val="0044381C"/>
    <w:rsid w:val="00446BB5"/>
    <w:rsid w:val="0044794A"/>
    <w:rsid w:val="004517A1"/>
    <w:rsid w:val="00451845"/>
    <w:rsid w:val="0045565E"/>
    <w:rsid w:val="00456032"/>
    <w:rsid w:val="00456D0E"/>
    <w:rsid w:val="00465F2F"/>
    <w:rsid w:val="00472F43"/>
    <w:rsid w:val="0047656E"/>
    <w:rsid w:val="00477780"/>
    <w:rsid w:val="00481792"/>
    <w:rsid w:val="0048407A"/>
    <w:rsid w:val="00486339"/>
    <w:rsid w:val="00491A49"/>
    <w:rsid w:val="00491E6D"/>
    <w:rsid w:val="004938DD"/>
    <w:rsid w:val="00493ACA"/>
    <w:rsid w:val="00497274"/>
    <w:rsid w:val="004A2E5D"/>
    <w:rsid w:val="004A40A6"/>
    <w:rsid w:val="004A53F1"/>
    <w:rsid w:val="004B0E43"/>
    <w:rsid w:val="004B3969"/>
    <w:rsid w:val="004B5499"/>
    <w:rsid w:val="004B7162"/>
    <w:rsid w:val="004C00F4"/>
    <w:rsid w:val="004C26DC"/>
    <w:rsid w:val="004C47FD"/>
    <w:rsid w:val="004C5879"/>
    <w:rsid w:val="004D2F2E"/>
    <w:rsid w:val="004D2F64"/>
    <w:rsid w:val="004D3873"/>
    <w:rsid w:val="004D3BCD"/>
    <w:rsid w:val="004D4300"/>
    <w:rsid w:val="004D53C2"/>
    <w:rsid w:val="004D6AEE"/>
    <w:rsid w:val="004D6BFD"/>
    <w:rsid w:val="004D7BD0"/>
    <w:rsid w:val="004E1617"/>
    <w:rsid w:val="004E655F"/>
    <w:rsid w:val="004E73A6"/>
    <w:rsid w:val="004F1377"/>
    <w:rsid w:val="004F3909"/>
    <w:rsid w:val="004F4505"/>
    <w:rsid w:val="004F4D9D"/>
    <w:rsid w:val="004F6610"/>
    <w:rsid w:val="004F68FD"/>
    <w:rsid w:val="004F7E7D"/>
    <w:rsid w:val="00502EF5"/>
    <w:rsid w:val="00502F99"/>
    <w:rsid w:val="005035C3"/>
    <w:rsid w:val="005040D4"/>
    <w:rsid w:val="00507535"/>
    <w:rsid w:val="005106B7"/>
    <w:rsid w:val="00511C04"/>
    <w:rsid w:val="00514470"/>
    <w:rsid w:val="00516423"/>
    <w:rsid w:val="00516D08"/>
    <w:rsid w:val="00517101"/>
    <w:rsid w:val="005206A7"/>
    <w:rsid w:val="00522251"/>
    <w:rsid w:val="00522BD8"/>
    <w:rsid w:val="0052338D"/>
    <w:rsid w:val="0052356B"/>
    <w:rsid w:val="0052392B"/>
    <w:rsid w:val="005239BD"/>
    <w:rsid w:val="00524953"/>
    <w:rsid w:val="00526103"/>
    <w:rsid w:val="00527E04"/>
    <w:rsid w:val="00530444"/>
    <w:rsid w:val="00531197"/>
    <w:rsid w:val="00531CF8"/>
    <w:rsid w:val="00533EF4"/>
    <w:rsid w:val="00534A67"/>
    <w:rsid w:val="0054156A"/>
    <w:rsid w:val="00542256"/>
    <w:rsid w:val="00542DF5"/>
    <w:rsid w:val="00544AEF"/>
    <w:rsid w:val="00545050"/>
    <w:rsid w:val="00547104"/>
    <w:rsid w:val="005518DD"/>
    <w:rsid w:val="00552326"/>
    <w:rsid w:val="0055346F"/>
    <w:rsid w:val="00553DB5"/>
    <w:rsid w:val="0055557F"/>
    <w:rsid w:val="005578EB"/>
    <w:rsid w:val="00562224"/>
    <w:rsid w:val="0056343F"/>
    <w:rsid w:val="00565C5D"/>
    <w:rsid w:val="00571011"/>
    <w:rsid w:val="0057305A"/>
    <w:rsid w:val="0057436D"/>
    <w:rsid w:val="00575EF1"/>
    <w:rsid w:val="00576755"/>
    <w:rsid w:val="005770D3"/>
    <w:rsid w:val="00577422"/>
    <w:rsid w:val="00580EAE"/>
    <w:rsid w:val="005835D2"/>
    <w:rsid w:val="00583801"/>
    <w:rsid w:val="0058587D"/>
    <w:rsid w:val="00585E70"/>
    <w:rsid w:val="00586909"/>
    <w:rsid w:val="005872F9"/>
    <w:rsid w:val="0059058B"/>
    <w:rsid w:val="00593F73"/>
    <w:rsid w:val="00594D95"/>
    <w:rsid w:val="00597814"/>
    <w:rsid w:val="005A04EA"/>
    <w:rsid w:val="005A17D9"/>
    <w:rsid w:val="005A2913"/>
    <w:rsid w:val="005A2C80"/>
    <w:rsid w:val="005A30E4"/>
    <w:rsid w:val="005A68A4"/>
    <w:rsid w:val="005B00AB"/>
    <w:rsid w:val="005B03CC"/>
    <w:rsid w:val="005B271B"/>
    <w:rsid w:val="005B357E"/>
    <w:rsid w:val="005B3B84"/>
    <w:rsid w:val="005B4328"/>
    <w:rsid w:val="005B4420"/>
    <w:rsid w:val="005B72F1"/>
    <w:rsid w:val="005B7CCC"/>
    <w:rsid w:val="005C05CB"/>
    <w:rsid w:val="005C0A15"/>
    <w:rsid w:val="005C2802"/>
    <w:rsid w:val="005C35DA"/>
    <w:rsid w:val="005C4688"/>
    <w:rsid w:val="005C4E0D"/>
    <w:rsid w:val="005D033D"/>
    <w:rsid w:val="005D0360"/>
    <w:rsid w:val="005D037C"/>
    <w:rsid w:val="005D14C4"/>
    <w:rsid w:val="005D2EEE"/>
    <w:rsid w:val="005D5119"/>
    <w:rsid w:val="005D6788"/>
    <w:rsid w:val="005E0D5B"/>
    <w:rsid w:val="005E24B1"/>
    <w:rsid w:val="005E259C"/>
    <w:rsid w:val="005E34E4"/>
    <w:rsid w:val="005E4DE7"/>
    <w:rsid w:val="005E5527"/>
    <w:rsid w:val="005E5AC5"/>
    <w:rsid w:val="005E6891"/>
    <w:rsid w:val="005E7229"/>
    <w:rsid w:val="005E759D"/>
    <w:rsid w:val="005F2E3A"/>
    <w:rsid w:val="005F4F98"/>
    <w:rsid w:val="005F7409"/>
    <w:rsid w:val="00600781"/>
    <w:rsid w:val="00601A71"/>
    <w:rsid w:val="006029E2"/>
    <w:rsid w:val="00603A17"/>
    <w:rsid w:val="006061C7"/>
    <w:rsid w:val="00606372"/>
    <w:rsid w:val="006064B7"/>
    <w:rsid w:val="006076A7"/>
    <w:rsid w:val="00611C96"/>
    <w:rsid w:val="00613494"/>
    <w:rsid w:val="006135D0"/>
    <w:rsid w:val="00616285"/>
    <w:rsid w:val="00616952"/>
    <w:rsid w:val="00617062"/>
    <w:rsid w:val="0062007F"/>
    <w:rsid w:val="00620BF4"/>
    <w:rsid w:val="006210A3"/>
    <w:rsid w:val="006213F1"/>
    <w:rsid w:val="0062171F"/>
    <w:rsid w:val="0062428D"/>
    <w:rsid w:val="006265F1"/>
    <w:rsid w:val="006273CA"/>
    <w:rsid w:val="00627913"/>
    <w:rsid w:val="006304AD"/>
    <w:rsid w:val="00631F54"/>
    <w:rsid w:val="0063426C"/>
    <w:rsid w:val="00635E26"/>
    <w:rsid w:val="0064078C"/>
    <w:rsid w:val="00640A89"/>
    <w:rsid w:val="006417BF"/>
    <w:rsid w:val="00643CA3"/>
    <w:rsid w:val="00644F8C"/>
    <w:rsid w:val="00645354"/>
    <w:rsid w:val="0064778A"/>
    <w:rsid w:val="00656D9A"/>
    <w:rsid w:val="00657F8B"/>
    <w:rsid w:val="00660746"/>
    <w:rsid w:val="006623CC"/>
    <w:rsid w:val="0066261A"/>
    <w:rsid w:val="00662BDC"/>
    <w:rsid w:val="00671AFF"/>
    <w:rsid w:val="006745C1"/>
    <w:rsid w:val="006765F6"/>
    <w:rsid w:val="00676763"/>
    <w:rsid w:val="006800B2"/>
    <w:rsid w:val="0068083A"/>
    <w:rsid w:val="00680A95"/>
    <w:rsid w:val="00680E6F"/>
    <w:rsid w:val="006812A2"/>
    <w:rsid w:val="00682763"/>
    <w:rsid w:val="00683033"/>
    <w:rsid w:val="006864AB"/>
    <w:rsid w:val="006911E7"/>
    <w:rsid w:val="00691729"/>
    <w:rsid w:val="00693856"/>
    <w:rsid w:val="00693CD6"/>
    <w:rsid w:val="006A021A"/>
    <w:rsid w:val="006A0F35"/>
    <w:rsid w:val="006A3CCA"/>
    <w:rsid w:val="006A4558"/>
    <w:rsid w:val="006A4BBE"/>
    <w:rsid w:val="006A68DF"/>
    <w:rsid w:val="006A6EBA"/>
    <w:rsid w:val="006A7F63"/>
    <w:rsid w:val="006B0C96"/>
    <w:rsid w:val="006B1ED5"/>
    <w:rsid w:val="006B6AFC"/>
    <w:rsid w:val="006B6D11"/>
    <w:rsid w:val="006C2EFB"/>
    <w:rsid w:val="006C449D"/>
    <w:rsid w:val="006C5F58"/>
    <w:rsid w:val="006C709C"/>
    <w:rsid w:val="006D2581"/>
    <w:rsid w:val="006D37EA"/>
    <w:rsid w:val="006D48B8"/>
    <w:rsid w:val="006D6805"/>
    <w:rsid w:val="006D74AC"/>
    <w:rsid w:val="006E0DC8"/>
    <w:rsid w:val="006E2D3C"/>
    <w:rsid w:val="006E5422"/>
    <w:rsid w:val="006E5EBF"/>
    <w:rsid w:val="006E5FC4"/>
    <w:rsid w:val="006E64FA"/>
    <w:rsid w:val="006E7881"/>
    <w:rsid w:val="006E7B6C"/>
    <w:rsid w:val="006E7E25"/>
    <w:rsid w:val="006F15C5"/>
    <w:rsid w:val="006F2B3F"/>
    <w:rsid w:val="006F7BF7"/>
    <w:rsid w:val="0070514C"/>
    <w:rsid w:val="00707823"/>
    <w:rsid w:val="00707CB3"/>
    <w:rsid w:val="00713C43"/>
    <w:rsid w:val="0071621D"/>
    <w:rsid w:val="00717D65"/>
    <w:rsid w:val="007208FA"/>
    <w:rsid w:val="00720949"/>
    <w:rsid w:val="00721CC5"/>
    <w:rsid w:val="0072231D"/>
    <w:rsid w:val="0072236C"/>
    <w:rsid w:val="00722469"/>
    <w:rsid w:val="007268E5"/>
    <w:rsid w:val="007270A6"/>
    <w:rsid w:val="00735690"/>
    <w:rsid w:val="00736BF8"/>
    <w:rsid w:val="00741343"/>
    <w:rsid w:val="00741572"/>
    <w:rsid w:val="00744441"/>
    <w:rsid w:val="00744928"/>
    <w:rsid w:val="00747A5D"/>
    <w:rsid w:val="00747C2F"/>
    <w:rsid w:val="00747F53"/>
    <w:rsid w:val="00750982"/>
    <w:rsid w:val="007536BA"/>
    <w:rsid w:val="00753C9F"/>
    <w:rsid w:val="00754483"/>
    <w:rsid w:val="00763206"/>
    <w:rsid w:val="007649B1"/>
    <w:rsid w:val="00765852"/>
    <w:rsid w:val="007660BD"/>
    <w:rsid w:val="00770D47"/>
    <w:rsid w:val="00771A38"/>
    <w:rsid w:val="00773F6F"/>
    <w:rsid w:val="007743A6"/>
    <w:rsid w:val="00775433"/>
    <w:rsid w:val="00775636"/>
    <w:rsid w:val="007762FC"/>
    <w:rsid w:val="00776EFA"/>
    <w:rsid w:val="0077795D"/>
    <w:rsid w:val="00785296"/>
    <w:rsid w:val="00786F5F"/>
    <w:rsid w:val="00791688"/>
    <w:rsid w:val="007925CB"/>
    <w:rsid w:val="00793A93"/>
    <w:rsid w:val="00793E18"/>
    <w:rsid w:val="00794137"/>
    <w:rsid w:val="00794C68"/>
    <w:rsid w:val="007963E2"/>
    <w:rsid w:val="00796665"/>
    <w:rsid w:val="007A2075"/>
    <w:rsid w:val="007A2B9C"/>
    <w:rsid w:val="007A47E9"/>
    <w:rsid w:val="007A494B"/>
    <w:rsid w:val="007A4E28"/>
    <w:rsid w:val="007A5641"/>
    <w:rsid w:val="007A790E"/>
    <w:rsid w:val="007B1A94"/>
    <w:rsid w:val="007B5FBD"/>
    <w:rsid w:val="007B631A"/>
    <w:rsid w:val="007B725E"/>
    <w:rsid w:val="007C3388"/>
    <w:rsid w:val="007C5DFB"/>
    <w:rsid w:val="007C7FCB"/>
    <w:rsid w:val="007D11BA"/>
    <w:rsid w:val="007D1B3A"/>
    <w:rsid w:val="007D1CCA"/>
    <w:rsid w:val="007D2736"/>
    <w:rsid w:val="007D3361"/>
    <w:rsid w:val="007E0AC7"/>
    <w:rsid w:val="007E348B"/>
    <w:rsid w:val="007E36A1"/>
    <w:rsid w:val="007E7B47"/>
    <w:rsid w:val="007E7CD0"/>
    <w:rsid w:val="007F5142"/>
    <w:rsid w:val="007F7300"/>
    <w:rsid w:val="007F7953"/>
    <w:rsid w:val="0080207E"/>
    <w:rsid w:val="00803958"/>
    <w:rsid w:val="008048B4"/>
    <w:rsid w:val="008066E8"/>
    <w:rsid w:val="00810E08"/>
    <w:rsid w:val="0081441A"/>
    <w:rsid w:val="008158E0"/>
    <w:rsid w:val="00820CFB"/>
    <w:rsid w:val="00821091"/>
    <w:rsid w:val="008232B6"/>
    <w:rsid w:val="008247DA"/>
    <w:rsid w:val="00824E6F"/>
    <w:rsid w:val="00825EED"/>
    <w:rsid w:val="008275F8"/>
    <w:rsid w:val="00831575"/>
    <w:rsid w:val="008316A5"/>
    <w:rsid w:val="0083250A"/>
    <w:rsid w:val="00834EA2"/>
    <w:rsid w:val="00837719"/>
    <w:rsid w:val="00842182"/>
    <w:rsid w:val="00843601"/>
    <w:rsid w:val="00845A8E"/>
    <w:rsid w:val="00845AB8"/>
    <w:rsid w:val="008464FF"/>
    <w:rsid w:val="00846567"/>
    <w:rsid w:val="00846C65"/>
    <w:rsid w:val="0085163F"/>
    <w:rsid w:val="008529C1"/>
    <w:rsid w:val="008537D3"/>
    <w:rsid w:val="00853AFF"/>
    <w:rsid w:val="00856A6F"/>
    <w:rsid w:val="00861DF5"/>
    <w:rsid w:val="00864B5B"/>
    <w:rsid w:val="008653D1"/>
    <w:rsid w:val="008657FE"/>
    <w:rsid w:val="00871076"/>
    <w:rsid w:val="00871323"/>
    <w:rsid w:val="00874FE0"/>
    <w:rsid w:val="0087581D"/>
    <w:rsid w:val="00875950"/>
    <w:rsid w:val="00881EEF"/>
    <w:rsid w:val="00883EE4"/>
    <w:rsid w:val="00883F92"/>
    <w:rsid w:val="00883FD4"/>
    <w:rsid w:val="00885030"/>
    <w:rsid w:val="00891C66"/>
    <w:rsid w:val="00891F66"/>
    <w:rsid w:val="008948BB"/>
    <w:rsid w:val="00896313"/>
    <w:rsid w:val="008A1ED0"/>
    <w:rsid w:val="008A2BFB"/>
    <w:rsid w:val="008A3E8F"/>
    <w:rsid w:val="008A47CD"/>
    <w:rsid w:val="008A4A35"/>
    <w:rsid w:val="008A4D97"/>
    <w:rsid w:val="008B023C"/>
    <w:rsid w:val="008B071D"/>
    <w:rsid w:val="008C0D39"/>
    <w:rsid w:val="008C0ECC"/>
    <w:rsid w:val="008C4768"/>
    <w:rsid w:val="008C5F04"/>
    <w:rsid w:val="008D0385"/>
    <w:rsid w:val="008D12D5"/>
    <w:rsid w:val="008D1A71"/>
    <w:rsid w:val="008D1C34"/>
    <w:rsid w:val="008D1C40"/>
    <w:rsid w:val="008D1F95"/>
    <w:rsid w:val="008D2EA5"/>
    <w:rsid w:val="008D52CB"/>
    <w:rsid w:val="008D6D57"/>
    <w:rsid w:val="008E0D2E"/>
    <w:rsid w:val="008E1D70"/>
    <w:rsid w:val="008E2E21"/>
    <w:rsid w:val="008E64AC"/>
    <w:rsid w:val="008F1F31"/>
    <w:rsid w:val="008F2F76"/>
    <w:rsid w:val="008F4BC9"/>
    <w:rsid w:val="008F4D56"/>
    <w:rsid w:val="008F5B64"/>
    <w:rsid w:val="00901862"/>
    <w:rsid w:val="00904475"/>
    <w:rsid w:val="0090523B"/>
    <w:rsid w:val="009073D8"/>
    <w:rsid w:val="00910003"/>
    <w:rsid w:val="00911F35"/>
    <w:rsid w:val="00911F61"/>
    <w:rsid w:val="00912F79"/>
    <w:rsid w:val="0091691E"/>
    <w:rsid w:val="00917136"/>
    <w:rsid w:val="00920324"/>
    <w:rsid w:val="009210E2"/>
    <w:rsid w:val="009228B0"/>
    <w:rsid w:val="00925BA7"/>
    <w:rsid w:val="00926E6D"/>
    <w:rsid w:val="00927A57"/>
    <w:rsid w:val="0093155F"/>
    <w:rsid w:val="009359CA"/>
    <w:rsid w:val="0093646A"/>
    <w:rsid w:val="009377AB"/>
    <w:rsid w:val="00942673"/>
    <w:rsid w:val="00945886"/>
    <w:rsid w:val="00946D3F"/>
    <w:rsid w:val="00946E8C"/>
    <w:rsid w:val="00955128"/>
    <w:rsid w:val="00956B30"/>
    <w:rsid w:val="009615CF"/>
    <w:rsid w:val="009628FD"/>
    <w:rsid w:val="00963ECE"/>
    <w:rsid w:val="0096702D"/>
    <w:rsid w:val="009713D2"/>
    <w:rsid w:val="009722C9"/>
    <w:rsid w:val="00972DFB"/>
    <w:rsid w:val="00976005"/>
    <w:rsid w:val="00977117"/>
    <w:rsid w:val="00981BC9"/>
    <w:rsid w:val="009837A8"/>
    <w:rsid w:val="00983852"/>
    <w:rsid w:val="009841A5"/>
    <w:rsid w:val="009853E2"/>
    <w:rsid w:val="00985404"/>
    <w:rsid w:val="00986DD9"/>
    <w:rsid w:val="00986FA2"/>
    <w:rsid w:val="00992C6C"/>
    <w:rsid w:val="00994A37"/>
    <w:rsid w:val="00994D94"/>
    <w:rsid w:val="00995163"/>
    <w:rsid w:val="00996666"/>
    <w:rsid w:val="00996E04"/>
    <w:rsid w:val="009978B0"/>
    <w:rsid w:val="009A43FC"/>
    <w:rsid w:val="009A4741"/>
    <w:rsid w:val="009A6B65"/>
    <w:rsid w:val="009A74F4"/>
    <w:rsid w:val="009B057C"/>
    <w:rsid w:val="009B1F04"/>
    <w:rsid w:val="009B71CD"/>
    <w:rsid w:val="009B7E04"/>
    <w:rsid w:val="009C1FE3"/>
    <w:rsid w:val="009C4CE8"/>
    <w:rsid w:val="009C7A23"/>
    <w:rsid w:val="009D13B1"/>
    <w:rsid w:val="009D1A08"/>
    <w:rsid w:val="009D5143"/>
    <w:rsid w:val="009D5E42"/>
    <w:rsid w:val="009D73A7"/>
    <w:rsid w:val="009E22C8"/>
    <w:rsid w:val="009E2318"/>
    <w:rsid w:val="009E2E6B"/>
    <w:rsid w:val="009E543E"/>
    <w:rsid w:val="009E69D5"/>
    <w:rsid w:val="009F0BD4"/>
    <w:rsid w:val="009F11F7"/>
    <w:rsid w:val="009F5F04"/>
    <w:rsid w:val="009F6E98"/>
    <w:rsid w:val="00A01913"/>
    <w:rsid w:val="00A01E54"/>
    <w:rsid w:val="00A04520"/>
    <w:rsid w:val="00A064F3"/>
    <w:rsid w:val="00A06C73"/>
    <w:rsid w:val="00A07BF7"/>
    <w:rsid w:val="00A151D0"/>
    <w:rsid w:val="00A153E0"/>
    <w:rsid w:val="00A2023C"/>
    <w:rsid w:val="00A20326"/>
    <w:rsid w:val="00A2244E"/>
    <w:rsid w:val="00A23234"/>
    <w:rsid w:val="00A25D85"/>
    <w:rsid w:val="00A31C41"/>
    <w:rsid w:val="00A336B5"/>
    <w:rsid w:val="00A34CB0"/>
    <w:rsid w:val="00A3522A"/>
    <w:rsid w:val="00A410B0"/>
    <w:rsid w:val="00A4118C"/>
    <w:rsid w:val="00A425BB"/>
    <w:rsid w:val="00A45C82"/>
    <w:rsid w:val="00A46003"/>
    <w:rsid w:val="00A46AC0"/>
    <w:rsid w:val="00A47309"/>
    <w:rsid w:val="00A53571"/>
    <w:rsid w:val="00A53C60"/>
    <w:rsid w:val="00A53DF9"/>
    <w:rsid w:val="00A60FAF"/>
    <w:rsid w:val="00A618FB"/>
    <w:rsid w:val="00A62B66"/>
    <w:rsid w:val="00A66883"/>
    <w:rsid w:val="00A707FA"/>
    <w:rsid w:val="00A733F9"/>
    <w:rsid w:val="00A73E03"/>
    <w:rsid w:val="00A7413A"/>
    <w:rsid w:val="00A76956"/>
    <w:rsid w:val="00A80935"/>
    <w:rsid w:val="00A8121A"/>
    <w:rsid w:val="00A81B0E"/>
    <w:rsid w:val="00A81D84"/>
    <w:rsid w:val="00A842EC"/>
    <w:rsid w:val="00A844B9"/>
    <w:rsid w:val="00A87978"/>
    <w:rsid w:val="00A87EB6"/>
    <w:rsid w:val="00A9091C"/>
    <w:rsid w:val="00A9533C"/>
    <w:rsid w:val="00A9544F"/>
    <w:rsid w:val="00A9590E"/>
    <w:rsid w:val="00A95B8E"/>
    <w:rsid w:val="00AA3954"/>
    <w:rsid w:val="00AA39C9"/>
    <w:rsid w:val="00AA3BCD"/>
    <w:rsid w:val="00AA595A"/>
    <w:rsid w:val="00AA642E"/>
    <w:rsid w:val="00AA692C"/>
    <w:rsid w:val="00AB248F"/>
    <w:rsid w:val="00AB563F"/>
    <w:rsid w:val="00AC116C"/>
    <w:rsid w:val="00AC3387"/>
    <w:rsid w:val="00AC6219"/>
    <w:rsid w:val="00AD3336"/>
    <w:rsid w:val="00AD4398"/>
    <w:rsid w:val="00AD5AB6"/>
    <w:rsid w:val="00AD63D2"/>
    <w:rsid w:val="00AE195A"/>
    <w:rsid w:val="00AE20FC"/>
    <w:rsid w:val="00AE221D"/>
    <w:rsid w:val="00AE414E"/>
    <w:rsid w:val="00AE7191"/>
    <w:rsid w:val="00AF0A8E"/>
    <w:rsid w:val="00AF1FBC"/>
    <w:rsid w:val="00AF39AB"/>
    <w:rsid w:val="00AF5C8A"/>
    <w:rsid w:val="00B007D7"/>
    <w:rsid w:val="00B01585"/>
    <w:rsid w:val="00B031F9"/>
    <w:rsid w:val="00B0415A"/>
    <w:rsid w:val="00B046D3"/>
    <w:rsid w:val="00B04C49"/>
    <w:rsid w:val="00B04CBF"/>
    <w:rsid w:val="00B0562F"/>
    <w:rsid w:val="00B12780"/>
    <w:rsid w:val="00B14659"/>
    <w:rsid w:val="00B1499F"/>
    <w:rsid w:val="00B164AA"/>
    <w:rsid w:val="00B200D8"/>
    <w:rsid w:val="00B20A47"/>
    <w:rsid w:val="00B213F5"/>
    <w:rsid w:val="00B21A81"/>
    <w:rsid w:val="00B22F7C"/>
    <w:rsid w:val="00B24CA1"/>
    <w:rsid w:val="00B268A0"/>
    <w:rsid w:val="00B27834"/>
    <w:rsid w:val="00B27B23"/>
    <w:rsid w:val="00B3130D"/>
    <w:rsid w:val="00B3159A"/>
    <w:rsid w:val="00B31DC4"/>
    <w:rsid w:val="00B32097"/>
    <w:rsid w:val="00B336FD"/>
    <w:rsid w:val="00B370FE"/>
    <w:rsid w:val="00B37EB0"/>
    <w:rsid w:val="00B42080"/>
    <w:rsid w:val="00B456AD"/>
    <w:rsid w:val="00B47194"/>
    <w:rsid w:val="00B47589"/>
    <w:rsid w:val="00B5034E"/>
    <w:rsid w:val="00B50862"/>
    <w:rsid w:val="00B51E2B"/>
    <w:rsid w:val="00B522B9"/>
    <w:rsid w:val="00B5230B"/>
    <w:rsid w:val="00B54CF7"/>
    <w:rsid w:val="00B556E8"/>
    <w:rsid w:val="00B55B57"/>
    <w:rsid w:val="00B560D5"/>
    <w:rsid w:val="00B56A12"/>
    <w:rsid w:val="00B60181"/>
    <w:rsid w:val="00B60E4E"/>
    <w:rsid w:val="00B612B9"/>
    <w:rsid w:val="00B64245"/>
    <w:rsid w:val="00B65082"/>
    <w:rsid w:val="00B65EAC"/>
    <w:rsid w:val="00B6685D"/>
    <w:rsid w:val="00B7023A"/>
    <w:rsid w:val="00B71DCC"/>
    <w:rsid w:val="00B72EC4"/>
    <w:rsid w:val="00B73752"/>
    <w:rsid w:val="00B74DB7"/>
    <w:rsid w:val="00B7688F"/>
    <w:rsid w:val="00B76FC5"/>
    <w:rsid w:val="00B81605"/>
    <w:rsid w:val="00B81D4E"/>
    <w:rsid w:val="00B82899"/>
    <w:rsid w:val="00B82EC3"/>
    <w:rsid w:val="00B84051"/>
    <w:rsid w:val="00B84884"/>
    <w:rsid w:val="00B855A5"/>
    <w:rsid w:val="00B86D2F"/>
    <w:rsid w:val="00B87965"/>
    <w:rsid w:val="00B87D8D"/>
    <w:rsid w:val="00B912BD"/>
    <w:rsid w:val="00B9178F"/>
    <w:rsid w:val="00B91D49"/>
    <w:rsid w:val="00B9205F"/>
    <w:rsid w:val="00B94E38"/>
    <w:rsid w:val="00B97240"/>
    <w:rsid w:val="00B97812"/>
    <w:rsid w:val="00BA2349"/>
    <w:rsid w:val="00BA7FD9"/>
    <w:rsid w:val="00BB3C9F"/>
    <w:rsid w:val="00BB5E96"/>
    <w:rsid w:val="00BC03B8"/>
    <w:rsid w:val="00BC0E18"/>
    <w:rsid w:val="00BC1CA0"/>
    <w:rsid w:val="00BC26CF"/>
    <w:rsid w:val="00BC4DC6"/>
    <w:rsid w:val="00BC521D"/>
    <w:rsid w:val="00BC5B42"/>
    <w:rsid w:val="00BD10FE"/>
    <w:rsid w:val="00BD133B"/>
    <w:rsid w:val="00BD174F"/>
    <w:rsid w:val="00BD2981"/>
    <w:rsid w:val="00BD2AC9"/>
    <w:rsid w:val="00BD3641"/>
    <w:rsid w:val="00BD58A5"/>
    <w:rsid w:val="00BE181F"/>
    <w:rsid w:val="00BE6933"/>
    <w:rsid w:val="00BF35C1"/>
    <w:rsid w:val="00C000D7"/>
    <w:rsid w:val="00C00899"/>
    <w:rsid w:val="00C00A2D"/>
    <w:rsid w:val="00C00FD4"/>
    <w:rsid w:val="00C02BC0"/>
    <w:rsid w:val="00C06782"/>
    <w:rsid w:val="00C06AAB"/>
    <w:rsid w:val="00C11DEC"/>
    <w:rsid w:val="00C150A9"/>
    <w:rsid w:val="00C15D92"/>
    <w:rsid w:val="00C15EFA"/>
    <w:rsid w:val="00C17071"/>
    <w:rsid w:val="00C17DEE"/>
    <w:rsid w:val="00C236F8"/>
    <w:rsid w:val="00C23D56"/>
    <w:rsid w:val="00C2645D"/>
    <w:rsid w:val="00C27C5D"/>
    <w:rsid w:val="00C30911"/>
    <w:rsid w:val="00C32DA3"/>
    <w:rsid w:val="00C36E52"/>
    <w:rsid w:val="00C37920"/>
    <w:rsid w:val="00C403E9"/>
    <w:rsid w:val="00C412DC"/>
    <w:rsid w:val="00C41305"/>
    <w:rsid w:val="00C42F34"/>
    <w:rsid w:val="00C43374"/>
    <w:rsid w:val="00C4572E"/>
    <w:rsid w:val="00C458F5"/>
    <w:rsid w:val="00C465CF"/>
    <w:rsid w:val="00C5079F"/>
    <w:rsid w:val="00C51AD7"/>
    <w:rsid w:val="00C5432F"/>
    <w:rsid w:val="00C564E1"/>
    <w:rsid w:val="00C56F0C"/>
    <w:rsid w:val="00C572A6"/>
    <w:rsid w:val="00C576E5"/>
    <w:rsid w:val="00C57A22"/>
    <w:rsid w:val="00C61F37"/>
    <w:rsid w:val="00C63E32"/>
    <w:rsid w:val="00C6765A"/>
    <w:rsid w:val="00C706AD"/>
    <w:rsid w:val="00C7229F"/>
    <w:rsid w:val="00C72B48"/>
    <w:rsid w:val="00C72FE5"/>
    <w:rsid w:val="00C76B4F"/>
    <w:rsid w:val="00C80794"/>
    <w:rsid w:val="00C8216C"/>
    <w:rsid w:val="00C87019"/>
    <w:rsid w:val="00C873E2"/>
    <w:rsid w:val="00CA0029"/>
    <w:rsid w:val="00CA0E80"/>
    <w:rsid w:val="00CA203F"/>
    <w:rsid w:val="00CA315E"/>
    <w:rsid w:val="00CA39E0"/>
    <w:rsid w:val="00CA4CC8"/>
    <w:rsid w:val="00CA4F73"/>
    <w:rsid w:val="00CB2CCF"/>
    <w:rsid w:val="00CB39A6"/>
    <w:rsid w:val="00CB5811"/>
    <w:rsid w:val="00CC0164"/>
    <w:rsid w:val="00CC5046"/>
    <w:rsid w:val="00CC79FF"/>
    <w:rsid w:val="00CC7E5C"/>
    <w:rsid w:val="00CD177D"/>
    <w:rsid w:val="00CD22B0"/>
    <w:rsid w:val="00CD5ED3"/>
    <w:rsid w:val="00CE0178"/>
    <w:rsid w:val="00CE226C"/>
    <w:rsid w:val="00CE4BDF"/>
    <w:rsid w:val="00CE7138"/>
    <w:rsid w:val="00CF2175"/>
    <w:rsid w:val="00CF2CA5"/>
    <w:rsid w:val="00CF442E"/>
    <w:rsid w:val="00CF4826"/>
    <w:rsid w:val="00CF51AD"/>
    <w:rsid w:val="00CF6F29"/>
    <w:rsid w:val="00D00BCD"/>
    <w:rsid w:val="00D00BD7"/>
    <w:rsid w:val="00D029C9"/>
    <w:rsid w:val="00D03B19"/>
    <w:rsid w:val="00D13850"/>
    <w:rsid w:val="00D20286"/>
    <w:rsid w:val="00D2287C"/>
    <w:rsid w:val="00D23E1B"/>
    <w:rsid w:val="00D24095"/>
    <w:rsid w:val="00D24961"/>
    <w:rsid w:val="00D312D7"/>
    <w:rsid w:val="00D31E73"/>
    <w:rsid w:val="00D32C01"/>
    <w:rsid w:val="00D33062"/>
    <w:rsid w:val="00D33180"/>
    <w:rsid w:val="00D3407F"/>
    <w:rsid w:val="00D3416B"/>
    <w:rsid w:val="00D41F00"/>
    <w:rsid w:val="00D44D25"/>
    <w:rsid w:val="00D45222"/>
    <w:rsid w:val="00D46853"/>
    <w:rsid w:val="00D46CB9"/>
    <w:rsid w:val="00D47F24"/>
    <w:rsid w:val="00D52BA5"/>
    <w:rsid w:val="00D52BCA"/>
    <w:rsid w:val="00D53A74"/>
    <w:rsid w:val="00D5528B"/>
    <w:rsid w:val="00D5688A"/>
    <w:rsid w:val="00D61DCB"/>
    <w:rsid w:val="00D644D5"/>
    <w:rsid w:val="00D65AC7"/>
    <w:rsid w:val="00D667C2"/>
    <w:rsid w:val="00D706A9"/>
    <w:rsid w:val="00D71B44"/>
    <w:rsid w:val="00D72996"/>
    <w:rsid w:val="00D75DC3"/>
    <w:rsid w:val="00D76206"/>
    <w:rsid w:val="00D77522"/>
    <w:rsid w:val="00D80DE6"/>
    <w:rsid w:val="00D827A2"/>
    <w:rsid w:val="00D843B1"/>
    <w:rsid w:val="00D8628A"/>
    <w:rsid w:val="00D8664B"/>
    <w:rsid w:val="00D86B65"/>
    <w:rsid w:val="00D930FC"/>
    <w:rsid w:val="00D93609"/>
    <w:rsid w:val="00D93B69"/>
    <w:rsid w:val="00D94D0D"/>
    <w:rsid w:val="00D967B8"/>
    <w:rsid w:val="00D968EC"/>
    <w:rsid w:val="00DA0562"/>
    <w:rsid w:val="00DA0EF3"/>
    <w:rsid w:val="00DA122E"/>
    <w:rsid w:val="00DA2BFC"/>
    <w:rsid w:val="00DA6AC8"/>
    <w:rsid w:val="00DA6BF0"/>
    <w:rsid w:val="00DA7A35"/>
    <w:rsid w:val="00DB4D3C"/>
    <w:rsid w:val="00DB4D9F"/>
    <w:rsid w:val="00DB5C8B"/>
    <w:rsid w:val="00DB5EB8"/>
    <w:rsid w:val="00DC1553"/>
    <w:rsid w:val="00DC1564"/>
    <w:rsid w:val="00DC183C"/>
    <w:rsid w:val="00DC4513"/>
    <w:rsid w:val="00DC4F53"/>
    <w:rsid w:val="00DC7390"/>
    <w:rsid w:val="00DD2601"/>
    <w:rsid w:val="00DD4C94"/>
    <w:rsid w:val="00DD4EDA"/>
    <w:rsid w:val="00DE1A13"/>
    <w:rsid w:val="00DE1ACD"/>
    <w:rsid w:val="00DE7A21"/>
    <w:rsid w:val="00DF0A8A"/>
    <w:rsid w:val="00DF314F"/>
    <w:rsid w:val="00DF598A"/>
    <w:rsid w:val="00DF6DCF"/>
    <w:rsid w:val="00DF7D85"/>
    <w:rsid w:val="00DF7DEE"/>
    <w:rsid w:val="00E02C31"/>
    <w:rsid w:val="00E11651"/>
    <w:rsid w:val="00E118C3"/>
    <w:rsid w:val="00E171E2"/>
    <w:rsid w:val="00E215FA"/>
    <w:rsid w:val="00E22B4E"/>
    <w:rsid w:val="00E24B4E"/>
    <w:rsid w:val="00E26C24"/>
    <w:rsid w:val="00E26EE7"/>
    <w:rsid w:val="00E30309"/>
    <w:rsid w:val="00E32F4D"/>
    <w:rsid w:val="00E33191"/>
    <w:rsid w:val="00E356AA"/>
    <w:rsid w:val="00E3636F"/>
    <w:rsid w:val="00E36F26"/>
    <w:rsid w:val="00E43ADD"/>
    <w:rsid w:val="00E4702F"/>
    <w:rsid w:val="00E47373"/>
    <w:rsid w:val="00E575DA"/>
    <w:rsid w:val="00E57EB7"/>
    <w:rsid w:val="00E60EDD"/>
    <w:rsid w:val="00E61751"/>
    <w:rsid w:val="00E62480"/>
    <w:rsid w:val="00E6364B"/>
    <w:rsid w:val="00E63AD3"/>
    <w:rsid w:val="00E63AE5"/>
    <w:rsid w:val="00E645CF"/>
    <w:rsid w:val="00E65E62"/>
    <w:rsid w:val="00E7112C"/>
    <w:rsid w:val="00E7164E"/>
    <w:rsid w:val="00E72332"/>
    <w:rsid w:val="00E727C6"/>
    <w:rsid w:val="00E73525"/>
    <w:rsid w:val="00E747DE"/>
    <w:rsid w:val="00E74A7C"/>
    <w:rsid w:val="00E75156"/>
    <w:rsid w:val="00E75437"/>
    <w:rsid w:val="00E818A6"/>
    <w:rsid w:val="00E82139"/>
    <w:rsid w:val="00E83549"/>
    <w:rsid w:val="00E85AC1"/>
    <w:rsid w:val="00E85EF3"/>
    <w:rsid w:val="00E902AF"/>
    <w:rsid w:val="00E91587"/>
    <w:rsid w:val="00E922F5"/>
    <w:rsid w:val="00E92C08"/>
    <w:rsid w:val="00E92E5F"/>
    <w:rsid w:val="00E95EFD"/>
    <w:rsid w:val="00E96C8D"/>
    <w:rsid w:val="00E978EB"/>
    <w:rsid w:val="00EA324D"/>
    <w:rsid w:val="00EA46C3"/>
    <w:rsid w:val="00EA55EF"/>
    <w:rsid w:val="00EA66B5"/>
    <w:rsid w:val="00EA7990"/>
    <w:rsid w:val="00EB0535"/>
    <w:rsid w:val="00EB053F"/>
    <w:rsid w:val="00EB2E6C"/>
    <w:rsid w:val="00EB5169"/>
    <w:rsid w:val="00EC074B"/>
    <w:rsid w:val="00EC17D2"/>
    <w:rsid w:val="00EC1C60"/>
    <w:rsid w:val="00EC290B"/>
    <w:rsid w:val="00EC3A11"/>
    <w:rsid w:val="00EC4281"/>
    <w:rsid w:val="00EC6883"/>
    <w:rsid w:val="00EC7BAE"/>
    <w:rsid w:val="00ED13FD"/>
    <w:rsid w:val="00ED1CD7"/>
    <w:rsid w:val="00ED278F"/>
    <w:rsid w:val="00ED2C75"/>
    <w:rsid w:val="00ED39EC"/>
    <w:rsid w:val="00ED5139"/>
    <w:rsid w:val="00EE0D60"/>
    <w:rsid w:val="00EE16B4"/>
    <w:rsid w:val="00EE492F"/>
    <w:rsid w:val="00EE63ED"/>
    <w:rsid w:val="00EE69F4"/>
    <w:rsid w:val="00EF4B5D"/>
    <w:rsid w:val="00EF4BE2"/>
    <w:rsid w:val="00EF52DB"/>
    <w:rsid w:val="00EF6115"/>
    <w:rsid w:val="00F01EF2"/>
    <w:rsid w:val="00F12461"/>
    <w:rsid w:val="00F12A39"/>
    <w:rsid w:val="00F13A82"/>
    <w:rsid w:val="00F1416D"/>
    <w:rsid w:val="00F16554"/>
    <w:rsid w:val="00F2399B"/>
    <w:rsid w:val="00F24867"/>
    <w:rsid w:val="00F24C95"/>
    <w:rsid w:val="00F24DB4"/>
    <w:rsid w:val="00F25BDC"/>
    <w:rsid w:val="00F27A68"/>
    <w:rsid w:val="00F30722"/>
    <w:rsid w:val="00F30F83"/>
    <w:rsid w:val="00F31180"/>
    <w:rsid w:val="00F31447"/>
    <w:rsid w:val="00F3258B"/>
    <w:rsid w:val="00F32CFF"/>
    <w:rsid w:val="00F33331"/>
    <w:rsid w:val="00F33B4F"/>
    <w:rsid w:val="00F33F49"/>
    <w:rsid w:val="00F342E3"/>
    <w:rsid w:val="00F36E0B"/>
    <w:rsid w:val="00F37D27"/>
    <w:rsid w:val="00F41A5B"/>
    <w:rsid w:val="00F4224A"/>
    <w:rsid w:val="00F42CAD"/>
    <w:rsid w:val="00F44799"/>
    <w:rsid w:val="00F44CC4"/>
    <w:rsid w:val="00F45B22"/>
    <w:rsid w:val="00F50521"/>
    <w:rsid w:val="00F50628"/>
    <w:rsid w:val="00F55DCD"/>
    <w:rsid w:val="00F560FB"/>
    <w:rsid w:val="00F56A26"/>
    <w:rsid w:val="00F57567"/>
    <w:rsid w:val="00F57949"/>
    <w:rsid w:val="00F60F21"/>
    <w:rsid w:val="00F70D09"/>
    <w:rsid w:val="00F75CD0"/>
    <w:rsid w:val="00F81117"/>
    <w:rsid w:val="00F81FF8"/>
    <w:rsid w:val="00F8238A"/>
    <w:rsid w:val="00F83292"/>
    <w:rsid w:val="00F847AE"/>
    <w:rsid w:val="00F855C5"/>
    <w:rsid w:val="00F85AF8"/>
    <w:rsid w:val="00F8653E"/>
    <w:rsid w:val="00F86A3C"/>
    <w:rsid w:val="00F872CC"/>
    <w:rsid w:val="00F917B3"/>
    <w:rsid w:val="00F9202E"/>
    <w:rsid w:val="00F93197"/>
    <w:rsid w:val="00F936CB"/>
    <w:rsid w:val="00F93BE4"/>
    <w:rsid w:val="00F957A1"/>
    <w:rsid w:val="00F96B6F"/>
    <w:rsid w:val="00FA41B4"/>
    <w:rsid w:val="00FA67F8"/>
    <w:rsid w:val="00FA73B5"/>
    <w:rsid w:val="00FB14AD"/>
    <w:rsid w:val="00FB5528"/>
    <w:rsid w:val="00FB60B5"/>
    <w:rsid w:val="00FC2AA2"/>
    <w:rsid w:val="00FC315B"/>
    <w:rsid w:val="00FC4504"/>
    <w:rsid w:val="00FC4F79"/>
    <w:rsid w:val="00FC7807"/>
    <w:rsid w:val="00FD32E2"/>
    <w:rsid w:val="00FD5C90"/>
    <w:rsid w:val="00FE2164"/>
    <w:rsid w:val="00FE75D5"/>
    <w:rsid w:val="00FE7896"/>
    <w:rsid w:val="00FE7B44"/>
    <w:rsid w:val="00FF0B74"/>
    <w:rsid w:val="00FF102E"/>
    <w:rsid w:val="00FF1395"/>
    <w:rsid w:val="00FF199D"/>
    <w:rsid w:val="00FF1BD4"/>
    <w:rsid w:val="00FF2839"/>
    <w:rsid w:val="00FF33A0"/>
    <w:rsid w:val="00FF4E08"/>
    <w:rsid w:val="00FF5981"/>
    <w:rsid w:val="00FF5AB2"/>
    <w:rsid w:val="00FF5DA8"/>
    <w:rsid w:val="00FF612C"/>
    <w:rsid w:val="00FF637F"/>
    <w:rsid w:val="01B56E9A"/>
    <w:rsid w:val="02042E90"/>
    <w:rsid w:val="03B2FD38"/>
    <w:rsid w:val="0457F7CB"/>
    <w:rsid w:val="0491E237"/>
    <w:rsid w:val="04DB56A1"/>
    <w:rsid w:val="04DC2416"/>
    <w:rsid w:val="069A4843"/>
    <w:rsid w:val="06B7C6B0"/>
    <w:rsid w:val="07B36FBC"/>
    <w:rsid w:val="08E96A6C"/>
    <w:rsid w:val="08F0253C"/>
    <w:rsid w:val="0AD823D7"/>
    <w:rsid w:val="0D6237FD"/>
    <w:rsid w:val="0E58F741"/>
    <w:rsid w:val="0EDA2BE6"/>
    <w:rsid w:val="0EF7417B"/>
    <w:rsid w:val="11ECC5B4"/>
    <w:rsid w:val="1347F9EA"/>
    <w:rsid w:val="14AF2390"/>
    <w:rsid w:val="151499FC"/>
    <w:rsid w:val="17892C75"/>
    <w:rsid w:val="18CF523F"/>
    <w:rsid w:val="18D84F3A"/>
    <w:rsid w:val="19AB4FB4"/>
    <w:rsid w:val="19EBC222"/>
    <w:rsid w:val="1A9CE261"/>
    <w:rsid w:val="1B5C4866"/>
    <w:rsid w:val="1C88B2B7"/>
    <w:rsid w:val="1E2A65DD"/>
    <w:rsid w:val="1E6A001C"/>
    <w:rsid w:val="1F4C0019"/>
    <w:rsid w:val="1F7471F8"/>
    <w:rsid w:val="1F8FD704"/>
    <w:rsid w:val="1F9EB29B"/>
    <w:rsid w:val="20069D44"/>
    <w:rsid w:val="224FD9E6"/>
    <w:rsid w:val="2267F4A1"/>
    <w:rsid w:val="2279226C"/>
    <w:rsid w:val="236B543C"/>
    <w:rsid w:val="2527F99D"/>
    <w:rsid w:val="253803A0"/>
    <w:rsid w:val="2680C7D2"/>
    <w:rsid w:val="26A29B49"/>
    <w:rsid w:val="2709D068"/>
    <w:rsid w:val="281222A2"/>
    <w:rsid w:val="2883D882"/>
    <w:rsid w:val="28E5B3B1"/>
    <w:rsid w:val="2A193DE4"/>
    <w:rsid w:val="2ABA59E9"/>
    <w:rsid w:val="2ACA1153"/>
    <w:rsid w:val="2B04BD27"/>
    <w:rsid w:val="2CCD9B6F"/>
    <w:rsid w:val="2D71F480"/>
    <w:rsid w:val="2EFAFF48"/>
    <w:rsid w:val="2F1BAD1C"/>
    <w:rsid w:val="2F529B7D"/>
    <w:rsid w:val="3102D4E3"/>
    <w:rsid w:val="31DDCB77"/>
    <w:rsid w:val="326114CA"/>
    <w:rsid w:val="334A96DF"/>
    <w:rsid w:val="3566B3C2"/>
    <w:rsid w:val="35C2A0CF"/>
    <w:rsid w:val="35D40CBB"/>
    <w:rsid w:val="38331BB2"/>
    <w:rsid w:val="39381870"/>
    <w:rsid w:val="3A31CE99"/>
    <w:rsid w:val="3A431F29"/>
    <w:rsid w:val="3D71B68D"/>
    <w:rsid w:val="3DF9E8B2"/>
    <w:rsid w:val="3EF01A38"/>
    <w:rsid w:val="3FA9E3CC"/>
    <w:rsid w:val="3FC18E55"/>
    <w:rsid w:val="41F06A66"/>
    <w:rsid w:val="42DFA056"/>
    <w:rsid w:val="42ED252C"/>
    <w:rsid w:val="43534412"/>
    <w:rsid w:val="44E56E85"/>
    <w:rsid w:val="4536928D"/>
    <w:rsid w:val="45608C9C"/>
    <w:rsid w:val="48F1EB7E"/>
    <w:rsid w:val="4955A362"/>
    <w:rsid w:val="4B2089A2"/>
    <w:rsid w:val="4D1A7490"/>
    <w:rsid w:val="4F8A755A"/>
    <w:rsid w:val="4FDBBA31"/>
    <w:rsid w:val="50E79A6A"/>
    <w:rsid w:val="5133B3A1"/>
    <w:rsid w:val="531E772D"/>
    <w:rsid w:val="53438C67"/>
    <w:rsid w:val="54CF5AF6"/>
    <w:rsid w:val="54DB9B9B"/>
    <w:rsid w:val="58EA852A"/>
    <w:rsid w:val="594A3630"/>
    <w:rsid w:val="5AC03B7E"/>
    <w:rsid w:val="5B0B8D50"/>
    <w:rsid w:val="5B383F19"/>
    <w:rsid w:val="5BF56DAB"/>
    <w:rsid w:val="5C9E7FD3"/>
    <w:rsid w:val="5DEB4B55"/>
    <w:rsid w:val="5F2E92A6"/>
    <w:rsid w:val="5F677757"/>
    <w:rsid w:val="5F7C6F42"/>
    <w:rsid w:val="6101220C"/>
    <w:rsid w:val="65AF8539"/>
    <w:rsid w:val="69C6B945"/>
    <w:rsid w:val="6AA21CDF"/>
    <w:rsid w:val="6ADD37FA"/>
    <w:rsid w:val="6B9F0A04"/>
    <w:rsid w:val="6D0DC119"/>
    <w:rsid w:val="6F50A89A"/>
    <w:rsid w:val="70B358F1"/>
    <w:rsid w:val="73977D09"/>
    <w:rsid w:val="7412C7BD"/>
    <w:rsid w:val="7457A6EC"/>
    <w:rsid w:val="74D382E7"/>
    <w:rsid w:val="759A635E"/>
    <w:rsid w:val="75D31EB1"/>
    <w:rsid w:val="76C4DA9F"/>
    <w:rsid w:val="77089CAB"/>
    <w:rsid w:val="778F1F4B"/>
    <w:rsid w:val="77F6E494"/>
    <w:rsid w:val="796F2718"/>
    <w:rsid w:val="7AF10AA6"/>
    <w:rsid w:val="7B30D3BD"/>
    <w:rsid w:val="7B5DEF15"/>
    <w:rsid w:val="7C980D7E"/>
    <w:rsid w:val="7CD1F325"/>
    <w:rsid w:val="7DE58A65"/>
    <w:rsid w:val="7E847E13"/>
    <w:rsid w:val="7F356FCB"/>
    <w:rsid w:val="7FFB90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EC0E83"/>
  <w15:docId w15:val="{08973464-3F61-4DF5-9A09-8D401D5DF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E181F"/>
    <w:rPr>
      <w:sz w:val="22"/>
      <w:szCs w:val="22"/>
      <w:lang w:eastAsia="en-US"/>
    </w:rPr>
  </w:style>
  <w:style w:type="paragraph" w:styleId="Nagwek1">
    <w:name w:val="heading 1"/>
    <w:basedOn w:val="Normalny"/>
    <w:next w:val="Tekstpodstawowy"/>
    <w:link w:val="Nagwek1Znak"/>
    <w:qFormat/>
    <w:rsid w:val="007D1CCA"/>
    <w:pPr>
      <w:keepNext/>
      <w:numPr>
        <w:numId w:val="4"/>
      </w:numPr>
      <w:spacing w:before="120" w:after="180" w:line="360" w:lineRule="auto"/>
      <w:jc w:val="both"/>
      <w:outlineLvl w:val="0"/>
    </w:pPr>
    <w:rPr>
      <w:rFonts w:ascii="Times New Roman" w:eastAsia="Times New Roman" w:hAnsi="Times New Roman"/>
      <w:b/>
      <w:bCs/>
      <w:kern w:val="32"/>
      <w:sz w:val="28"/>
      <w:szCs w:val="32"/>
    </w:rPr>
  </w:style>
  <w:style w:type="paragraph" w:styleId="Nagwek2">
    <w:name w:val="heading 2"/>
    <w:basedOn w:val="Normalny"/>
    <w:next w:val="Tekstpodstawowy"/>
    <w:link w:val="Nagwek2Znak"/>
    <w:qFormat/>
    <w:rsid w:val="007D1CCA"/>
    <w:pPr>
      <w:keepNext/>
      <w:numPr>
        <w:ilvl w:val="1"/>
        <w:numId w:val="4"/>
      </w:numPr>
      <w:spacing w:before="60" w:after="120" w:line="360" w:lineRule="auto"/>
      <w:jc w:val="both"/>
      <w:outlineLvl w:val="1"/>
    </w:pPr>
    <w:rPr>
      <w:rFonts w:ascii="Times New Roman" w:eastAsia="Times New Roman" w:hAnsi="Times New Roman"/>
      <w:bCs/>
      <w:iCs/>
      <w:sz w:val="24"/>
      <w:szCs w:val="28"/>
    </w:rPr>
  </w:style>
  <w:style w:type="paragraph" w:styleId="Nagwek3">
    <w:name w:val="heading 3"/>
    <w:basedOn w:val="Normalny"/>
    <w:next w:val="Tekstpodstawowy"/>
    <w:link w:val="Nagwek3Znak"/>
    <w:qFormat/>
    <w:rsid w:val="007D1CCA"/>
    <w:pPr>
      <w:numPr>
        <w:ilvl w:val="2"/>
        <w:numId w:val="4"/>
      </w:numPr>
      <w:tabs>
        <w:tab w:val="left" w:pos="993"/>
      </w:tabs>
      <w:spacing w:before="60" w:after="120"/>
      <w:jc w:val="both"/>
      <w:outlineLvl w:val="2"/>
    </w:pPr>
    <w:rPr>
      <w:rFonts w:ascii="Times New Roman" w:eastAsia="Times New Roman" w:hAnsi="Times New Roman"/>
      <w:bCs/>
      <w:sz w:val="24"/>
      <w:szCs w:val="24"/>
    </w:rPr>
  </w:style>
  <w:style w:type="paragraph" w:styleId="Nagwek4">
    <w:name w:val="heading 4"/>
    <w:basedOn w:val="Nagwek3"/>
    <w:next w:val="Tekstpodstawowy"/>
    <w:link w:val="Nagwek4Znak"/>
    <w:qFormat/>
    <w:rsid w:val="007D1CCA"/>
    <w:pPr>
      <w:keepNext/>
      <w:numPr>
        <w:ilvl w:val="3"/>
      </w:numPr>
      <w:tabs>
        <w:tab w:val="left" w:pos="1276"/>
      </w:tabs>
      <w:spacing w:after="60" w:line="360" w:lineRule="auto"/>
      <w:outlineLvl w:val="3"/>
    </w:pPr>
    <w:rPr>
      <w:bCs w:val="0"/>
      <w:szCs w:val="28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7D1CCA"/>
    <w:pPr>
      <w:spacing w:before="240" w:after="60"/>
      <w:outlineLvl w:val="4"/>
    </w:pPr>
    <w:rPr>
      <w:rFonts w:eastAsia="Times New Roman"/>
      <w:b/>
      <w:bCs/>
      <w:i/>
      <w:iCs/>
      <w:sz w:val="26"/>
      <w:szCs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wcicia">
    <w:name w:val="bez wcięcia"/>
    <w:basedOn w:val="Tekstpodstawowy"/>
    <w:rsid w:val="007D1CCA"/>
    <w:rPr>
      <w:lang w:val="it-IT"/>
    </w:rPr>
  </w:style>
  <w:style w:type="paragraph" w:styleId="Tekstpodstawowy">
    <w:name w:val="Body Text"/>
    <w:basedOn w:val="Normalny"/>
    <w:link w:val="TekstpodstawowyZnak"/>
    <w:rsid w:val="007D1CCA"/>
    <w:pPr>
      <w:spacing w:line="360" w:lineRule="auto"/>
      <w:ind w:firstLine="345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Znak">
    <w:name w:val="Tekst podstawowy Znak"/>
    <w:link w:val="Tekstpodstawowy"/>
    <w:rsid w:val="007D1CC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ibliografia">
    <w:name w:val="bibliografia"/>
    <w:basedOn w:val="Tekstpodstawowy"/>
    <w:rsid w:val="007D1CCA"/>
    <w:pPr>
      <w:ind w:left="567" w:hanging="567"/>
    </w:pPr>
    <w:rPr>
      <w:lang w:val="de-DE"/>
    </w:rPr>
  </w:style>
  <w:style w:type="paragraph" w:customStyle="1" w:styleId="Cytatlat">
    <w:name w:val="Cytat_lat"/>
    <w:basedOn w:val="Normalny"/>
    <w:rsid w:val="007D1CCA"/>
    <w:pPr>
      <w:spacing w:after="180"/>
      <w:ind w:left="570"/>
      <w:jc w:val="both"/>
    </w:pPr>
    <w:rPr>
      <w:rFonts w:ascii="Times New Roman" w:eastAsia="Times New Roman" w:hAnsi="Times New Roman"/>
      <w:iCs/>
      <w:color w:val="000000"/>
      <w:sz w:val="23"/>
      <w:szCs w:val="24"/>
      <w:lang w:val="la-Latn" w:eastAsia="pl-PL"/>
    </w:rPr>
  </w:style>
  <w:style w:type="paragraph" w:customStyle="1" w:styleId="Cytatpl">
    <w:name w:val="Cytat_pl"/>
    <w:basedOn w:val="Cytatlat"/>
    <w:rsid w:val="007D1CCA"/>
    <w:rPr>
      <w:lang w:val="pl-PL"/>
    </w:rPr>
  </w:style>
  <w:style w:type="paragraph" w:customStyle="1" w:styleId="Cytatang">
    <w:name w:val="Cytat_ang"/>
    <w:basedOn w:val="Cytatpl"/>
    <w:rsid w:val="007D1CCA"/>
    <w:rPr>
      <w:lang w:val="en-GB" w:eastAsia="en-US"/>
    </w:rPr>
  </w:style>
  <w:style w:type="paragraph" w:customStyle="1" w:styleId="Cytatde">
    <w:name w:val="Cytat_de"/>
    <w:basedOn w:val="Cytatpl"/>
    <w:rsid w:val="007D1CCA"/>
    <w:rPr>
      <w:lang w:val="de-DE" w:eastAsia="en-US"/>
    </w:rPr>
  </w:style>
  <w:style w:type="paragraph" w:customStyle="1" w:styleId="Cytatfr">
    <w:name w:val="Cytat_fr"/>
    <w:basedOn w:val="Cytatlat"/>
    <w:rsid w:val="007D1CCA"/>
    <w:rPr>
      <w:lang w:val="fr-FR" w:eastAsia="en-US"/>
    </w:rPr>
  </w:style>
  <w:style w:type="paragraph" w:customStyle="1" w:styleId="Cytatit">
    <w:name w:val="Cytat_it"/>
    <w:basedOn w:val="Cytatfr"/>
    <w:rsid w:val="007D1CCA"/>
    <w:rPr>
      <w:lang w:val="it-IT"/>
    </w:rPr>
  </w:style>
  <w:style w:type="character" w:customStyle="1" w:styleId="Nagwek1Znak">
    <w:name w:val="Nagłówek 1 Znak"/>
    <w:link w:val="Nagwek1"/>
    <w:rsid w:val="007D1CCA"/>
    <w:rPr>
      <w:rFonts w:ascii="Times New Roman" w:eastAsia="Times New Roman" w:hAnsi="Times New Roman" w:cs="Arial"/>
      <w:b/>
      <w:bCs/>
      <w:kern w:val="32"/>
      <w:sz w:val="28"/>
      <w:szCs w:val="32"/>
    </w:rPr>
  </w:style>
  <w:style w:type="character" w:customStyle="1" w:styleId="Nagwek2Znak">
    <w:name w:val="Nagłówek 2 Znak"/>
    <w:link w:val="Nagwek2"/>
    <w:rsid w:val="007D1CCA"/>
    <w:rPr>
      <w:rFonts w:ascii="Times New Roman" w:eastAsia="Times New Roman" w:hAnsi="Times New Roman" w:cs="Arial"/>
      <w:bCs/>
      <w:iCs/>
      <w:sz w:val="24"/>
      <w:szCs w:val="28"/>
    </w:rPr>
  </w:style>
  <w:style w:type="character" w:customStyle="1" w:styleId="Nagwek3Znak">
    <w:name w:val="Nagłówek 3 Znak"/>
    <w:link w:val="Nagwek3"/>
    <w:rsid w:val="007D1CCA"/>
    <w:rPr>
      <w:rFonts w:ascii="Times New Roman" w:eastAsia="Times New Roman" w:hAnsi="Times New Roman" w:cs="Times New Roman"/>
      <w:bCs/>
      <w:sz w:val="24"/>
      <w:szCs w:val="24"/>
    </w:rPr>
  </w:style>
  <w:style w:type="character" w:customStyle="1" w:styleId="Nagwek4Znak">
    <w:name w:val="Nagłówek 4 Znak"/>
    <w:link w:val="Nagwek4"/>
    <w:rsid w:val="007D1CCA"/>
    <w:rPr>
      <w:rFonts w:ascii="Times New Roman" w:eastAsia="Times New Roman" w:hAnsi="Times New Roman" w:cs="Times New Roman"/>
      <w:sz w:val="24"/>
      <w:szCs w:val="28"/>
    </w:rPr>
  </w:style>
  <w:style w:type="character" w:customStyle="1" w:styleId="Nagwek5Znak">
    <w:name w:val="Nagłówek 5 Znak"/>
    <w:link w:val="Nagwek5"/>
    <w:uiPriority w:val="9"/>
    <w:rsid w:val="007D1CCA"/>
    <w:rPr>
      <w:rFonts w:ascii="Calibri" w:eastAsia="Times New Roman" w:hAnsi="Calibri" w:cs="Times New Roman"/>
      <w:b/>
      <w:bCs/>
      <w:i/>
      <w:iCs/>
      <w:sz w:val="26"/>
      <w:szCs w:val="26"/>
      <w:lang w:eastAsia="pl-PL"/>
    </w:rPr>
  </w:style>
  <w:style w:type="character" w:customStyle="1" w:styleId="hebrajski">
    <w:name w:val="hebrajski"/>
    <w:rsid w:val="007D1CCA"/>
    <w:rPr>
      <w:rFonts w:ascii="Hebrew" w:hAnsi="Hebrew"/>
      <w:sz w:val="28"/>
    </w:rPr>
  </w:style>
  <w:style w:type="paragraph" w:styleId="Nagwek">
    <w:name w:val="header"/>
    <w:basedOn w:val="Normalny"/>
    <w:link w:val="NagwekZnak"/>
    <w:uiPriority w:val="99"/>
    <w:unhideWhenUsed/>
    <w:rsid w:val="00E9158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91587"/>
  </w:style>
  <w:style w:type="paragraph" w:styleId="Stopka">
    <w:name w:val="footer"/>
    <w:basedOn w:val="Normalny"/>
    <w:link w:val="StopkaZnak"/>
    <w:uiPriority w:val="99"/>
    <w:unhideWhenUsed/>
    <w:rsid w:val="00E9158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91587"/>
  </w:style>
  <w:style w:type="table" w:styleId="Tabela-Siatka">
    <w:name w:val="Table Grid"/>
    <w:basedOn w:val="Standardowy"/>
    <w:uiPriority w:val="59"/>
    <w:rsid w:val="00A34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unhideWhenUsed/>
    <w:rsid w:val="00030973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rsid w:val="00030973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030973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44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51446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uiPriority w:val="99"/>
    <w:semiHidden/>
    <w:unhideWhenUsed/>
    <w:rsid w:val="00E636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364B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E6364B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364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E6364B"/>
    <w:rPr>
      <w:b/>
      <w:bCs/>
      <w:lang w:eastAsia="en-US"/>
    </w:rPr>
  </w:style>
  <w:style w:type="numbering" w:customStyle="1" w:styleId="StylNumerowanieZlewej0piksWysunicie05cm">
    <w:name w:val="Styl Numerowanie Z lewej:  0 piks. Wysunięcie:  05 cm"/>
    <w:basedOn w:val="Bezlisty"/>
    <w:rsid w:val="00E922F5"/>
    <w:pPr>
      <w:numPr>
        <w:numId w:val="7"/>
      </w:numPr>
    </w:pPr>
  </w:style>
  <w:style w:type="numbering" w:customStyle="1" w:styleId="StylNumerowanieZlewej0piksWysunicie05cm1">
    <w:name w:val="Styl Numerowanie Z lewej:  0 piks. Wysunięcie:  05 cm1"/>
    <w:basedOn w:val="Bezlisty"/>
    <w:rsid w:val="00E922F5"/>
    <w:pPr>
      <w:numPr>
        <w:numId w:val="8"/>
      </w:numPr>
    </w:pPr>
  </w:style>
  <w:style w:type="numbering" w:customStyle="1" w:styleId="StylNumerowanieZlewej0piksWysunicie05cm2">
    <w:name w:val="Styl Numerowanie Z lewej:  0 piks. Wysunięcie:  05 cm2"/>
    <w:basedOn w:val="Bezlisty"/>
    <w:rsid w:val="00E922F5"/>
    <w:pPr>
      <w:numPr>
        <w:numId w:val="9"/>
      </w:numPr>
    </w:pPr>
  </w:style>
  <w:style w:type="paragraph" w:styleId="Poprawka">
    <w:name w:val="Revision"/>
    <w:hidden/>
    <w:uiPriority w:val="99"/>
    <w:semiHidden/>
    <w:rsid w:val="00C11DEC"/>
    <w:rPr>
      <w:sz w:val="22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B7E3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B7E33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B7E33"/>
    <w:rPr>
      <w:vertAlign w:val="superscript"/>
    </w:rPr>
  </w:style>
  <w:style w:type="paragraph" w:styleId="Akapitzlist">
    <w:name w:val="List Paragraph"/>
    <w:basedOn w:val="Normalny"/>
    <w:uiPriority w:val="34"/>
    <w:qFormat/>
    <w:rsid w:val="00611C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0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1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7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98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6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91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b3e1816-5133-47c8-99ab-aea29551198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C06E4B492ED949A40438F28C58CA90" ma:contentTypeVersion="18" ma:contentTypeDescription="Utwórz nowy dokument." ma:contentTypeScope="" ma:versionID="bca3ef35a7a4923d390c9b304506064f">
  <xsd:schema xmlns:xsd="http://www.w3.org/2001/XMLSchema" xmlns:xs="http://www.w3.org/2001/XMLSchema" xmlns:p="http://schemas.microsoft.com/office/2006/metadata/properties" xmlns:ns3="ebbc2150-96ae-4c2a-b460-8cac06fb3668" xmlns:ns4="7b3e1816-5133-47c8-99ab-aea295511987" targetNamespace="http://schemas.microsoft.com/office/2006/metadata/properties" ma:root="true" ma:fieldsID="7c2180febbad1c25ab5493283be09cc9" ns3:_="" ns4:_="">
    <xsd:import namespace="ebbc2150-96ae-4c2a-b460-8cac06fb3668"/>
    <xsd:import namespace="7b3e1816-5133-47c8-99ab-aea29551198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c2150-96ae-4c2a-b460-8cac06fb36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1816-5133-47c8-99ab-aea2955119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87AB30-8D47-4706-8306-276CBB760B7A}">
  <ds:schemaRefs>
    <ds:schemaRef ds:uri="ebbc2150-96ae-4c2a-b460-8cac06fb3668"/>
    <ds:schemaRef ds:uri="http://purl.org/dc/dcmitype/"/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7b3e1816-5133-47c8-99ab-aea295511987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69FAA4B-0317-49F1-94F0-B2DB01D022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DFF213-06B1-4C4A-A7CB-5179E79E87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c2150-96ae-4c2a-b460-8cac06fb3668"/>
    <ds:schemaRef ds:uri="7b3e1816-5133-47c8-99ab-aea2955119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6E8C60-BA18-4F5D-8051-A358B599E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4</Pages>
  <Words>13962</Words>
  <Characters>83776</Characters>
  <Application>Microsoft Office Word</Application>
  <DocSecurity>0</DocSecurity>
  <Lines>698</Lines>
  <Paragraphs>19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do Uchwały Senatu nr 2705/2025</vt:lpstr>
    </vt:vector>
  </TitlesOfParts>
  <Company>KEP</Company>
  <LinksUpToDate>false</LinksUpToDate>
  <CharactersWithSpaces>97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do Uchwały Senatu nr 2809/2025</dc:title>
  <dc:subject/>
  <dc:creator>Centrum Kultury Jakości Kształcenia</dc:creator>
  <cp:keywords>PROGRAM KSZTAŁCENIA</cp:keywords>
  <dc:description/>
  <cp:lastModifiedBy>MKapera</cp:lastModifiedBy>
  <cp:revision>7</cp:revision>
  <cp:lastPrinted>2025-09-01T10:35:00Z</cp:lastPrinted>
  <dcterms:created xsi:type="dcterms:W3CDTF">2025-08-29T19:38:00Z</dcterms:created>
  <dcterms:modified xsi:type="dcterms:W3CDTF">2025-09-26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C06E4B492ED949A40438F28C58CA90</vt:lpwstr>
  </property>
</Properties>
</file>